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998E0" w14:textId="77777777" w:rsidR="00145C47" w:rsidRPr="009379BA" w:rsidRDefault="00145C47" w:rsidP="00F07D8E">
      <w:pPr>
        <w:pBdr>
          <w:top w:val="nil"/>
          <w:left w:val="nil"/>
          <w:bottom w:val="nil"/>
          <w:right w:val="nil"/>
          <w:between w:val="nil"/>
        </w:pBdr>
        <w:tabs>
          <w:tab w:val="left" w:pos="840"/>
        </w:tabs>
        <w:spacing w:before="7" w:line="225" w:lineRule="auto"/>
        <w:ind w:left="-1276" w:right="2361"/>
        <w:jc w:val="center"/>
        <w:rPr>
          <w:b/>
          <w:color w:val="000000"/>
          <w:sz w:val="24"/>
          <w:szCs w:val="24"/>
          <w:lang w:val="ms-MY"/>
        </w:rPr>
        <w:sectPr w:rsidR="00145C47" w:rsidRPr="009379BA" w:rsidSect="00BD33DB">
          <w:footerReference w:type="default" r:id="rId9"/>
          <w:pgSz w:w="11907" w:h="16839"/>
          <w:pgMar w:top="1134" w:right="998" w:bottom="278" w:left="1321" w:header="720" w:footer="720" w:gutter="0"/>
          <w:cols w:space="720"/>
        </w:sectPr>
      </w:pPr>
      <w:r w:rsidRPr="009379BA"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8B8126" wp14:editId="22E654DD">
                <wp:simplePos x="0" y="0"/>
                <wp:positionH relativeFrom="column">
                  <wp:posOffset>-582930</wp:posOffset>
                </wp:positionH>
                <wp:positionV relativeFrom="paragraph">
                  <wp:posOffset>2743091</wp:posOffset>
                </wp:positionV>
                <wp:extent cx="6400800" cy="1318260"/>
                <wp:effectExtent l="0" t="0" r="0" b="0"/>
                <wp:wrapNone/>
                <wp:docPr id="19376358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318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5E9BF7" w14:textId="77777777" w:rsidR="00145C47" w:rsidRPr="005B7A07" w:rsidRDefault="00145C47" w:rsidP="005B7A07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B7A0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PENYEDIAAN DOKUMEN</w:t>
                            </w:r>
                          </w:p>
                          <w:p w14:paraId="10925363" w14:textId="77777777" w:rsidR="00145C47" w:rsidRPr="005B7A07" w:rsidRDefault="00145C47" w:rsidP="005B7A07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B7A0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EMAKAN KURIKULUM PROGRAM AKADEMI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8B812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5.9pt;margin-top:3in;width:7in;height:103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" fillcolor="white [3201]" stroked="f" strokeweight=".5pt">
                <v:textbox>
                  <w:txbxContent>
                    <w:p w14:paraId="685E9BF7" w14:textId="77777777" w:rsidR="00145C47" w:rsidRPr="005B7A07" w:rsidRDefault="00145C47" w:rsidP="005B7A07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5B7A07">
                        <w:rPr>
                          <w:b/>
                          <w:bCs/>
                          <w:sz w:val="44"/>
                          <w:szCs w:val="44"/>
                        </w:rPr>
                        <w:t>PENYEDIAAN DOKUMEN</w:t>
                      </w:r>
                    </w:p>
                    <w:p w14:paraId="10925363" w14:textId="77777777" w:rsidR="00145C47" w:rsidRPr="005B7A07" w:rsidRDefault="00145C47" w:rsidP="005B7A07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5B7A07">
                        <w:rPr>
                          <w:b/>
                          <w:bCs/>
                          <w:sz w:val="44"/>
                          <w:szCs w:val="44"/>
                        </w:rPr>
                        <w:t>SEMAKAN KURIKULUM PROGRAM AKADEMIK</w:t>
                      </w:r>
                    </w:p>
                  </w:txbxContent>
                </v:textbox>
              </v:shape>
            </w:pict>
          </mc:Fallback>
        </mc:AlternateContent>
      </w:r>
      <w:r w:rsidRPr="009379BA">
        <w:rPr>
          <w:b/>
          <w:noProof/>
          <w:color w:val="000000"/>
          <w:sz w:val="24"/>
          <w:szCs w:val="24"/>
        </w:rPr>
        <w:drawing>
          <wp:inline distT="0" distB="0" distL="0" distR="0" wp14:anchorId="795275C1" wp14:editId="6B7C544A">
            <wp:extent cx="7605982" cy="10752083"/>
            <wp:effectExtent l="0" t="0" r="0" b="0"/>
            <wp:docPr id="410463490" name="Picture 1" descr="A red and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63490" name="Picture 1" descr="A red and white rectangular object with black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8423" cy="107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A737D" w14:textId="77777777" w:rsidR="00145C47" w:rsidRPr="009379BA" w:rsidRDefault="00145C47" w:rsidP="00E40460">
      <w:pPr>
        <w:pStyle w:val="ListParagraph"/>
        <w:tabs>
          <w:tab w:val="left" w:pos="6521"/>
          <w:tab w:val="left" w:pos="6570"/>
        </w:tabs>
        <w:ind w:left="0" w:right="92" w:firstLine="0"/>
        <w:jc w:val="center"/>
        <w:rPr>
          <w:b/>
          <w:lang w:val="ms-MY"/>
        </w:rPr>
      </w:pPr>
      <w:r w:rsidRPr="009379BA">
        <w:rPr>
          <w:b/>
          <w:lang w:val="ms-MY"/>
        </w:rPr>
        <w:lastRenderedPageBreak/>
        <w:t>FORMAT KERTAS PEMBAWA</w:t>
      </w:r>
    </w:p>
    <w:p w14:paraId="6C4D3908" w14:textId="77777777" w:rsidR="00145C47" w:rsidRPr="009379BA" w:rsidRDefault="00145C47" w:rsidP="00E40460">
      <w:pPr>
        <w:pStyle w:val="Heading2"/>
        <w:tabs>
          <w:tab w:val="left" w:pos="6521"/>
          <w:tab w:val="left" w:pos="6570"/>
        </w:tabs>
        <w:spacing w:before="0"/>
        <w:ind w:right="92"/>
        <w:jc w:val="center"/>
        <w:rPr>
          <w:lang w:val="ms-MY"/>
        </w:rPr>
      </w:pPr>
      <w:r w:rsidRPr="009379BA">
        <w:rPr>
          <w:lang w:val="ms-MY"/>
        </w:rPr>
        <w:t xml:space="preserve">SEMAKAN KURIKULUM PROGRAM AKADEMIK </w:t>
      </w:r>
    </w:p>
    <w:p w14:paraId="6991DD34" w14:textId="77777777" w:rsidR="00145C47" w:rsidRPr="009379BA" w:rsidRDefault="00145C47" w:rsidP="00E40460">
      <w:pPr>
        <w:pStyle w:val="ListParagraph"/>
        <w:tabs>
          <w:tab w:val="left" w:pos="6521"/>
          <w:tab w:val="left" w:pos="6570"/>
        </w:tabs>
        <w:ind w:left="0" w:right="92" w:firstLine="0"/>
        <w:jc w:val="center"/>
        <w:rPr>
          <w:b/>
          <w:lang w:val="ms-MY"/>
        </w:rPr>
      </w:pPr>
    </w:p>
    <w:p w14:paraId="1BE00EB3" w14:textId="77777777" w:rsidR="00145C47" w:rsidRPr="009379BA" w:rsidRDefault="00145C47" w:rsidP="00E40460">
      <w:pPr>
        <w:pStyle w:val="ListParagraph"/>
        <w:tabs>
          <w:tab w:val="left" w:pos="6521"/>
          <w:tab w:val="left" w:pos="6570"/>
        </w:tabs>
        <w:ind w:left="0" w:right="92" w:firstLine="0"/>
        <w:jc w:val="center"/>
        <w:rPr>
          <w:b/>
          <w:i/>
          <w:lang w:val="ms-MY"/>
        </w:rPr>
      </w:pPr>
      <w:r w:rsidRPr="009379BA">
        <w:rPr>
          <w:b/>
          <w:i/>
          <w:lang w:val="ms-MY"/>
        </w:rPr>
        <w:t>(Format Kertas Pembawa ini perlu digunakan untuk perakuan/kelulusan JKKKPSU, JKPSU, Senat, JPU, JKTK, LPU dan JKPT)</w:t>
      </w:r>
    </w:p>
    <w:p w14:paraId="7DA0B7B3" w14:textId="77777777" w:rsidR="00145C47" w:rsidRPr="009379BA" w:rsidRDefault="00145C47" w:rsidP="00E40460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0" w:right="92" w:firstLine="0"/>
        <w:jc w:val="center"/>
        <w:rPr>
          <w:b/>
          <w:color w:val="000000"/>
          <w:sz w:val="26"/>
          <w:szCs w:val="26"/>
          <w:lang w:val="ms-MY"/>
        </w:rPr>
      </w:pPr>
    </w:p>
    <w:p w14:paraId="19B44398" w14:textId="77777777" w:rsidR="00145C47" w:rsidRPr="009379BA" w:rsidRDefault="00145C47" w:rsidP="00E40460">
      <w:pPr>
        <w:pStyle w:val="Heading2"/>
        <w:tabs>
          <w:tab w:val="left" w:pos="8034"/>
        </w:tabs>
        <w:spacing w:before="0"/>
        <w:ind w:right="92"/>
        <w:jc w:val="center"/>
        <w:rPr>
          <w:lang w:val="ms-MY"/>
        </w:rPr>
      </w:pPr>
      <w:r w:rsidRPr="009379BA">
        <w:rPr>
          <w:lang w:val="ms-MY"/>
        </w:rPr>
        <w:t xml:space="preserve">KERTAS UNTUK PERTIMBANGAN DAN KELULUSAN </w:t>
      </w:r>
      <w:r w:rsidRPr="009379BA">
        <w:rPr>
          <w:u w:val="single"/>
          <w:lang w:val="ms-MY"/>
        </w:rPr>
        <w:tab/>
      </w:r>
      <w:r w:rsidRPr="009379BA">
        <w:rPr>
          <w:lang w:val="ms-MY"/>
        </w:rPr>
        <w:t xml:space="preserve"> </w:t>
      </w:r>
    </w:p>
    <w:p w14:paraId="3391D18C" w14:textId="77777777" w:rsidR="00145C47" w:rsidRPr="009379BA" w:rsidRDefault="00145C47" w:rsidP="00E40460">
      <w:pPr>
        <w:pStyle w:val="Heading2"/>
        <w:tabs>
          <w:tab w:val="left" w:pos="8034"/>
        </w:tabs>
        <w:spacing w:before="0"/>
        <w:ind w:right="92"/>
        <w:jc w:val="center"/>
        <w:rPr>
          <w:lang w:val="ms-MY"/>
        </w:rPr>
      </w:pPr>
      <w:r w:rsidRPr="009379BA">
        <w:rPr>
          <w:lang w:val="ms-MY"/>
        </w:rPr>
        <w:t>UNIVERSITI PUTRA MALAYSIA</w:t>
      </w:r>
    </w:p>
    <w:p w14:paraId="7C20AB97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4"/>
          <w:szCs w:val="24"/>
          <w:lang w:val="ms-MY"/>
        </w:rPr>
      </w:pPr>
    </w:p>
    <w:p w14:paraId="0C63C7DB" w14:textId="77777777" w:rsidR="00145C47" w:rsidRPr="009379BA" w:rsidRDefault="00145C47" w:rsidP="00E4046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0" w:right="92" w:firstLine="0"/>
        <w:jc w:val="center"/>
        <w:rPr>
          <w:b/>
          <w:color w:val="000000"/>
          <w:lang w:val="ms-MY"/>
        </w:rPr>
      </w:pPr>
      <w:r w:rsidRPr="009379BA">
        <w:rPr>
          <w:b/>
          <w:color w:val="000000"/>
          <w:lang w:val="ms-MY"/>
        </w:rPr>
        <w:t xml:space="preserve">Cadangan Semakan Kurikulum Program Akademik </w:t>
      </w:r>
    </w:p>
    <w:p w14:paraId="6AF6C3BE" w14:textId="77777777" w:rsidR="00145C47" w:rsidRPr="009379BA" w:rsidRDefault="00145C47" w:rsidP="00E4046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0" w:right="92" w:firstLine="0"/>
        <w:jc w:val="center"/>
        <w:rPr>
          <w:b/>
          <w:color w:val="000000"/>
          <w:lang w:val="ms-MY"/>
        </w:rPr>
      </w:pPr>
      <w:r w:rsidRPr="009379BA">
        <w:rPr>
          <w:b/>
          <w:color w:val="000000"/>
          <w:lang w:val="ms-MY"/>
        </w:rPr>
        <w:t xml:space="preserve">Master </w:t>
      </w:r>
      <w:r w:rsidRPr="009379BA">
        <w:rPr>
          <w:bCs/>
          <w:u w:val="single"/>
          <w:lang w:val="ms-MY"/>
        </w:rPr>
        <w:t>(</w:t>
      </w:r>
      <w:r w:rsidRPr="009379BA">
        <w:rPr>
          <w:i/>
          <w:u w:val="single"/>
          <w:lang w:val="ms-MY"/>
        </w:rPr>
        <w:t>nama program dalam Bahasa Melayu</w:t>
      </w:r>
      <w:r w:rsidRPr="009379BA">
        <w:rPr>
          <w:b/>
          <w:u w:val="single"/>
          <w:lang w:val="ms-MY"/>
        </w:rPr>
        <w:t>)</w:t>
      </w:r>
    </w:p>
    <w:p w14:paraId="17C05027" w14:textId="77777777" w:rsidR="00145C47" w:rsidRPr="009379BA" w:rsidRDefault="00145C47" w:rsidP="00E40460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6521"/>
          <w:tab w:val="left" w:pos="6570"/>
        </w:tabs>
        <w:ind w:left="0" w:right="92" w:firstLine="0"/>
        <w:jc w:val="center"/>
        <w:rPr>
          <w:b/>
          <w:i/>
          <w:color w:val="000000"/>
          <w:u w:val="single"/>
          <w:lang w:val="ms-MY"/>
        </w:rPr>
      </w:pPr>
      <w:r w:rsidRPr="009379BA">
        <w:rPr>
          <w:b/>
          <w:i/>
          <w:color w:val="000000"/>
          <w:lang w:val="ms-MY"/>
        </w:rPr>
        <w:t xml:space="preserve">(Master </w:t>
      </w:r>
      <w:r w:rsidRPr="009379BA">
        <w:rPr>
          <w:i/>
          <w:u w:val="single"/>
          <w:lang w:val="ms-MY"/>
        </w:rPr>
        <w:t>(nama program dalam Bahasa Inggeris)</w:t>
      </w:r>
      <w:r w:rsidRPr="009379BA">
        <w:rPr>
          <w:b/>
          <w:i/>
          <w:color w:val="000000"/>
          <w:u w:val="single"/>
          <w:lang w:val="ms-MY"/>
        </w:rPr>
        <w:t>)</w:t>
      </w:r>
    </w:p>
    <w:p w14:paraId="47CFB305" w14:textId="77777777" w:rsidR="00145C47" w:rsidRPr="009379BA" w:rsidRDefault="00145C47" w:rsidP="00E40460">
      <w:pPr>
        <w:pStyle w:val="ListParagraph"/>
        <w:ind w:left="0" w:right="92" w:firstLine="0"/>
        <w:jc w:val="center"/>
        <w:rPr>
          <w:b/>
          <w:i/>
          <w:u w:val="single"/>
          <w:lang w:val="ms-MY"/>
        </w:rPr>
      </w:pPr>
      <w:r w:rsidRPr="009379BA">
        <w:rPr>
          <w:b/>
          <w:lang w:val="ms-MY"/>
        </w:rPr>
        <w:t>Fakulti ______________ Universiti Putra Malaysia</w:t>
      </w:r>
    </w:p>
    <w:p w14:paraId="0613B244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left="630" w:right="1330"/>
        <w:jc w:val="both"/>
        <w:rPr>
          <w:b/>
          <w:color w:val="000000"/>
          <w:sz w:val="24"/>
          <w:szCs w:val="24"/>
          <w:lang w:val="ms-MY"/>
        </w:rPr>
      </w:pPr>
    </w:p>
    <w:p w14:paraId="3CAAA050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"/>
        <w:jc w:val="both"/>
        <w:rPr>
          <w:b/>
          <w:color w:val="000000"/>
          <w:sz w:val="24"/>
          <w:szCs w:val="24"/>
          <w:lang w:val="ms-MY"/>
        </w:rPr>
      </w:pPr>
    </w:p>
    <w:p w14:paraId="78D4ED15" w14:textId="77777777" w:rsidR="00145C47" w:rsidRPr="009379BA" w:rsidRDefault="00145C47" w:rsidP="008B23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t>Tujuan</w:t>
      </w:r>
    </w:p>
    <w:p w14:paraId="1B983E89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426" w:right="90"/>
        <w:jc w:val="both"/>
        <w:rPr>
          <w:sz w:val="24"/>
          <w:szCs w:val="24"/>
          <w:lang w:val="ms-MY"/>
        </w:rPr>
      </w:pPr>
      <w:r w:rsidRPr="009379BA">
        <w:rPr>
          <w:sz w:val="24"/>
          <w:szCs w:val="24"/>
          <w:lang w:val="ms-MY"/>
        </w:rPr>
        <w:t xml:space="preserve">Kertas ini bertujuan untuk mendapatkan pertimbangan dan perakuan*/kelulusan** Mesyuarat </w:t>
      </w:r>
      <w:r w:rsidRPr="009379BA">
        <w:rPr>
          <w:sz w:val="24"/>
          <w:szCs w:val="24"/>
          <w:u w:val="single"/>
          <w:lang w:val="ms-MY"/>
        </w:rPr>
        <w:t>______________</w:t>
      </w:r>
      <w:r w:rsidRPr="009379BA">
        <w:rPr>
          <w:sz w:val="24"/>
          <w:szCs w:val="24"/>
          <w:lang w:val="ms-MY"/>
        </w:rPr>
        <w:t xml:space="preserve"> mengenai cadangan semakan kurikulum program akademik Master</w:t>
      </w:r>
      <w:r w:rsidRPr="009379BA">
        <w:rPr>
          <w:sz w:val="24"/>
          <w:szCs w:val="24"/>
          <w:u w:val="single"/>
          <w:lang w:val="ms-MY"/>
        </w:rPr>
        <w:t>_________</w:t>
      </w:r>
      <w:r w:rsidRPr="009379BA">
        <w:rPr>
          <w:sz w:val="24"/>
          <w:szCs w:val="24"/>
          <w:lang w:val="ms-MY"/>
        </w:rPr>
        <w:t xml:space="preserve"> / </w:t>
      </w:r>
      <w:r w:rsidRPr="009379BA">
        <w:rPr>
          <w:i/>
          <w:iCs/>
          <w:sz w:val="24"/>
          <w:szCs w:val="24"/>
          <w:lang w:val="ms-MY"/>
        </w:rPr>
        <w:t>Master</w:t>
      </w:r>
      <w:r w:rsidRPr="009379BA">
        <w:rPr>
          <w:sz w:val="24"/>
          <w:szCs w:val="24"/>
          <w:lang w:val="ms-MY"/>
        </w:rPr>
        <w:t xml:space="preserve"> </w:t>
      </w:r>
      <w:r w:rsidRPr="009379BA">
        <w:rPr>
          <w:b/>
          <w:bCs/>
          <w:sz w:val="24"/>
          <w:szCs w:val="24"/>
          <w:lang w:val="ms-MY"/>
        </w:rPr>
        <w:t>_____</w:t>
      </w:r>
      <w:r w:rsidRPr="009379BA">
        <w:rPr>
          <w:sz w:val="24"/>
          <w:szCs w:val="24"/>
          <w:lang w:val="ms-MY"/>
        </w:rPr>
        <w:t xml:space="preserve">, Fakulti </w:t>
      </w:r>
      <w:r w:rsidRPr="009379BA">
        <w:rPr>
          <w:b/>
          <w:bCs/>
          <w:sz w:val="24"/>
          <w:szCs w:val="24"/>
          <w:lang w:val="ms-MY"/>
        </w:rPr>
        <w:t>_____________</w:t>
      </w:r>
      <w:r w:rsidRPr="009379BA">
        <w:rPr>
          <w:sz w:val="24"/>
          <w:szCs w:val="24"/>
          <w:lang w:val="ms-MY"/>
        </w:rPr>
        <w:t>,</w:t>
      </w:r>
      <w:r w:rsidRPr="009379BA">
        <w:rPr>
          <w:sz w:val="24"/>
          <w:szCs w:val="24"/>
          <w:lang w:val="ms-MY"/>
        </w:rPr>
        <w:tab/>
        <w:t>Universiti Putra Malaysia untuk ditawarkan pada Semester ____ Sesi ________.</w:t>
      </w:r>
    </w:p>
    <w:p w14:paraId="37955B6C" w14:textId="77777777" w:rsidR="00145C47" w:rsidRPr="009379BA" w:rsidRDefault="00145C47" w:rsidP="00AC6AEF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b/>
          <w:sz w:val="24"/>
          <w:szCs w:val="24"/>
          <w:lang w:val="ms-MY"/>
        </w:rPr>
      </w:pPr>
    </w:p>
    <w:p w14:paraId="77E106D6" w14:textId="77777777" w:rsidR="00145C47" w:rsidRPr="009379BA" w:rsidRDefault="00145C47" w:rsidP="007A352F">
      <w:pPr>
        <w:pStyle w:val="BodyText"/>
        <w:kinsoku w:val="0"/>
        <w:overflowPunct w:val="0"/>
        <w:ind w:left="426"/>
        <w:jc w:val="both"/>
        <w:rPr>
          <w:b/>
          <w:bCs/>
          <w:i/>
          <w:iCs/>
          <w:sz w:val="22"/>
          <w:szCs w:val="22"/>
          <w:u w:val="single"/>
        </w:rPr>
      </w:pPr>
      <w:r w:rsidRPr="009379BA">
        <w:rPr>
          <w:b/>
          <w:bCs/>
          <w:i/>
          <w:iCs/>
          <w:sz w:val="22"/>
          <w:szCs w:val="22"/>
          <w:u w:val="single"/>
        </w:rPr>
        <w:t>Nota:</w:t>
      </w:r>
    </w:p>
    <w:p w14:paraId="65DB7F85" w14:textId="6F050C3C" w:rsidR="00A939CC" w:rsidRPr="009379BA" w:rsidRDefault="00A939CC" w:rsidP="00A939CC">
      <w:pPr>
        <w:pStyle w:val="BodyText"/>
        <w:kinsoku w:val="0"/>
        <w:overflowPunct w:val="0"/>
        <w:ind w:left="426"/>
        <w:jc w:val="both"/>
        <w:rPr>
          <w:i/>
          <w:iCs/>
          <w:sz w:val="22"/>
          <w:szCs w:val="22"/>
        </w:rPr>
      </w:pPr>
      <w:r w:rsidRPr="009379BA">
        <w:rPr>
          <w:i/>
          <w:iCs/>
          <w:sz w:val="22"/>
          <w:szCs w:val="22"/>
        </w:rPr>
        <w:t>*</w:t>
      </w:r>
      <w:proofErr w:type="spellStart"/>
      <w:r w:rsidRPr="009379BA">
        <w:rPr>
          <w:i/>
          <w:iCs/>
          <w:sz w:val="22"/>
          <w:szCs w:val="22"/>
        </w:rPr>
        <w:t>Kertas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pembawa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disediakan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untuk</w:t>
      </w:r>
      <w:proofErr w:type="spellEnd"/>
      <w:r w:rsidRPr="009379BA">
        <w:rPr>
          <w:i/>
          <w:iCs/>
          <w:sz w:val="22"/>
          <w:szCs w:val="22"/>
        </w:rPr>
        <w:t xml:space="preserve"> JKK</w:t>
      </w:r>
      <w:r>
        <w:rPr>
          <w:i/>
          <w:iCs/>
          <w:sz w:val="22"/>
          <w:szCs w:val="22"/>
        </w:rPr>
        <w:t>K</w:t>
      </w:r>
      <w:r w:rsidRPr="009379BA">
        <w:rPr>
          <w:i/>
          <w:iCs/>
          <w:sz w:val="22"/>
          <w:szCs w:val="22"/>
        </w:rPr>
        <w:t>PSU</w:t>
      </w:r>
      <w:r w:rsidR="00804739">
        <w:rPr>
          <w:i/>
          <w:iCs/>
          <w:sz w:val="22"/>
          <w:szCs w:val="22"/>
        </w:rPr>
        <w:t xml:space="preserve"> dan JKPSU</w:t>
      </w:r>
      <w:r w:rsidRPr="009379BA">
        <w:rPr>
          <w:i/>
          <w:iCs/>
          <w:sz w:val="22"/>
          <w:szCs w:val="22"/>
        </w:rPr>
        <w:t>.</w:t>
      </w:r>
    </w:p>
    <w:p w14:paraId="30B7F293" w14:textId="2FB34851" w:rsidR="00A939CC" w:rsidRPr="009379BA" w:rsidRDefault="00A939CC" w:rsidP="00A939CC">
      <w:pPr>
        <w:pStyle w:val="BodyText"/>
        <w:kinsoku w:val="0"/>
        <w:overflowPunct w:val="0"/>
        <w:ind w:left="426"/>
        <w:jc w:val="both"/>
        <w:rPr>
          <w:i/>
          <w:iCs/>
          <w:sz w:val="22"/>
          <w:szCs w:val="22"/>
        </w:rPr>
      </w:pPr>
      <w:r w:rsidRPr="009379BA">
        <w:rPr>
          <w:i/>
          <w:iCs/>
          <w:sz w:val="22"/>
          <w:szCs w:val="22"/>
        </w:rPr>
        <w:t>**</w:t>
      </w:r>
      <w:proofErr w:type="spellStart"/>
      <w:r w:rsidRPr="009379BA">
        <w:rPr>
          <w:i/>
          <w:iCs/>
          <w:sz w:val="22"/>
          <w:szCs w:val="22"/>
        </w:rPr>
        <w:t>Kertas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pembawa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disediakan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untuk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kelulusan</w:t>
      </w:r>
      <w:proofErr w:type="spellEnd"/>
      <w:r w:rsidRPr="009379BA">
        <w:rPr>
          <w:i/>
          <w:iCs/>
          <w:sz w:val="22"/>
          <w:szCs w:val="22"/>
        </w:rPr>
        <w:t xml:space="preserve"> </w:t>
      </w:r>
      <w:proofErr w:type="spellStart"/>
      <w:r w:rsidRPr="009379BA">
        <w:rPr>
          <w:i/>
          <w:iCs/>
          <w:sz w:val="22"/>
          <w:szCs w:val="22"/>
        </w:rPr>
        <w:t>Senat</w:t>
      </w:r>
      <w:proofErr w:type="spellEnd"/>
      <w:r w:rsidRPr="009379BA">
        <w:rPr>
          <w:i/>
          <w:iCs/>
          <w:sz w:val="22"/>
          <w:szCs w:val="22"/>
        </w:rPr>
        <w:t xml:space="preserve"> dan JKPT.</w:t>
      </w:r>
    </w:p>
    <w:p w14:paraId="4D7A7D56" w14:textId="77777777" w:rsidR="00145C47" w:rsidRPr="009379BA" w:rsidRDefault="00145C47" w:rsidP="008553D7">
      <w:pPr>
        <w:pBdr>
          <w:top w:val="nil"/>
          <w:left w:val="nil"/>
          <w:bottom w:val="nil"/>
          <w:right w:val="nil"/>
          <w:between w:val="nil"/>
        </w:pBdr>
        <w:ind w:left="492" w:right="90"/>
        <w:jc w:val="both"/>
        <w:rPr>
          <w:color w:val="000000"/>
          <w:sz w:val="24"/>
          <w:szCs w:val="24"/>
          <w:lang w:val="ms-MY"/>
        </w:rPr>
      </w:pPr>
    </w:p>
    <w:p w14:paraId="6F271C57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right="1083"/>
        <w:jc w:val="both"/>
        <w:rPr>
          <w:color w:val="000000"/>
          <w:sz w:val="24"/>
          <w:szCs w:val="24"/>
          <w:lang w:val="ms-MY"/>
        </w:rPr>
      </w:pPr>
    </w:p>
    <w:p w14:paraId="4A77161D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spacing w:before="1"/>
        <w:ind w:right="1083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t>2.0 Latar Belakang</w:t>
      </w:r>
    </w:p>
    <w:p w14:paraId="55982E93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"/>
        <w:ind w:left="499" w:right="1083"/>
        <w:jc w:val="both"/>
        <w:rPr>
          <w:b/>
          <w:color w:val="000000"/>
          <w:sz w:val="24"/>
          <w:szCs w:val="24"/>
          <w:lang w:val="ms-MY"/>
        </w:rPr>
      </w:pPr>
    </w:p>
    <w:p w14:paraId="4A3FA7A6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spacing w:line="275" w:lineRule="auto"/>
        <w:ind w:left="567" w:right="-51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Nyatakan:</w:t>
      </w:r>
    </w:p>
    <w:p w14:paraId="070F7AE0" w14:textId="55C25857" w:rsidR="00145C47" w:rsidRPr="009379BA" w:rsidRDefault="00381B13">
      <w:pPr>
        <w:pStyle w:val="ListParagraph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1"/>
        <w:ind w:left="993" w:right="-51" w:hanging="426"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>R</w:t>
      </w:r>
      <w:r w:rsidR="00145C47" w:rsidRPr="009379BA">
        <w:rPr>
          <w:i/>
          <w:iCs/>
          <w:lang w:val="ms-MY"/>
        </w:rPr>
        <w:t>ingkasan maklumat fakulti</w:t>
      </w:r>
      <w:r w:rsidRPr="009379BA">
        <w:rPr>
          <w:i/>
          <w:iCs/>
          <w:lang w:val="ms-MY"/>
        </w:rPr>
        <w:t>/sekolah;</w:t>
      </w:r>
    </w:p>
    <w:p w14:paraId="77E9A89B" w14:textId="7088F4A4" w:rsidR="00145C47" w:rsidRPr="009379BA" w:rsidRDefault="00381B13">
      <w:pPr>
        <w:pStyle w:val="ListParagraph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1"/>
        <w:ind w:left="993" w:right="-51" w:hanging="426"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>R</w:t>
      </w:r>
      <w:r w:rsidR="00145C47" w:rsidRPr="009379BA">
        <w:rPr>
          <w:i/>
          <w:iCs/>
          <w:lang w:val="ms-MY"/>
        </w:rPr>
        <w:t>ingkasan maklumat program sedia ada, kepatuhan kepada standard program (jika berkaitan) atau akreditasi badan profesional (jika berkaitan)</w:t>
      </w:r>
      <w:r w:rsidRPr="009379BA">
        <w:rPr>
          <w:i/>
          <w:iCs/>
          <w:lang w:val="ms-MY"/>
        </w:rPr>
        <w:t>; dan</w:t>
      </w:r>
    </w:p>
    <w:p w14:paraId="59F63C37" w14:textId="511E18AF" w:rsidR="00145C47" w:rsidRPr="009379BA" w:rsidRDefault="00381B13">
      <w:pPr>
        <w:pStyle w:val="ListParagraph"/>
        <w:numPr>
          <w:ilvl w:val="0"/>
          <w:numId w:val="49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1"/>
        <w:ind w:left="993" w:right="-51" w:hanging="426"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>R</w:t>
      </w:r>
      <w:r w:rsidR="00145C47" w:rsidRPr="009379BA">
        <w:rPr>
          <w:i/>
          <w:iCs/>
          <w:lang w:val="ms-MY"/>
        </w:rPr>
        <w:t>ingkasan perubahan di antara kurikulum sedia ada dengan kurikulum semakan semula</w:t>
      </w:r>
      <w:r w:rsidRPr="009379BA">
        <w:rPr>
          <w:i/>
          <w:iCs/>
          <w:lang w:val="ms-MY"/>
        </w:rPr>
        <w:t>.</w:t>
      </w:r>
    </w:p>
    <w:p w14:paraId="5670F833" w14:textId="77777777" w:rsidR="00145C47" w:rsidRPr="009379BA" w:rsidRDefault="00145C47" w:rsidP="00E40460">
      <w:pPr>
        <w:pBdr>
          <w:top w:val="nil"/>
          <w:left w:val="nil"/>
          <w:bottom w:val="nil"/>
          <w:right w:val="nil"/>
          <w:between w:val="nil"/>
        </w:pBdr>
        <w:tabs>
          <w:tab w:val="left" w:pos="951"/>
        </w:tabs>
        <w:spacing w:before="1"/>
        <w:ind w:right="1083"/>
        <w:jc w:val="both"/>
        <w:rPr>
          <w:sz w:val="24"/>
          <w:szCs w:val="24"/>
          <w:lang w:val="ms-MY"/>
        </w:rPr>
      </w:pPr>
    </w:p>
    <w:p w14:paraId="46EE9DC9" w14:textId="77777777" w:rsidR="00145C47" w:rsidRPr="009379BA" w:rsidRDefault="00145C47" w:rsidP="00E40460">
      <w:pPr>
        <w:pBdr>
          <w:top w:val="nil"/>
          <w:left w:val="nil"/>
          <w:bottom w:val="nil"/>
          <w:right w:val="nil"/>
          <w:between w:val="nil"/>
        </w:pBdr>
        <w:spacing w:before="9"/>
        <w:ind w:right="1083"/>
        <w:jc w:val="both"/>
        <w:rPr>
          <w:sz w:val="24"/>
          <w:szCs w:val="24"/>
          <w:lang w:val="ms-MY"/>
        </w:rPr>
      </w:pPr>
    </w:p>
    <w:p w14:paraId="4B27F904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spacing w:before="1"/>
        <w:ind w:right="1083"/>
        <w:jc w:val="both"/>
        <w:rPr>
          <w:b/>
          <w:sz w:val="24"/>
          <w:szCs w:val="24"/>
          <w:lang w:val="ms-MY"/>
        </w:rPr>
      </w:pPr>
      <w:r w:rsidRPr="009379BA">
        <w:rPr>
          <w:b/>
          <w:sz w:val="24"/>
          <w:szCs w:val="24"/>
          <w:lang w:val="ms-MY"/>
        </w:rPr>
        <w:t>3.0 Justifikasi Semakan Kurikulum Program Akademik</w:t>
      </w:r>
    </w:p>
    <w:p w14:paraId="5788F5DA" w14:textId="77777777" w:rsidR="00145C47" w:rsidRPr="009379BA" w:rsidRDefault="00145C47" w:rsidP="005B0070">
      <w:pPr>
        <w:pBdr>
          <w:top w:val="nil"/>
          <w:left w:val="nil"/>
          <w:bottom w:val="nil"/>
          <w:right w:val="nil"/>
          <w:between w:val="nil"/>
        </w:pBdr>
        <w:spacing w:before="1"/>
        <w:ind w:left="426" w:right="1083"/>
        <w:jc w:val="both"/>
        <w:rPr>
          <w:b/>
          <w:sz w:val="24"/>
          <w:szCs w:val="24"/>
          <w:lang w:val="ms-MY"/>
        </w:rPr>
      </w:pPr>
    </w:p>
    <w:p w14:paraId="3C4C9F83" w14:textId="77777777" w:rsidR="00145C47" w:rsidRPr="009379BA" w:rsidRDefault="00145C47" w:rsidP="00FE2870">
      <w:pPr>
        <w:pBdr>
          <w:top w:val="nil"/>
          <w:left w:val="nil"/>
          <w:bottom w:val="nil"/>
          <w:right w:val="nil"/>
          <w:between w:val="nil"/>
        </w:pBdr>
        <w:ind w:left="426" w:right="-51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Secara keseluruhan, keperluan terhadap semakan semula program sedia ada ini  perlu dinyatakan dengan jelas.</w:t>
      </w:r>
    </w:p>
    <w:p w14:paraId="62902CF8" w14:textId="77777777" w:rsidR="00145C47" w:rsidRPr="009379BA" w:rsidRDefault="00145C47" w:rsidP="00E40460">
      <w:pPr>
        <w:pBdr>
          <w:top w:val="nil"/>
          <w:left w:val="nil"/>
          <w:bottom w:val="nil"/>
          <w:right w:val="nil"/>
          <w:between w:val="nil"/>
        </w:pBdr>
        <w:ind w:left="426" w:right="1083"/>
        <w:jc w:val="both"/>
        <w:rPr>
          <w:b/>
          <w:i/>
          <w:iCs/>
          <w:sz w:val="24"/>
          <w:szCs w:val="24"/>
          <w:lang w:val="ms-MY"/>
        </w:rPr>
      </w:pPr>
    </w:p>
    <w:p w14:paraId="132866B8" w14:textId="3A62698D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 w:hanging="567"/>
        <w:jc w:val="both"/>
        <w:rPr>
          <w:b/>
          <w:sz w:val="24"/>
          <w:szCs w:val="24"/>
          <w:lang w:val="ms-MY"/>
        </w:rPr>
      </w:pPr>
      <w:r w:rsidRPr="009379BA">
        <w:rPr>
          <w:b/>
          <w:sz w:val="24"/>
          <w:szCs w:val="24"/>
          <w:lang w:val="ms-MY"/>
        </w:rPr>
        <w:t xml:space="preserve">3.1  Keperluan </w:t>
      </w:r>
      <w:r w:rsidRPr="009379BA">
        <w:rPr>
          <w:b/>
          <w:i/>
          <w:iCs/>
          <w:sz w:val="24"/>
          <w:szCs w:val="24"/>
          <w:lang w:val="ms-MY"/>
        </w:rPr>
        <w:t>Body of Knowledge</w:t>
      </w:r>
      <w:r w:rsidRPr="009379BA">
        <w:rPr>
          <w:b/>
          <w:sz w:val="24"/>
          <w:szCs w:val="24"/>
          <w:lang w:val="ms-MY"/>
        </w:rPr>
        <w:t xml:space="preserve"> (BoK) / Dasar / Polisi / Pelan / Standard Semasa</w:t>
      </w:r>
    </w:p>
    <w:p w14:paraId="0FF96482" w14:textId="77777777" w:rsidR="00145C47" w:rsidRPr="009379BA" w:rsidRDefault="00145C47" w:rsidP="00E40460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/>
          <w:sz w:val="24"/>
          <w:szCs w:val="24"/>
          <w:lang w:val="ms-MY"/>
        </w:rPr>
      </w:pPr>
    </w:p>
    <w:p w14:paraId="6D918386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/>
        <w:jc w:val="both"/>
        <w:rPr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 xml:space="preserve">Nyatakan secara terperinci: </w:t>
      </w:r>
    </w:p>
    <w:p w14:paraId="026FA3A5" w14:textId="625805D2" w:rsidR="00145C47" w:rsidRPr="009379BA" w:rsidRDefault="00381B13" w:rsidP="008B233B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ind w:left="1418" w:hanging="425"/>
        <w:jc w:val="both"/>
        <w:rPr>
          <w:i/>
          <w:color w:val="000000"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>K</w:t>
      </w:r>
      <w:r w:rsidR="00145C47" w:rsidRPr="009379BA">
        <w:rPr>
          <w:i/>
          <w:sz w:val="24"/>
          <w:szCs w:val="24"/>
          <w:lang w:val="ms-MY"/>
        </w:rPr>
        <w:t xml:space="preserve">eperluan BoK / dasar / polisi / pelan / standard </w:t>
      </w:r>
      <w:r w:rsidR="00145C47" w:rsidRPr="009379BA">
        <w:rPr>
          <w:i/>
          <w:color w:val="000000"/>
          <w:sz w:val="24"/>
          <w:szCs w:val="24"/>
          <w:lang w:val="ms-MY"/>
        </w:rPr>
        <w:t>semasa yang mempengaruhi semakan kurikulum program akademik.</w:t>
      </w:r>
    </w:p>
    <w:p w14:paraId="0FE59D14" w14:textId="7E6360CB" w:rsidR="00145C47" w:rsidRPr="009379BA" w:rsidRDefault="00381B13" w:rsidP="008B233B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ind w:left="1418" w:hanging="425"/>
        <w:jc w:val="both"/>
        <w:rPr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>K</w:t>
      </w:r>
      <w:r w:rsidR="00145C47" w:rsidRPr="009379BA">
        <w:rPr>
          <w:i/>
          <w:sz w:val="24"/>
          <w:szCs w:val="24"/>
          <w:lang w:val="ms-MY"/>
        </w:rPr>
        <w:t>eperluan prosedur semakan kurikulum program akademik.</w:t>
      </w:r>
    </w:p>
    <w:p w14:paraId="76C7BB37" w14:textId="4F527F1F" w:rsidR="00145C47" w:rsidRPr="009379BA" w:rsidRDefault="00381B13" w:rsidP="008B233B">
      <w:pPr>
        <w:numPr>
          <w:ilvl w:val="0"/>
          <w:numId w:val="50"/>
        </w:numPr>
        <w:pBdr>
          <w:top w:val="nil"/>
          <w:left w:val="nil"/>
          <w:bottom w:val="nil"/>
          <w:right w:val="nil"/>
          <w:between w:val="nil"/>
        </w:pBdr>
        <w:ind w:left="1418" w:hanging="425"/>
        <w:jc w:val="both"/>
        <w:rPr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 xml:space="preserve">Tindakan </w:t>
      </w:r>
      <w:r w:rsidR="00145C47" w:rsidRPr="009379BA">
        <w:rPr>
          <w:i/>
          <w:sz w:val="24"/>
          <w:szCs w:val="24"/>
          <w:lang w:val="ms-MY"/>
        </w:rPr>
        <w:t>berhubung dengan keperluan semasa BoK, dasar</w:t>
      </w:r>
      <w:r w:rsidR="00145C47" w:rsidRPr="009379BA">
        <w:rPr>
          <w:i/>
          <w:color w:val="000000"/>
          <w:sz w:val="24"/>
          <w:szCs w:val="24"/>
          <w:lang w:val="ms-MY"/>
        </w:rPr>
        <w:t xml:space="preserve">, polisi, pelan, </w:t>
      </w:r>
      <w:r w:rsidR="00145C47" w:rsidRPr="009379BA">
        <w:rPr>
          <w:i/>
          <w:sz w:val="24"/>
          <w:szCs w:val="24"/>
          <w:lang w:val="ms-MY"/>
        </w:rPr>
        <w:t>atau standard, seperti pembangunan kursus ba</w:t>
      </w:r>
      <w:r w:rsidRPr="009379BA">
        <w:rPr>
          <w:i/>
          <w:sz w:val="24"/>
          <w:szCs w:val="24"/>
          <w:lang w:val="ms-MY"/>
        </w:rPr>
        <w:t>ha</w:t>
      </w:r>
      <w:r w:rsidR="00145C47" w:rsidRPr="009379BA">
        <w:rPr>
          <w:i/>
          <w:sz w:val="24"/>
          <w:szCs w:val="24"/>
          <w:lang w:val="ms-MY"/>
        </w:rPr>
        <w:t xml:space="preserve">ru ABC1234, semakan </w:t>
      </w:r>
      <w:r w:rsidR="00145C47" w:rsidRPr="009379BA">
        <w:rPr>
          <w:i/>
          <w:sz w:val="24"/>
          <w:szCs w:val="24"/>
          <w:lang w:val="ms-MY"/>
        </w:rPr>
        <w:lastRenderedPageBreak/>
        <w:t>semula kursus DEF1234 yang sedia ada, pengguguran kursus GHI1234, penambahan kursus JKL1234, dan langkah-langkah lain yang relevan.</w:t>
      </w:r>
    </w:p>
    <w:p w14:paraId="6766319A" w14:textId="77777777" w:rsidR="00145C47" w:rsidRPr="009379BA" w:rsidRDefault="00145C47" w:rsidP="005B0070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Cs/>
          <w:sz w:val="24"/>
          <w:szCs w:val="24"/>
          <w:lang w:val="ms-MY"/>
        </w:rPr>
      </w:pPr>
    </w:p>
    <w:p w14:paraId="5689CE44" w14:textId="77777777" w:rsidR="00145C47" w:rsidRPr="009379BA" w:rsidRDefault="00145C47" w:rsidP="00FF06D8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851"/>
        <w:jc w:val="both"/>
        <w:rPr>
          <w:b/>
          <w:sz w:val="24"/>
          <w:szCs w:val="24"/>
          <w:lang w:val="ms-MY"/>
        </w:rPr>
      </w:pPr>
    </w:p>
    <w:p w14:paraId="7FBAE110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 w:hanging="567"/>
        <w:jc w:val="both"/>
        <w:rPr>
          <w:b/>
          <w:sz w:val="24"/>
          <w:szCs w:val="24"/>
          <w:lang w:val="ms-MY"/>
        </w:rPr>
      </w:pPr>
      <w:r w:rsidRPr="009379BA">
        <w:rPr>
          <w:b/>
          <w:sz w:val="24"/>
          <w:szCs w:val="24"/>
          <w:lang w:val="ms-MY"/>
        </w:rPr>
        <w:t xml:space="preserve">3.2  Kajian Pasaran </w:t>
      </w:r>
    </w:p>
    <w:p w14:paraId="3F592543" w14:textId="77777777" w:rsidR="00145C47" w:rsidRPr="009379BA" w:rsidRDefault="00145C47" w:rsidP="00FF06D8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851"/>
        <w:jc w:val="both"/>
        <w:rPr>
          <w:b/>
          <w:sz w:val="24"/>
          <w:szCs w:val="24"/>
          <w:lang w:val="ms-MY"/>
        </w:rPr>
      </w:pPr>
    </w:p>
    <w:p w14:paraId="59F75E52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00"/>
        <w:jc w:val="both"/>
        <w:rPr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>Maklumat kajian pasaran merangkumi:</w:t>
      </w:r>
    </w:p>
    <w:p w14:paraId="01EA479C" w14:textId="77777777" w:rsidR="00145C47" w:rsidRPr="009379BA" w:rsidRDefault="00145C47" w:rsidP="008B233B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ind w:left="1418" w:hanging="425"/>
        <w:jc w:val="both"/>
        <w:rPr>
          <w:b/>
          <w:i/>
          <w:color w:val="000000"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 xml:space="preserve">Hasil dapatan kajian </w:t>
      </w:r>
      <w:r w:rsidRPr="009379BA">
        <w:rPr>
          <w:i/>
          <w:color w:val="000000"/>
          <w:sz w:val="24"/>
          <w:szCs w:val="24"/>
          <w:lang w:val="ms-MY"/>
        </w:rPr>
        <w:t xml:space="preserve">pasaran dan tenaga pekerja. Kajian dan analisis pasaran perlu dijalankan untuk mengetahui kehendak sebenar keperluan program. </w:t>
      </w:r>
    </w:p>
    <w:p w14:paraId="13C9DAA8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1418" w:hanging="425"/>
        <w:jc w:val="both"/>
        <w:rPr>
          <w:b/>
          <w:i/>
          <w:sz w:val="24"/>
          <w:szCs w:val="24"/>
          <w:lang w:val="ms-MY"/>
        </w:rPr>
      </w:pPr>
    </w:p>
    <w:p w14:paraId="41D60E3D" w14:textId="48467AC2" w:rsidR="00145C47" w:rsidRPr="009379BA" w:rsidRDefault="00145C47" w:rsidP="008B233B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ind w:left="1418" w:right="610" w:hanging="425"/>
        <w:jc w:val="both"/>
        <w:rPr>
          <w:b/>
          <w:i/>
          <w:sz w:val="24"/>
          <w:szCs w:val="24"/>
          <w:lang w:val="ms-MY"/>
        </w:rPr>
      </w:pPr>
      <w:r w:rsidRPr="009379BA">
        <w:rPr>
          <w:i/>
          <w:color w:val="000000"/>
          <w:sz w:val="24"/>
          <w:szCs w:val="24"/>
          <w:lang w:val="ms-MY"/>
        </w:rPr>
        <w:t xml:space="preserve">Hasil </w:t>
      </w:r>
      <w:r w:rsidRPr="009379BA">
        <w:rPr>
          <w:i/>
          <w:sz w:val="24"/>
          <w:szCs w:val="24"/>
          <w:lang w:val="ms-MY"/>
        </w:rPr>
        <w:t>dapatan survei alumni dan/atau survei PEO</w:t>
      </w:r>
      <w:r w:rsidR="00381B13" w:rsidRPr="009379BA">
        <w:rPr>
          <w:i/>
          <w:sz w:val="24"/>
          <w:szCs w:val="24"/>
          <w:lang w:val="ms-MY"/>
        </w:rPr>
        <w:t>.</w:t>
      </w:r>
    </w:p>
    <w:p w14:paraId="4BED1546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1418" w:right="610" w:hanging="425"/>
        <w:jc w:val="both"/>
        <w:rPr>
          <w:b/>
          <w:i/>
          <w:sz w:val="24"/>
          <w:szCs w:val="24"/>
          <w:lang w:val="ms-MY"/>
        </w:rPr>
      </w:pPr>
    </w:p>
    <w:p w14:paraId="6155F379" w14:textId="3061E2CF" w:rsidR="00145C47" w:rsidRPr="009379BA" w:rsidRDefault="00381B13" w:rsidP="008B233B">
      <w:pPr>
        <w:numPr>
          <w:ilvl w:val="0"/>
          <w:numId w:val="51"/>
        </w:numPr>
        <w:pBdr>
          <w:top w:val="nil"/>
          <w:left w:val="nil"/>
          <w:bottom w:val="nil"/>
          <w:right w:val="nil"/>
          <w:between w:val="nil"/>
        </w:pBdr>
        <w:ind w:left="1418" w:right="90" w:hanging="425"/>
        <w:jc w:val="both"/>
        <w:rPr>
          <w:b/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 xml:space="preserve">Lain-lain </w:t>
      </w:r>
      <w:r w:rsidR="00145C47" w:rsidRPr="009379BA">
        <w:rPr>
          <w:i/>
          <w:sz w:val="24"/>
          <w:szCs w:val="24"/>
          <w:lang w:val="ms-MY"/>
        </w:rPr>
        <w:t>kajian yang relevan dengan keperluan semakan semula kurikulum</w:t>
      </w:r>
      <w:r w:rsidRPr="009379BA">
        <w:rPr>
          <w:i/>
          <w:sz w:val="24"/>
          <w:szCs w:val="24"/>
          <w:lang w:val="ms-MY"/>
        </w:rPr>
        <w:t>.</w:t>
      </w:r>
    </w:p>
    <w:p w14:paraId="396A4904" w14:textId="77777777" w:rsidR="00145C47" w:rsidRPr="009379BA" w:rsidRDefault="00145C47" w:rsidP="00FF06D8">
      <w:pPr>
        <w:pBdr>
          <w:top w:val="nil"/>
          <w:left w:val="nil"/>
          <w:bottom w:val="nil"/>
          <w:right w:val="nil"/>
          <w:between w:val="nil"/>
        </w:pBdr>
        <w:ind w:right="610"/>
        <w:jc w:val="both"/>
        <w:rPr>
          <w:sz w:val="24"/>
          <w:szCs w:val="24"/>
          <w:lang w:val="ms-MY"/>
        </w:rPr>
      </w:pPr>
    </w:p>
    <w:p w14:paraId="3D7FF30C" w14:textId="0A752138" w:rsidR="00145C47" w:rsidRPr="009379BA" w:rsidRDefault="00145C47" w:rsidP="008B233B">
      <w:pPr>
        <w:ind w:left="993"/>
        <w:jc w:val="both"/>
        <w:rPr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>Fakulti</w:t>
      </w:r>
      <w:r w:rsidR="00381B13" w:rsidRPr="009379BA">
        <w:rPr>
          <w:i/>
          <w:sz w:val="24"/>
          <w:szCs w:val="24"/>
          <w:lang w:val="ms-MY"/>
        </w:rPr>
        <w:t>/Sekolah</w:t>
      </w:r>
      <w:r w:rsidRPr="009379BA">
        <w:rPr>
          <w:i/>
          <w:sz w:val="24"/>
          <w:szCs w:val="24"/>
          <w:lang w:val="ms-MY"/>
        </w:rPr>
        <w:t xml:space="preserve"> perlu mendapatkan maklum balas daripada </w:t>
      </w:r>
      <w:r w:rsidRPr="009379BA">
        <w:rPr>
          <w:bCs/>
          <w:i/>
          <w:sz w:val="24"/>
          <w:szCs w:val="24"/>
          <w:lang w:val="ms-MY"/>
        </w:rPr>
        <w:t>minimum 90 responden, yang merangkumi kesemua kajian pasaran yang dilaksanakan</w:t>
      </w:r>
      <w:r w:rsidR="00381B13" w:rsidRPr="009379BA">
        <w:rPr>
          <w:bCs/>
          <w:i/>
          <w:sz w:val="24"/>
          <w:szCs w:val="24"/>
          <w:lang w:val="ms-MY"/>
        </w:rPr>
        <w:t>.</w:t>
      </w:r>
    </w:p>
    <w:p w14:paraId="709BEFF8" w14:textId="77777777" w:rsidR="00145C47" w:rsidRPr="009379BA" w:rsidRDefault="00145C47" w:rsidP="008B233B">
      <w:pPr>
        <w:ind w:left="993"/>
        <w:jc w:val="both"/>
        <w:rPr>
          <w:i/>
          <w:sz w:val="24"/>
          <w:szCs w:val="24"/>
          <w:lang w:val="ms-MY"/>
        </w:rPr>
      </w:pPr>
    </w:p>
    <w:p w14:paraId="2951EA6A" w14:textId="0FC97675" w:rsidR="00145C47" w:rsidRPr="009379BA" w:rsidRDefault="00145C47" w:rsidP="008B233B">
      <w:pPr>
        <w:ind w:left="993"/>
        <w:jc w:val="both"/>
        <w:rPr>
          <w:i/>
          <w:sz w:val="24"/>
          <w:szCs w:val="24"/>
          <w:lang w:val="ms-MY"/>
        </w:rPr>
      </w:pPr>
      <w:r w:rsidRPr="009379BA">
        <w:rPr>
          <w:i/>
          <w:sz w:val="24"/>
          <w:szCs w:val="24"/>
          <w:lang w:val="ms-MY"/>
        </w:rPr>
        <w:t>Nyatakan ulasan berkenaan tindakan fakulti</w:t>
      </w:r>
      <w:r w:rsidR="00381B13" w:rsidRPr="009379BA">
        <w:rPr>
          <w:i/>
          <w:sz w:val="24"/>
          <w:szCs w:val="24"/>
          <w:lang w:val="ms-MY"/>
        </w:rPr>
        <w:t>/sekolah</w:t>
      </w:r>
      <w:r w:rsidRPr="009379BA">
        <w:rPr>
          <w:i/>
          <w:sz w:val="24"/>
          <w:szCs w:val="24"/>
          <w:lang w:val="ms-MY"/>
        </w:rPr>
        <w:t xml:space="preserve"> terhadap sebarang cadangan yang diperoleh daripada dapatan kajian pasaran seperti pembangunan kursus baharu ABC1234, semakan kursus sedia ada DEF1234, pengguguran kursus GHI1234, kemasukan kursus JKL1234, dan lain-lain yang berkaitan</w:t>
      </w:r>
      <w:r w:rsidR="00381B13" w:rsidRPr="009379BA">
        <w:rPr>
          <w:i/>
          <w:sz w:val="24"/>
          <w:szCs w:val="24"/>
          <w:lang w:val="ms-MY"/>
        </w:rPr>
        <w:t>.</w:t>
      </w:r>
    </w:p>
    <w:p w14:paraId="469ABEF2" w14:textId="77777777" w:rsidR="00145C47" w:rsidRPr="009379BA" w:rsidRDefault="00145C47" w:rsidP="00FF06D8">
      <w:pPr>
        <w:ind w:left="1276"/>
        <w:jc w:val="both"/>
        <w:rPr>
          <w:i/>
          <w:sz w:val="24"/>
          <w:szCs w:val="24"/>
          <w:lang w:val="ms-MY"/>
        </w:rPr>
      </w:pPr>
    </w:p>
    <w:p w14:paraId="399C2CF8" w14:textId="742E6514" w:rsidR="00145C47" w:rsidRPr="009379BA" w:rsidRDefault="00145C47" w:rsidP="00DC4147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 w:firstLine="307"/>
        <w:jc w:val="both"/>
        <w:rPr>
          <w:b/>
          <w:sz w:val="24"/>
          <w:szCs w:val="24"/>
          <w:lang w:val="ms-MY"/>
        </w:rPr>
      </w:pPr>
      <w:r w:rsidRPr="009379BA">
        <w:rPr>
          <w:b/>
          <w:sz w:val="24"/>
          <w:szCs w:val="24"/>
          <w:lang w:val="ms-MY"/>
        </w:rPr>
        <w:t xml:space="preserve">3.3 Maklum </w:t>
      </w:r>
      <w:r w:rsidR="00381B13" w:rsidRPr="009379BA">
        <w:rPr>
          <w:b/>
          <w:sz w:val="24"/>
          <w:szCs w:val="24"/>
          <w:lang w:val="ms-MY"/>
        </w:rPr>
        <w:t>B</w:t>
      </w:r>
      <w:r w:rsidRPr="009379BA">
        <w:rPr>
          <w:b/>
          <w:sz w:val="24"/>
          <w:szCs w:val="24"/>
          <w:lang w:val="ms-MY"/>
        </w:rPr>
        <w:t xml:space="preserve">alas </w:t>
      </w:r>
      <w:r w:rsidR="00381B13" w:rsidRPr="009379BA">
        <w:rPr>
          <w:b/>
          <w:sz w:val="24"/>
          <w:szCs w:val="24"/>
          <w:lang w:val="ms-MY"/>
        </w:rPr>
        <w:t>P</w:t>
      </w:r>
      <w:r w:rsidRPr="009379BA">
        <w:rPr>
          <w:b/>
          <w:sz w:val="24"/>
          <w:szCs w:val="24"/>
          <w:lang w:val="ms-MY"/>
        </w:rPr>
        <w:t xml:space="preserve">akar </w:t>
      </w:r>
      <w:r w:rsidR="00381B13" w:rsidRPr="009379BA">
        <w:rPr>
          <w:b/>
          <w:sz w:val="24"/>
          <w:szCs w:val="24"/>
          <w:lang w:val="ms-MY"/>
        </w:rPr>
        <w:t>B</w:t>
      </w:r>
      <w:r w:rsidRPr="009379BA">
        <w:rPr>
          <w:b/>
          <w:sz w:val="24"/>
          <w:szCs w:val="24"/>
          <w:lang w:val="ms-MY"/>
        </w:rPr>
        <w:t>idang/atau Jawatankuasa Pengajian Program (JKPP)</w:t>
      </w:r>
    </w:p>
    <w:p w14:paraId="377604E1" w14:textId="77777777" w:rsidR="00145C47" w:rsidRPr="009379BA" w:rsidRDefault="00145C47" w:rsidP="00DC4147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119"/>
        <w:jc w:val="both"/>
        <w:rPr>
          <w:b/>
          <w:sz w:val="24"/>
          <w:szCs w:val="24"/>
          <w:lang w:val="ms-MY"/>
        </w:rPr>
      </w:pPr>
    </w:p>
    <w:p w14:paraId="45A5FCF6" w14:textId="400C5606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 xml:space="preserve">Ulasan/Cadangan pakar bidang dan/atau JKPP yang berkaitan semakan program akademik perlu dilaporkan dengan jelas. Contoh: </w:t>
      </w:r>
      <w:r w:rsidR="00381B13" w:rsidRPr="009379BA">
        <w:rPr>
          <w:i/>
          <w:iCs/>
          <w:sz w:val="24"/>
          <w:szCs w:val="24"/>
          <w:lang w:val="ms-MY"/>
        </w:rPr>
        <w:t>P</w:t>
      </w:r>
      <w:r w:rsidRPr="009379BA">
        <w:rPr>
          <w:i/>
          <w:iCs/>
          <w:sz w:val="24"/>
          <w:szCs w:val="24"/>
          <w:lang w:val="ms-MY"/>
        </w:rPr>
        <w:t>erincikan ulasan/cadangan JKPP serta tindakan fakulti</w:t>
      </w:r>
      <w:r w:rsidR="00381B13" w:rsidRPr="009379BA">
        <w:rPr>
          <w:i/>
          <w:iCs/>
          <w:sz w:val="24"/>
          <w:szCs w:val="24"/>
          <w:lang w:val="ms-MY"/>
        </w:rPr>
        <w:t>/sekolah</w:t>
      </w:r>
      <w:r w:rsidRPr="009379BA">
        <w:rPr>
          <w:i/>
          <w:iCs/>
          <w:sz w:val="24"/>
          <w:szCs w:val="24"/>
          <w:lang w:val="ms-MY"/>
        </w:rPr>
        <w:t xml:space="preserve"> seperti pembangunan kursus baharu ABC1234, semakan kursus sedia ada DEF1234, pengguguran kursus GHI1234, kemasukan kursus JKL1234, dan lain-lain yang berkaitan seperti di bawah</w:t>
      </w:r>
      <w:r w:rsidR="00381B13" w:rsidRPr="009379BA">
        <w:rPr>
          <w:i/>
          <w:iCs/>
          <w:sz w:val="24"/>
          <w:szCs w:val="24"/>
          <w:lang w:val="ms-MY"/>
        </w:rPr>
        <w:t>:</w:t>
      </w:r>
    </w:p>
    <w:p w14:paraId="0BE63F50" w14:textId="77777777" w:rsidR="00145C47" w:rsidRPr="009379BA" w:rsidRDefault="00145C47" w:rsidP="00DC4147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jc w:val="center"/>
        <w:rPr>
          <w:sz w:val="24"/>
          <w:szCs w:val="24"/>
          <w:lang w:val="ms-MY"/>
        </w:rPr>
      </w:pPr>
    </w:p>
    <w:tbl>
      <w:tblPr>
        <w:tblW w:w="8701" w:type="dxa"/>
        <w:tblInd w:w="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5"/>
        <w:gridCol w:w="4436"/>
      </w:tblGrid>
      <w:tr w:rsidR="00C662BF" w:rsidRPr="009379BA" w14:paraId="2B5CA918" w14:textId="77777777" w:rsidTr="00C52207">
        <w:tc>
          <w:tcPr>
            <w:tcW w:w="42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7A0A7" w14:textId="5D9725D8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  <w:lang w:val="ms-MY"/>
              </w:rPr>
            </w:pPr>
            <w:r w:rsidRPr="009379BA">
              <w:rPr>
                <w:b/>
                <w:bCs/>
                <w:sz w:val="24"/>
                <w:szCs w:val="24"/>
                <w:lang w:val="ms-MY"/>
              </w:rPr>
              <w:t xml:space="preserve">Ulasan/Cadangan </w:t>
            </w:r>
            <w:r w:rsidR="00381B13" w:rsidRPr="009379BA">
              <w:rPr>
                <w:b/>
                <w:bCs/>
                <w:sz w:val="24"/>
                <w:szCs w:val="24"/>
                <w:lang w:val="ms-MY"/>
              </w:rPr>
              <w:t>P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 xml:space="preserve">akar </w:t>
            </w:r>
            <w:r w:rsidR="00381B13" w:rsidRPr="009379BA">
              <w:rPr>
                <w:b/>
                <w:bCs/>
                <w:sz w:val="24"/>
                <w:szCs w:val="24"/>
                <w:lang w:val="ms-MY"/>
              </w:rPr>
              <w:t>B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idang dan/atau JKPP</w:t>
            </w:r>
          </w:p>
        </w:tc>
        <w:tc>
          <w:tcPr>
            <w:tcW w:w="443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F02B" w14:textId="28DBCF1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  <w:lang w:val="ms-MY"/>
              </w:rPr>
            </w:pPr>
            <w:r w:rsidRPr="009379BA">
              <w:rPr>
                <w:b/>
                <w:bCs/>
                <w:sz w:val="24"/>
                <w:szCs w:val="24"/>
                <w:lang w:val="ms-MY"/>
              </w:rPr>
              <w:t>Tindakan Fakulti</w:t>
            </w:r>
            <w:r w:rsidR="002D24A3" w:rsidRPr="009379BA">
              <w:rPr>
                <w:b/>
                <w:bCs/>
                <w:sz w:val="24"/>
                <w:szCs w:val="24"/>
                <w:lang w:val="ms-MY"/>
              </w:rPr>
              <w:t>/Sekolah</w:t>
            </w:r>
          </w:p>
        </w:tc>
      </w:tr>
      <w:tr w:rsidR="00C662BF" w:rsidRPr="009379BA" w14:paraId="123CA065" w14:textId="77777777" w:rsidTr="00C52207">
        <w:tc>
          <w:tcPr>
            <w:tcW w:w="4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FC0C8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44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381EF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  <w:tr w:rsidR="00C662BF" w:rsidRPr="009379BA" w14:paraId="04D614D6" w14:textId="77777777" w:rsidTr="00C52207">
        <w:tc>
          <w:tcPr>
            <w:tcW w:w="4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1EBC1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44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E1346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3E081AD2" w14:textId="77777777" w:rsidTr="00C52207">
        <w:tc>
          <w:tcPr>
            <w:tcW w:w="4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A1642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44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4A483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4"/>
                <w:szCs w:val="24"/>
                <w:lang w:val="ms-MY"/>
              </w:rPr>
            </w:pPr>
          </w:p>
        </w:tc>
      </w:tr>
    </w:tbl>
    <w:p w14:paraId="57F9ACF9" w14:textId="77777777" w:rsidR="00145C47" w:rsidRPr="009379BA" w:rsidRDefault="00145C47" w:rsidP="00FF06D8">
      <w:pPr>
        <w:ind w:left="1276"/>
        <w:jc w:val="both"/>
        <w:rPr>
          <w:i/>
          <w:sz w:val="24"/>
          <w:szCs w:val="24"/>
          <w:lang w:val="ms-MY"/>
        </w:rPr>
      </w:pPr>
    </w:p>
    <w:p w14:paraId="5FFDD469" w14:textId="77777777" w:rsidR="00381B13" w:rsidRPr="009379BA" w:rsidRDefault="00381B13" w:rsidP="00FF06D8">
      <w:pPr>
        <w:ind w:left="1276"/>
        <w:jc w:val="both"/>
        <w:rPr>
          <w:i/>
          <w:sz w:val="24"/>
          <w:szCs w:val="24"/>
          <w:lang w:val="ms-MY"/>
        </w:rPr>
      </w:pPr>
    </w:p>
    <w:p w14:paraId="2D5D1792" w14:textId="77777777" w:rsidR="00145C47" w:rsidRPr="009379BA" w:rsidRDefault="00145C47" w:rsidP="00FE2870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426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t xml:space="preserve">3.4 Laporan Penilai Luar Program </w:t>
      </w:r>
    </w:p>
    <w:p w14:paraId="675E0996" w14:textId="77777777" w:rsidR="00145C47" w:rsidRPr="009379BA" w:rsidRDefault="00145C47" w:rsidP="00FF06D8">
      <w:pPr>
        <w:pBdr>
          <w:top w:val="nil"/>
          <w:left w:val="nil"/>
          <w:bottom w:val="nil"/>
          <w:right w:val="nil"/>
          <w:between w:val="nil"/>
        </w:pBdr>
        <w:tabs>
          <w:tab w:val="left" w:pos="686"/>
        </w:tabs>
        <w:ind w:left="851"/>
        <w:jc w:val="both"/>
        <w:rPr>
          <w:b/>
          <w:color w:val="000000"/>
          <w:sz w:val="24"/>
          <w:szCs w:val="24"/>
          <w:lang w:val="ms-MY"/>
        </w:rPr>
      </w:pPr>
    </w:p>
    <w:p w14:paraId="1DA2BF9F" w14:textId="2636DB7B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851"/>
        <w:jc w:val="both"/>
        <w:rPr>
          <w:bCs/>
          <w:i/>
          <w:iCs/>
          <w:sz w:val="24"/>
          <w:szCs w:val="24"/>
          <w:lang w:val="ms-MY"/>
        </w:rPr>
      </w:pPr>
      <w:r w:rsidRPr="009379BA">
        <w:rPr>
          <w:bCs/>
          <w:i/>
          <w:iCs/>
          <w:sz w:val="24"/>
          <w:szCs w:val="24"/>
          <w:lang w:val="ms-MY"/>
        </w:rPr>
        <w:t>Ulasan/Cadangan Penilai Luar Program yang berkaitan perlu dilaporkan dengan jelas. Perincikan ulasan/cadangan Penilai Luar Program serta tindakan fakulti</w:t>
      </w:r>
      <w:r w:rsidR="00381B13" w:rsidRPr="009379BA">
        <w:rPr>
          <w:bCs/>
          <w:i/>
          <w:iCs/>
          <w:sz w:val="24"/>
          <w:szCs w:val="24"/>
          <w:lang w:val="ms-MY"/>
        </w:rPr>
        <w:t>/sekolah</w:t>
      </w:r>
      <w:r w:rsidRPr="009379BA">
        <w:rPr>
          <w:bCs/>
          <w:i/>
          <w:iCs/>
          <w:sz w:val="24"/>
          <w:szCs w:val="24"/>
          <w:lang w:val="ms-MY"/>
        </w:rPr>
        <w:t xml:space="preserve"> seperti pembangunan kursus baharu ABC1234, semakan kursus sedia ada DEF1234, pengguguran kursus GHI1234, kemasukan kursus JKL1234, dan lain-lain yang berkaitan seperti </w:t>
      </w:r>
      <w:r w:rsidR="008B233B" w:rsidRPr="009379BA">
        <w:rPr>
          <w:bCs/>
          <w:i/>
          <w:iCs/>
          <w:sz w:val="24"/>
          <w:szCs w:val="24"/>
          <w:lang w:val="ms-MY"/>
        </w:rPr>
        <w:t>berikut</w:t>
      </w:r>
      <w:r w:rsidR="00381B13" w:rsidRPr="009379BA">
        <w:rPr>
          <w:bCs/>
          <w:i/>
          <w:iCs/>
          <w:sz w:val="24"/>
          <w:szCs w:val="24"/>
          <w:lang w:val="ms-MY"/>
        </w:rPr>
        <w:t>:</w:t>
      </w:r>
    </w:p>
    <w:p w14:paraId="079E0178" w14:textId="77777777" w:rsidR="00145C47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1276"/>
        <w:jc w:val="both"/>
        <w:rPr>
          <w:bCs/>
          <w:i/>
          <w:iCs/>
          <w:color w:val="000000"/>
          <w:sz w:val="24"/>
          <w:szCs w:val="24"/>
          <w:lang w:val="ms-MY"/>
        </w:rPr>
      </w:pPr>
    </w:p>
    <w:p w14:paraId="31F90EB9" w14:textId="77777777" w:rsidR="00704C53" w:rsidRPr="009379BA" w:rsidRDefault="00704C53" w:rsidP="008B233B">
      <w:pPr>
        <w:pBdr>
          <w:top w:val="nil"/>
          <w:left w:val="nil"/>
          <w:bottom w:val="nil"/>
          <w:right w:val="nil"/>
          <w:between w:val="nil"/>
        </w:pBdr>
        <w:ind w:left="1276"/>
        <w:jc w:val="both"/>
        <w:rPr>
          <w:bCs/>
          <w:i/>
          <w:iCs/>
          <w:color w:val="000000"/>
          <w:sz w:val="24"/>
          <w:szCs w:val="24"/>
          <w:lang w:val="ms-MY"/>
        </w:rPr>
      </w:pPr>
    </w:p>
    <w:tbl>
      <w:tblPr>
        <w:tblW w:w="8310" w:type="dxa"/>
        <w:tblInd w:w="9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55"/>
        <w:gridCol w:w="4155"/>
      </w:tblGrid>
      <w:tr w:rsidR="00C662BF" w:rsidRPr="009379BA" w14:paraId="45F295A6" w14:textId="77777777" w:rsidTr="008B233B">
        <w:trPr>
          <w:trHeight w:val="20"/>
        </w:trPr>
        <w:tc>
          <w:tcPr>
            <w:tcW w:w="41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B0FBD" w14:textId="77777777" w:rsidR="00145C47" w:rsidRPr="009379BA" w:rsidRDefault="00145C47" w:rsidP="00923585">
            <w:pPr>
              <w:jc w:val="center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lastRenderedPageBreak/>
              <w:t>Ulasan/Cadangan Penilai Luar Program</w:t>
            </w:r>
          </w:p>
        </w:tc>
        <w:tc>
          <w:tcPr>
            <w:tcW w:w="41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7B9DF" w14:textId="55B358A6" w:rsidR="00145C47" w:rsidRPr="009379BA" w:rsidRDefault="00145C47" w:rsidP="00923585">
            <w:pPr>
              <w:jc w:val="center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Tindakan Fakulti</w:t>
            </w:r>
            <w:r w:rsidR="002D24A3" w:rsidRPr="009379BA">
              <w:rPr>
                <w:b/>
                <w:sz w:val="24"/>
                <w:szCs w:val="24"/>
                <w:lang w:val="ms-MY"/>
              </w:rPr>
              <w:t>/Sekolah</w:t>
            </w:r>
          </w:p>
        </w:tc>
      </w:tr>
      <w:tr w:rsidR="00C662BF" w:rsidRPr="009379BA" w14:paraId="11622816" w14:textId="77777777" w:rsidTr="008B233B">
        <w:trPr>
          <w:trHeight w:val="20"/>
        </w:trPr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3E1E4" w14:textId="77777777" w:rsidR="00145C47" w:rsidRPr="009379BA" w:rsidRDefault="00145C47" w:rsidP="00CF6015">
            <w:pPr>
              <w:rPr>
                <w:sz w:val="24"/>
                <w:szCs w:val="24"/>
                <w:lang w:val="ms-MY"/>
              </w:rPr>
            </w:pPr>
          </w:p>
        </w:tc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DA079" w14:textId="77777777" w:rsidR="00145C47" w:rsidRPr="009379BA" w:rsidRDefault="00145C47" w:rsidP="00CF6015">
            <w:pPr>
              <w:rPr>
                <w:sz w:val="24"/>
                <w:szCs w:val="24"/>
                <w:lang w:val="ms-MY"/>
              </w:rPr>
            </w:pPr>
          </w:p>
        </w:tc>
      </w:tr>
      <w:tr w:rsidR="00C662BF" w:rsidRPr="009379BA" w14:paraId="68D687E9" w14:textId="77777777" w:rsidTr="008B233B"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89D91" w14:textId="77777777" w:rsidR="00145C47" w:rsidRPr="009379BA" w:rsidRDefault="00145C47" w:rsidP="00CF6015">
            <w:pPr>
              <w:rPr>
                <w:sz w:val="24"/>
                <w:szCs w:val="24"/>
                <w:lang w:val="ms-MY"/>
              </w:rPr>
            </w:pPr>
          </w:p>
        </w:tc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1D21D" w14:textId="77777777" w:rsidR="00145C47" w:rsidRPr="009379BA" w:rsidRDefault="00145C47" w:rsidP="00CF6015">
            <w:pPr>
              <w:rPr>
                <w:sz w:val="24"/>
                <w:szCs w:val="24"/>
                <w:lang w:val="ms-MY"/>
              </w:rPr>
            </w:pPr>
          </w:p>
        </w:tc>
      </w:tr>
      <w:tr w:rsidR="00C662BF" w:rsidRPr="009379BA" w14:paraId="3221F453" w14:textId="77777777" w:rsidTr="008B233B"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21941" w14:textId="77777777" w:rsidR="00381B13" w:rsidRPr="009379BA" w:rsidRDefault="00381B13" w:rsidP="00CF6015">
            <w:pPr>
              <w:rPr>
                <w:sz w:val="24"/>
                <w:szCs w:val="24"/>
                <w:lang w:val="ms-MY"/>
              </w:rPr>
            </w:pPr>
          </w:p>
        </w:tc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EEB" w14:textId="77777777" w:rsidR="00381B13" w:rsidRPr="009379BA" w:rsidRDefault="00381B13" w:rsidP="00CF6015">
            <w:pPr>
              <w:rPr>
                <w:sz w:val="24"/>
                <w:szCs w:val="24"/>
                <w:lang w:val="ms-MY"/>
              </w:rPr>
            </w:pPr>
          </w:p>
        </w:tc>
      </w:tr>
    </w:tbl>
    <w:p w14:paraId="4B4F57E7" w14:textId="77777777" w:rsidR="002D24A3" w:rsidRPr="009379BA" w:rsidRDefault="002D24A3" w:rsidP="002D24A3">
      <w:pPr>
        <w:pBdr>
          <w:top w:val="nil"/>
          <w:left w:val="nil"/>
          <w:bottom w:val="nil"/>
          <w:right w:val="nil"/>
          <w:between w:val="nil"/>
        </w:pBdr>
        <w:ind w:left="990" w:right="228"/>
        <w:jc w:val="both"/>
        <w:rPr>
          <w:bCs/>
          <w:i/>
          <w:iCs/>
          <w:sz w:val="20"/>
          <w:szCs w:val="20"/>
          <w:lang w:val="ms-MY"/>
        </w:rPr>
      </w:pPr>
      <w:r w:rsidRPr="009379BA">
        <w:rPr>
          <w:bCs/>
          <w:i/>
          <w:iCs/>
          <w:sz w:val="20"/>
          <w:szCs w:val="20"/>
          <w:lang w:val="ms-MY"/>
        </w:rPr>
        <w:t>*Syarat pelantikan Penilai Luar Program boleh dirujuk pada Arahan Kerja UPM/PU/S/AK08/01 dalam e-ISO UPM.</w:t>
      </w:r>
    </w:p>
    <w:p w14:paraId="0928ECA2" w14:textId="77777777" w:rsidR="00145C47" w:rsidRPr="009379BA" w:rsidRDefault="00145C47" w:rsidP="00381B13">
      <w:pPr>
        <w:pBdr>
          <w:top w:val="nil"/>
          <w:left w:val="nil"/>
          <w:bottom w:val="nil"/>
          <w:right w:val="nil"/>
          <w:between w:val="nil"/>
        </w:pBdr>
        <w:ind w:right="610"/>
        <w:jc w:val="both"/>
        <w:rPr>
          <w:bCs/>
          <w:lang w:val="ms-MY"/>
        </w:rPr>
      </w:pPr>
    </w:p>
    <w:p w14:paraId="3C3C07E7" w14:textId="77777777" w:rsidR="00145C47" w:rsidRPr="009379BA" w:rsidRDefault="00145C47" w:rsidP="008B233B">
      <w:pPr>
        <w:pStyle w:val="BodyText"/>
        <w:kinsoku w:val="0"/>
        <w:overflowPunct w:val="0"/>
        <w:spacing w:before="160"/>
        <w:ind w:left="993" w:hanging="567"/>
        <w:jc w:val="both"/>
        <w:rPr>
          <w:b/>
          <w:bCs/>
          <w:i/>
          <w:iCs/>
          <w:spacing w:val="-2"/>
          <w:lang w:val="ms-MY"/>
        </w:rPr>
      </w:pPr>
      <w:r w:rsidRPr="009379BA">
        <w:rPr>
          <w:b/>
          <w:bCs/>
          <w:spacing w:val="-2"/>
          <w:lang w:val="ms-MY"/>
        </w:rPr>
        <w:t xml:space="preserve">3.5 </w:t>
      </w:r>
      <w:r w:rsidRPr="009379BA">
        <w:rPr>
          <w:b/>
          <w:bCs/>
          <w:spacing w:val="-2"/>
          <w:lang w:val="ms-MY"/>
        </w:rPr>
        <w:tab/>
        <w:t>Tinjauan Keluar (</w:t>
      </w:r>
      <w:r w:rsidRPr="009379BA">
        <w:rPr>
          <w:b/>
          <w:bCs/>
          <w:i/>
          <w:iCs/>
          <w:lang w:val="ms-MY"/>
        </w:rPr>
        <w:t>Exit</w:t>
      </w:r>
      <w:r w:rsidRPr="009379BA">
        <w:rPr>
          <w:b/>
          <w:bCs/>
          <w:i/>
          <w:iCs/>
          <w:spacing w:val="-8"/>
          <w:lang w:val="ms-MY"/>
        </w:rPr>
        <w:t xml:space="preserve"> </w:t>
      </w:r>
      <w:r w:rsidRPr="009379BA">
        <w:rPr>
          <w:b/>
          <w:bCs/>
          <w:i/>
          <w:iCs/>
          <w:lang w:val="ms-MY"/>
        </w:rPr>
        <w:t>Survey)/ Tinjauan Majikan (Employer</w:t>
      </w:r>
      <w:r w:rsidRPr="009379BA">
        <w:rPr>
          <w:b/>
          <w:bCs/>
          <w:i/>
          <w:iCs/>
          <w:spacing w:val="-4"/>
          <w:lang w:val="ms-MY"/>
        </w:rPr>
        <w:t xml:space="preserve"> </w:t>
      </w:r>
      <w:r w:rsidRPr="009379BA">
        <w:rPr>
          <w:b/>
          <w:bCs/>
          <w:i/>
          <w:iCs/>
          <w:lang w:val="ms-MY"/>
        </w:rPr>
        <w:t>Survey)</w:t>
      </w:r>
      <w:r w:rsidRPr="009379BA">
        <w:rPr>
          <w:b/>
          <w:bCs/>
          <w:lang w:val="ms-MY"/>
        </w:rPr>
        <w:t>/ Tinjauan Alumni (</w:t>
      </w:r>
      <w:r w:rsidRPr="009379BA">
        <w:rPr>
          <w:b/>
          <w:bCs/>
          <w:i/>
          <w:iCs/>
          <w:lang w:val="ms-MY"/>
        </w:rPr>
        <w:t>Alumni</w:t>
      </w:r>
      <w:r w:rsidRPr="009379BA">
        <w:rPr>
          <w:b/>
          <w:bCs/>
          <w:i/>
          <w:iCs/>
          <w:spacing w:val="-6"/>
          <w:lang w:val="ms-MY"/>
        </w:rPr>
        <w:t xml:space="preserve"> </w:t>
      </w:r>
      <w:r w:rsidRPr="009379BA">
        <w:rPr>
          <w:b/>
          <w:bCs/>
          <w:i/>
          <w:iCs/>
          <w:spacing w:val="-2"/>
          <w:lang w:val="ms-MY"/>
        </w:rPr>
        <w:t xml:space="preserve">Survey) </w:t>
      </w:r>
    </w:p>
    <w:p w14:paraId="59A13DB4" w14:textId="12CF6358" w:rsidR="00145C47" w:rsidRPr="009379BA" w:rsidRDefault="00145C47" w:rsidP="00443968">
      <w:pPr>
        <w:pStyle w:val="BodyText"/>
        <w:kinsoku w:val="0"/>
        <w:overflowPunct w:val="0"/>
        <w:spacing w:before="160"/>
        <w:ind w:left="993"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 xml:space="preserve">Dapatan daripada Tinjauan Keluar (Exit survey), Tinjauan Majikan (Employer survey)  dan Tinjauan Alumni (Alumni survey) yang berkaitan dengan kurikulum sedia ada perlu dilaporkan dengan jelas. Contoh: </w:t>
      </w:r>
      <w:r w:rsidR="00443968" w:rsidRPr="009379BA">
        <w:rPr>
          <w:i/>
          <w:iCs/>
          <w:lang w:val="ms-MY"/>
        </w:rPr>
        <w:t>P</w:t>
      </w:r>
      <w:r w:rsidRPr="009379BA">
        <w:rPr>
          <w:i/>
          <w:iCs/>
          <w:lang w:val="ms-MY"/>
        </w:rPr>
        <w:t>erincikan ulasan/cadangan serta tindakan fakulti</w:t>
      </w:r>
      <w:r w:rsidR="00443968" w:rsidRPr="009379BA">
        <w:rPr>
          <w:i/>
          <w:iCs/>
          <w:lang w:val="ms-MY"/>
        </w:rPr>
        <w:t>/sekolah</w:t>
      </w:r>
      <w:r w:rsidRPr="009379BA">
        <w:rPr>
          <w:i/>
          <w:iCs/>
          <w:lang w:val="ms-MY"/>
        </w:rPr>
        <w:t xml:space="preserve"> seperti pembangunan kursus baharu ABC1234, semakan kursus sedia ada DEF1234, pengguguran kursus GHI1234, kemasukan kursus JKL1234, dan lain-lain yang berkaitan seperti di bawah: </w:t>
      </w:r>
      <w:r w:rsidRPr="009379BA">
        <w:rPr>
          <w:i/>
          <w:iCs/>
          <w:lang w:val="ms-MY"/>
        </w:rPr>
        <w:br/>
      </w:r>
    </w:p>
    <w:tbl>
      <w:tblPr>
        <w:tblW w:w="8547" w:type="dxa"/>
        <w:tblInd w:w="9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435"/>
        <w:gridCol w:w="4112"/>
      </w:tblGrid>
      <w:tr w:rsidR="00C662BF" w:rsidRPr="009379BA" w14:paraId="3DED570C" w14:textId="77777777" w:rsidTr="002D24A3">
        <w:tc>
          <w:tcPr>
            <w:tcW w:w="443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903E0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  <w:lang w:val="ms-MY"/>
              </w:rPr>
            </w:pPr>
            <w:r w:rsidRPr="009379BA">
              <w:rPr>
                <w:b/>
                <w:bCs/>
                <w:sz w:val="24"/>
                <w:szCs w:val="24"/>
                <w:lang w:val="ms-MY"/>
              </w:rPr>
              <w:t>Ulasan/Cadangan</w:t>
            </w:r>
          </w:p>
        </w:tc>
        <w:tc>
          <w:tcPr>
            <w:tcW w:w="411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667EA" w14:textId="2963EA1F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  <w:lang w:val="ms-MY"/>
              </w:rPr>
            </w:pPr>
            <w:r w:rsidRPr="009379BA">
              <w:rPr>
                <w:b/>
                <w:bCs/>
                <w:sz w:val="24"/>
                <w:szCs w:val="24"/>
                <w:lang w:val="ms-MY"/>
              </w:rPr>
              <w:t>Tindakan Fakulti</w:t>
            </w:r>
            <w:r w:rsidR="002D24A3" w:rsidRPr="009379BA">
              <w:rPr>
                <w:b/>
                <w:bCs/>
                <w:sz w:val="24"/>
                <w:szCs w:val="24"/>
                <w:lang w:val="ms-MY"/>
              </w:rPr>
              <w:t>/Sekolah</w:t>
            </w:r>
          </w:p>
        </w:tc>
      </w:tr>
      <w:tr w:rsidR="00C662BF" w:rsidRPr="009379BA" w14:paraId="19817416" w14:textId="77777777" w:rsidTr="002D24A3">
        <w:tc>
          <w:tcPr>
            <w:tcW w:w="4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1356F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41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BC781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  <w:tr w:rsidR="00C662BF" w:rsidRPr="009379BA" w14:paraId="44C9BCE9" w14:textId="77777777" w:rsidTr="002D24A3">
        <w:tc>
          <w:tcPr>
            <w:tcW w:w="4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F29C4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41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1F966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66104921" w14:textId="77777777" w:rsidTr="002D24A3">
        <w:tc>
          <w:tcPr>
            <w:tcW w:w="4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0FE0E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41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F1688" w14:textId="77777777" w:rsidR="00145C47" w:rsidRPr="009379BA" w:rsidRDefault="00145C47" w:rsidP="00E57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  <w:sz w:val="24"/>
                <w:szCs w:val="24"/>
                <w:lang w:val="ms-MY"/>
              </w:rPr>
            </w:pPr>
          </w:p>
        </w:tc>
      </w:tr>
    </w:tbl>
    <w:p w14:paraId="3625B329" w14:textId="77777777" w:rsidR="00145C47" w:rsidRPr="009379BA" w:rsidRDefault="00145C47" w:rsidP="00443968">
      <w:pPr>
        <w:pBdr>
          <w:top w:val="nil"/>
          <w:left w:val="nil"/>
          <w:bottom w:val="nil"/>
          <w:right w:val="nil"/>
          <w:between w:val="nil"/>
        </w:pBdr>
        <w:ind w:right="610"/>
        <w:jc w:val="both"/>
        <w:rPr>
          <w:b/>
          <w:color w:val="000000"/>
          <w:sz w:val="24"/>
          <w:szCs w:val="24"/>
          <w:lang w:val="ms-MY"/>
        </w:rPr>
      </w:pPr>
    </w:p>
    <w:p w14:paraId="0C451502" w14:textId="77777777" w:rsidR="00443968" w:rsidRPr="009379BA" w:rsidRDefault="00443968" w:rsidP="00443968">
      <w:pPr>
        <w:pBdr>
          <w:top w:val="nil"/>
          <w:left w:val="nil"/>
          <w:bottom w:val="nil"/>
          <w:right w:val="nil"/>
          <w:between w:val="nil"/>
        </w:pBdr>
        <w:ind w:right="610"/>
        <w:jc w:val="both"/>
        <w:rPr>
          <w:b/>
          <w:color w:val="000000"/>
          <w:sz w:val="24"/>
          <w:szCs w:val="24"/>
          <w:lang w:val="ms-MY"/>
        </w:rPr>
      </w:pPr>
    </w:p>
    <w:p w14:paraId="5F56FCD1" w14:textId="1E44103C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 w:right="90" w:hanging="567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t xml:space="preserve">3.6 </w:t>
      </w:r>
      <w:r w:rsidR="008B233B" w:rsidRPr="009379BA">
        <w:rPr>
          <w:b/>
          <w:color w:val="000000"/>
          <w:sz w:val="24"/>
          <w:szCs w:val="24"/>
          <w:lang w:val="ms-MY"/>
        </w:rPr>
        <w:tab/>
      </w:r>
      <w:r w:rsidRPr="009379BA">
        <w:rPr>
          <w:b/>
          <w:color w:val="000000"/>
          <w:sz w:val="24"/>
          <w:szCs w:val="24"/>
          <w:lang w:val="ms-MY"/>
        </w:rPr>
        <w:t>Perkembangan Terkini dalam Bidang Program yang Disemak</w:t>
      </w:r>
    </w:p>
    <w:p w14:paraId="272DBE5C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 w:right="90"/>
        <w:jc w:val="both"/>
        <w:rPr>
          <w:bCs/>
          <w:i/>
          <w:iCs/>
          <w:sz w:val="24"/>
          <w:szCs w:val="24"/>
          <w:lang w:val="ms-MY"/>
        </w:rPr>
      </w:pPr>
      <w:r w:rsidRPr="009379BA">
        <w:rPr>
          <w:bCs/>
          <w:i/>
          <w:iCs/>
          <w:color w:val="000000"/>
          <w:sz w:val="24"/>
          <w:szCs w:val="24"/>
          <w:lang w:val="ms-MY"/>
        </w:rPr>
        <w:t xml:space="preserve">Penerangan berkenaan </w:t>
      </w:r>
      <w:r w:rsidRPr="009379BA">
        <w:rPr>
          <w:bCs/>
          <w:i/>
          <w:iCs/>
          <w:sz w:val="24"/>
          <w:szCs w:val="24"/>
          <w:lang w:val="ms-MY"/>
        </w:rPr>
        <w:t>perkembangan terkini dan keperluan semasa bidang program yang disemak. Terangkan tindakan yang dilakukan oleh fakulti untuk memenuhi keperluan semasa bidang seperti pembangunan kursus ABC1234 dan GHI1234, dan lain-lain yang berkaitan.</w:t>
      </w:r>
    </w:p>
    <w:p w14:paraId="20ECA07F" w14:textId="7777777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1276" w:right="90"/>
        <w:jc w:val="both"/>
        <w:rPr>
          <w:bCs/>
          <w:i/>
          <w:iCs/>
          <w:sz w:val="24"/>
          <w:szCs w:val="24"/>
          <w:lang w:val="ms-MY"/>
        </w:rPr>
      </w:pPr>
    </w:p>
    <w:p w14:paraId="73DFC01B" w14:textId="77777777" w:rsidR="00443968" w:rsidRPr="009379BA" w:rsidRDefault="00443968" w:rsidP="008B233B">
      <w:pPr>
        <w:pBdr>
          <w:top w:val="nil"/>
          <w:left w:val="nil"/>
          <w:bottom w:val="nil"/>
          <w:right w:val="nil"/>
          <w:between w:val="nil"/>
        </w:pBdr>
        <w:ind w:left="1276" w:right="90"/>
        <w:jc w:val="both"/>
        <w:rPr>
          <w:bCs/>
          <w:i/>
          <w:iCs/>
          <w:sz w:val="24"/>
          <w:szCs w:val="24"/>
          <w:lang w:val="ms-MY"/>
        </w:rPr>
      </w:pPr>
    </w:p>
    <w:p w14:paraId="30D5F025" w14:textId="691469B7" w:rsidR="00145C47" w:rsidRPr="009379BA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 w:right="90" w:hanging="567"/>
        <w:jc w:val="both"/>
        <w:rPr>
          <w:b/>
          <w:sz w:val="24"/>
          <w:szCs w:val="24"/>
          <w:lang w:val="ms-MY"/>
        </w:rPr>
      </w:pPr>
      <w:r w:rsidRPr="009379BA">
        <w:rPr>
          <w:b/>
          <w:sz w:val="24"/>
          <w:szCs w:val="24"/>
          <w:lang w:val="ms-MY"/>
        </w:rPr>
        <w:t xml:space="preserve">3.7 Maklum </w:t>
      </w:r>
      <w:r w:rsidR="00443968" w:rsidRPr="009379BA">
        <w:rPr>
          <w:b/>
          <w:sz w:val="24"/>
          <w:szCs w:val="24"/>
          <w:lang w:val="ms-MY"/>
        </w:rPr>
        <w:t>B</w:t>
      </w:r>
      <w:r w:rsidRPr="009379BA">
        <w:rPr>
          <w:b/>
          <w:sz w:val="24"/>
          <w:szCs w:val="24"/>
          <w:lang w:val="ms-MY"/>
        </w:rPr>
        <w:t xml:space="preserve">alas daripada </w:t>
      </w:r>
      <w:r w:rsidR="00443968" w:rsidRPr="009379BA">
        <w:rPr>
          <w:b/>
          <w:sz w:val="24"/>
          <w:szCs w:val="24"/>
          <w:lang w:val="ms-MY"/>
        </w:rPr>
        <w:t>L</w:t>
      </w:r>
      <w:r w:rsidRPr="009379BA">
        <w:rPr>
          <w:b/>
          <w:sz w:val="24"/>
          <w:szCs w:val="24"/>
          <w:lang w:val="ms-MY"/>
        </w:rPr>
        <w:t xml:space="preserve">ain-lain </w:t>
      </w:r>
      <w:r w:rsidR="00443968" w:rsidRPr="009379BA">
        <w:rPr>
          <w:b/>
          <w:sz w:val="24"/>
          <w:szCs w:val="24"/>
          <w:lang w:val="ms-MY"/>
        </w:rPr>
        <w:t>P</w:t>
      </w:r>
      <w:r w:rsidRPr="009379BA">
        <w:rPr>
          <w:b/>
          <w:sz w:val="24"/>
          <w:szCs w:val="24"/>
          <w:lang w:val="ms-MY"/>
        </w:rPr>
        <w:t xml:space="preserve">ihak </w:t>
      </w:r>
      <w:r w:rsidR="00443968" w:rsidRPr="009379BA">
        <w:rPr>
          <w:b/>
          <w:sz w:val="24"/>
          <w:szCs w:val="24"/>
          <w:lang w:val="ms-MY"/>
        </w:rPr>
        <w:t>B</w:t>
      </w:r>
      <w:r w:rsidRPr="009379BA">
        <w:rPr>
          <w:b/>
          <w:sz w:val="24"/>
          <w:szCs w:val="24"/>
          <w:lang w:val="ms-MY"/>
        </w:rPr>
        <w:t>erkaitan (</w:t>
      </w:r>
      <w:r w:rsidR="00443968" w:rsidRPr="009379BA">
        <w:rPr>
          <w:b/>
          <w:sz w:val="24"/>
          <w:szCs w:val="24"/>
          <w:lang w:val="ms-MY"/>
        </w:rPr>
        <w:t>J</w:t>
      </w:r>
      <w:r w:rsidRPr="009379BA">
        <w:rPr>
          <w:b/>
          <w:sz w:val="24"/>
          <w:szCs w:val="24"/>
          <w:lang w:val="ms-MY"/>
        </w:rPr>
        <w:t xml:space="preserve">ika </w:t>
      </w:r>
      <w:r w:rsidR="00443968" w:rsidRPr="009379BA">
        <w:rPr>
          <w:b/>
          <w:sz w:val="24"/>
          <w:szCs w:val="24"/>
          <w:lang w:val="ms-MY"/>
        </w:rPr>
        <w:t>A</w:t>
      </w:r>
      <w:r w:rsidRPr="009379BA">
        <w:rPr>
          <w:b/>
          <w:sz w:val="24"/>
          <w:szCs w:val="24"/>
          <w:lang w:val="ms-MY"/>
        </w:rPr>
        <w:t>da)</w:t>
      </w:r>
    </w:p>
    <w:p w14:paraId="1A6A8446" w14:textId="77777777" w:rsidR="00145C47" w:rsidRPr="009379BA" w:rsidRDefault="00145C47" w:rsidP="003158BC">
      <w:pPr>
        <w:pBdr>
          <w:top w:val="nil"/>
          <w:left w:val="nil"/>
          <w:bottom w:val="nil"/>
          <w:right w:val="nil"/>
          <w:between w:val="nil"/>
        </w:pBdr>
        <w:ind w:left="1276" w:right="610"/>
        <w:jc w:val="both"/>
        <w:rPr>
          <w:bCs/>
          <w:i/>
          <w:iCs/>
          <w:color w:val="000000"/>
          <w:sz w:val="24"/>
          <w:szCs w:val="24"/>
          <w:lang w:val="ms-MY"/>
        </w:rPr>
      </w:pPr>
    </w:p>
    <w:p w14:paraId="03613A30" w14:textId="77777777" w:rsidR="00145C47" w:rsidRPr="009379BA" w:rsidRDefault="00145C47" w:rsidP="00923585">
      <w:pPr>
        <w:pBdr>
          <w:top w:val="nil"/>
          <w:left w:val="nil"/>
          <w:bottom w:val="nil"/>
          <w:right w:val="nil"/>
          <w:between w:val="nil"/>
        </w:pBdr>
        <w:ind w:right="90"/>
        <w:jc w:val="both"/>
        <w:rPr>
          <w:lang w:val="ms-MY"/>
        </w:rPr>
      </w:pPr>
    </w:p>
    <w:p w14:paraId="4402053A" w14:textId="77777777" w:rsidR="00145C47" w:rsidRPr="009379BA" w:rsidRDefault="00145C47" w:rsidP="00AD00DE">
      <w:pPr>
        <w:pBdr>
          <w:top w:val="nil"/>
          <w:left w:val="nil"/>
          <w:bottom w:val="nil"/>
          <w:right w:val="nil"/>
          <w:between w:val="nil"/>
        </w:pBdr>
        <w:ind w:left="567" w:right="90"/>
        <w:jc w:val="both"/>
        <w:rPr>
          <w:lang w:val="ms-MY"/>
        </w:rPr>
      </w:pPr>
    </w:p>
    <w:p w14:paraId="1C8F47FB" w14:textId="77777777" w:rsidR="00145C47" w:rsidRPr="009379BA" w:rsidRDefault="00145C47" w:rsidP="003158BC">
      <w:pPr>
        <w:pBdr>
          <w:top w:val="nil"/>
          <w:left w:val="nil"/>
          <w:bottom w:val="nil"/>
          <w:right w:val="nil"/>
          <w:between w:val="nil"/>
        </w:pBdr>
        <w:tabs>
          <w:tab w:val="left" w:pos="679"/>
        </w:tabs>
        <w:spacing w:before="115"/>
        <w:ind w:left="567"/>
        <w:jc w:val="both"/>
        <w:rPr>
          <w:b/>
          <w:color w:val="000000"/>
          <w:sz w:val="24"/>
          <w:szCs w:val="24"/>
          <w:lang w:val="ms-MY"/>
        </w:rPr>
        <w:sectPr w:rsidR="00145C47" w:rsidRPr="009379BA" w:rsidSect="00BD33DB">
          <w:pgSz w:w="11907" w:h="16839"/>
          <w:pgMar w:top="1338" w:right="998" w:bottom="1560" w:left="1321" w:header="720" w:footer="720" w:gutter="0"/>
          <w:pgNumType w:start="41"/>
          <w:cols w:space="720"/>
        </w:sectPr>
      </w:pPr>
      <w:bookmarkStart w:id="0" w:name="bookmark=id.1t3h5sf" w:colFirst="0" w:colLast="0"/>
      <w:bookmarkEnd w:id="0"/>
    </w:p>
    <w:p w14:paraId="3FC92DB8" w14:textId="54236508" w:rsidR="00145C47" w:rsidRPr="00704C53" w:rsidRDefault="00145C47" w:rsidP="008B233B">
      <w:pPr>
        <w:pBdr>
          <w:top w:val="nil"/>
          <w:left w:val="nil"/>
          <w:bottom w:val="nil"/>
          <w:right w:val="nil"/>
          <w:between w:val="nil"/>
        </w:pBdr>
        <w:spacing w:before="115"/>
        <w:jc w:val="both"/>
        <w:rPr>
          <w:b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lastRenderedPageBreak/>
        <w:t xml:space="preserve">4.0 </w:t>
      </w:r>
      <w:r w:rsidRPr="00704C53">
        <w:rPr>
          <w:b/>
          <w:sz w:val="24"/>
          <w:szCs w:val="24"/>
          <w:lang w:val="ms-MY"/>
        </w:rPr>
        <w:t xml:space="preserve">Maklumat </w:t>
      </w:r>
      <w:r w:rsidR="00443968" w:rsidRPr="00704C53">
        <w:rPr>
          <w:b/>
          <w:sz w:val="24"/>
          <w:szCs w:val="24"/>
          <w:lang w:val="ms-MY"/>
        </w:rPr>
        <w:t>P</w:t>
      </w:r>
      <w:r w:rsidRPr="00704C53">
        <w:rPr>
          <w:b/>
          <w:sz w:val="24"/>
          <w:szCs w:val="24"/>
          <w:lang w:val="ms-MY"/>
        </w:rPr>
        <w:t xml:space="preserve">rogram yang </w:t>
      </w:r>
      <w:r w:rsidR="00443968" w:rsidRPr="00704C53">
        <w:rPr>
          <w:b/>
          <w:sz w:val="24"/>
          <w:szCs w:val="24"/>
          <w:lang w:val="ms-MY"/>
        </w:rPr>
        <w:t>D</w:t>
      </w:r>
      <w:r w:rsidRPr="00704C53">
        <w:rPr>
          <w:b/>
          <w:sz w:val="24"/>
          <w:szCs w:val="24"/>
          <w:lang w:val="ms-MY"/>
        </w:rPr>
        <w:t>itawarkan</w:t>
      </w:r>
    </w:p>
    <w:p w14:paraId="23EBB4E7" w14:textId="77777777" w:rsidR="00145C47" w:rsidRPr="00704C53" w:rsidRDefault="00145C47" w:rsidP="00A57CD9">
      <w:pPr>
        <w:pBdr>
          <w:top w:val="nil"/>
          <w:left w:val="nil"/>
          <w:bottom w:val="nil"/>
          <w:right w:val="nil"/>
          <w:between w:val="nil"/>
        </w:pBdr>
        <w:tabs>
          <w:tab w:val="left" w:pos="679"/>
        </w:tabs>
        <w:spacing w:before="115"/>
        <w:jc w:val="both"/>
        <w:rPr>
          <w:b/>
          <w:sz w:val="24"/>
          <w:szCs w:val="24"/>
          <w:lang w:val="ms-MY"/>
        </w:rPr>
      </w:pPr>
    </w:p>
    <w:p w14:paraId="2487B938" w14:textId="2166A67A" w:rsidR="00145C47" w:rsidRPr="00704C53" w:rsidRDefault="00145C47" w:rsidP="008B233B">
      <w:pPr>
        <w:pBdr>
          <w:top w:val="nil"/>
          <w:left w:val="nil"/>
          <w:bottom w:val="nil"/>
          <w:right w:val="nil"/>
          <w:between w:val="nil"/>
        </w:pBdr>
        <w:ind w:left="993" w:hanging="567"/>
        <w:jc w:val="both"/>
        <w:rPr>
          <w:b/>
          <w:sz w:val="24"/>
          <w:szCs w:val="24"/>
          <w:lang w:val="ms-MY"/>
        </w:rPr>
      </w:pPr>
      <w:r w:rsidRPr="00704C53">
        <w:rPr>
          <w:b/>
          <w:sz w:val="24"/>
          <w:szCs w:val="24"/>
          <w:lang w:val="ms-MY"/>
        </w:rPr>
        <w:t xml:space="preserve">4.1 </w:t>
      </w:r>
      <w:r w:rsidR="008B233B" w:rsidRPr="00704C53">
        <w:rPr>
          <w:b/>
          <w:sz w:val="24"/>
          <w:szCs w:val="24"/>
          <w:lang w:val="ms-MY"/>
        </w:rPr>
        <w:tab/>
      </w:r>
      <w:r w:rsidRPr="00704C53">
        <w:rPr>
          <w:b/>
          <w:sz w:val="24"/>
          <w:szCs w:val="24"/>
          <w:lang w:val="ms-MY"/>
        </w:rPr>
        <w:t>Objektif Pendidikan Program (PEO)</w:t>
      </w:r>
    </w:p>
    <w:p w14:paraId="05D94EC6" w14:textId="77777777" w:rsidR="00145C47" w:rsidRPr="00704C53" w:rsidRDefault="00145C47" w:rsidP="00DC13E6">
      <w:pPr>
        <w:pBdr>
          <w:top w:val="nil"/>
          <w:left w:val="nil"/>
          <w:bottom w:val="nil"/>
          <w:right w:val="nil"/>
          <w:between w:val="nil"/>
        </w:pBdr>
        <w:tabs>
          <w:tab w:val="left" w:pos="659"/>
        </w:tabs>
        <w:ind w:left="993"/>
        <w:jc w:val="both"/>
        <w:rPr>
          <w:b/>
          <w:sz w:val="24"/>
          <w:szCs w:val="24"/>
          <w:lang w:val="ms-MY"/>
        </w:rPr>
      </w:pPr>
    </w:p>
    <w:p w14:paraId="46A6E9A4" w14:textId="77777777" w:rsidR="00443968" w:rsidRPr="00704C53" w:rsidRDefault="00145C47" w:rsidP="00443968">
      <w:pPr>
        <w:pStyle w:val="ListParagraph"/>
        <w:numPr>
          <w:ilvl w:val="0"/>
          <w:numId w:val="18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  <w:lang w:val="ms-MY"/>
        </w:rPr>
      </w:pPr>
      <w:r w:rsidRPr="00704C53">
        <w:rPr>
          <w:i/>
          <w:lang w:val="ms-MY"/>
        </w:rPr>
        <w:t xml:space="preserve">Nyatakan pernyataan Objektif Pendidikan Program (PEO). Setiap program perlu mempunyai PEO (dicadangkan 3-5 PEO). </w:t>
      </w:r>
    </w:p>
    <w:p w14:paraId="0EDE9117" w14:textId="77777777" w:rsidR="00443968" w:rsidRPr="00704C53" w:rsidRDefault="00443968" w:rsidP="00443968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720" w:firstLine="0"/>
        <w:jc w:val="both"/>
        <w:rPr>
          <w:i/>
          <w:lang w:val="ms-MY"/>
        </w:rPr>
      </w:pPr>
    </w:p>
    <w:p w14:paraId="503A286C" w14:textId="77777777" w:rsidR="00443968" w:rsidRPr="00704C53" w:rsidRDefault="00145C47" w:rsidP="00443968">
      <w:pPr>
        <w:pStyle w:val="ListParagraph"/>
        <w:numPr>
          <w:ilvl w:val="0"/>
          <w:numId w:val="18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  <w:lang w:val="ms-MY"/>
        </w:rPr>
      </w:pPr>
      <w:r w:rsidRPr="00704C53">
        <w:rPr>
          <w:i/>
          <w:lang w:val="ms-MY"/>
        </w:rPr>
        <w:t>Setiap PEO perlu dipetakan kepada Hasil Pembelajaran Program (PO) berdasarkan kepada MQF / Standard Program / Badan Profesional.</w:t>
      </w:r>
    </w:p>
    <w:p w14:paraId="622DAA79" w14:textId="77777777" w:rsidR="00443968" w:rsidRPr="00704C53" w:rsidRDefault="00443968" w:rsidP="00443968">
      <w:pPr>
        <w:pStyle w:val="ListParagraph"/>
        <w:rPr>
          <w:i/>
          <w:lang w:val="ms-MY"/>
        </w:rPr>
      </w:pPr>
    </w:p>
    <w:p w14:paraId="2D5A60C0" w14:textId="6A8D77CF" w:rsidR="00145C47" w:rsidRPr="00704C53" w:rsidRDefault="00145C47" w:rsidP="00443968">
      <w:pPr>
        <w:pStyle w:val="ListParagraph"/>
        <w:numPr>
          <w:ilvl w:val="0"/>
          <w:numId w:val="18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  <w:lang w:val="ms-MY"/>
        </w:rPr>
      </w:pPr>
      <w:r w:rsidRPr="00704C53">
        <w:rPr>
          <w:i/>
          <w:lang w:val="ms-MY"/>
        </w:rPr>
        <w:t>Garis panduan penulisan PEO:</w:t>
      </w:r>
    </w:p>
    <w:p w14:paraId="1EBA56D7" w14:textId="77777777" w:rsidR="00443968" w:rsidRPr="00704C53" w:rsidRDefault="00443968" w:rsidP="00443968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lang w:val="ms-MY"/>
        </w:rPr>
      </w:pPr>
    </w:p>
    <w:p w14:paraId="7F3E66DC" w14:textId="70C004C8" w:rsidR="00145C47" w:rsidRPr="009379BA" w:rsidRDefault="00145C47" w:rsidP="00443968">
      <w:pPr>
        <w:numPr>
          <w:ilvl w:val="0"/>
          <w:numId w:val="52"/>
        </w:numPr>
        <w:spacing w:line="278" w:lineRule="auto"/>
        <w:ind w:left="1080" w:hanging="283"/>
        <w:jc w:val="both"/>
        <w:rPr>
          <w:i/>
          <w:sz w:val="24"/>
          <w:szCs w:val="24"/>
          <w:lang w:val="ms-MY"/>
        </w:rPr>
      </w:pPr>
      <w:r w:rsidRPr="00704C53">
        <w:rPr>
          <w:b/>
          <w:i/>
          <w:sz w:val="24"/>
          <w:szCs w:val="24"/>
          <w:lang w:val="ms-MY"/>
        </w:rPr>
        <w:t>PEO</w:t>
      </w:r>
      <w:r w:rsidR="00443968" w:rsidRPr="00704C53">
        <w:rPr>
          <w:b/>
          <w:i/>
          <w:sz w:val="24"/>
          <w:szCs w:val="24"/>
          <w:lang w:val="ms-MY"/>
        </w:rPr>
        <w:t xml:space="preserve"> </w:t>
      </w:r>
      <w:r w:rsidRPr="00704C53">
        <w:rPr>
          <w:b/>
          <w:i/>
          <w:sz w:val="24"/>
          <w:szCs w:val="24"/>
          <w:lang w:val="ms-MY"/>
        </w:rPr>
        <w:t>1:</w:t>
      </w:r>
      <w:r w:rsidRPr="00704C53">
        <w:rPr>
          <w:i/>
          <w:sz w:val="24"/>
          <w:szCs w:val="24"/>
          <w:lang w:val="ms-MY"/>
        </w:rPr>
        <w:t xml:space="preserve"> </w:t>
      </w:r>
      <w:r w:rsidR="00443968" w:rsidRPr="00704C53">
        <w:rPr>
          <w:i/>
          <w:sz w:val="24"/>
          <w:szCs w:val="24"/>
          <w:lang w:val="ms-MY"/>
        </w:rPr>
        <w:t>P</w:t>
      </w:r>
      <w:r w:rsidRPr="00704C53">
        <w:rPr>
          <w:i/>
          <w:sz w:val="24"/>
          <w:szCs w:val="24"/>
          <w:lang w:val="ms-MY"/>
        </w:rPr>
        <w:t xml:space="preserve">ernyataan yang menggambarkan atribut profesionalisme dalam bidang kerjaya graduan </w:t>
      </w:r>
      <w:r w:rsidRPr="009379BA">
        <w:rPr>
          <w:i/>
          <w:sz w:val="24"/>
          <w:szCs w:val="24"/>
          <w:lang w:val="ms-MY"/>
        </w:rPr>
        <w:t>program, seperti berpengetahuan, berkemahiran, profesional, dan/atau lain-lain yang berkaitan.</w:t>
      </w:r>
    </w:p>
    <w:p w14:paraId="6E247BDD" w14:textId="77777777" w:rsidR="00443968" w:rsidRPr="009379BA" w:rsidRDefault="00443968" w:rsidP="00443968">
      <w:pPr>
        <w:spacing w:line="278" w:lineRule="auto"/>
        <w:ind w:left="1080"/>
        <w:jc w:val="both"/>
        <w:rPr>
          <w:i/>
          <w:sz w:val="24"/>
          <w:szCs w:val="24"/>
          <w:lang w:val="ms-MY"/>
        </w:rPr>
      </w:pPr>
    </w:p>
    <w:p w14:paraId="17FD0035" w14:textId="59E374EE" w:rsidR="00145C47" w:rsidRPr="009379BA" w:rsidRDefault="00145C47" w:rsidP="00443968">
      <w:pPr>
        <w:numPr>
          <w:ilvl w:val="0"/>
          <w:numId w:val="52"/>
        </w:numPr>
        <w:spacing w:line="278" w:lineRule="auto"/>
        <w:ind w:left="1080" w:hanging="283"/>
        <w:jc w:val="both"/>
        <w:rPr>
          <w:i/>
          <w:sz w:val="24"/>
          <w:szCs w:val="24"/>
          <w:lang w:val="ms-MY"/>
        </w:rPr>
      </w:pPr>
      <w:r w:rsidRPr="009379BA">
        <w:rPr>
          <w:b/>
          <w:i/>
          <w:sz w:val="24"/>
          <w:szCs w:val="24"/>
          <w:lang w:val="ms-MY"/>
        </w:rPr>
        <w:t>PEO</w:t>
      </w:r>
      <w:r w:rsidR="00443968" w:rsidRPr="009379BA">
        <w:rPr>
          <w:b/>
          <w:i/>
          <w:sz w:val="24"/>
          <w:szCs w:val="24"/>
          <w:lang w:val="ms-MY"/>
        </w:rPr>
        <w:t xml:space="preserve"> </w:t>
      </w:r>
      <w:r w:rsidRPr="009379BA">
        <w:rPr>
          <w:b/>
          <w:i/>
          <w:sz w:val="24"/>
          <w:szCs w:val="24"/>
          <w:lang w:val="ms-MY"/>
        </w:rPr>
        <w:t>2:</w:t>
      </w:r>
      <w:r w:rsidRPr="009379BA">
        <w:rPr>
          <w:i/>
          <w:sz w:val="24"/>
          <w:szCs w:val="24"/>
          <w:lang w:val="ms-MY"/>
        </w:rPr>
        <w:t xml:space="preserve"> </w:t>
      </w:r>
      <w:r w:rsidR="00443968" w:rsidRPr="009379BA">
        <w:rPr>
          <w:i/>
          <w:sz w:val="24"/>
          <w:szCs w:val="24"/>
          <w:lang w:val="ms-MY"/>
        </w:rPr>
        <w:t>P</w:t>
      </w:r>
      <w:r w:rsidRPr="009379BA">
        <w:rPr>
          <w:i/>
          <w:sz w:val="24"/>
          <w:szCs w:val="24"/>
          <w:lang w:val="ms-MY"/>
        </w:rPr>
        <w:t>ernyataan yang menggambarkan atribut perkembangan kendiri berterusan dalam bidang kerjaya graduan program, seperti pembelajaran berterusan, penyelesaian masalah, pembangunan produk, dan/atau lain-lain yang berkaitan</w:t>
      </w:r>
      <w:r w:rsidR="00443968" w:rsidRPr="009379BA">
        <w:rPr>
          <w:i/>
          <w:sz w:val="24"/>
          <w:szCs w:val="24"/>
          <w:lang w:val="ms-MY"/>
        </w:rPr>
        <w:t>.</w:t>
      </w:r>
    </w:p>
    <w:p w14:paraId="3E842160" w14:textId="77777777" w:rsidR="00443968" w:rsidRPr="009379BA" w:rsidRDefault="00443968" w:rsidP="00443968">
      <w:pPr>
        <w:spacing w:line="278" w:lineRule="auto"/>
        <w:jc w:val="both"/>
        <w:rPr>
          <w:i/>
          <w:sz w:val="24"/>
          <w:szCs w:val="24"/>
          <w:lang w:val="ms-MY"/>
        </w:rPr>
      </w:pPr>
    </w:p>
    <w:p w14:paraId="5FFDB583" w14:textId="3E455A96" w:rsidR="00145C47" w:rsidRPr="009379BA" w:rsidRDefault="00145C47" w:rsidP="00443968">
      <w:pPr>
        <w:numPr>
          <w:ilvl w:val="0"/>
          <w:numId w:val="52"/>
        </w:numPr>
        <w:spacing w:line="278" w:lineRule="auto"/>
        <w:ind w:left="1080" w:hanging="283"/>
        <w:jc w:val="both"/>
        <w:rPr>
          <w:i/>
          <w:sz w:val="24"/>
          <w:szCs w:val="24"/>
          <w:lang w:val="ms-MY"/>
        </w:rPr>
      </w:pPr>
      <w:r w:rsidRPr="009379BA">
        <w:rPr>
          <w:b/>
          <w:i/>
          <w:sz w:val="24"/>
          <w:szCs w:val="24"/>
          <w:lang w:val="ms-MY"/>
        </w:rPr>
        <w:t>PEO</w:t>
      </w:r>
      <w:r w:rsidR="00443968" w:rsidRPr="009379BA">
        <w:rPr>
          <w:b/>
          <w:i/>
          <w:sz w:val="24"/>
          <w:szCs w:val="24"/>
          <w:lang w:val="ms-MY"/>
        </w:rPr>
        <w:t xml:space="preserve"> </w:t>
      </w:r>
      <w:r w:rsidRPr="009379BA">
        <w:rPr>
          <w:b/>
          <w:i/>
          <w:sz w:val="24"/>
          <w:szCs w:val="24"/>
          <w:lang w:val="ms-MY"/>
        </w:rPr>
        <w:t>3:</w:t>
      </w:r>
      <w:r w:rsidRPr="009379BA">
        <w:rPr>
          <w:i/>
          <w:sz w:val="24"/>
          <w:szCs w:val="24"/>
          <w:lang w:val="ms-MY"/>
        </w:rPr>
        <w:t xml:space="preserve"> </w:t>
      </w:r>
      <w:r w:rsidR="00443968" w:rsidRPr="009379BA">
        <w:rPr>
          <w:i/>
          <w:sz w:val="24"/>
          <w:szCs w:val="24"/>
          <w:lang w:val="ms-MY"/>
        </w:rPr>
        <w:t>P</w:t>
      </w:r>
      <w:r w:rsidRPr="009379BA">
        <w:rPr>
          <w:i/>
          <w:sz w:val="24"/>
          <w:szCs w:val="24"/>
          <w:lang w:val="ms-MY"/>
        </w:rPr>
        <w:t>ernyataan yang menggambarkan atribut penglibatan sosial dan kemasyarakatan dalam bidang kerjaya graduan program, seperti sumbangan kepada komuniti, pengurusan komuniti, dan lain-lain yang berkaitan</w:t>
      </w:r>
      <w:r w:rsidR="00443968" w:rsidRPr="009379BA">
        <w:rPr>
          <w:i/>
          <w:sz w:val="24"/>
          <w:szCs w:val="24"/>
          <w:lang w:val="ms-MY"/>
        </w:rPr>
        <w:t>.</w:t>
      </w:r>
    </w:p>
    <w:p w14:paraId="31E6E4FC" w14:textId="77777777" w:rsidR="008B233B" w:rsidRPr="009379BA" w:rsidRDefault="008B233B" w:rsidP="00443968">
      <w:pPr>
        <w:spacing w:line="278" w:lineRule="auto"/>
        <w:ind w:left="1080"/>
        <w:jc w:val="both"/>
        <w:rPr>
          <w:i/>
          <w:sz w:val="24"/>
          <w:szCs w:val="24"/>
          <w:lang w:val="ms-MY"/>
        </w:rPr>
      </w:pPr>
    </w:p>
    <w:p w14:paraId="6A11FFA3" w14:textId="2EDA3159" w:rsidR="008B233B" w:rsidRPr="009379BA" w:rsidRDefault="008B233B" w:rsidP="00443968">
      <w:pPr>
        <w:pStyle w:val="ListParagraph"/>
        <w:numPr>
          <w:ilvl w:val="0"/>
          <w:numId w:val="18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  <w:proofErr w:type="spellStart"/>
      <w:r w:rsidRPr="009379BA">
        <w:rPr>
          <w:i/>
          <w:iCs/>
        </w:rPr>
        <w:t>Contoh</w:t>
      </w:r>
      <w:proofErr w:type="spellEnd"/>
      <w:r w:rsidRPr="009379BA">
        <w:rPr>
          <w:i/>
          <w:iCs/>
        </w:rPr>
        <w:t xml:space="preserve"> </w:t>
      </w:r>
      <w:proofErr w:type="spellStart"/>
      <w:r w:rsidR="00443968" w:rsidRPr="009379BA">
        <w:rPr>
          <w:i/>
          <w:iCs/>
        </w:rPr>
        <w:t>penulisan</w:t>
      </w:r>
      <w:proofErr w:type="spellEnd"/>
      <w:r w:rsidR="00443968" w:rsidRPr="009379BA">
        <w:rPr>
          <w:i/>
          <w:iCs/>
        </w:rPr>
        <w:t xml:space="preserve"> </w:t>
      </w:r>
      <w:r w:rsidRPr="009379BA">
        <w:rPr>
          <w:i/>
          <w:iCs/>
        </w:rPr>
        <w:t>PEO:</w:t>
      </w:r>
    </w:p>
    <w:p w14:paraId="415D3EE3" w14:textId="77777777" w:rsidR="00443968" w:rsidRPr="009379BA" w:rsidRDefault="00443968" w:rsidP="008B233B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567" w:right="1247"/>
        <w:jc w:val="both"/>
        <w:rPr>
          <w:i/>
          <w:iCs/>
          <w:sz w:val="24"/>
          <w:szCs w:val="24"/>
        </w:rPr>
      </w:pPr>
    </w:p>
    <w:p w14:paraId="4F890926" w14:textId="6352F606" w:rsidR="008B233B" w:rsidRPr="009379BA" w:rsidRDefault="008B233B" w:rsidP="008B233B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left="567" w:right="1247"/>
        <w:jc w:val="both"/>
        <w:rPr>
          <w:i/>
          <w:iCs/>
          <w:sz w:val="24"/>
          <w:szCs w:val="24"/>
        </w:rPr>
      </w:pPr>
      <w:proofErr w:type="spellStart"/>
      <w:r w:rsidRPr="009379BA">
        <w:rPr>
          <w:i/>
          <w:iCs/>
          <w:sz w:val="24"/>
          <w:szCs w:val="24"/>
        </w:rPr>
        <w:t>Objektif</w:t>
      </w:r>
      <w:proofErr w:type="spellEnd"/>
      <w:r w:rsidRPr="009379BA">
        <w:rPr>
          <w:i/>
          <w:iCs/>
          <w:sz w:val="24"/>
          <w:szCs w:val="24"/>
        </w:rPr>
        <w:t xml:space="preserve"> Pendidikan Program (PEO) </w:t>
      </w:r>
      <w:proofErr w:type="spellStart"/>
      <w:r w:rsidRPr="009379BA">
        <w:rPr>
          <w:i/>
          <w:iCs/>
          <w:sz w:val="24"/>
          <w:szCs w:val="24"/>
        </w:rPr>
        <w:t>bag</w:t>
      </w:r>
      <w:r w:rsidR="001753BB" w:rsidRPr="009379BA">
        <w:rPr>
          <w:i/>
          <w:iCs/>
          <w:sz w:val="24"/>
          <w:szCs w:val="24"/>
        </w:rPr>
        <w:t>i</w:t>
      </w:r>
      <w:proofErr w:type="spellEnd"/>
      <w:r w:rsidRPr="009379BA">
        <w:rPr>
          <w:i/>
          <w:iCs/>
          <w:sz w:val="24"/>
          <w:szCs w:val="24"/>
        </w:rPr>
        <w:t xml:space="preserve"> program Master Pendidikan </w:t>
      </w:r>
      <w:proofErr w:type="spellStart"/>
      <w:r w:rsidRPr="009379BA">
        <w:rPr>
          <w:i/>
          <w:iCs/>
          <w:sz w:val="24"/>
          <w:szCs w:val="24"/>
        </w:rPr>
        <w:t>Psikologi</w:t>
      </w:r>
      <w:proofErr w:type="spellEnd"/>
      <w:r w:rsidRPr="009379BA">
        <w:rPr>
          <w:i/>
          <w:iCs/>
          <w:sz w:val="24"/>
          <w:szCs w:val="24"/>
        </w:rPr>
        <w:t xml:space="preserve"> Pendidikan </w:t>
      </w:r>
      <w:proofErr w:type="spellStart"/>
      <w:r w:rsidRPr="009379BA">
        <w:rPr>
          <w:i/>
          <w:iCs/>
          <w:sz w:val="24"/>
          <w:szCs w:val="24"/>
        </w:rPr>
        <w:t>adalah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untuk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melahirkan</w:t>
      </w:r>
      <w:proofErr w:type="spellEnd"/>
      <w:r w:rsidRPr="009379BA">
        <w:rPr>
          <w:i/>
          <w:iCs/>
          <w:sz w:val="24"/>
          <w:szCs w:val="24"/>
        </w:rPr>
        <w:t xml:space="preserve"> </w:t>
      </w:r>
      <w:proofErr w:type="spellStart"/>
      <w:r w:rsidRPr="009379BA">
        <w:rPr>
          <w:i/>
          <w:iCs/>
          <w:sz w:val="24"/>
          <w:szCs w:val="24"/>
        </w:rPr>
        <w:t>profesional</w:t>
      </w:r>
      <w:proofErr w:type="spellEnd"/>
      <w:r w:rsidRPr="009379BA">
        <w:rPr>
          <w:i/>
          <w:iCs/>
          <w:sz w:val="24"/>
          <w:szCs w:val="24"/>
        </w:rPr>
        <w:t xml:space="preserve"> yang:</w:t>
      </w:r>
    </w:p>
    <w:p w14:paraId="5730D716" w14:textId="62BA5498" w:rsidR="008B233B" w:rsidRPr="009379BA" w:rsidRDefault="001753BB" w:rsidP="008B233B">
      <w:pPr>
        <w:pStyle w:val="ListParagraph"/>
        <w:numPr>
          <w:ilvl w:val="0"/>
          <w:numId w:val="16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90" w:hanging="284"/>
        <w:jc w:val="both"/>
        <w:rPr>
          <w:i/>
          <w:iCs/>
        </w:rPr>
      </w:pPr>
      <w:proofErr w:type="spellStart"/>
      <w:r w:rsidRPr="009379BA">
        <w:rPr>
          <w:i/>
          <w:iCs/>
        </w:rPr>
        <w:t>B</w:t>
      </w:r>
      <w:r w:rsidR="008B233B" w:rsidRPr="009379BA">
        <w:rPr>
          <w:i/>
          <w:iCs/>
        </w:rPr>
        <w:t>erpengetahu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tingg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rt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kemahir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raktikal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dalam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idang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sikologi</w:t>
      </w:r>
      <w:proofErr w:type="spellEnd"/>
      <w:r w:rsidR="008B233B" w:rsidRPr="009379BA">
        <w:rPr>
          <w:i/>
          <w:iCs/>
        </w:rPr>
        <w:t xml:space="preserve"> Pendidikan yang </w:t>
      </w:r>
      <w:proofErr w:type="spellStart"/>
      <w:r w:rsidR="008B233B" w:rsidRPr="009379BA">
        <w:rPr>
          <w:i/>
          <w:iCs/>
        </w:rPr>
        <w:t>berupay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ngaplikas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kaedah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gajaran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pembelajar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efektif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rt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keboleh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nilai</w:t>
      </w:r>
      <w:proofErr w:type="spellEnd"/>
      <w:r w:rsidR="008B233B" w:rsidRPr="009379BA">
        <w:rPr>
          <w:i/>
          <w:iCs/>
        </w:rPr>
        <w:t xml:space="preserve"> proses </w:t>
      </w:r>
      <w:proofErr w:type="spellStart"/>
      <w:r w:rsidR="008B233B" w:rsidRPr="009379BA">
        <w:rPr>
          <w:i/>
          <w:iCs/>
        </w:rPr>
        <w:t>pembelajar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kes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asas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yelidikan</w:t>
      </w:r>
      <w:proofErr w:type="spellEnd"/>
      <w:r w:rsidR="008B233B" w:rsidRPr="009379BA">
        <w:rPr>
          <w:i/>
          <w:iCs/>
        </w:rPr>
        <w:t xml:space="preserve"> yang </w:t>
      </w:r>
      <w:proofErr w:type="spellStart"/>
      <w:r w:rsidR="008B233B" w:rsidRPr="009379BA">
        <w:rPr>
          <w:i/>
          <w:iCs/>
        </w:rPr>
        <w:t>mengguna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teknik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numerikal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teknologi</w:t>
      </w:r>
      <w:proofErr w:type="spellEnd"/>
      <w:r w:rsidR="008B233B" w:rsidRPr="009379BA">
        <w:rPr>
          <w:i/>
          <w:iCs/>
        </w:rPr>
        <w:t xml:space="preserve"> digital.  </w:t>
      </w:r>
    </w:p>
    <w:p w14:paraId="07B8507F" w14:textId="77777777" w:rsidR="008B233B" w:rsidRPr="009379BA" w:rsidRDefault="008B233B" w:rsidP="008B233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90" w:hanging="284"/>
        <w:jc w:val="both"/>
        <w:rPr>
          <w:i/>
          <w:iCs/>
        </w:rPr>
      </w:pPr>
    </w:p>
    <w:p w14:paraId="44F4C206" w14:textId="01226308" w:rsidR="008B233B" w:rsidRPr="009379BA" w:rsidRDefault="001753BB" w:rsidP="008B233B">
      <w:pPr>
        <w:pStyle w:val="ListParagraph"/>
        <w:numPr>
          <w:ilvl w:val="0"/>
          <w:numId w:val="16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90" w:hanging="284"/>
        <w:jc w:val="both"/>
        <w:rPr>
          <w:i/>
          <w:iCs/>
        </w:rPr>
      </w:pPr>
      <w:proofErr w:type="spellStart"/>
      <w:r w:rsidRPr="009379BA">
        <w:rPr>
          <w:i/>
          <w:iCs/>
        </w:rPr>
        <w:t>B</w:t>
      </w:r>
      <w:r w:rsidR="008B233B" w:rsidRPr="009379BA">
        <w:rPr>
          <w:i/>
          <w:iCs/>
        </w:rPr>
        <w:t>erkemahir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tingg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rt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kemampu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ndidik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memimpi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deng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autonomi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berinteraks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deng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megang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taruh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dalam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mbangun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asyarakat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lalu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amal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gajaran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pembelajar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asas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yelidi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inovatif</w:t>
      </w:r>
      <w:proofErr w:type="spellEnd"/>
      <w:r w:rsidR="008B233B" w:rsidRPr="009379BA">
        <w:rPr>
          <w:i/>
          <w:iCs/>
        </w:rPr>
        <w:t xml:space="preserve">. </w:t>
      </w:r>
    </w:p>
    <w:p w14:paraId="7CC42842" w14:textId="77777777" w:rsidR="008B233B" w:rsidRPr="009379BA" w:rsidRDefault="008B233B" w:rsidP="008B233B">
      <w:pPr>
        <w:pStyle w:val="ListParagraph"/>
        <w:ind w:left="993" w:right="90" w:hanging="284"/>
        <w:rPr>
          <w:i/>
          <w:iCs/>
        </w:rPr>
      </w:pPr>
    </w:p>
    <w:p w14:paraId="7646C3C9" w14:textId="21E47B7A" w:rsidR="008B233B" w:rsidRPr="009379BA" w:rsidRDefault="001753BB" w:rsidP="008B233B">
      <w:pPr>
        <w:pStyle w:val="ListParagraph"/>
        <w:numPr>
          <w:ilvl w:val="0"/>
          <w:numId w:val="16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90" w:hanging="284"/>
        <w:jc w:val="both"/>
        <w:rPr>
          <w:i/>
          <w:iCs/>
        </w:rPr>
      </w:pPr>
      <w:proofErr w:type="spellStart"/>
      <w:r w:rsidRPr="009379BA">
        <w:rPr>
          <w:i/>
          <w:iCs/>
        </w:rPr>
        <w:t>S</w:t>
      </w:r>
      <w:r w:rsidR="008B233B" w:rsidRPr="009379BA">
        <w:rPr>
          <w:i/>
          <w:iCs/>
        </w:rPr>
        <w:t>entias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negak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amal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rofesional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beretik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dalam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mu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rsekitar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didi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rt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mpertahan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integrit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rofesion</w:t>
      </w:r>
      <w:proofErr w:type="spellEnd"/>
      <w:r w:rsidR="008B233B" w:rsidRPr="009379BA">
        <w:rPr>
          <w:i/>
          <w:iCs/>
        </w:rPr>
        <w:t xml:space="preserve"> pada </w:t>
      </w:r>
      <w:proofErr w:type="spellStart"/>
      <w:r w:rsidR="008B233B" w:rsidRPr="009379BA">
        <w:rPr>
          <w:i/>
          <w:iCs/>
        </w:rPr>
        <w:t>setiap</w:t>
      </w:r>
      <w:proofErr w:type="spellEnd"/>
      <w:r w:rsidR="008B233B" w:rsidRPr="009379BA">
        <w:rPr>
          <w:i/>
          <w:iCs/>
        </w:rPr>
        <w:t xml:space="preserve"> masa. </w:t>
      </w:r>
    </w:p>
    <w:p w14:paraId="13D1E584" w14:textId="77777777" w:rsidR="008B233B" w:rsidRPr="009379BA" w:rsidRDefault="008B233B" w:rsidP="008B233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90" w:hanging="284"/>
        <w:jc w:val="both"/>
        <w:rPr>
          <w:i/>
          <w:iCs/>
        </w:rPr>
      </w:pPr>
    </w:p>
    <w:p w14:paraId="765EB737" w14:textId="2230AFB2" w:rsidR="008B233B" w:rsidRPr="009379BA" w:rsidRDefault="001753BB" w:rsidP="008B233B">
      <w:pPr>
        <w:pStyle w:val="ListParagraph"/>
        <w:numPr>
          <w:ilvl w:val="0"/>
          <w:numId w:val="165"/>
        </w:numPr>
        <w:pBdr>
          <w:top w:val="nil"/>
          <w:left w:val="nil"/>
          <w:bottom w:val="nil"/>
          <w:right w:val="nil"/>
          <w:between w:val="nil"/>
        </w:pBdr>
        <w:spacing w:line="278" w:lineRule="auto"/>
        <w:ind w:left="993" w:right="90" w:hanging="284"/>
        <w:jc w:val="both"/>
      </w:pPr>
      <w:proofErr w:type="spellStart"/>
      <w:r w:rsidRPr="009379BA">
        <w:rPr>
          <w:i/>
          <w:iCs/>
        </w:rPr>
        <w:t>B</w:t>
      </w:r>
      <w:r w:rsidR="008B233B" w:rsidRPr="009379BA">
        <w:rPr>
          <w:i/>
          <w:iCs/>
        </w:rPr>
        <w:t>erupay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ngintegrasi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getahu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aharu</w:t>
      </w:r>
      <w:proofErr w:type="spellEnd"/>
      <w:r w:rsidR="008B233B" w:rsidRPr="009379BA">
        <w:rPr>
          <w:i/>
          <w:iCs/>
        </w:rPr>
        <w:t xml:space="preserve"> yang </w:t>
      </w:r>
      <w:proofErr w:type="spellStart"/>
      <w:r w:rsidR="008B233B" w:rsidRPr="009379BA">
        <w:rPr>
          <w:i/>
          <w:iCs/>
        </w:rPr>
        <w:t>kreatif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rt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efektif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dalam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lastRenderedPageBreak/>
        <w:t>amal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endidikan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penyelidi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car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profesional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rt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sentiasa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berinspirasi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mengamalk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kelestariannya</w:t>
      </w:r>
      <w:proofErr w:type="spellEnd"/>
      <w:r w:rsidR="008B233B" w:rsidRPr="009379BA">
        <w:rPr>
          <w:i/>
          <w:iCs/>
        </w:rPr>
        <w:t xml:space="preserve"> demi </w:t>
      </w:r>
      <w:proofErr w:type="spellStart"/>
      <w:r w:rsidR="008B233B" w:rsidRPr="009379BA">
        <w:rPr>
          <w:i/>
          <w:iCs/>
        </w:rPr>
        <w:t>kemajuan</w:t>
      </w:r>
      <w:proofErr w:type="spellEnd"/>
      <w:r w:rsidR="008B233B" w:rsidRPr="009379BA">
        <w:rPr>
          <w:i/>
          <w:iCs/>
        </w:rPr>
        <w:t xml:space="preserve"> </w:t>
      </w:r>
      <w:proofErr w:type="spellStart"/>
      <w:r w:rsidR="008B233B" w:rsidRPr="009379BA">
        <w:rPr>
          <w:i/>
          <w:iCs/>
        </w:rPr>
        <w:t>kerjaya</w:t>
      </w:r>
      <w:proofErr w:type="spellEnd"/>
      <w:r w:rsidR="008B233B" w:rsidRPr="009379BA">
        <w:rPr>
          <w:i/>
          <w:iCs/>
        </w:rPr>
        <w:t xml:space="preserve"> dan </w:t>
      </w:r>
      <w:proofErr w:type="spellStart"/>
      <w:r w:rsidR="008B233B" w:rsidRPr="009379BA">
        <w:rPr>
          <w:i/>
          <w:iCs/>
        </w:rPr>
        <w:t>profesion</w:t>
      </w:r>
      <w:proofErr w:type="spellEnd"/>
    </w:p>
    <w:p w14:paraId="102703EA" w14:textId="77777777" w:rsidR="001753BB" w:rsidRPr="009379BA" w:rsidRDefault="001753BB" w:rsidP="001753BB">
      <w:pPr>
        <w:pBdr>
          <w:top w:val="nil"/>
          <w:left w:val="nil"/>
          <w:bottom w:val="nil"/>
          <w:right w:val="nil"/>
          <w:between w:val="nil"/>
        </w:pBdr>
        <w:spacing w:line="278" w:lineRule="auto"/>
        <w:ind w:right="90"/>
        <w:jc w:val="both"/>
        <w:rPr>
          <w:b/>
          <w:bCs/>
          <w:color w:val="000000"/>
          <w:sz w:val="24"/>
          <w:szCs w:val="24"/>
          <w:lang w:val="ms-MY"/>
        </w:rPr>
      </w:pPr>
    </w:p>
    <w:p w14:paraId="271D4EE6" w14:textId="10F048C9" w:rsidR="001753BB" w:rsidRPr="009379BA" w:rsidRDefault="00145C47" w:rsidP="001753BB">
      <w:pPr>
        <w:pBdr>
          <w:top w:val="nil"/>
          <w:left w:val="nil"/>
          <w:bottom w:val="nil"/>
          <w:right w:val="nil"/>
          <w:between w:val="nil"/>
        </w:pBdr>
        <w:ind w:left="142" w:right="90"/>
        <w:jc w:val="both"/>
        <w:rPr>
          <w:sz w:val="24"/>
          <w:szCs w:val="24"/>
          <w:lang w:val="ms-MY"/>
        </w:rPr>
      </w:pPr>
      <w:r w:rsidRPr="009379BA">
        <w:rPr>
          <w:b/>
          <w:bCs/>
          <w:color w:val="000000"/>
          <w:sz w:val="24"/>
          <w:szCs w:val="24"/>
          <w:lang w:val="ms-MY"/>
        </w:rPr>
        <w:t>Jadual 1a</w:t>
      </w:r>
      <w:r w:rsidRPr="009379BA">
        <w:rPr>
          <w:color w:val="000000"/>
          <w:sz w:val="24"/>
          <w:szCs w:val="24"/>
          <w:lang w:val="ms-MY"/>
        </w:rPr>
        <w:t xml:space="preserve">: Pemetaan Objektif Pendidikan Program (PEO) dengan Hasil Pembelajaran Program (PO) </w:t>
      </w:r>
      <w:r w:rsidRPr="009379BA">
        <w:rPr>
          <w:sz w:val="24"/>
          <w:szCs w:val="24"/>
          <w:lang w:val="ms-MY"/>
        </w:rPr>
        <w:t xml:space="preserve">[contoh jadual bagi program yang </w:t>
      </w:r>
      <w:r w:rsidRPr="009379BA">
        <w:rPr>
          <w:b/>
          <w:bCs/>
          <w:sz w:val="24"/>
          <w:szCs w:val="24"/>
          <w:lang w:val="ms-MY"/>
        </w:rPr>
        <w:t>TIDAK mempunyai program standard sahaja</w:t>
      </w:r>
      <w:r w:rsidRPr="009379BA">
        <w:rPr>
          <w:sz w:val="24"/>
          <w:szCs w:val="24"/>
          <w:lang w:val="ms-MY"/>
        </w:rPr>
        <w:t>]</w:t>
      </w:r>
    </w:p>
    <w:tbl>
      <w:tblPr>
        <w:tblW w:w="9528" w:type="dxa"/>
        <w:tblInd w:w="132" w:type="dxa"/>
        <w:tblLayout w:type="fixed"/>
        <w:tblLook w:val="0000" w:firstRow="0" w:lastRow="0" w:firstColumn="0" w:lastColumn="0" w:noHBand="0" w:noVBand="0"/>
      </w:tblPr>
      <w:tblGrid>
        <w:gridCol w:w="557"/>
        <w:gridCol w:w="1883"/>
        <w:gridCol w:w="867"/>
        <w:gridCol w:w="867"/>
        <w:gridCol w:w="866"/>
        <w:gridCol w:w="866"/>
        <w:gridCol w:w="866"/>
        <w:gridCol w:w="866"/>
        <w:gridCol w:w="867"/>
        <w:gridCol w:w="1023"/>
      </w:tblGrid>
      <w:tr w:rsidR="00145C47" w:rsidRPr="009379BA" w14:paraId="7031A966" w14:textId="77777777" w:rsidTr="001753BB">
        <w:trPr>
          <w:trHeight w:val="40"/>
        </w:trPr>
        <w:tc>
          <w:tcPr>
            <w:tcW w:w="557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4BBAB8AC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40"/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Bil.</w:t>
            </w:r>
          </w:p>
        </w:tc>
        <w:tc>
          <w:tcPr>
            <w:tcW w:w="188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14:paraId="554B7B06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5"/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Objektif Pendidikan Program (PEO)</w:t>
            </w:r>
          </w:p>
        </w:tc>
        <w:tc>
          <w:tcPr>
            <w:tcW w:w="7088" w:type="dxa"/>
            <w:gridSpan w:val="8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BBB6C2C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-8"/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Hasil Pembelajaran Program (PO)</w:t>
            </w:r>
          </w:p>
        </w:tc>
      </w:tr>
      <w:tr w:rsidR="00145C47" w:rsidRPr="009379BA" w14:paraId="0D531474" w14:textId="77777777" w:rsidTr="001753BB">
        <w:trPr>
          <w:cantSplit/>
          <w:trHeight w:val="2365"/>
        </w:trPr>
        <w:tc>
          <w:tcPr>
            <w:tcW w:w="55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3C3CB0F4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88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7F5D6710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3D47DCA1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1" w:right="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engetahuan dan kefahaman (C)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08E7E43C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Kemahiran praktikal/ Psikomotor (P)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432B79CF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382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Kemahiran kognitif (CTPS)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75ECD3E3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01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Kemahiran komunikasi dan interpersonal (CS)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9899591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9" w:right="122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Kepimpinan autonomi dan tanggungjawab (LS)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4E3B96F2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67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Etika dan profesionalisme (EM)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5F1A8F63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3" w:right="245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Kemahiran personal dan keusahawanan (LL, KK)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  <w:textDirection w:val="btLr"/>
            <w:vAlign w:val="center"/>
          </w:tcPr>
          <w:p w14:paraId="18FBC220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Kemahiran digital dan numerasi (DS, NS)</w:t>
            </w:r>
          </w:p>
        </w:tc>
      </w:tr>
      <w:tr w:rsidR="00145C47" w:rsidRPr="009379BA" w14:paraId="64379240" w14:textId="77777777" w:rsidTr="001753BB">
        <w:trPr>
          <w:trHeight w:val="60"/>
        </w:trPr>
        <w:tc>
          <w:tcPr>
            <w:tcW w:w="557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7445CEA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88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24AD4E62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27A4C31F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1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76DE349B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2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5950EED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3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026A743E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4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8FA0F58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5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3C2B6BE0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6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68D65719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7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01D85B6A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8</w:t>
            </w:r>
          </w:p>
        </w:tc>
      </w:tr>
      <w:tr w:rsidR="00145C47" w:rsidRPr="009379BA" w14:paraId="5CF29954" w14:textId="77777777" w:rsidTr="001753BB">
        <w:trPr>
          <w:trHeight w:val="60"/>
        </w:trPr>
        <w:tc>
          <w:tcPr>
            <w:tcW w:w="557" w:type="dxa"/>
            <w:vMerge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2F2898D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883" w:type="dxa"/>
            <w:vMerge/>
            <w:tcBorders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6D93D111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5AC87A20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C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58020EB1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61FA79CF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CTPS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611FEE69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CS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210A27C9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LS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DA5043E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EM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5EA0772B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LL, KK</w:t>
            </w:r>
          </w:p>
        </w:tc>
        <w:tc>
          <w:tcPr>
            <w:tcW w:w="102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4D0892BF" w14:textId="77777777" w:rsidR="00145C47" w:rsidRPr="009379BA" w:rsidRDefault="00145C47" w:rsidP="00BB0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DS, NS</w:t>
            </w:r>
          </w:p>
        </w:tc>
      </w:tr>
      <w:tr w:rsidR="001753BB" w:rsidRPr="009379BA" w14:paraId="6EC79A40" w14:textId="77777777" w:rsidTr="008C166D">
        <w:trPr>
          <w:trHeight w:val="70"/>
        </w:trPr>
        <w:tc>
          <w:tcPr>
            <w:tcW w:w="55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F11397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1"/>
              <w:ind w:right="-40"/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1.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8896D28" w14:textId="272D60BB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  <w:lang w:val="ms-MY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1</w:t>
            </w: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B2D878C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2CB5F4FB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B8402F8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272D05D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9B06BAF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01FE1A1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221FBB27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102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65B7C98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</w:tr>
      <w:tr w:rsidR="001753BB" w:rsidRPr="009379BA" w14:paraId="5A194B1A" w14:textId="77777777" w:rsidTr="008C166D">
        <w:trPr>
          <w:trHeight w:val="60"/>
        </w:trPr>
        <w:tc>
          <w:tcPr>
            <w:tcW w:w="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756A94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2.</w:t>
            </w:r>
          </w:p>
        </w:tc>
        <w:tc>
          <w:tcPr>
            <w:tcW w:w="18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0586AE2C" w14:textId="12E4B549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  <w:lang w:val="ms-MY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2</w:t>
            </w: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AD491F2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7EFC116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3CF5077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34EDF83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3E18F37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F3FF6BC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03E98EA0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1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2113B36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</w:tr>
      <w:tr w:rsidR="001753BB" w:rsidRPr="009379BA" w14:paraId="7A832F9E" w14:textId="77777777" w:rsidTr="008C166D">
        <w:trPr>
          <w:trHeight w:val="60"/>
        </w:trPr>
        <w:tc>
          <w:tcPr>
            <w:tcW w:w="5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2FF09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3.</w:t>
            </w:r>
          </w:p>
        </w:tc>
        <w:tc>
          <w:tcPr>
            <w:tcW w:w="18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BDEC6E6" w14:textId="6B0B72B4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sz w:val="20"/>
                <w:szCs w:val="20"/>
                <w:lang w:val="ms-MY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3</w:t>
            </w: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3C813C19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4EB5D0E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45DB0FD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695B97A6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79D5AEEA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5A451A1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8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BDC4276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  <w:tc>
          <w:tcPr>
            <w:tcW w:w="10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2BEE92D1" w14:textId="77777777" w:rsidR="001753BB" w:rsidRPr="009379BA" w:rsidRDefault="001753BB" w:rsidP="00175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Times New Roman"/>
                <w:color w:val="000000"/>
                <w:sz w:val="16"/>
                <w:szCs w:val="16"/>
                <w:lang w:val="ms-MY"/>
              </w:rPr>
            </w:pPr>
          </w:p>
        </w:tc>
      </w:tr>
    </w:tbl>
    <w:p w14:paraId="15C6BC7C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tabs>
          <w:tab w:val="left" w:pos="679"/>
        </w:tabs>
        <w:spacing w:before="115"/>
        <w:ind w:left="270"/>
        <w:jc w:val="both"/>
        <w:rPr>
          <w:b/>
          <w:color w:val="000000"/>
          <w:sz w:val="24"/>
          <w:szCs w:val="24"/>
          <w:lang w:val="ms-MY"/>
        </w:rPr>
      </w:pPr>
    </w:p>
    <w:p w14:paraId="620AA18E" w14:textId="4CE4BA4C" w:rsidR="001753BB" w:rsidRPr="009379BA" w:rsidRDefault="00145C47" w:rsidP="001753BB">
      <w:pPr>
        <w:pBdr>
          <w:top w:val="nil"/>
          <w:left w:val="nil"/>
          <w:bottom w:val="nil"/>
          <w:right w:val="nil"/>
          <w:between w:val="nil"/>
        </w:pBdr>
        <w:ind w:left="142" w:right="48"/>
        <w:jc w:val="both"/>
        <w:rPr>
          <w:sz w:val="24"/>
          <w:szCs w:val="24"/>
          <w:lang w:val="ms-MY"/>
        </w:rPr>
      </w:pPr>
      <w:r w:rsidRPr="009379BA">
        <w:rPr>
          <w:b/>
          <w:bCs/>
          <w:sz w:val="24"/>
          <w:szCs w:val="24"/>
          <w:lang w:val="ms-MY"/>
        </w:rPr>
        <w:t>Jadual 1b:</w:t>
      </w:r>
      <w:r w:rsidRPr="009379BA">
        <w:rPr>
          <w:sz w:val="24"/>
          <w:szCs w:val="24"/>
          <w:lang w:val="ms-MY"/>
        </w:rPr>
        <w:t xml:space="preserve"> Pemetaan Objektif Pendidikan Program (PEO) dengan Hasil Pembelajaran Program (PO) standard dan juga pemetaan kepada PO UPM [contoh jadual bagi program yang </w:t>
      </w:r>
      <w:r w:rsidRPr="009379BA">
        <w:rPr>
          <w:b/>
          <w:bCs/>
          <w:sz w:val="24"/>
          <w:szCs w:val="24"/>
          <w:lang w:val="ms-MY"/>
        </w:rPr>
        <w:t>MEMPUNYAI standard program sahaja</w:t>
      </w:r>
      <w:r w:rsidRPr="009379BA">
        <w:rPr>
          <w:sz w:val="24"/>
          <w:szCs w:val="24"/>
          <w:lang w:val="ms-MY"/>
        </w:rPr>
        <w:t>]</w:t>
      </w:r>
    </w:p>
    <w:tbl>
      <w:tblPr>
        <w:tblW w:w="912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6"/>
        <w:gridCol w:w="1732"/>
        <w:gridCol w:w="630"/>
        <w:gridCol w:w="630"/>
        <w:gridCol w:w="630"/>
        <w:gridCol w:w="720"/>
        <w:gridCol w:w="626"/>
        <w:gridCol w:w="672"/>
        <w:gridCol w:w="592"/>
        <w:gridCol w:w="630"/>
        <w:gridCol w:w="810"/>
        <w:gridCol w:w="900"/>
      </w:tblGrid>
      <w:tr w:rsidR="00145C47" w:rsidRPr="009379BA" w14:paraId="1F45AECB" w14:textId="77777777" w:rsidTr="001753BB">
        <w:trPr>
          <w:cantSplit/>
          <w:trHeight w:val="104"/>
        </w:trPr>
        <w:tc>
          <w:tcPr>
            <w:tcW w:w="556" w:type="dxa"/>
            <w:vMerge w:val="restart"/>
            <w:shd w:val="clear" w:color="auto" w:fill="D9D9D9" w:themeFill="background1" w:themeFillShade="D9"/>
            <w:vAlign w:val="center"/>
          </w:tcPr>
          <w:p w14:paraId="4B10137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Bil.</w:t>
            </w:r>
          </w:p>
        </w:tc>
        <w:tc>
          <w:tcPr>
            <w:tcW w:w="1732" w:type="dxa"/>
            <w:vMerge w:val="restart"/>
            <w:shd w:val="clear" w:color="auto" w:fill="D9D9D9" w:themeFill="background1" w:themeFillShade="D9"/>
            <w:vAlign w:val="center"/>
          </w:tcPr>
          <w:p w14:paraId="42C73D21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Objektif Pendidikan Program (PEO)</w:t>
            </w:r>
          </w:p>
        </w:tc>
        <w:tc>
          <w:tcPr>
            <w:tcW w:w="6840" w:type="dxa"/>
            <w:gridSpan w:val="10"/>
            <w:shd w:val="clear" w:color="auto" w:fill="D9D9D9" w:themeFill="background1" w:themeFillShade="D9"/>
            <w:vAlign w:val="center"/>
          </w:tcPr>
          <w:p w14:paraId="7080FBB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Hasil Pembelajaran Program (PO) Standard Program (nama standard program)</w:t>
            </w:r>
          </w:p>
        </w:tc>
      </w:tr>
      <w:tr w:rsidR="001753BB" w:rsidRPr="009379BA" w14:paraId="166DED82" w14:textId="77777777" w:rsidTr="001753BB">
        <w:trPr>
          <w:cantSplit/>
          <w:trHeight w:val="2365"/>
        </w:trPr>
        <w:tc>
          <w:tcPr>
            <w:tcW w:w="556" w:type="dxa"/>
            <w:vMerge/>
            <w:shd w:val="clear" w:color="auto" w:fill="D9D9D9" w:themeFill="background1" w:themeFillShade="D9"/>
          </w:tcPr>
          <w:p w14:paraId="4F4F596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b/>
                <w:bCs/>
                <w:sz w:val="18"/>
                <w:szCs w:val="18"/>
                <w:lang w:val="ms-MY"/>
              </w:rPr>
            </w:pPr>
          </w:p>
        </w:tc>
        <w:tc>
          <w:tcPr>
            <w:tcW w:w="1732" w:type="dxa"/>
            <w:vMerge/>
            <w:shd w:val="clear" w:color="auto" w:fill="D9D9D9" w:themeFill="background1" w:themeFillShade="D9"/>
          </w:tcPr>
          <w:p w14:paraId="32263623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7EF7B580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1" w:right="13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7FFAF911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3" w:right="113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</w:tcPr>
          <w:p w14:paraId="5A31EDE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382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ernyataan PO</w:t>
            </w:r>
          </w:p>
        </w:tc>
        <w:tc>
          <w:tcPr>
            <w:tcW w:w="720" w:type="dxa"/>
            <w:shd w:val="clear" w:color="auto" w:fill="D9D9D9" w:themeFill="background1" w:themeFillShade="D9"/>
            <w:textDirection w:val="btLr"/>
            <w:vAlign w:val="center"/>
          </w:tcPr>
          <w:p w14:paraId="4880599C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382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</w:tc>
        <w:tc>
          <w:tcPr>
            <w:tcW w:w="626" w:type="dxa"/>
            <w:shd w:val="clear" w:color="auto" w:fill="D9D9D9" w:themeFill="background1" w:themeFillShade="D9"/>
            <w:textDirection w:val="btLr"/>
          </w:tcPr>
          <w:p w14:paraId="7EFA935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01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ernyataan PO</w:t>
            </w:r>
          </w:p>
        </w:tc>
        <w:tc>
          <w:tcPr>
            <w:tcW w:w="672" w:type="dxa"/>
            <w:shd w:val="clear" w:color="auto" w:fill="D9D9D9" w:themeFill="background1" w:themeFillShade="D9"/>
            <w:textDirection w:val="btLr"/>
            <w:vAlign w:val="center"/>
          </w:tcPr>
          <w:p w14:paraId="6DF2FFA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01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</w:tc>
        <w:tc>
          <w:tcPr>
            <w:tcW w:w="592" w:type="dxa"/>
            <w:shd w:val="clear" w:color="auto" w:fill="D9D9D9" w:themeFill="background1" w:themeFillShade="D9"/>
            <w:textDirection w:val="btLr"/>
            <w:vAlign w:val="center"/>
          </w:tcPr>
          <w:p w14:paraId="1E470A3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9" w:right="122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</w:tc>
        <w:tc>
          <w:tcPr>
            <w:tcW w:w="630" w:type="dxa"/>
            <w:shd w:val="clear" w:color="auto" w:fill="D9D9D9" w:themeFill="background1" w:themeFillShade="D9"/>
            <w:textDirection w:val="btLr"/>
            <w:vAlign w:val="center"/>
          </w:tcPr>
          <w:p w14:paraId="26603B73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267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</w:tc>
        <w:tc>
          <w:tcPr>
            <w:tcW w:w="810" w:type="dxa"/>
            <w:shd w:val="clear" w:color="auto" w:fill="D9D9D9" w:themeFill="background1" w:themeFillShade="D9"/>
            <w:textDirection w:val="btLr"/>
            <w:vAlign w:val="center"/>
          </w:tcPr>
          <w:p w14:paraId="54D55F3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113" w:right="245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</w:tc>
        <w:tc>
          <w:tcPr>
            <w:tcW w:w="900" w:type="dxa"/>
            <w:shd w:val="clear" w:color="auto" w:fill="D9D9D9" w:themeFill="background1" w:themeFillShade="D9"/>
            <w:textDirection w:val="btLr"/>
            <w:vAlign w:val="center"/>
          </w:tcPr>
          <w:p w14:paraId="18B3139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113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 xml:space="preserve">Pernyataan PO </w:t>
            </w:r>
          </w:p>
          <w:p w14:paraId="2903EB7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13" w:right="113"/>
              <w:rPr>
                <w:b/>
                <w:bCs/>
                <w:sz w:val="18"/>
                <w:szCs w:val="18"/>
                <w:lang w:val="ms-MY"/>
              </w:rPr>
            </w:pPr>
          </w:p>
        </w:tc>
      </w:tr>
      <w:tr w:rsidR="001753BB" w:rsidRPr="009379BA" w14:paraId="530E1A59" w14:textId="77777777" w:rsidTr="001753BB">
        <w:trPr>
          <w:cantSplit/>
          <w:trHeight w:val="293"/>
        </w:trPr>
        <w:tc>
          <w:tcPr>
            <w:tcW w:w="556" w:type="dxa"/>
            <w:vMerge/>
            <w:shd w:val="clear" w:color="auto" w:fill="F2F2F2" w:themeFill="background1" w:themeFillShade="F2"/>
          </w:tcPr>
          <w:p w14:paraId="123D5890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sz w:val="18"/>
                <w:szCs w:val="18"/>
                <w:lang w:val="ms-MY"/>
              </w:rPr>
            </w:pPr>
          </w:p>
        </w:tc>
        <w:tc>
          <w:tcPr>
            <w:tcW w:w="1732" w:type="dxa"/>
            <w:vMerge/>
            <w:shd w:val="clear" w:color="auto" w:fill="F2F2F2" w:themeFill="background1" w:themeFillShade="F2"/>
          </w:tcPr>
          <w:p w14:paraId="567B58F7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5510CE9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105" w:right="-15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1*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00D2BFBE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2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30128EA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3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52F8549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4</w:t>
            </w:r>
          </w:p>
        </w:tc>
        <w:tc>
          <w:tcPr>
            <w:tcW w:w="626" w:type="dxa"/>
            <w:shd w:val="clear" w:color="auto" w:fill="D9D9D9" w:themeFill="background1" w:themeFillShade="D9"/>
          </w:tcPr>
          <w:p w14:paraId="1BD2371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5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6A97D2F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6</w:t>
            </w:r>
          </w:p>
        </w:tc>
        <w:tc>
          <w:tcPr>
            <w:tcW w:w="592" w:type="dxa"/>
            <w:shd w:val="clear" w:color="auto" w:fill="D9D9D9" w:themeFill="background1" w:themeFillShade="D9"/>
          </w:tcPr>
          <w:p w14:paraId="5D85C36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-3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7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FA6D0B6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8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6DA1C51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9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212B747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XX10</w:t>
            </w:r>
          </w:p>
        </w:tc>
      </w:tr>
      <w:tr w:rsidR="001753BB" w:rsidRPr="009379BA" w14:paraId="4DC62370" w14:textId="77777777" w:rsidTr="001753BB">
        <w:trPr>
          <w:cantSplit/>
          <w:trHeight w:val="293"/>
        </w:trPr>
        <w:tc>
          <w:tcPr>
            <w:tcW w:w="556" w:type="dxa"/>
            <w:vMerge/>
            <w:shd w:val="clear" w:color="auto" w:fill="F2F2F2" w:themeFill="background1" w:themeFillShade="F2"/>
          </w:tcPr>
          <w:p w14:paraId="5F15B666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sz w:val="18"/>
                <w:szCs w:val="18"/>
                <w:lang w:val="ms-MY"/>
              </w:rPr>
            </w:pPr>
          </w:p>
        </w:tc>
        <w:tc>
          <w:tcPr>
            <w:tcW w:w="1732" w:type="dxa"/>
            <w:vMerge/>
            <w:shd w:val="clear" w:color="auto" w:fill="F2F2F2" w:themeFill="background1" w:themeFillShade="F2"/>
          </w:tcPr>
          <w:p w14:paraId="5F0360B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1FA30BE7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105" w:right="-15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1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4D0C5D3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2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E608E3F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9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093DF87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3</w:t>
            </w:r>
          </w:p>
        </w:tc>
        <w:tc>
          <w:tcPr>
            <w:tcW w:w="626" w:type="dxa"/>
            <w:shd w:val="clear" w:color="auto" w:fill="D9D9D9" w:themeFill="background1" w:themeFillShade="D9"/>
          </w:tcPr>
          <w:p w14:paraId="2972483F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10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204A7041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-5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4</w:t>
            </w:r>
          </w:p>
        </w:tc>
        <w:tc>
          <w:tcPr>
            <w:tcW w:w="592" w:type="dxa"/>
            <w:shd w:val="clear" w:color="auto" w:fill="D9D9D9" w:themeFill="background1" w:themeFillShade="D9"/>
          </w:tcPr>
          <w:p w14:paraId="62C13F82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-3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5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2AAE4C86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6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7BBA728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7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AC90B60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O8</w:t>
            </w:r>
          </w:p>
        </w:tc>
      </w:tr>
      <w:tr w:rsidR="00145C47" w:rsidRPr="009379BA" w14:paraId="077334D2" w14:textId="77777777" w:rsidTr="001753BB">
        <w:trPr>
          <w:cantSplit/>
          <w:trHeight w:val="293"/>
        </w:trPr>
        <w:tc>
          <w:tcPr>
            <w:tcW w:w="556" w:type="dxa"/>
            <w:vMerge/>
            <w:shd w:val="clear" w:color="auto" w:fill="F2F2F2" w:themeFill="background1" w:themeFillShade="F2"/>
          </w:tcPr>
          <w:p w14:paraId="454A570E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40"/>
              <w:rPr>
                <w:sz w:val="18"/>
                <w:szCs w:val="18"/>
                <w:lang w:val="ms-MY"/>
              </w:rPr>
            </w:pPr>
          </w:p>
        </w:tc>
        <w:tc>
          <w:tcPr>
            <w:tcW w:w="1732" w:type="dxa"/>
            <w:vMerge/>
            <w:shd w:val="clear" w:color="auto" w:fill="F2F2F2" w:themeFill="background1" w:themeFillShade="F2"/>
          </w:tcPr>
          <w:p w14:paraId="4FFA85F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</w:tcPr>
          <w:p w14:paraId="58F2DC7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91" w:right="13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C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8011C8B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P</w:t>
            </w:r>
          </w:p>
        </w:tc>
        <w:tc>
          <w:tcPr>
            <w:tcW w:w="1350" w:type="dxa"/>
            <w:gridSpan w:val="2"/>
            <w:shd w:val="clear" w:color="auto" w:fill="D9D9D9" w:themeFill="background1" w:themeFillShade="D9"/>
          </w:tcPr>
          <w:p w14:paraId="5DB0F3BC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right="-22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CTPS</w:t>
            </w:r>
          </w:p>
        </w:tc>
        <w:tc>
          <w:tcPr>
            <w:tcW w:w="1298" w:type="dxa"/>
            <w:gridSpan w:val="2"/>
            <w:shd w:val="clear" w:color="auto" w:fill="D9D9D9" w:themeFill="background1" w:themeFillShade="D9"/>
          </w:tcPr>
          <w:p w14:paraId="68835B3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CS</w:t>
            </w:r>
          </w:p>
        </w:tc>
        <w:tc>
          <w:tcPr>
            <w:tcW w:w="592" w:type="dxa"/>
            <w:shd w:val="clear" w:color="auto" w:fill="D9D9D9" w:themeFill="background1" w:themeFillShade="D9"/>
          </w:tcPr>
          <w:p w14:paraId="124F711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ind w:left="-31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LS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0CB1B7C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EM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8E4FB6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6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LL, KK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38D86A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jc w:val="center"/>
              <w:rPr>
                <w:b/>
                <w:bCs/>
                <w:sz w:val="18"/>
                <w:szCs w:val="18"/>
                <w:lang w:val="ms-MY"/>
              </w:rPr>
            </w:pPr>
            <w:r w:rsidRPr="009379BA">
              <w:rPr>
                <w:b/>
                <w:bCs/>
                <w:sz w:val="18"/>
                <w:szCs w:val="18"/>
                <w:lang w:val="ms-MY"/>
              </w:rPr>
              <w:t>DS, NS</w:t>
            </w:r>
          </w:p>
        </w:tc>
      </w:tr>
      <w:tr w:rsidR="00145C47" w:rsidRPr="009379BA" w14:paraId="37003862" w14:textId="77777777" w:rsidTr="001753BB">
        <w:trPr>
          <w:trHeight w:val="70"/>
        </w:trPr>
        <w:tc>
          <w:tcPr>
            <w:tcW w:w="556" w:type="dxa"/>
          </w:tcPr>
          <w:p w14:paraId="69BE1DB3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1"/>
              <w:ind w:right="-40"/>
              <w:jc w:val="center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1.</w:t>
            </w:r>
          </w:p>
        </w:tc>
        <w:tc>
          <w:tcPr>
            <w:tcW w:w="1732" w:type="dxa"/>
            <w:vAlign w:val="bottom"/>
          </w:tcPr>
          <w:p w14:paraId="3D864BD2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Pernyataan PEO 1</w:t>
            </w:r>
          </w:p>
        </w:tc>
        <w:tc>
          <w:tcPr>
            <w:tcW w:w="630" w:type="dxa"/>
            <w:vAlign w:val="bottom"/>
          </w:tcPr>
          <w:p w14:paraId="6417916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7732F02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</w:tcPr>
          <w:p w14:paraId="7833845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720" w:type="dxa"/>
            <w:vAlign w:val="bottom"/>
          </w:tcPr>
          <w:p w14:paraId="6B691A21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26" w:type="dxa"/>
          </w:tcPr>
          <w:p w14:paraId="3A1C4F10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72" w:type="dxa"/>
            <w:vAlign w:val="bottom"/>
          </w:tcPr>
          <w:p w14:paraId="6B11E20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592" w:type="dxa"/>
            <w:vAlign w:val="bottom"/>
          </w:tcPr>
          <w:p w14:paraId="28189F0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539A894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810" w:type="dxa"/>
            <w:vAlign w:val="bottom"/>
          </w:tcPr>
          <w:p w14:paraId="6A90E3D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900" w:type="dxa"/>
            <w:vAlign w:val="bottom"/>
          </w:tcPr>
          <w:p w14:paraId="5381D61F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</w:tr>
      <w:tr w:rsidR="00145C47" w:rsidRPr="009379BA" w14:paraId="705C4DC8" w14:textId="77777777" w:rsidTr="001753BB">
        <w:trPr>
          <w:trHeight w:val="60"/>
        </w:trPr>
        <w:tc>
          <w:tcPr>
            <w:tcW w:w="556" w:type="dxa"/>
          </w:tcPr>
          <w:p w14:paraId="1E7FC84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2.</w:t>
            </w:r>
          </w:p>
        </w:tc>
        <w:tc>
          <w:tcPr>
            <w:tcW w:w="1732" w:type="dxa"/>
            <w:vAlign w:val="bottom"/>
          </w:tcPr>
          <w:p w14:paraId="2732A92E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Pernyataan PEO 2</w:t>
            </w:r>
          </w:p>
        </w:tc>
        <w:tc>
          <w:tcPr>
            <w:tcW w:w="630" w:type="dxa"/>
            <w:vAlign w:val="bottom"/>
          </w:tcPr>
          <w:p w14:paraId="5D91005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1EC6A6AE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</w:tcPr>
          <w:p w14:paraId="45F526F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720" w:type="dxa"/>
            <w:vAlign w:val="bottom"/>
          </w:tcPr>
          <w:p w14:paraId="68E4D60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26" w:type="dxa"/>
          </w:tcPr>
          <w:p w14:paraId="2DF4A862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72" w:type="dxa"/>
            <w:vAlign w:val="bottom"/>
          </w:tcPr>
          <w:p w14:paraId="1DEC948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592" w:type="dxa"/>
            <w:vAlign w:val="bottom"/>
          </w:tcPr>
          <w:p w14:paraId="180A486C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5D89211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810" w:type="dxa"/>
            <w:vAlign w:val="bottom"/>
          </w:tcPr>
          <w:p w14:paraId="70C8331E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900" w:type="dxa"/>
            <w:vAlign w:val="bottom"/>
          </w:tcPr>
          <w:p w14:paraId="4B5E011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</w:tr>
      <w:tr w:rsidR="00145C47" w:rsidRPr="009379BA" w14:paraId="60706EC7" w14:textId="77777777" w:rsidTr="001753BB">
        <w:trPr>
          <w:trHeight w:val="70"/>
        </w:trPr>
        <w:tc>
          <w:tcPr>
            <w:tcW w:w="556" w:type="dxa"/>
          </w:tcPr>
          <w:p w14:paraId="2020D29E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3.</w:t>
            </w:r>
          </w:p>
        </w:tc>
        <w:tc>
          <w:tcPr>
            <w:tcW w:w="1732" w:type="dxa"/>
            <w:vAlign w:val="bottom"/>
          </w:tcPr>
          <w:p w14:paraId="263CACAD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Pernyataan PEO 3</w:t>
            </w:r>
          </w:p>
        </w:tc>
        <w:tc>
          <w:tcPr>
            <w:tcW w:w="630" w:type="dxa"/>
            <w:vAlign w:val="bottom"/>
          </w:tcPr>
          <w:p w14:paraId="00B921F2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59580420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</w:tcPr>
          <w:p w14:paraId="20A316D8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720" w:type="dxa"/>
            <w:vAlign w:val="bottom"/>
          </w:tcPr>
          <w:p w14:paraId="2BB02BE5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26" w:type="dxa"/>
          </w:tcPr>
          <w:p w14:paraId="2090B859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72" w:type="dxa"/>
            <w:vAlign w:val="bottom"/>
          </w:tcPr>
          <w:p w14:paraId="6AFD0519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592" w:type="dxa"/>
            <w:vAlign w:val="bottom"/>
          </w:tcPr>
          <w:p w14:paraId="07B976F6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71157DFA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810" w:type="dxa"/>
            <w:vAlign w:val="bottom"/>
          </w:tcPr>
          <w:p w14:paraId="608ECC04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900" w:type="dxa"/>
            <w:vAlign w:val="bottom"/>
          </w:tcPr>
          <w:p w14:paraId="61359A61" w14:textId="77777777" w:rsidR="00145C47" w:rsidRPr="009379BA" w:rsidRDefault="00145C47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</w:tr>
      <w:tr w:rsidR="001753BB" w:rsidRPr="009379BA" w14:paraId="7878B970" w14:textId="77777777" w:rsidTr="001753BB">
        <w:trPr>
          <w:trHeight w:val="70"/>
        </w:trPr>
        <w:tc>
          <w:tcPr>
            <w:tcW w:w="556" w:type="dxa"/>
          </w:tcPr>
          <w:p w14:paraId="51932CD3" w14:textId="1EC708E3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4"/>
              <w:ind w:right="-40"/>
              <w:jc w:val="center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4.</w:t>
            </w:r>
          </w:p>
        </w:tc>
        <w:tc>
          <w:tcPr>
            <w:tcW w:w="1732" w:type="dxa"/>
            <w:vAlign w:val="bottom"/>
          </w:tcPr>
          <w:p w14:paraId="162B6BBA" w14:textId="7DB74FC3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  <w:proofErr w:type="spellStart"/>
            <w:r w:rsidRPr="009379BA">
              <w:rPr>
                <w:sz w:val="18"/>
                <w:szCs w:val="18"/>
              </w:rPr>
              <w:t>Pernyataan</w:t>
            </w:r>
            <w:proofErr w:type="spellEnd"/>
            <w:r w:rsidRPr="009379BA">
              <w:rPr>
                <w:sz w:val="18"/>
                <w:szCs w:val="18"/>
              </w:rPr>
              <w:t xml:space="preserve"> PEO 4</w:t>
            </w:r>
          </w:p>
        </w:tc>
        <w:tc>
          <w:tcPr>
            <w:tcW w:w="630" w:type="dxa"/>
            <w:vAlign w:val="bottom"/>
          </w:tcPr>
          <w:p w14:paraId="1AD08694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4CC7A498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</w:tcPr>
          <w:p w14:paraId="22024A57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720" w:type="dxa"/>
            <w:vAlign w:val="bottom"/>
          </w:tcPr>
          <w:p w14:paraId="4CEAAD64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26" w:type="dxa"/>
          </w:tcPr>
          <w:p w14:paraId="620AC199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72" w:type="dxa"/>
            <w:vAlign w:val="bottom"/>
          </w:tcPr>
          <w:p w14:paraId="51B1F67A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592" w:type="dxa"/>
            <w:vAlign w:val="bottom"/>
          </w:tcPr>
          <w:p w14:paraId="334995BD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630" w:type="dxa"/>
            <w:vAlign w:val="bottom"/>
          </w:tcPr>
          <w:p w14:paraId="29025152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810" w:type="dxa"/>
            <w:vAlign w:val="bottom"/>
          </w:tcPr>
          <w:p w14:paraId="58F69293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  <w:tc>
          <w:tcPr>
            <w:tcW w:w="900" w:type="dxa"/>
            <w:vAlign w:val="bottom"/>
          </w:tcPr>
          <w:p w14:paraId="0661FECD" w14:textId="77777777" w:rsidR="001753BB" w:rsidRPr="009379BA" w:rsidRDefault="001753BB" w:rsidP="00DA54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  <w:lang w:val="ms-MY"/>
              </w:rPr>
            </w:pPr>
          </w:p>
        </w:tc>
      </w:tr>
    </w:tbl>
    <w:p w14:paraId="5456A594" w14:textId="6F8CB7A7" w:rsidR="00145C47" w:rsidRPr="009379BA" w:rsidRDefault="00145C47" w:rsidP="001753BB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Cs/>
          <w:i/>
          <w:iCs/>
          <w:color w:val="000000"/>
          <w:sz w:val="20"/>
          <w:szCs w:val="20"/>
          <w:lang w:val="ms-MY"/>
        </w:rPr>
      </w:pPr>
      <w:r w:rsidRPr="009379BA">
        <w:rPr>
          <w:bCs/>
          <w:i/>
          <w:iCs/>
          <w:color w:val="000000"/>
          <w:sz w:val="20"/>
          <w:szCs w:val="20"/>
          <w:lang w:val="ms-MY"/>
        </w:rPr>
        <w:t>*</w:t>
      </w:r>
      <w:r w:rsidR="002D24A3" w:rsidRPr="009379BA">
        <w:rPr>
          <w:bCs/>
          <w:i/>
          <w:iCs/>
          <w:color w:val="000000"/>
          <w:sz w:val="20"/>
          <w:szCs w:val="20"/>
          <w:lang w:val="ms-MY"/>
        </w:rPr>
        <w:t xml:space="preserve"> </w:t>
      </w:r>
      <w:r w:rsidRPr="009379BA">
        <w:rPr>
          <w:bCs/>
          <w:i/>
          <w:iCs/>
          <w:color w:val="000000"/>
          <w:sz w:val="20"/>
          <w:szCs w:val="20"/>
          <w:lang w:val="ms-MY"/>
        </w:rPr>
        <w:t>Turutan penyataan PO berdasarkan Standard Program/Badan Profesional.</w:t>
      </w:r>
    </w:p>
    <w:p w14:paraId="1B1AFE14" w14:textId="046E80D3" w:rsidR="00145C47" w:rsidRPr="009379BA" w:rsidRDefault="00145C47" w:rsidP="002D24A3">
      <w:pPr>
        <w:pBdr>
          <w:top w:val="nil"/>
          <w:left w:val="nil"/>
          <w:bottom w:val="nil"/>
          <w:right w:val="nil"/>
          <w:between w:val="nil"/>
        </w:pBdr>
        <w:ind w:left="142" w:right="318"/>
        <w:jc w:val="both"/>
        <w:rPr>
          <w:bCs/>
          <w:i/>
          <w:iCs/>
          <w:color w:val="000000"/>
          <w:sz w:val="20"/>
          <w:szCs w:val="20"/>
          <w:lang w:val="ms-MY"/>
        </w:rPr>
      </w:pPr>
      <w:r w:rsidRPr="009379BA">
        <w:rPr>
          <w:bCs/>
          <w:i/>
          <w:iCs/>
          <w:color w:val="000000"/>
          <w:sz w:val="20"/>
          <w:szCs w:val="20"/>
          <w:lang w:val="ms-MY"/>
        </w:rPr>
        <w:t>*</w:t>
      </w:r>
      <w:r w:rsidR="002D24A3" w:rsidRPr="009379BA">
        <w:rPr>
          <w:bCs/>
          <w:i/>
          <w:iCs/>
          <w:color w:val="000000"/>
          <w:sz w:val="20"/>
          <w:szCs w:val="20"/>
          <w:lang w:val="ms-MY"/>
        </w:rPr>
        <w:t xml:space="preserve"> </w:t>
      </w:r>
      <w:r w:rsidRPr="009379BA">
        <w:rPr>
          <w:bCs/>
          <w:i/>
          <w:iCs/>
          <w:color w:val="000000"/>
          <w:sz w:val="20"/>
          <w:szCs w:val="20"/>
          <w:lang w:val="ms-MY"/>
        </w:rPr>
        <w:t xml:space="preserve">XX1-XX10 adalah hasil pembelajaran program, XX1 merujuk kepada hasil pembelajaran program: </w:t>
      </w:r>
      <w:r w:rsidR="001753BB" w:rsidRPr="009379BA">
        <w:rPr>
          <w:bCs/>
          <w:i/>
          <w:iCs/>
          <w:sz w:val="20"/>
          <w:szCs w:val="20"/>
          <w:lang w:val="ms-MY"/>
        </w:rPr>
        <w:t>C</w:t>
      </w:r>
      <w:r w:rsidRPr="009379BA">
        <w:rPr>
          <w:bCs/>
          <w:i/>
          <w:iCs/>
          <w:sz w:val="20"/>
          <w:szCs w:val="20"/>
          <w:lang w:val="ms-MY"/>
        </w:rPr>
        <w:t xml:space="preserve">ontoh NPC1 </w:t>
      </w:r>
      <w:r w:rsidRPr="009379BA">
        <w:rPr>
          <w:bCs/>
          <w:i/>
          <w:iCs/>
          <w:color w:val="000000"/>
          <w:sz w:val="20"/>
          <w:szCs w:val="20"/>
          <w:lang w:val="ms-MY"/>
        </w:rPr>
        <w:t>untuk program dari Fakulti Perubatan dan Sains Kesihatan.</w:t>
      </w:r>
    </w:p>
    <w:p w14:paraId="1FF1A4C4" w14:textId="77777777" w:rsidR="008C166D" w:rsidRPr="009379BA" w:rsidRDefault="008C166D" w:rsidP="001753BB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  <w:lang w:val="ms-MY"/>
        </w:rPr>
        <w:sectPr w:rsidR="008C166D" w:rsidRPr="009379BA" w:rsidSect="00BD33DB">
          <w:pgSz w:w="11907" w:h="16839"/>
          <w:pgMar w:top="1338" w:right="998" w:bottom="1560" w:left="1321" w:header="720" w:footer="720" w:gutter="0"/>
          <w:cols w:space="720"/>
        </w:sectPr>
      </w:pPr>
    </w:p>
    <w:p w14:paraId="7C455F97" w14:textId="5F7A20B1" w:rsidR="00145C47" w:rsidRPr="009379BA" w:rsidRDefault="00145C47" w:rsidP="003E0A1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lastRenderedPageBreak/>
        <w:t>4.2 Ringkasan Hasil</w:t>
      </w:r>
      <w:r w:rsidRPr="009379BA">
        <w:rPr>
          <w:b/>
          <w:bCs/>
          <w:spacing w:val="40"/>
          <w:sz w:val="24"/>
          <w:szCs w:val="24"/>
          <w:lang w:val="ms-MY"/>
        </w:rPr>
        <w:t xml:space="preserve"> </w:t>
      </w:r>
      <w:r w:rsidRPr="009379BA">
        <w:rPr>
          <w:b/>
          <w:bCs/>
          <w:sz w:val="24"/>
          <w:szCs w:val="24"/>
          <w:lang w:val="ms-MY"/>
        </w:rPr>
        <w:t>Pembelajaran</w:t>
      </w:r>
      <w:r w:rsidRPr="009379BA">
        <w:rPr>
          <w:b/>
          <w:bCs/>
          <w:spacing w:val="40"/>
          <w:sz w:val="24"/>
          <w:szCs w:val="24"/>
          <w:lang w:val="ms-MY"/>
        </w:rPr>
        <w:t xml:space="preserve"> </w:t>
      </w:r>
      <w:r w:rsidRPr="009379BA">
        <w:rPr>
          <w:b/>
          <w:bCs/>
          <w:sz w:val="24"/>
          <w:szCs w:val="24"/>
          <w:lang w:val="ms-MY"/>
        </w:rPr>
        <w:t>Program</w:t>
      </w:r>
      <w:r w:rsidR="001753BB" w:rsidRPr="009379BA">
        <w:rPr>
          <w:b/>
          <w:bCs/>
          <w:sz w:val="24"/>
          <w:szCs w:val="24"/>
          <w:lang w:val="ms-MY"/>
        </w:rPr>
        <w:t xml:space="preserve"> (PO)</w:t>
      </w:r>
      <w:r w:rsidRPr="009379BA">
        <w:rPr>
          <w:b/>
          <w:bCs/>
          <w:spacing w:val="40"/>
          <w:sz w:val="24"/>
          <w:szCs w:val="24"/>
          <w:lang w:val="ms-MY"/>
        </w:rPr>
        <w:t xml:space="preserve"> </w:t>
      </w:r>
    </w:p>
    <w:p w14:paraId="0C710D95" w14:textId="77777777" w:rsidR="00145C47" w:rsidRPr="009379BA" w:rsidRDefault="00145C47" w:rsidP="003E0A1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/>
          <w:color w:val="000000"/>
          <w:sz w:val="24"/>
          <w:szCs w:val="24"/>
          <w:lang w:val="ms-MY"/>
        </w:rPr>
      </w:pPr>
    </w:p>
    <w:p w14:paraId="6822CBFE" w14:textId="5D7161D4" w:rsidR="00145C47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color w:val="000000"/>
          <w:sz w:val="24"/>
          <w:szCs w:val="24"/>
          <w:lang w:val="ms-MY"/>
        </w:rPr>
      </w:pPr>
      <w:r w:rsidRPr="009379BA">
        <w:rPr>
          <w:i/>
          <w:iCs/>
          <w:color w:val="000000"/>
          <w:sz w:val="24"/>
          <w:szCs w:val="24"/>
          <w:lang w:val="ms-MY"/>
        </w:rPr>
        <w:t>Setiap program perlu memetakan Kluster Hasil Pembelajaran Program MQF 2.0 dengan PO program siswazah mengikut MQF 2.0/Standard Program/Badan Profesional.</w:t>
      </w:r>
    </w:p>
    <w:p w14:paraId="19F8B853" w14:textId="77777777" w:rsidR="00145C47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ind w:left="426" w:hanging="540"/>
        <w:jc w:val="both"/>
        <w:rPr>
          <w:i/>
          <w:iCs/>
          <w:color w:val="000000"/>
          <w:sz w:val="24"/>
          <w:szCs w:val="24"/>
          <w:lang w:val="ms-MY"/>
        </w:rPr>
      </w:pPr>
    </w:p>
    <w:p w14:paraId="093F7FBD" w14:textId="77777777" w:rsidR="008C166D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i/>
          <w:iCs/>
          <w:color w:val="000000"/>
          <w:sz w:val="24"/>
          <w:szCs w:val="24"/>
          <w:lang w:val="ms-MY"/>
        </w:rPr>
      </w:pPr>
      <w:r w:rsidRPr="009379BA">
        <w:rPr>
          <w:i/>
          <w:iCs/>
          <w:color w:val="000000"/>
          <w:sz w:val="24"/>
          <w:szCs w:val="24"/>
          <w:lang w:val="ms-MY"/>
        </w:rPr>
        <w:t>Bagi program yang TIDAK mempunyai standard program, pemetaan Kluster Hasil Pembelajaran Program MQF 2.0 kepada Hasil Pembelajaran Program (PO) adalah seperti Jadual 2a.</w:t>
      </w:r>
    </w:p>
    <w:p w14:paraId="76AE5C09" w14:textId="77777777" w:rsidR="008C166D" w:rsidRPr="009379BA" w:rsidRDefault="008C166D" w:rsidP="003B462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/>
          <w:bCs/>
          <w:color w:val="000000"/>
          <w:sz w:val="24"/>
          <w:szCs w:val="24"/>
          <w:lang w:val="ms-MY"/>
        </w:rPr>
      </w:pPr>
    </w:p>
    <w:p w14:paraId="0C0BD25C" w14:textId="155B4FEB" w:rsidR="00145C47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 w:val="24"/>
          <w:szCs w:val="24"/>
          <w:lang w:val="ms-MY"/>
        </w:rPr>
      </w:pPr>
      <w:r w:rsidRPr="009379BA">
        <w:rPr>
          <w:b/>
          <w:bCs/>
          <w:color w:val="000000"/>
          <w:sz w:val="24"/>
          <w:szCs w:val="24"/>
          <w:lang w:val="ms-MY"/>
        </w:rPr>
        <w:t>Jadual 2a:</w:t>
      </w:r>
      <w:r w:rsidRPr="009379BA">
        <w:rPr>
          <w:color w:val="000000"/>
          <w:sz w:val="24"/>
          <w:szCs w:val="24"/>
          <w:lang w:val="ms-MY"/>
        </w:rPr>
        <w:t xml:space="preserve"> Pemetaan Kluster Hasil Pembelajaran Program MQF 2.0 dengan Hasil Pembelajaran Program (PO) Program Master</w:t>
      </w:r>
      <w:r w:rsidRPr="009379BA">
        <w:rPr>
          <w:i/>
          <w:iCs/>
          <w:color w:val="000000"/>
          <w:sz w:val="24"/>
          <w:szCs w:val="24"/>
          <w:lang w:val="ms-MY"/>
        </w:rPr>
        <w:t xml:space="preserve"> _____</w:t>
      </w:r>
      <w:r w:rsidRPr="009379BA">
        <w:rPr>
          <w:color w:val="000000"/>
          <w:sz w:val="24"/>
          <w:szCs w:val="24"/>
          <w:lang w:val="ms-MY"/>
        </w:rPr>
        <w:t xml:space="preserve"> </w:t>
      </w:r>
      <w:r w:rsidR="003B4624" w:rsidRPr="009379BA">
        <w:rPr>
          <w:color w:val="000000"/>
          <w:sz w:val="24"/>
          <w:szCs w:val="24"/>
          <w:lang w:val="ms-MY"/>
        </w:rPr>
        <w:t>(</w:t>
      </w:r>
      <w:r w:rsidRPr="009379BA">
        <w:rPr>
          <w:sz w:val="24"/>
          <w:szCs w:val="24"/>
          <w:lang w:val="ms-MY"/>
        </w:rPr>
        <w:t xml:space="preserve">contoh </w:t>
      </w:r>
      <w:r w:rsidR="003B4624" w:rsidRPr="009379BA">
        <w:rPr>
          <w:sz w:val="24"/>
          <w:szCs w:val="24"/>
          <w:lang w:val="ms-MY"/>
        </w:rPr>
        <w:t xml:space="preserve">bagi program </w:t>
      </w:r>
      <w:r w:rsidRPr="009379BA">
        <w:rPr>
          <w:sz w:val="24"/>
          <w:szCs w:val="24"/>
          <w:lang w:val="ms-MY"/>
        </w:rPr>
        <w:t xml:space="preserve">yang </w:t>
      </w:r>
      <w:r w:rsidRPr="009379BA">
        <w:rPr>
          <w:b/>
          <w:bCs/>
          <w:sz w:val="24"/>
          <w:szCs w:val="24"/>
          <w:lang w:val="ms-MY"/>
        </w:rPr>
        <w:t>TIDAK mempunyai standard program sahaja atau akreditasi badan profesional</w:t>
      </w:r>
      <w:r w:rsidR="003B4624" w:rsidRPr="009379BA">
        <w:rPr>
          <w:sz w:val="24"/>
          <w:szCs w:val="24"/>
          <w:lang w:val="ms-MY"/>
        </w:rPr>
        <w:t>)</w:t>
      </w:r>
    </w:p>
    <w:p w14:paraId="3C91BECE" w14:textId="77777777" w:rsidR="00145C47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sz w:val="24"/>
          <w:szCs w:val="24"/>
          <w:lang w:val="ms-MY"/>
        </w:rPr>
      </w:pPr>
    </w:p>
    <w:tbl>
      <w:tblPr>
        <w:tblW w:w="9369" w:type="dxa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2361"/>
        <w:gridCol w:w="708"/>
        <w:gridCol w:w="1701"/>
        <w:gridCol w:w="3969"/>
      </w:tblGrid>
      <w:tr w:rsidR="00145C47" w:rsidRPr="009379BA" w14:paraId="3BC9F832" w14:textId="77777777" w:rsidTr="004C70FC">
        <w:trPr>
          <w:trHeight w:val="50"/>
        </w:trPr>
        <w:tc>
          <w:tcPr>
            <w:tcW w:w="2991" w:type="dxa"/>
            <w:gridSpan w:val="2"/>
            <w:shd w:val="clear" w:color="auto" w:fill="D9D9D9" w:themeFill="background1" w:themeFillShade="D9"/>
          </w:tcPr>
          <w:p w14:paraId="3E51C532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3" w:right="131"/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Kluster</w:t>
            </w:r>
            <w:proofErr w:type="spellEnd"/>
            <w:r w:rsidRPr="009379BA">
              <w:rPr>
                <w:b/>
                <w:color w:val="000000"/>
                <w:sz w:val="20"/>
                <w:szCs w:val="20"/>
              </w:rPr>
              <w:t xml:space="preserve"> Hasil </w:t>
            </w: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Pembelajaran</w:t>
            </w:r>
            <w:proofErr w:type="spellEnd"/>
            <w:r w:rsidRPr="009379BA">
              <w:rPr>
                <w:b/>
                <w:color w:val="000000"/>
                <w:sz w:val="20"/>
                <w:szCs w:val="20"/>
              </w:rPr>
              <w:t xml:space="preserve"> Program MQF 2.0</w:t>
            </w:r>
          </w:p>
        </w:tc>
        <w:tc>
          <w:tcPr>
            <w:tcW w:w="6378" w:type="dxa"/>
            <w:gridSpan w:val="3"/>
            <w:shd w:val="clear" w:color="auto" w:fill="D9D9D9" w:themeFill="background1" w:themeFillShade="D9"/>
          </w:tcPr>
          <w:p w14:paraId="12AFA6F5" w14:textId="77777777" w:rsidR="003B4624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2" w:right="57"/>
              <w:jc w:val="center"/>
              <w:rPr>
                <w:b/>
                <w:color w:val="000000"/>
                <w:sz w:val="20"/>
                <w:szCs w:val="20"/>
              </w:rPr>
            </w:pPr>
            <w:r w:rsidRPr="009379BA">
              <w:rPr>
                <w:b/>
                <w:color w:val="000000"/>
                <w:sz w:val="20"/>
                <w:szCs w:val="20"/>
              </w:rPr>
              <w:t xml:space="preserve">Hasil </w:t>
            </w:r>
            <w:proofErr w:type="spellStart"/>
            <w:r w:rsidRPr="009379BA">
              <w:rPr>
                <w:b/>
                <w:color w:val="000000"/>
                <w:sz w:val="20"/>
                <w:szCs w:val="20"/>
              </w:rPr>
              <w:t>Pembelajaran</w:t>
            </w:r>
            <w:proofErr w:type="spellEnd"/>
            <w:r w:rsidRPr="009379BA">
              <w:rPr>
                <w:b/>
                <w:color w:val="000000"/>
                <w:sz w:val="20"/>
                <w:szCs w:val="20"/>
              </w:rPr>
              <w:t xml:space="preserve"> Program (PO) Program</w:t>
            </w:r>
          </w:p>
          <w:p w14:paraId="6206D944" w14:textId="0D0EFA94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2" w:right="57"/>
              <w:jc w:val="center"/>
              <w:rPr>
                <w:b/>
                <w:color w:val="000000"/>
                <w:sz w:val="20"/>
                <w:szCs w:val="20"/>
              </w:rPr>
            </w:pPr>
            <w:r w:rsidRPr="009379BA">
              <w:rPr>
                <w:b/>
                <w:sz w:val="20"/>
                <w:szCs w:val="20"/>
              </w:rPr>
              <w:t>Master (</w:t>
            </w:r>
            <w:proofErr w:type="spellStart"/>
            <w:r w:rsidRPr="009379BA">
              <w:rPr>
                <w:b/>
                <w:sz w:val="20"/>
                <w:szCs w:val="20"/>
              </w:rPr>
              <w:t>nama</w:t>
            </w:r>
            <w:proofErr w:type="spellEnd"/>
            <w:r w:rsidRPr="009379BA">
              <w:rPr>
                <w:b/>
                <w:sz w:val="20"/>
                <w:szCs w:val="20"/>
              </w:rPr>
              <w:t xml:space="preserve"> program)</w:t>
            </w:r>
          </w:p>
        </w:tc>
      </w:tr>
      <w:tr w:rsidR="00145C47" w:rsidRPr="009379BA" w14:paraId="1D0CBFB7" w14:textId="77777777" w:rsidTr="004C70FC">
        <w:trPr>
          <w:trHeight w:val="359"/>
        </w:trPr>
        <w:tc>
          <w:tcPr>
            <w:tcW w:w="630" w:type="dxa"/>
          </w:tcPr>
          <w:p w14:paraId="4E435E9F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1</w:t>
            </w:r>
          </w:p>
        </w:tc>
        <w:tc>
          <w:tcPr>
            <w:tcW w:w="2361" w:type="dxa"/>
          </w:tcPr>
          <w:p w14:paraId="0991C60B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205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Pengetahu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fahaman</w:t>
            </w:r>
            <w:proofErr w:type="spellEnd"/>
          </w:p>
        </w:tc>
        <w:tc>
          <w:tcPr>
            <w:tcW w:w="708" w:type="dxa"/>
          </w:tcPr>
          <w:p w14:paraId="38674407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21"/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1</w:t>
            </w:r>
          </w:p>
        </w:tc>
        <w:tc>
          <w:tcPr>
            <w:tcW w:w="1701" w:type="dxa"/>
          </w:tcPr>
          <w:p w14:paraId="6CA98493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1" w:right="195"/>
              <w:rPr>
                <w:color w:val="1F2023"/>
                <w:sz w:val="20"/>
                <w:szCs w:val="20"/>
                <w:vertAlign w:val="superscript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Pengetahu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(C)</w:t>
            </w:r>
          </w:p>
        </w:tc>
        <w:tc>
          <w:tcPr>
            <w:tcW w:w="3969" w:type="dxa"/>
          </w:tcPr>
          <w:p w14:paraId="3E4FF8E8" w14:textId="18401379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ind w:left="34" w:right="148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unjuk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getahu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faham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ingg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alam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id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kenaan</w:t>
            </w:r>
            <w:proofErr w:type="spellEnd"/>
            <w:r w:rsidR="003B4624" w:rsidRPr="009379BA">
              <w:rPr>
                <w:color w:val="000000"/>
                <w:sz w:val="20"/>
                <w:szCs w:val="20"/>
              </w:rPr>
              <w:t>*.</w:t>
            </w:r>
          </w:p>
        </w:tc>
      </w:tr>
      <w:tr w:rsidR="00145C47" w:rsidRPr="009379BA" w14:paraId="3285150C" w14:textId="77777777" w:rsidTr="004C70FC">
        <w:trPr>
          <w:trHeight w:val="511"/>
        </w:trPr>
        <w:tc>
          <w:tcPr>
            <w:tcW w:w="630" w:type="dxa"/>
          </w:tcPr>
          <w:p w14:paraId="0D238462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2</w:t>
            </w:r>
          </w:p>
        </w:tc>
        <w:tc>
          <w:tcPr>
            <w:tcW w:w="2361" w:type="dxa"/>
          </w:tcPr>
          <w:p w14:paraId="269A6038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0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gnitif</w:t>
            </w:r>
            <w:proofErr w:type="spellEnd"/>
          </w:p>
        </w:tc>
        <w:tc>
          <w:tcPr>
            <w:tcW w:w="708" w:type="dxa"/>
          </w:tcPr>
          <w:p w14:paraId="0B6A1C2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21"/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3</w:t>
            </w:r>
          </w:p>
        </w:tc>
        <w:tc>
          <w:tcPr>
            <w:tcW w:w="1701" w:type="dxa"/>
          </w:tcPr>
          <w:p w14:paraId="00C7263E" w14:textId="77777777" w:rsidR="00145C47" w:rsidRPr="009379BA" w:rsidRDefault="00145C47" w:rsidP="008546FA">
            <w:pPr>
              <w:ind w:left="121" w:right="195"/>
              <w:rPr>
                <w:color w:val="1F2023"/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kognitif</w:t>
            </w:r>
            <w:proofErr w:type="spellEnd"/>
            <w:r w:rsidRPr="009379BA">
              <w:rPr>
                <w:sz w:val="20"/>
                <w:szCs w:val="20"/>
              </w:rPr>
              <w:t xml:space="preserve"> (CTPS)</w:t>
            </w:r>
          </w:p>
        </w:tc>
        <w:tc>
          <w:tcPr>
            <w:tcW w:w="3969" w:type="dxa"/>
          </w:tcPr>
          <w:p w14:paraId="7312C7BA" w14:textId="6D37DA8D" w:rsidR="00145C47" w:rsidRPr="009379BA" w:rsidRDefault="00145C47" w:rsidP="008C166D">
            <w:pPr>
              <w:tabs>
                <w:tab w:val="left" w:pos="3610"/>
              </w:tabs>
              <w:ind w:left="34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ghasil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yelidikan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berwibaw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a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nyelesa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rmasalahan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kompleks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="003B4624" w:rsidRPr="009379BA">
              <w:rPr>
                <w:sz w:val="20"/>
                <w:szCs w:val="20"/>
              </w:rPr>
              <w:t>.</w:t>
            </w:r>
          </w:p>
        </w:tc>
      </w:tr>
      <w:tr w:rsidR="00145C47" w:rsidRPr="009379BA" w14:paraId="6D9303B7" w14:textId="77777777" w:rsidTr="004C70FC">
        <w:trPr>
          <w:trHeight w:val="50"/>
        </w:trPr>
        <w:tc>
          <w:tcPr>
            <w:tcW w:w="630" w:type="dxa"/>
            <w:vMerge w:val="restart"/>
          </w:tcPr>
          <w:p w14:paraId="368530B9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3"/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3</w:t>
            </w:r>
          </w:p>
        </w:tc>
        <w:tc>
          <w:tcPr>
            <w:tcW w:w="8739" w:type="dxa"/>
            <w:gridSpan w:val="4"/>
          </w:tcPr>
          <w:p w14:paraId="2EAAE800" w14:textId="77777777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ind w:left="34" w:right="148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rj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Fungsian</w:t>
            </w:r>
            <w:proofErr w:type="spellEnd"/>
          </w:p>
        </w:tc>
      </w:tr>
      <w:tr w:rsidR="00145C47" w:rsidRPr="009379BA" w14:paraId="3A55C1F5" w14:textId="77777777" w:rsidTr="004C70FC">
        <w:trPr>
          <w:trHeight w:val="187"/>
        </w:trPr>
        <w:tc>
          <w:tcPr>
            <w:tcW w:w="630" w:type="dxa"/>
            <w:vMerge/>
          </w:tcPr>
          <w:p w14:paraId="3C027AC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462C91A3" w14:textId="77777777" w:rsidR="00145C47" w:rsidRPr="009379BA" w:rsidRDefault="00145C47" w:rsidP="008546FA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 w:right="107" w:hanging="26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raktikal</w:t>
            </w:r>
            <w:proofErr w:type="spellEnd"/>
          </w:p>
        </w:tc>
        <w:tc>
          <w:tcPr>
            <w:tcW w:w="708" w:type="dxa"/>
          </w:tcPr>
          <w:p w14:paraId="36DBEB4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2DDE3DE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"/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2</w:t>
            </w:r>
          </w:p>
        </w:tc>
        <w:tc>
          <w:tcPr>
            <w:tcW w:w="1701" w:type="dxa"/>
          </w:tcPr>
          <w:p w14:paraId="41F91CA9" w14:textId="77777777" w:rsidR="00145C47" w:rsidRPr="009379BA" w:rsidRDefault="00145C47" w:rsidP="008546FA">
            <w:pPr>
              <w:ind w:left="121" w:right="195"/>
              <w:rPr>
                <w:color w:val="1F2023"/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praktikal</w:t>
            </w:r>
            <w:proofErr w:type="spellEnd"/>
            <w:r w:rsidRPr="009379BA">
              <w:rPr>
                <w:sz w:val="20"/>
                <w:szCs w:val="20"/>
              </w:rPr>
              <w:t xml:space="preserve"> (P)</w:t>
            </w:r>
          </w:p>
        </w:tc>
        <w:tc>
          <w:tcPr>
            <w:tcW w:w="3969" w:type="dxa"/>
          </w:tcPr>
          <w:p w14:paraId="0CCD4827" w14:textId="12C84C03" w:rsidR="00145C47" w:rsidRPr="009379BA" w:rsidRDefault="00145C47" w:rsidP="008C166D">
            <w:pPr>
              <w:tabs>
                <w:tab w:val="left" w:pos="3610"/>
              </w:tabs>
              <w:ind w:left="34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gaplikas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getahu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car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ritis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kreatif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atu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atau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lebi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ag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nyelesai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asalah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isiplin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praktis</w:t>
            </w:r>
            <w:proofErr w:type="spellEnd"/>
            <w:r w:rsidRPr="009379BA">
              <w:rPr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sz w:val="20"/>
                <w:szCs w:val="20"/>
              </w:rPr>
              <w:t>kompleks</w:t>
            </w:r>
            <w:proofErr w:type="spellEnd"/>
            <w:r w:rsidR="003B4624" w:rsidRPr="009379BA">
              <w:rPr>
                <w:sz w:val="20"/>
                <w:szCs w:val="20"/>
              </w:rPr>
              <w:t>.</w:t>
            </w:r>
          </w:p>
        </w:tc>
      </w:tr>
      <w:tr w:rsidR="00145C47" w:rsidRPr="009379BA" w14:paraId="07ED6F95" w14:textId="77777777" w:rsidTr="004C70FC">
        <w:trPr>
          <w:trHeight w:val="161"/>
        </w:trPr>
        <w:tc>
          <w:tcPr>
            <w:tcW w:w="630" w:type="dxa"/>
            <w:vMerge/>
          </w:tcPr>
          <w:p w14:paraId="06FE99E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70636B8A" w14:textId="77777777" w:rsidR="00145C47" w:rsidRPr="009379BA" w:rsidRDefault="00145C47" w:rsidP="008546FA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 w:right="107" w:hanging="26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munikasi</w:t>
            </w:r>
            <w:proofErr w:type="spellEnd"/>
          </w:p>
        </w:tc>
        <w:tc>
          <w:tcPr>
            <w:tcW w:w="708" w:type="dxa"/>
            <w:vMerge w:val="restart"/>
          </w:tcPr>
          <w:p w14:paraId="31217C8D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6CB40AF5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4</w:t>
            </w:r>
          </w:p>
          <w:p w14:paraId="52153BC2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13A26AE7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58EBE932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</w:tcPr>
          <w:p w14:paraId="6D5E15B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1" w:right="195"/>
              <w:rPr>
                <w:color w:val="1F2023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munikas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interpersonal (CS, TS)</w:t>
            </w:r>
          </w:p>
        </w:tc>
        <w:tc>
          <w:tcPr>
            <w:tcW w:w="3969" w:type="dxa"/>
            <w:vMerge w:val="restart"/>
          </w:tcPr>
          <w:p w14:paraId="4D74765B" w14:textId="2918BB13" w:rsidR="00145C47" w:rsidRPr="009379BA" w:rsidRDefault="00145C47" w:rsidP="008C166D">
            <w:pPr>
              <w:tabs>
                <w:tab w:val="left" w:pos="3610"/>
              </w:tabs>
              <w:ind w:left="34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unjuk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mampu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komunik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car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erkes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e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ra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termasu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halayak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umum</w:t>
            </w:r>
            <w:proofErr w:type="spellEnd"/>
            <w:r w:rsidR="003B4624" w:rsidRPr="009379BA">
              <w:rPr>
                <w:sz w:val="20"/>
                <w:szCs w:val="20"/>
              </w:rPr>
              <w:t>.</w:t>
            </w:r>
          </w:p>
        </w:tc>
      </w:tr>
      <w:tr w:rsidR="00145C47" w:rsidRPr="009379BA" w14:paraId="7FB8F355" w14:textId="77777777" w:rsidTr="004C70FC">
        <w:trPr>
          <w:trHeight w:val="50"/>
        </w:trPr>
        <w:tc>
          <w:tcPr>
            <w:tcW w:w="630" w:type="dxa"/>
            <w:vMerge/>
          </w:tcPr>
          <w:p w14:paraId="3ADE5789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7ED0E347" w14:textId="77777777" w:rsidR="00145C47" w:rsidRPr="009379BA" w:rsidRDefault="00145C47" w:rsidP="008546FA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 w:right="107" w:hanging="26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Interpersonal </w:t>
            </w:r>
          </w:p>
        </w:tc>
        <w:tc>
          <w:tcPr>
            <w:tcW w:w="708" w:type="dxa"/>
            <w:vMerge/>
          </w:tcPr>
          <w:p w14:paraId="2EAC2A0F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14:paraId="1DD64051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vMerge/>
          </w:tcPr>
          <w:p w14:paraId="3F6E261D" w14:textId="77777777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spacing w:line="276" w:lineRule="auto"/>
              <w:ind w:left="34"/>
              <w:rPr>
                <w:color w:val="000000"/>
                <w:sz w:val="20"/>
                <w:szCs w:val="20"/>
              </w:rPr>
            </w:pPr>
          </w:p>
        </w:tc>
      </w:tr>
      <w:tr w:rsidR="00145C47" w:rsidRPr="009379BA" w14:paraId="59C0F7CF" w14:textId="77777777" w:rsidTr="004C70FC">
        <w:trPr>
          <w:trHeight w:val="400"/>
        </w:trPr>
        <w:tc>
          <w:tcPr>
            <w:tcW w:w="630" w:type="dxa"/>
            <w:vMerge/>
          </w:tcPr>
          <w:p w14:paraId="755C0B0C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6720BF45" w14:textId="77777777" w:rsidR="00145C47" w:rsidRPr="009379BA" w:rsidRDefault="00145C47" w:rsidP="008546FA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 w:right="107" w:hanging="26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Kemahiran Digital</w:t>
            </w:r>
          </w:p>
        </w:tc>
        <w:tc>
          <w:tcPr>
            <w:tcW w:w="708" w:type="dxa"/>
            <w:vMerge w:val="restart"/>
          </w:tcPr>
          <w:p w14:paraId="6E56BA4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1034BABE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8</w:t>
            </w:r>
          </w:p>
        </w:tc>
        <w:tc>
          <w:tcPr>
            <w:tcW w:w="1701" w:type="dxa"/>
            <w:vMerge w:val="restart"/>
          </w:tcPr>
          <w:p w14:paraId="51ECBE33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1" w:right="195"/>
              <w:rPr>
                <w:color w:val="1F2023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digital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numeras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(DS, NS)</w:t>
            </w:r>
          </w:p>
        </w:tc>
        <w:tc>
          <w:tcPr>
            <w:tcW w:w="3969" w:type="dxa"/>
            <w:vMerge w:val="restart"/>
          </w:tcPr>
          <w:p w14:paraId="024986B1" w14:textId="34CD9348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ind w:left="34" w:right="148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gguna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lat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igital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eknik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nalitikal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sua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untuk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nyelesa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rmasalah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ajian</w:t>
            </w:r>
            <w:proofErr w:type="spellEnd"/>
            <w:r w:rsidR="003B4624" w:rsidRPr="009379BA">
              <w:rPr>
                <w:color w:val="000000"/>
                <w:sz w:val="20"/>
                <w:szCs w:val="20"/>
              </w:rPr>
              <w:t>.</w:t>
            </w:r>
          </w:p>
        </w:tc>
      </w:tr>
      <w:tr w:rsidR="00145C47" w:rsidRPr="009379BA" w14:paraId="00994205" w14:textId="77777777" w:rsidTr="004C70FC">
        <w:trPr>
          <w:trHeight w:val="400"/>
        </w:trPr>
        <w:tc>
          <w:tcPr>
            <w:tcW w:w="630" w:type="dxa"/>
            <w:vMerge/>
          </w:tcPr>
          <w:p w14:paraId="5AEFB34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38BE0EBA" w14:textId="77777777" w:rsidR="00145C47" w:rsidRPr="009379BA" w:rsidRDefault="00145C47" w:rsidP="008546FA">
            <w:pPr>
              <w:numPr>
                <w:ilvl w:val="0"/>
                <w:numId w:val="47"/>
              </w:numPr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sz w:val="20"/>
                <w:szCs w:val="20"/>
              </w:rPr>
              <w:t>Numerasi</w:t>
            </w:r>
            <w:proofErr w:type="spellEnd"/>
          </w:p>
        </w:tc>
        <w:tc>
          <w:tcPr>
            <w:tcW w:w="708" w:type="dxa"/>
            <w:vMerge/>
          </w:tcPr>
          <w:p w14:paraId="6E47BE2C" w14:textId="77777777" w:rsidR="00145C47" w:rsidRPr="009379BA" w:rsidRDefault="00145C47" w:rsidP="008546F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14:paraId="51579E9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95"/>
              <w:rPr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vMerge/>
          </w:tcPr>
          <w:p w14:paraId="296AC877" w14:textId="77777777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ind w:left="34" w:right="148"/>
              <w:rPr>
                <w:color w:val="000000"/>
                <w:sz w:val="20"/>
                <w:szCs w:val="20"/>
              </w:rPr>
            </w:pPr>
          </w:p>
        </w:tc>
      </w:tr>
      <w:tr w:rsidR="00145C47" w:rsidRPr="009379BA" w14:paraId="7A455BBB" w14:textId="77777777" w:rsidTr="004C70FC">
        <w:trPr>
          <w:trHeight w:val="1155"/>
        </w:trPr>
        <w:tc>
          <w:tcPr>
            <w:tcW w:w="630" w:type="dxa"/>
            <w:vMerge/>
          </w:tcPr>
          <w:p w14:paraId="1286638E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48A5F8BB" w14:textId="77777777" w:rsidR="00145C47" w:rsidRPr="009379BA" w:rsidRDefault="00145C47" w:rsidP="008546FA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58"/>
                <w:tab w:val="left" w:pos="2891"/>
              </w:tabs>
              <w:ind w:left="430" w:right="107" w:hanging="26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pimpin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, Autonomi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anggungjawab</w:t>
            </w:r>
            <w:proofErr w:type="spellEnd"/>
          </w:p>
        </w:tc>
        <w:tc>
          <w:tcPr>
            <w:tcW w:w="708" w:type="dxa"/>
          </w:tcPr>
          <w:p w14:paraId="2244017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25F977E5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5</w:t>
            </w:r>
          </w:p>
        </w:tc>
        <w:tc>
          <w:tcPr>
            <w:tcW w:w="1701" w:type="dxa"/>
          </w:tcPr>
          <w:p w14:paraId="6E79461C" w14:textId="77777777" w:rsidR="00145C47" w:rsidRPr="009379BA" w:rsidRDefault="00145C47" w:rsidP="008546FA">
            <w:pPr>
              <w:ind w:left="121" w:right="195"/>
              <w:rPr>
                <w:color w:val="1F2023"/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Kepimpinan</w:t>
            </w:r>
            <w:proofErr w:type="spellEnd"/>
            <w:r w:rsidRPr="009379BA">
              <w:rPr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sz w:val="20"/>
                <w:szCs w:val="20"/>
              </w:rPr>
              <w:t>autonomi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tanggungjawab</w:t>
            </w:r>
            <w:proofErr w:type="spellEnd"/>
            <w:r w:rsidRPr="009379BA">
              <w:rPr>
                <w:sz w:val="20"/>
                <w:szCs w:val="20"/>
              </w:rPr>
              <w:t xml:space="preserve"> (LS)</w:t>
            </w:r>
          </w:p>
        </w:tc>
        <w:tc>
          <w:tcPr>
            <w:tcW w:w="3969" w:type="dxa"/>
          </w:tcPr>
          <w:p w14:paraId="3D8389AC" w14:textId="4D9800A8" w:rsidR="00145C47" w:rsidRPr="009379BA" w:rsidRDefault="00145C47" w:rsidP="008C166D">
            <w:pPr>
              <w:tabs>
                <w:tab w:val="left" w:pos="3610"/>
              </w:tabs>
              <w:ind w:left="34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Menunjuk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ualit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pimpin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melalu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olaborasi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eng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rak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sz w:val="20"/>
                <w:szCs w:val="20"/>
              </w:rPr>
              <w:t>luar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bidang</w:t>
            </w:r>
            <w:proofErr w:type="spellEnd"/>
            <w:r w:rsidR="003B4624" w:rsidRPr="009379BA">
              <w:rPr>
                <w:sz w:val="20"/>
                <w:szCs w:val="20"/>
              </w:rPr>
              <w:t>.</w:t>
            </w:r>
          </w:p>
        </w:tc>
      </w:tr>
      <w:tr w:rsidR="00145C47" w:rsidRPr="009379BA" w14:paraId="6FBF1FCF" w14:textId="77777777" w:rsidTr="004C70FC">
        <w:trPr>
          <w:trHeight w:val="87"/>
        </w:trPr>
        <w:tc>
          <w:tcPr>
            <w:tcW w:w="630" w:type="dxa"/>
            <w:vMerge w:val="restart"/>
          </w:tcPr>
          <w:p w14:paraId="51DD0361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4</w:t>
            </w:r>
          </w:p>
          <w:p w14:paraId="26D7703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31F7B402" w14:textId="77777777" w:rsidR="00145C47" w:rsidRPr="009379BA" w:rsidRDefault="00145C47" w:rsidP="008546FA">
            <w:pPr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Kemahiran Personal</w:t>
            </w:r>
          </w:p>
        </w:tc>
        <w:tc>
          <w:tcPr>
            <w:tcW w:w="708" w:type="dxa"/>
            <w:vMerge w:val="restart"/>
          </w:tcPr>
          <w:p w14:paraId="06C19103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  <w:p w14:paraId="4AE4E33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7</w:t>
            </w:r>
          </w:p>
        </w:tc>
        <w:tc>
          <w:tcPr>
            <w:tcW w:w="1701" w:type="dxa"/>
            <w:vMerge w:val="restart"/>
          </w:tcPr>
          <w:p w14:paraId="49EDF851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1" w:right="19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personal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usahawan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(LL, KK)</w:t>
            </w:r>
          </w:p>
        </w:tc>
        <w:tc>
          <w:tcPr>
            <w:tcW w:w="3969" w:type="dxa"/>
            <w:vMerge w:val="restart"/>
          </w:tcPr>
          <w:p w14:paraId="495C29DF" w14:textId="5B5DFC27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ind w:left="34" w:right="148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nunjuk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omitme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terhadap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mbelajar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sepanjang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hayat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mbangun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iri</w:t>
            </w:r>
            <w:proofErr w:type="spellEnd"/>
            <w:r w:rsidR="003B4624" w:rsidRPr="009379BA">
              <w:rPr>
                <w:color w:val="000000"/>
                <w:sz w:val="20"/>
                <w:szCs w:val="20"/>
              </w:rPr>
              <w:t>.</w:t>
            </w:r>
          </w:p>
        </w:tc>
      </w:tr>
      <w:tr w:rsidR="00145C47" w:rsidRPr="009379BA" w14:paraId="4D717D9E" w14:textId="77777777" w:rsidTr="004C70FC">
        <w:trPr>
          <w:trHeight w:val="50"/>
        </w:trPr>
        <w:tc>
          <w:tcPr>
            <w:tcW w:w="630" w:type="dxa"/>
            <w:vMerge/>
          </w:tcPr>
          <w:p w14:paraId="12343333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1" w:type="dxa"/>
          </w:tcPr>
          <w:p w14:paraId="779CEDB0" w14:textId="77777777" w:rsidR="00145C47" w:rsidRPr="009379BA" w:rsidRDefault="00145C47" w:rsidP="008546FA">
            <w:pPr>
              <w:numPr>
                <w:ilvl w:val="0"/>
                <w:numId w:val="4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Kemahir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Keusahawanan</w:t>
            </w:r>
            <w:proofErr w:type="spellEnd"/>
          </w:p>
        </w:tc>
        <w:tc>
          <w:tcPr>
            <w:tcW w:w="708" w:type="dxa"/>
            <w:vMerge/>
          </w:tcPr>
          <w:p w14:paraId="5A5761B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14:paraId="654B746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969" w:type="dxa"/>
            <w:vMerge/>
          </w:tcPr>
          <w:p w14:paraId="1ABC861B" w14:textId="77777777" w:rsidR="00145C47" w:rsidRPr="009379BA" w:rsidRDefault="00145C47" w:rsidP="008C16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610"/>
              </w:tabs>
              <w:spacing w:line="276" w:lineRule="auto"/>
              <w:ind w:left="34"/>
              <w:rPr>
                <w:color w:val="000000"/>
                <w:sz w:val="20"/>
                <w:szCs w:val="20"/>
              </w:rPr>
            </w:pPr>
          </w:p>
        </w:tc>
      </w:tr>
      <w:tr w:rsidR="00145C47" w:rsidRPr="009379BA" w14:paraId="274AA60C" w14:textId="77777777" w:rsidTr="004C70FC">
        <w:trPr>
          <w:trHeight w:val="284"/>
        </w:trPr>
        <w:tc>
          <w:tcPr>
            <w:tcW w:w="630" w:type="dxa"/>
          </w:tcPr>
          <w:p w14:paraId="15ECFF0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>K5</w:t>
            </w:r>
          </w:p>
        </w:tc>
        <w:tc>
          <w:tcPr>
            <w:tcW w:w="2361" w:type="dxa"/>
          </w:tcPr>
          <w:p w14:paraId="3FFF6C5B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5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Etika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rofesionalisme</w:t>
            </w:r>
            <w:proofErr w:type="spellEnd"/>
          </w:p>
        </w:tc>
        <w:tc>
          <w:tcPr>
            <w:tcW w:w="708" w:type="dxa"/>
          </w:tcPr>
          <w:p w14:paraId="44ECB23B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>PO6</w:t>
            </w:r>
          </w:p>
        </w:tc>
        <w:tc>
          <w:tcPr>
            <w:tcW w:w="1701" w:type="dxa"/>
          </w:tcPr>
          <w:p w14:paraId="477E4CBD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1" w:right="195"/>
              <w:rPr>
                <w:color w:val="1F2023"/>
                <w:sz w:val="20"/>
                <w:szCs w:val="20"/>
              </w:rPr>
            </w:pPr>
            <w:r w:rsidRPr="009379BA">
              <w:rPr>
                <w:color w:val="000000"/>
                <w:sz w:val="20"/>
                <w:szCs w:val="20"/>
              </w:rPr>
              <w:t xml:space="preserve">Etika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rofesionalisme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(EM)</w:t>
            </w:r>
          </w:p>
        </w:tc>
        <w:tc>
          <w:tcPr>
            <w:tcW w:w="3969" w:type="dxa"/>
          </w:tcPr>
          <w:p w14:paraId="5352B731" w14:textId="77777777" w:rsidR="00145C47" w:rsidRPr="009379BA" w:rsidRDefault="00145C47" w:rsidP="008C166D">
            <w:pPr>
              <w:tabs>
                <w:tab w:val="left" w:pos="3610"/>
              </w:tabs>
              <w:ind w:left="34"/>
              <w:rPr>
                <w:color w:val="000000"/>
                <w:sz w:val="20"/>
                <w:szCs w:val="20"/>
              </w:rPr>
            </w:pPr>
            <w:proofErr w:type="spellStart"/>
            <w:r w:rsidRPr="009379BA">
              <w:rPr>
                <w:color w:val="000000"/>
                <w:sz w:val="20"/>
                <w:szCs w:val="20"/>
              </w:rPr>
              <w:t>Melaksana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yelidik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deng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nyelia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yang minimum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mematuh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erundang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beretika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profesional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dan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amalan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color w:val="000000"/>
                <w:sz w:val="20"/>
                <w:szCs w:val="20"/>
              </w:rPr>
              <w:t>lestari</w:t>
            </w:r>
            <w:proofErr w:type="spellEnd"/>
            <w:r w:rsidRPr="009379BA">
              <w:rPr>
                <w:color w:val="000000"/>
                <w:sz w:val="20"/>
                <w:szCs w:val="20"/>
              </w:rPr>
              <w:t>.</w:t>
            </w:r>
          </w:p>
        </w:tc>
      </w:tr>
    </w:tbl>
    <w:p w14:paraId="01044EB3" w14:textId="5DABA4A4" w:rsidR="003B4624" w:rsidRPr="009379BA" w:rsidRDefault="004C70FC" w:rsidP="004C70FC">
      <w:pPr>
        <w:pBdr>
          <w:top w:val="nil"/>
          <w:left w:val="nil"/>
          <w:bottom w:val="nil"/>
          <w:right w:val="nil"/>
          <w:between w:val="nil"/>
        </w:pBdr>
        <w:ind w:firstLine="270"/>
        <w:jc w:val="both"/>
        <w:rPr>
          <w:i/>
          <w:iCs/>
          <w:sz w:val="20"/>
          <w:szCs w:val="20"/>
        </w:rPr>
      </w:pPr>
      <w:r w:rsidRPr="009379BA">
        <w:rPr>
          <w:i/>
          <w:iCs/>
          <w:sz w:val="20"/>
          <w:szCs w:val="20"/>
        </w:rPr>
        <w:t>*</w:t>
      </w:r>
      <w:r w:rsidRPr="009379BA">
        <w:rPr>
          <w:i/>
          <w:iCs/>
        </w:rPr>
        <w:t xml:space="preserve"> </w:t>
      </w:r>
      <w:proofErr w:type="spellStart"/>
      <w:r w:rsidR="003B4624" w:rsidRPr="009379BA">
        <w:rPr>
          <w:i/>
          <w:iCs/>
          <w:sz w:val="20"/>
          <w:szCs w:val="20"/>
        </w:rPr>
        <w:t>Pernyataan</w:t>
      </w:r>
      <w:proofErr w:type="spellEnd"/>
      <w:r w:rsidR="003B4624" w:rsidRPr="009379BA">
        <w:rPr>
          <w:i/>
          <w:iCs/>
          <w:sz w:val="20"/>
          <w:szCs w:val="20"/>
        </w:rPr>
        <w:t xml:space="preserve"> PO </w:t>
      </w:r>
      <w:proofErr w:type="spellStart"/>
      <w:r w:rsidR="003B4624" w:rsidRPr="009379BA">
        <w:rPr>
          <w:i/>
          <w:iCs/>
          <w:sz w:val="20"/>
          <w:szCs w:val="20"/>
        </w:rPr>
        <w:t>perlu</w:t>
      </w:r>
      <w:proofErr w:type="spellEnd"/>
      <w:r w:rsidR="003B4624" w:rsidRPr="009379BA">
        <w:rPr>
          <w:i/>
          <w:iCs/>
          <w:sz w:val="20"/>
          <w:szCs w:val="20"/>
        </w:rPr>
        <w:t xml:space="preserve"> </w:t>
      </w:r>
      <w:proofErr w:type="spellStart"/>
      <w:r w:rsidR="003B4624" w:rsidRPr="009379BA">
        <w:rPr>
          <w:i/>
          <w:iCs/>
          <w:sz w:val="20"/>
          <w:szCs w:val="20"/>
        </w:rPr>
        <w:t>menggambarkan</w:t>
      </w:r>
      <w:proofErr w:type="spellEnd"/>
      <w:r w:rsidR="003B4624" w:rsidRPr="009379BA">
        <w:rPr>
          <w:i/>
          <w:iCs/>
          <w:sz w:val="20"/>
          <w:szCs w:val="20"/>
        </w:rPr>
        <w:t xml:space="preserve"> </w:t>
      </w:r>
      <w:proofErr w:type="spellStart"/>
      <w:r w:rsidR="003B4624" w:rsidRPr="009379BA">
        <w:rPr>
          <w:i/>
          <w:iCs/>
          <w:sz w:val="20"/>
          <w:szCs w:val="20"/>
        </w:rPr>
        <w:t>bidang</w:t>
      </w:r>
      <w:proofErr w:type="spellEnd"/>
      <w:r w:rsidR="003B4624" w:rsidRPr="009379BA">
        <w:rPr>
          <w:i/>
          <w:iCs/>
          <w:sz w:val="20"/>
          <w:szCs w:val="20"/>
        </w:rPr>
        <w:t xml:space="preserve"> masing-masing</w:t>
      </w:r>
      <w:r w:rsidRPr="009379BA">
        <w:rPr>
          <w:i/>
          <w:iCs/>
          <w:sz w:val="20"/>
          <w:szCs w:val="20"/>
        </w:rPr>
        <w:t>.</w:t>
      </w:r>
    </w:p>
    <w:p w14:paraId="1D4BDB62" w14:textId="77777777" w:rsidR="003B4624" w:rsidRPr="009379BA" w:rsidRDefault="003B4624" w:rsidP="003B4624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b/>
          <w:bCs/>
          <w:i/>
          <w:iCs/>
          <w:sz w:val="20"/>
          <w:szCs w:val="20"/>
        </w:rPr>
      </w:pPr>
    </w:p>
    <w:p w14:paraId="6B12C742" w14:textId="77777777" w:rsidR="00145C47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0"/>
          <w:szCs w:val="20"/>
          <w:lang w:val="ms-MY"/>
        </w:rPr>
      </w:pPr>
    </w:p>
    <w:p w14:paraId="4A732909" w14:textId="377F8572" w:rsidR="00145C47" w:rsidRPr="009379BA" w:rsidRDefault="00145C47" w:rsidP="003B4624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4"/>
          <w:szCs w:val="24"/>
        </w:rPr>
      </w:pPr>
    </w:p>
    <w:p w14:paraId="70E0A932" w14:textId="77777777" w:rsidR="00145C47" w:rsidRPr="009379BA" w:rsidRDefault="00145C47" w:rsidP="004C70FC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lang w:val="ms-MY"/>
        </w:rPr>
        <w:sectPr w:rsidR="00145C47" w:rsidRPr="009379BA" w:rsidSect="00BD33DB">
          <w:pgSz w:w="11907" w:h="16839"/>
          <w:pgMar w:top="1338" w:right="998" w:bottom="1560" w:left="1321" w:header="720" w:footer="720" w:gutter="0"/>
          <w:cols w:space="720"/>
        </w:sectPr>
      </w:pPr>
    </w:p>
    <w:p w14:paraId="75C7D3A1" w14:textId="191B1195" w:rsidR="00145C47" w:rsidRPr="009379BA" w:rsidRDefault="002149AB" w:rsidP="00793793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b/>
          <w:bCs/>
          <w:i/>
          <w:iCs/>
          <w:sz w:val="24"/>
          <w:szCs w:val="24"/>
        </w:rPr>
      </w:pPr>
      <w:r w:rsidRPr="009379BA">
        <w:rPr>
          <w:i/>
          <w:iCs/>
          <w:sz w:val="24"/>
          <w:szCs w:val="24"/>
        </w:rPr>
        <w:lastRenderedPageBreak/>
        <w:t>P</w:t>
      </w:r>
      <w:r w:rsidR="00145C47" w:rsidRPr="009379BA">
        <w:rPr>
          <w:i/>
          <w:iCs/>
          <w:sz w:val="24"/>
          <w:szCs w:val="24"/>
        </w:rPr>
        <w:t xml:space="preserve">rogram yang </w:t>
      </w:r>
      <w:r w:rsidR="00145C47" w:rsidRPr="009379BA">
        <w:rPr>
          <w:b/>
          <w:bCs/>
          <w:i/>
          <w:iCs/>
          <w:sz w:val="24"/>
          <w:szCs w:val="24"/>
        </w:rPr>
        <w:t>MEMPUNYAI</w:t>
      </w:r>
      <w:r w:rsidR="00145C47" w:rsidRPr="009379BA">
        <w:rPr>
          <w:i/>
          <w:iCs/>
          <w:sz w:val="24"/>
          <w:szCs w:val="24"/>
        </w:rPr>
        <w:t xml:space="preserve"> standard program </w:t>
      </w:r>
      <w:proofErr w:type="spellStart"/>
      <w:r w:rsidR="00145C47" w:rsidRPr="009379BA">
        <w:rPr>
          <w:i/>
          <w:iCs/>
          <w:sz w:val="24"/>
          <w:szCs w:val="24"/>
        </w:rPr>
        <w:t>perlu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mengguna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pakai</w:t>
      </w:r>
      <w:proofErr w:type="spellEnd"/>
      <w:r w:rsidR="00145C47" w:rsidRPr="009379BA">
        <w:rPr>
          <w:i/>
          <w:iCs/>
          <w:sz w:val="24"/>
          <w:szCs w:val="24"/>
        </w:rPr>
        <w:t xml:space="preserve"> Hasil </w:t>
      </w:r>
      <w:proofErr w:type="spellStart"/>
      <w:r w:rsidR="00145C47" w:rsidRPr="009379BA">
        <w:rPr>
          <w:i/>
          <w:iCs/>
          <w:sz w:val="24"/>
          <w:szCs w:val="24"/>
        </w:rPr>
        <w:t>Pembelajaran</w:t>
      </w:r>
      <w:proofErr w:type="spellEnd"/>
      <w:r w:rsidR="00145C47" w:rsidRPr="009379BA">
        <w:rPr>
          <w:i/>
          <w:iCs/>
          <w:sz w:val="24"/>
          <w:szCs w:val="24"/>
        </w:rPr>
        <w:t xml:space="preserve"> Program (PO) yang </w:t>
      </w:r>
      <w:proofErr w:type="spellStart"/>
      <w:r w:rsidR="00145C47" w:rsidRPr="009379BA">
        <w:rPr>
          <w:i/>
          <w:iCs/>
          <w:sz w:val="24"/>
          <w:szCs w:val="24"/>
        </w:rPr>
        <w:t>dirangkumkan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dalam</w:t>
      </w:r>
      <w:proofErr w:type="spellEnd"/>
      <w:r w:rsidR="00145C47" w:rsidRPr="009379BA">
        <w:rPr>
          <w:i/>
          <w:iCs/>
          <w:sz w:val="24"/>
          <w:szCs w:val="24"/>
        </w:rPr>
        <w:t xml:space="preserve"> standard program. </w:t>
      </w:r>
      <w:proofErr w:type="spellStart"/>
      <w:r w:rsidR="00145C47" w:rsidRPr="009379BA">
        <w:rPr>
          <w:i/>
          <w:iCs/>
          <w:sz w:val="24"/>
          <w:szCs w:val="24"/>
        </w:rPr>
        <w:t>Walau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bagaimanapun</w:t>
      </w:r>
      <w:proofErr w:type="spellEnd"/>
      <w:r w:rsidR="00145C47" w:rsidRPr="009379BA">
        <w:rPr>
          <w:i/>
          <w:iCs/>
          <w:sz w:val="24"/>
          <w:szCs w:val="24"/>
        </w:rPr>
        <w:t xml:space="preserve">, </w:t>
      </w:r>
      <w:proofErr w:type="spellStart"/>
      <w:r w:rsidR="00145C47" w:rsidRPr="009379BA">
        <w:rPr>
          <w:i/>
          <w:iCs/>
          <w:sz w:val="24"/>
          <w:szCs w:val="24"/>
        </w:rPr>
        <w:t>pemetaan</w:t>
      </w:r>
      <w:proofErr w:type="spellEnd"/>
      <w:r w:rsidR="00145C47" w:rsidRPr="009379BA">
        <w:rPr>
          <w:i/>
          <w:iCs/>
          <w:sz w:val="24"/>
          <w:szCs w:val="24"/>
        </w:rPr>
        <w:t xml:space="preserve"> PO standard program </w:t>
      </w:r>
      <w:proofErr w:type="spellStart"/>
      <w:r w:rsidR="00145C47" w:rsidRPr="009379BA">
        <w:rPr>
          <w:i/>
          <w:iCs/>
          <w:sz w:val="24"/>
          <w:szCs w:val="24"/>
        </w:rPr>
        <w:t>kepada</w:t>
      </w:r>
      <w:proofErr w:type="spellEnd"/>
      <w:r w:rsidR="00145C47" w:rsidRPr="009379BA">
        <w:rPr>
          <w:i/>
          <w:iCs/>
          <w:sz w:val="24"/>
          <w:szCs w:val="24"/>
        </w:rPr>
        <w:t xml:space="preserve"> domain PO UPM </w:t>
      </w:r>
      <w:proofErr w:type="spellStart"/>
      <w:r w:rsidR="00145C47" w:rsidRPr="009379BA">
        <w:rPr>
          <w:i/>
          <w:iCs/>
          <w:sz w:val="24"/>
          <w:szCs w:val="24"/>
        </w:rPr>
        <w:t>perlu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ditunjukkan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dalam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kertas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cadangan</w:t>
      </w:r>
      <w:proofErr w:type="spellEnd"/>
      <w:r w:rsidR="00145C47" w:rsidRPr="009379BA">
        <w:rPr>
          <w:i/>
          <w:iCs/>
          <w:sz w:val="24"/>
          <w:szCs w:val="24"/>
        </w:rPr>
        <w:t xml:space="preserve">. </w:t>
      </w:r>
      <w:proofErr w:type="spellStart"/>
      <w:r w:rsidR="00145C47" w:rsidRPr="009379BA">
        <w:rPr>
          <w:i/>
          <w:iCs/>
          <w:sz w:val="24"/>
          <w:szCs w:val="24"/>
        </w:rPr>
        <w:t>Contoh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pemetaan</w:t>
      </w:r>
      <w:proofErr w:type="spellEnd"/>
      <w:r w:rsidR="00145C47" w:rsidRPr="009379BA">
        <w:rPr>
          <w:i/>
          <w:iCs/>
          <w:sz w:val="24"/>
          <w:szCs w:val="24"/>
        </w:rPr>
        <w:t xml:space="preserve"> PO standard program </w:t>
      </w:r>
      <w:proofErr w:type="spellStart"/>
      <w:r w:rsidR="00145C47" w:rsidRPr="009379BA">
        <w:rPr>
          <w:i/>
          <w:iCs/>
          <w:sz w:val="24"/>
          <w:szCs w:val="24"/>
        </w:rPr>
        <w:t>kepada</w:t>
      </w:r>
      <w:proofErr w:type="spellEnd"/>
      <w:r w:rsidR="00145C47" w:rsidRPr="009379BA">
        <w:rPr>
          <w:i/>
          <w:iCs/>
          <w:sz w:val="24"/>
          <w:szCs w:val="24"/>
        </w:rPr>
        <w:t xml:space="preserve"> domain PO UPM </w:t>
      </w:r>
      <w:proofErr w:type="spellStart"/>
      <w:r w:rsidR="00145C47" w:rsidRPr="009379BA">
        <w:rPr>
          <w:i/>
          <w:iCs/>
          <w:sz w:val="24"/>
          <w:szCs w:val="24"/>
        </w:rPr>
        <w:t>adalah</w:t>
      </w:r>
      <w:proofErr w:type="spellEnd"/>
      <w:r w:rsidR="00145C47" w:rsidRPr="009379BA">
        <w:rPr>
          <w:i/>
          <w:iCs/>
          <w:sz w:val="24"/>
          <w:szCs w:val="24"/>
        </w:rPr>
        <w:t xml:space="preserve"> </w:t>
      </w:r>
      <w:proofErr w:type="spellStart"/>
      <w:r w:rsidR="00145C47" w:rsidRPr="009379BA">
        <w:rPr>
          <w:i/>
          <w:iCs/>
          <w:sz w:val="24"/>
          <w:szCs w:val="24"/>
        </w:rPr>
        <w:t>seperti</w:t>
      </w:r>
      <w:proofErr w:type="spellEnd"/>
      <w:r w:rsidR="00145C47" w:rsidRPr="009379BA">
        <w:rPr>
          <w:i/>
          <w:iCs/>
          <w:sz w:val="24"/>
          <w:szCs w:val="24"/>
        </w:rPr>
        <w:t xml:space="preserve"> di </w:t>
      </w:r>
      <w:proofErr w:type="spellStart"/>
      <w:r w:rsidR="00145C47" w:rsidRPr="009379BA">
        <w:rPr>
          <w:b/>
          <w:bCs/>
          <w:i/>
          <w:iCs/>
          <w:sz w:val="24"/>
          <w:szCs w:val="24"/>
        </w:rPr>
        <w:t>Jadual</w:t>
      </w:r>
      <w:proofErr w:type="spellEnd"/>
      <w:r w:rsidR="00145C47" w:rsidRPr="009379BA">
        <w:rPr>
          <w:b/>
          <w:bCs/>
          <w:i/>
          <w:iCs/>
          <w:sz w:val="24"/>
          <w:szCs w:val="24"/>
        </w:rPr>
        <w:t xml:space="preserve"> 2b.</w:t>
      </w:r>
    </w:p>
    <w:p w14:paraId="0E0EBA0F" w14:textId="77777777" w:rsidR="00145C47" w:rsidRPr="009379BA" w:rsidRDefault="00145C47" w:rsidP="003E0A14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b/>
          <w:bCs/>
          <w:sz w:val="24"/>
          <w:szCs w:val="24"/>
          <w:lang w:val="ms-MY"/>
        </w:rPr>
      </w:pPr>
    </w:p>
    <w:p w14:paraId="66047A95" w14:textId="77777777" w:rsidR="00145C47" w:rsidRPr="009379BA" w:rsidRDefault="00145C47" w:rsidP="003E0A14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sz w:val="24"/>
          <w:szCs w:val="24"/>
          <w:lang w:val="ms-MY"/>
        </w:rPr>
      </w:pPr>
      <w:r w:rsidRPr="009379BA">
        <w:rPr>
          <w:b/>
          <w:bCs/>
          <w:color w:val="000000"/>
          <w:sz w:val="24"/>
          <w:szCs w:val="24"/>
          <w:lang w:val="ms-MY"/>
        </w:rPr>
        <w:t>Jadual 2b:</w:t>
      </w:r>
      <w:r w:rsidRPr="009379BA">
        <w:rPr>
          <w:color w:val="000000"/>
          <w:sz w:val="24"/>
          <w:szCs w:val="24"/>
          <w:lang w:val="ms-MY"/>
        </w:rPr>
        <w:t xml:space="preserve"> Pemetaan Kluster Hasil Pembelajaran Program MQF 2.0 dengan Hasil Pembelajaran Program (PO) dengan Standard </w:t>
      </w:r>
      <w:r w:rsidRPr="009379BA">
        <w:rPr>
          <w:sz w:val="24"/>
          <w:szCs w:val="24"/>
          <w:lang w:val="ms-MY"/>
        </w:rPr>
        <w:t xml:space="preserve">[contoh jadual ini hanya terpakai untuk program yang </w:t>
      </w:r>
      <w:r w:rsidRPr="009379BA">
        <w:rPr>
          <w:b/>
          <w:bCs/>
          <w:sz w:val="24"/>
          <w:szCs w:val="24"/>
          <w:lang w:val="ms-MY"/>
        </w:rPr>
        <w:t>MEMPUNYAI standard program atau akreditasi badan profesional</w:t>
      </w:r>
      <w:r w:rsidRPr="009379BA">
        <w:rPr>
          <w:sz w:val="24"/>
          <w:szCs w:val="24"/>
          <w:lang w:val="ms-MY"/>
        </w:rPr>
        <w:t>]</w:t>
      </w:r>
    </w:p>
    <w:p w14:paraId="2161CF0C" w14:textId="77777777" w:rsidR="00145C47" w:rsidRPr="009379BA" w:rsidRDefault="00145C47" w:rsidP="00374D62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lang w:val="ms-MY"/>
        </w:rPr>
      </w:pPr>
    </w:p>
    <w:tbl>
      <w:tblPr>
        <w:tblW w:w="9355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803"/>
        <w:gridCol w:w="757"/>
        <w:gridCol w:w="1897"/>
        <w:gridCol w:w="4331"/>
      </w:tblGrid>
      <w:tr w:rsidR="00145C47" w:rsidRPr="009379BA" w14:paraId="6035FE13" w14:textId="77777777" w:rsidTr="00374D62">
        <w:trPr>
          <w:trHeight w:val="162"/>
          <w:tblHeader/>
        </w:trPr>
        <w:tc>
          <w:tcPr>
            <w:tcW w:w="2370" w:type="dxa"/>
            <w:gridSpan w:val="2"/>
            <w:shd w:val="clear" w:color="auto" w:fill="D9D9D9" w:themeFill="background1" w:themeFillShade="D9"/>
          </w:tcPr>
          <w:p w14:paraId="4050C03F" w14:textId="77777777" w:rsidR="00145C47" w:rsidRPr="009379BA" w:rsidRDefault="00145C47" w:rsidP="008546FA">
            <w:pPr>
              <w:ind w:right="29"/>
              <w:jc w:val="center"/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  <w:bookmarkStart w:id="1" w:name="_Hlk159927387"/>
            <w:r w:rsidRPr="009379BA">
              <w:rPr>
                <w:rFonts w:eastAsia="Calibri"/>
                <w:b/>
                <w:bCs/>
                <w:sz w:val="20"/>
                <w:szCs w:val="20"/>
                <w:lang w:val="ms-MY"/>
              </w:rPr>
              <w:t>Kluster Hasil Pembelajaran MQF 2.0</w:t>
            </w:r>
          </w:p>
        </w:tc>
        <w:tc>
          <w:tcPr>
            <w:tcW w:w="6985" w:type="dxa"/>
            <w:gridSpan w:val="3"/>
            <w:shd w:val="clear" w:color="auto" w:fill="D9D9D9" w:themeFill="background1" w:themeFillShade="D9"/>
          </w:tcPr>
          <w:p w14:paraId="3A4F0946" w14:textId="77777777" w:rsidR="00374D62" w:rsidRPr="009379BA" w:rsidRDefault="00145C47" w:rsidP="008546FA">
            <w:pPr>
              <w:ind w:right="29"/>
              <w:jc w:val="center"/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/>
                <w:bCs/>
                <w:sz w:val="20"/>
                <w:szCs w:val="20"/>
                <w:lang w:val="ms-MY"/>
              </w:rPr>
              <w:t>Hasil Pembelajaran Program (PO)</w:t>
            </w:r>
          </w:p>
          <w:p w14:paraId="201EFF54" w14:textId="052397A1" w:rsidR="00145C47" w:rsidRPr="009379BA" w:rsidRDefault="00145C47" w:rsidP="00374D62">
            <w:pPr>
              <w:ind w:right="29"/>
              <w:jc w:val="center"/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/>
                <w:bCs/>
                <w:sz w:val="20"/>
                <w:szCs w:val="20"/>
                <w:lang w:val="ms-MY"/>
              </w:rPr>
              <w:t>Standard Program (nama standard program)</w:t>
            </w:r>
          </w:p>
        </w:tc>
      </w:tr>
      <w:tr w:rsidR="00145C47" w:rsidRPr="009379BA" w14:paraId="48F5CA12" w14:textId="77777777" w:rsidTr="008546FA">
        <w:trPr>
          <w:trHeight w:val="829"/>
        </w:trPr>
        <w:tc>
          <w:tcPr>
            <w:tcW w:w="567" w:type="dxa"/>
          </w:tcPr>
          <w:p w14:paraId="12610076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1</w:t>
            </w:r>
          </w:p>
        </w:tc>
        <w:tc>
          <w:tcPr>
            <w:tcW w:w="1803" w:type="dxa"/>
          </w:tcPr>
          <w:p w14:paraId="2E5B756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Pengetahuan dan Kefahaman (C)</w:t>
            </w:r>
          </w:p>
        </w:tc>
        <w:tc>
          <w:tcPr>
            <w:tcW w:w="757" w:type="dxa"/>
            <w:shd w:val="clear" w:color="auto" w:fill="auto"/>
          </w:tcPr>
          <w:p w14:paraId="05B2BACC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1</w:t>
            </w:r>
          </w:p>
          <w:p w14:paraId="34B4CC32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170A7AD3" w14:textId="77777777" w:rsidR="00145C47" w:rsidRPr="009379BA" w:rsidRDefault="00145C47" w:rsidP="008546FA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Pengetahuan dan pemahaman </w:t>
            </w:r>
          </w:p>
          <w:p w14:paraId="0816B045" w14:textId="77777777" w:rsidR="00145C47" w:rsidRPr="009379BA" w:rsidRDefault="00145C47" w:rsidP="008546FA">
            <w:pPr>
              <w:rPr>
                <w:rFonts w:eastAsia="Calibri"/>
                <w:b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697502B5" w14:textId="77777777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1 (PO Standard Program)</w:t>
            </w:r>
          </w:p>
        </w:tc>
      </w:tr>
      <w:tr w:rsidR="00145C47" w:rsidRPr="009379BA" w14:paraId="04CE425F" w14:textId="77777777" w:rsidTr="008546FA">
        <w:trPr>
          <w:trHeight w:val="818"/>
        </w:trPr>
        <w:tc>
          <w:tcPr>
            <w:tcW w:w="567" w:type="dxa"/>
          </w:tcPr>
          <w:p w14:paraId="1855F918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2</w:t>
            </w:r>
          </w:p>
        </w:tc>
        <w:tc>
          <w:tcPr>
            <w:tcW w:w="1803" w:type="dxa"/>
          </w:tcPr>
          <w:p w14:paraId="3541DE6B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ognitif (CTPS)</w:t>
            </w:r>
          </w:p>
        </w:tc>
        <w:tc>
          <w:tcPr>
            <w:tcW w:w="757" w:type="dxa"/>
            <w:shd w:val="clear" w:color="auto" w:fill="auto"/>
          </w:tcPr>
          <w:p w14:paraId="3AFE7A66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2</w:t>
            </w:r>
          </w:p>
          <w:p w14:paraId="4FAA787D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59DD40A8" w14:textId="77777777" w:rsidR="00145C47" w:rsidRPr="009379BA" w:rsidRDefault="00145C47" w:rsidP="008546FA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kognitif </w:t>
            </w:r>
          </w:p>
          <w:p w14:paraId="1806406E" w14:textId="77777777" w:rsidR="00145C47" w:rsidRPr="009379BA" w:rsidRDefault="00145C47" w:rsidP="008546FA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42E275CE" w14:textId="77777777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2 (PO Standard Program)</w:t>
            </w:r>
          </w:p>
        </w:tc>
      </w:tr>
      <w:tr w:rsidR="00145C47" w:rsidRPr="009379BA" w14:paraId="2F6EDB94" w14:textId="77777777" w:rsidTr="008546FA">
        <w:trPr>
          <w:trHeight w:val="72"/>
        </w:trPr>
        <w:tc>
          <w:tcPr>
            <w:tcW w:w="567" w:type="dxa"/>
            <w:vMerge w:val="restart"/>
          </w:tcPr>
          <w:p w14:paraId="77D4E48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3</w:t>
            </w:r>
          </w:p>
        </w:tc>
        <w:tc>
          <w:tcPr>
            <w:tcW w:w="8788" w:type="dxa"/>
            <w:gridSpan w:val="4"/>
          </w:tcPr>
          <w:p w14:paraId="3D4F8A06" w14:textId="77777777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erja Fungsian</w:t>
            </w:r>
          </w:p>
        </w:tc>
      </w:tr>
      <w:tr w:rsidR="00145C47" w:rsidRPr="009379BA" w14:paraId="5102EF1B" w14:textId="77777777" w:rsidTr="008546FA">
        <w:trPr>
          <w:trHeight w:val="72"/>
        </w:trPr>
        <w:tc>
          <w:tcPr>
            <w:tcW w:w="567" w:type="dxa"/>
            <w:vMerge/>
          </w:tcPr>
          <w:p w14:paraId="4AEA769C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1FD5213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Praktikal (P)</w:t>
            </w:r>
          </w:p>
        </w:tc>
        <w:tc>
          <w:tcPr>
            <w:tcW w:w="757" w:type="dxa"/>
            <w:shd w:val="clear" w:color="auto" w:fill="auto"/>
          </w:tcPr>
          <w:p w14:paraId="4E679C42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3</w:t>
            </w:r>
          </w:p>
          <w:p w14:paraId="77E27E0B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470A65AE" w14:textId="77777777" w:rsidR="00145C47" w:rsidRPr="009379BA" w:rsidRDefault="00145C47" w:rsidP="008546FA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praktikal </w:t>
            </w:r>
          </w:p>
          <w:p w14:paraId="74EB9D73" w14:textId="77777777" w:rsidR="00145C47" w:rsidRPr="009379BA" w:rsidRDefault="00145C47" w:rsidP="008546FA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0E042B6F" w14:textId="218E1161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3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5A8ABBB2" w14:textId="77777777" w:rsidTr="008546FA">
        <w:trPr>
          <w:trHeight w:val="466"/>
        </w:trPr>
        <w:tc>
          <w:tcPr>
            <w:tcW w:w="567" w:type="dxa"/>
            <w:vMerge/>
          </w:tcPr>
          <w:p w14:paraId="789BB7F8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08EDAB25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omunikasi (CS)</w:t>
            </w:r>
          </w:p>
        </w:tc>
        <w:tc>
          <w:tcPr>
            <w:tcW w:w="757" w:type="dxa"/>
            <w:shd w:val="clear" w:color="auto" w:fill="auto"/>
          </w:tcPr>
          <w:p w14:paraId="20CB5C45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4</w:t>
            </w:r>
          </w:p>
          <w:p w14:paraId="349F94E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691FAFC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berkomunikasi </w:t>
            </w:r>
          </w:p>
          <w:p w14:paraId="7FA7C4BA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b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6233066F" w14:textId="6DADADDE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4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7D2728DB" w14:textId="77777777" w:rsidTr="008546FA">
        <w:trPr>
          <w:trHeight w:val="678"/>
        </w:trPr>
        <w:tc>
          <w:tcPr>
            <w:tcW w:w="567" w:type="dxa"/>
            <w:vMerge/>
          </w:tcPr>
          <w:p w14:paraId="174F80AC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6007F444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Interpersonal (TS)</w:t>
            </w:r>
          </w:p>
        </w:tc>
        <w:tc>
          <w:tcPr>
            <w:tcW w:w="757" w:type="dxa"/>
            <w:shd w:val="clear" w:color="auto" w:fill="auto"/>
          </w:tcPr>
          <w:p w14:paraId="2C32ADDF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5</w:t>
            </w:r>
          </w:p>
          <w:p w14:paraId="2F44FD55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04B77E00" w14:textId="77777777" w:rsidR="00145C47" w:rsidRPr="009379BA" w:rsidRDefault="00145C47" w:rsidP="008546FA">
            <w:pPr>
              <w:rPr>
                <w:rFonts w:eastAsia="Calibri"/>
                <w:b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 xml:space="preserve">Kemahiran interpersonal  </w:t>
            </w:r>
          </w:p>
        </w:tc>
        <w:tc>
          <w:tcPr>
            <w:tcW w:w="4331" w:type="dxa"/>
            <w:shd w:val="clear" w:color="auto" w:fill="auto"/>
          </w:tcPr>
          <w:p w14:paraId="0E696A7E" w14:textId="409D57CA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5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0B4B12C1" w14:textId="77777777" w:rsidTr="008546FA">
        <w:trPr>
          <w:trHeight w:val="267"/>
        </w:trPr>
        <w:tc>
          <w:tcPr>
            <w:tcW w:w="567" w:type="dxa"/>
            <w:vMerge/>
          </w:tcPr>
          <w:p w14:paraId="62574587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49134281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Digital (DS)</w:t>
            </w:r>
          </w:p>
        </w:tc>
        <w:tc>
          <w:tcPr>
            <w:tcW w:w="757" w:type="dxa"/>
            <w:shd w:val="clear" w:color="auto" w:fill="auto"/>
          </w:tcPr>
          <w:p w14:paraId="02EB2F60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6</w:t>
            </w:r>
          </w:p>
          <w:p w14:paraId="1385278E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764B3678" w14:textId="77777777" w:rsidR="00145C47" w:rsidRPr="009379BA" w:rsidRDefault="00145C47" w:rsidP="008546FA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>Kemahiran digital</w:t>
            </w:r>
          </w:p>
          <w:p w14:paraId="3E75A02A" w14:textId="77777777" w:rsidR="00145C47" w:rsidRPr="009379BA" w:rsidRDefault="00145C47" w:rsidP="008546FA">
            <w:pPr>
              <w:rPr>
                <w:rFonts w:eastAsia="Calibri"/>
                <w:b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418E4DCA" w14:textId="2E154EC5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6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4BA13170" w14:textId="77777777" w:rsidTr="008546FA">
        <w:trPr>
          <w:trHeight w:val="570"/>
        </w:trPr>
        <w:tc>
          <w:tcPr>
            <w:tcW w:w="567" w:type="dxa"/>
            <w:vMerge/>
          </w:tcPr>
          <w:p w14:paraId="5A1B3DD2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621F749C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Kepimpinan Autonomi dan Tanggungjawab (LS)</w:t>
            </w:r>
          </w:p>
        </w:tc>
        <w:tc>
          <w:tcPr>
            <w:tcW w:w="757" w:type="dxa"/>
            <w:shd w:val="clear" w:color="auto" w:fill="auto"/>
          </w:tcPr>
          <w:p w14:paraId="6BC95DE9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7</w:t>
            </w:r>
          </w:p>
          <w:p w14:paraId="27249A4C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424029C1" w14:textId="77777777" w:rsidR="00145C47" w:rsidRPr="009379BA" w:rsidRDefault="00145C47" w:rsidP="008546FA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epimpinan, autonomi dan bertanggungjawab</w:t>
            </w:r>
          </w:p>
          <w:p w14:paraId="328EAA47" w14:textId="77777777" w:rsidR="00145C47" w:rsidRPr="009379BA" w:rsidRDefault="00145C47" w:rsidP="008546FA">
            <w:pPr>
              <w:rPr>
                <w:rFonts w:eastAsia="Calibri"/>
                <w:b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2627457A" w14:textId="5AF755F9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7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60F0DDDE" w14:textId="77777777" w:rsidTr="008546FA">
        <w:trPr>
          <w:trHeight w:val="570"/>
        </w:trPr>
        <w:tc>
          <w:tcPr>
            <w:tcW w:w="567" w:type="dxa"/>
            <w:vMerge/>
          </w:tcPr>
          <w:p w14:paraId="01F2608C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03" w:type="dxa"/>
          </w:tcPr>
          <w:p w14:paraId="4A6E7994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Numerasi (NS)</w:t>
            </w:r>
          </w:p>
        </w:tc>
        <w:tc>
          <w:tcPr>
            <w:tcW w:w="757" w:type="dxa"/>
            <w:shd w:val="clear" w:color="auto" w:fill="auto"/>
          </w:tcPr>
          <w:p w14:paraId="0B3B0EBE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8</w:t>
            </w:r>
          </w:p>
          <w:p w14:paraId="73B14FAF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744AE368" w14:textId="77777777" w:rsidR="00145C47" w:rsidRPr="009379BA" w:rsidRDefault="00145C47" w:rsidP="008546FA">
            <w:pPr>
              <w:rPr>
                <w:rFonts w:eastAsia="Calibri"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sz w:val="20"/>
                <w:szCs w:val="20"/>
                <w:lang w:val="ms-MY"/>
              </w:rPr>
              <w:t>Kemahiran numerasi</w:t>
            </w:r>
          </w:p>
          <w:p w14:paraId="78031047" w14:textId="77777777" w:rsidR="00145C47" w:rsidRPr="009379BA" w:rsidRDefault="00145C47" w:rsidP="008546FA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4331" w:type="dxa"/>
            <w:shd w:val="clear" w:color="auto" w:fill="auto"/>
          </w:tcPr>
          <w:p w14:paraId="28946B9B" w14:textId="641AD642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8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0E10CF94" w14:textId="77777777" w:rsidTr="008546FA">
        <w:trPr>
          <w:trHeight w:val="570"/>
        </w:trPr>
        <w:tc>
          <w:tcPr>
            <w:tcW w:w="567" w:type="dxa"/>
          </w:tcPr>
          <w:p w14:paraId="137C6F35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4</w:t>
            </w:r>
          </w:p>
        </w:tc>
        <w:tc>
          <w:tcPr>
            <w:tcW w:w="1803" w:type="dxa"/>
          </w:tcPr>
          <w:p w14:paraId="27C30AC3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emahiran Personal dan Keusahawanan (LL, KK)</w:t>
            </w:r>
          </w:p>
        </w:tc>
        <w:tc>
          <w:tcPr>
            <w:tcW w:w="757" w:type="dxa"/>
            <w:shd w:val="clear" w:color="auto" w:fill="auto"/>
          </w:tcPr>
          <w:p w14:paraId="0080B1C3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9</w:t>
            </w:r>
          </w:p>
          <w:p w14:paraId="64302DED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275EBDC2" w14:textId="77777777" w:rsidR="00145C47" w:rsidRPr="009379BA" w:rsidRDefault="00145C47" w:rsidP="008546FA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 xml:space="preserve">Kemahiran keusahawanan </w:t>
            </w:r>
          </w:p>
        </w:tc>
        <w:tc>
          <w:tcPr>
            <w:tcW w:w="4331" w:type="dxa"/>
            <w:shd w:val="clear" w:color="auto" w:fill="auto"/>
          </w:tcPr>
          <w:p w14:paraId="78A2868D" w14:textId="4450375B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</w:t>
            </w:r>
            <w:r w:rsidR="000859B7">
              <w:rPr>
                <w:sz w:val="20"/>
                <w:szCs w:val="20"/>
                <w:lang w:val="ms-MY"/>
              </w:rPr>
              <w:t>9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tr w:rsidR="00145C47" w:rsidRPr="009379BA" w14:paraId="6E07EE58" w14:textId="77777777" w:rsidTr="008546FA">
        <w:trPr>
          <w:trHeight w:val="570"/>
        </w:trPr>
        <w:tc>
          <w:tcPr>
            <w:tcW w:w="567" w:type="dxa"/>
          </w:tcPr>
          <w:p w14:paraId="35F81A16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K5</w:t>
            </w:r>
          </w:p>
        </w:tc>
        <w:tc>
          <w:tcPr>
            <w:tcW w:w="1803" w:type="dxa"/>
          </w:tcPr>
          <w:p w14:paraId="0A0D961D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Etika dan Profesionalisme</w:t>
            </w:r>
          </w:p>
        </w:tc>
        <w:tc>
          <w:tcPr>
            <w:tcW w:w="757" w:type="dxa"/>
            <w:shd w:val="clear" w:color="auto" w:fill="auto"/>
          </w:tcPr>
          <w:p w14:paraId="46447B06" w14:textId="77777777" w:rsidR="00145C47" w:rsidRPr="009379BA" w:rsidRDefault="00145C47" w:rsidP="008546F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rFonts w:eastAsia="Calibri"/>
                <w:bCs/>
                <w:sz w:val="20"/>
                <w:szCs w:val="20"/>
                <w:lang w:val="ms-MY"/>
              </w:rPr>
              <w:t>XX10</w:t>
            </w:r>
          </w:p>
          <w:p w14:paraId="4C3080A0" w14:textId="77777777" w:rsidR="00145C47" w:rsidRPr="009379BA" w:rsidRDefault="00145C47" w:rsidP="008546FA">
            <w:pPr>
              <w:ind w:right="29"/>
              <w:rPr>
                <w:rFonts w:eastAsia="Calibri"/>
                <w:bCs/>
                <w:sz w:val="20"/>
                <w:szCs w:val="20"/>
                <w:lang w:val="ms-MY"/>
              </w:rPr>
            </w:pPr>
          </w:p>
        </w:tc>
        <w:tc>
          <w:tcPr>
            <w:tcW w:w="1897" w:type="dxa"/>
            <w:shd w:val="clear" w:color="auto" w:fill="auto"/>
          </w:tcPr>
          <w:p w14:paraId="7BC36618" w14:textId="77777777" w:rsidR="00145C47" w:rsidRPr="009379BA" w:rsidRDefault="00145C47" w:rsidP="008546FA">
            <w:pPr>
              <w:rPr>
                <w:rFonts w:eastAsia="Calibri"/>
                <w:bCs/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 xml:space="preserve">Etika dan profesionalisme </w:t>
            </w:r>
          </w:p>
        </w:tc>
        <w:tc>
          <w:tcPr>
            <w:tcW w:w="4331" w:type="dxa"/>
            <w:shd w:val="clear" w:color="auto" w:fill="auto"/>
          </w:tcPr>
          <w:p w14:paraId="12309D1C" w14:textId="493C482A" w:rsidR="00145C47" w:rsidRPr="009379BA" w:rsidRDefault="00145C47" w:rsidP="008546FA">
            <w:pPr>
              <w:tabs>
                <w:tab w:val="left" w:pos="1800"/>
                <w:tab w:val="left" w:pos="2160"/>
              </w:tabs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rnyataan XX1</w:t>
            </w:r>
            <w:r w:rsidR="000859B7">
              <w:rPr>
                <w:sz w:val="20"/>
                <w:szCs w:val="20"/>
                <w:lang w:val="ms-MY"/>
              </w:rPr>
              <w:t>0</w:t>
            </w:r>
            <w:r w:rsidRPr="009379BA">
              <w:rPr>
                <w:sz w:val="20"/>
                <w:szCs w:val="20"/>
                <w:lang w:val="ms-MY"/>
              </w:rPr>
              <w:t xml:space="preserve"> (PO Standard Program)</w:t>
            </w:r>
          </w:p>
        </w:tc>
      </w:tr>
      <w:bookmarkEnd w:id="1"/>
    </w:tbl>
    <w:p w14:paraId="414FA87E" w14:textId="77777777" w:rsidR="00145C47" w:rsidRPr="009379BA" w:rsidRDefault="00145C47" w:rsidP="00FE2870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color w:val="000000"/>
          <w:sz w:val="24"/>
          <w:szCs w:val="24"/>
          <w:lang w:val="ms-MY"/>
        </w:rPr>
        <w:sectPr w:rsidR="00145C47" w:rsidRPr="009379BA" w:rsidSect="00BD33DB">
          <w:pgSz w:w="11907" w:h="16839"/>
          <w:pgMar w:top="1338" w:right="998" w:bottom="1560" w:left="1321" w:header="720" w:footer="720" w:gutter="0"/>
          <w:cols w:space="720"/>
        </w:sectPr>
      </w:pPr>
    </w:p>
    <w:p w14:paraId="1F9C6487" w14:textId="77777777" w:rsidR="00145C47" w:rsidRPr="009379BA" w:rsidRDefault="00145C47" w:rsidP="008C166D">
      <w:pPr>
        <w:pBdr>
          <w:top w:val="nil"/>
          <w:left w:val="nil"/>
          <w:bottom w:val="nil"/>
          <w:right w:val="nil"/>
          <w:between w:val="nil"/>
        </w:pBdr>
        <w:ind w:left="567" w:hanging="567"/>
        <w:jc w:val="both"/>
        <w:rPr>
          <w:b/>
          <w:bCs/>
          <w:color w:val="000000"/>
          <w:sz w:val="24"/>
          <w:szCs w:val="24"/>
          <w:lang w:val="ms-MY"/>
        </w:rPr>
      </w:pPr>
      <w:bookmarkStart w:id="2" w:name="_Hlk159925577"/>
      <w:r w:rsidRPr="009379BA">
        <w:rPr>
          <w:b/>
          <w:bCs/>
          <w:color w:val="000000"/>
          <w:sz w:val="24"/>
          <w:szCs w:val="24"/>
          <w:lang w:val="ms-MY"/>
        </w:rPr>
        <w:lastRenderedPageBreak/>
        <w:t>4.3 Ringkasan Hasil Pembelajaran Program dan Pemetaan kepada Hasil Pembelajaran UPM</w:t>
      </w:r>
    </w:p>
    <w:p w14:paraId="4DC96177" w14:textId="77777777" w:rsidR="00145C47" w:rsidRPr="009379BA" w:rsidRDefault="00145C47" w:rsidP="00742CE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lang w:val="ms-MY"/>
        </w:rPr>
      </w:pPr>
    </w:p>
    <w:p w14:paraId="41ACE494" w14:textId="77777777" w:rsidR="00145C47" w:rsidRPr="009379BA" w:rsidRDefault="00145C47" w:rsidP="00742CE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lang w:val="ms-MY"/>
        </w:rPr>
      </w:pPr>
      <w:r w:rsidRPr="009379BA">
        <w:rPr>
          <w:color w:val="000000"/>
          <w:sz w:val="24"/>
          <w:szCs w:val="24"/>
          <w:lang w:val="ms-MY"/>
        </w:rPr>
        <w:t>Maklumat hasil pembelajaran program dan pemetaan kepada hasil pembelajaran UPM dinyatakan seperti Jadual 3a atau 3b.</w:t>
      </w:r>
    </w:p>
    <w:bookmarkEnd w:id="2"/>
    <w:p w14:paraId="20C9CD25" w14:textId="77777777" w:rsidR="00145C47" w:rsidRPr="009379BA" w:rsidRDefault="00145C47" w:rsidP="00742CE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bCs/>
          <w:color w:val="000000"/>
          <w:sz w:val="24"/>
          <w:szCs w:val="24"/>
          <w:lang w:val="ms-MY"/>
        </w:rPr>
      </w:pPr>
    </w:p>
    <w:p w14:paraId="78CFD3F0" w14:textId="77777777" w:rsidR="00145C47" w:rsidRPr="009379BA" w:rsidRDefault="00145C47" w:rsidP="00742CE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  <w:lang w:val="ms-MY"/>
        </w:rPr>
      </w:pPr>
      <w:r w:rsidRPr="009379BA">
        <w:rPr>
          <w:b/>
          <w:bCs/>
          <w:color w:val="000000"/>
          <w:sz w:val="24"/>
          <w:szCs w:val="24"/>
          <w:lang w:val="ms-MY"/>
        </w:rPr>
        <w:t>Jadual 3a:</w:t>
      </w:r>
      <w:r w:rsidRPr="009379BA">
        <w:rPr>
          <w:color w:val="000000"/>
          <w:sz w:val="24"/>
          <w:szCs w:val="24"/>
          <w:lang w:val="ms-MY"/>
        </w:rPr>
        <w:t xml:space="preserve"> Ringkasan Hasil Pembelajaran Program (PO) </w:t>
      </w:r>
      <w:r w:rsidRPr="009379BA">
        <w:rPr>
          <w:sz w:val="24"/>
          <w:szCs w:val="24"/>
          <w:lang w:val="ms-MY"/>
        </w:rPr>
        <w:t xml:space="preserve">[contoh jadual ini terpakai untuk program yang </w:t>
      </w:r>
      <w:r w:rsidRPr="009379BA">
        <w:rPr>
          <w:b/>
          <w:bCs/>
          <w:sz w:val="24"/>
          <w:szCs w:val="24"/>
          <w:lang w:val="ms-MY"/>
        </w:rPr>
        <w:t>TIDAK mempunyai standard program atau akreditasi badan profesional sahaja</w:t>
      </w:r>
      <w:r w:rsidRPr="009379BA">
        <w:rPr>
          <w:sz w:val="24"/>
          <w:szCs w:val="24"/>
          <w:lang w:val="ms-MY"/>
        </w:rPr>
        <w:t>]</w:t>
      </w:r>
    </w:p>
    <w:p w14:paraId="580293AD" w14:textId="77777777" w:rsidR="00145C47" w:rsidRPr="009379BA" w:rsidRDefault="00145C47" w:rsidP="00FE2870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b/>
          <w:bCs/>
          <w:color w:val="000000"/>
          <w:sz w:val="24"/>
          <w:szCs w:val="24"/>
          <w:lang w:val="ms-MY"/>
        </w:rPr>
      </w:pPr>
    </w:p>
    <w:tbl>
      <w:tblPr>
        <w:tblStyle w:val="TableGrid"/>
        <w:tblW w:w="8460" w:type="dxa"/>
        <w:tblInd w:w="-5" w:type="dxa"/>
        <w:tblLook w:val="04A0" w:firstRow="1" w:lastRow="0" w:firstColumn="1" w:lastColumn="0" w:noHBand="0" w:noVBand="1"/>
      </w:tblPr>
      <w:tblGrid>
        <w:gridCol w:w="1333"/>
        <w:gridCol w:w="884"/>
        <w:gridCol w:w="884"/>
        <w:gridCol w:w="859"/>
        <w:gridCol w:w="990"/>
        <w:gridCol w:w="900"/>
        <w:gridCol w:w="900"/>
        <w:gridCol w:w="810"/>
        <w:gridCol w:w="900"/>
      </w:tblGrid>
      <w:tr w:rsidR="00145C47" w:rsidRPr="009379BA" w14:paraId="7EC3A6B4" w14:textId="77777777" w:rsidTr="00D561FD">
        <w:tc>
          <w:tcPr>
            <w:tcW w:w="1333" w:type="dxa"/>
            <w:vMerge w:val="restart"/>
            <w:shd w:val="clear" w:color="auto" w:fill="auto"/>
            <w:vAlign w:val="center"/>
          </w:tcPr>
          <w:p w14:paraId="75E8267E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Program </w:t>
            </w:r>
          </w:p>
        </w:tc>
        <w:tc>
          <w:tcPr>
            <w:tcW w:w="7127" w:type="dxa"/>
            <w:gridSpan w:val="8"/>
            <w:shd w:val="clear" w:color="auto" w:fill="D0CECE" w:themeFill="background2" w:themeFillShade="E6"/>
          </w:tcPr>
          <w:p w14:paraId="66199706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Hasil Pembelajaran Program (PO)</w:t>
            </w:r>
          </w:p>
        </w:tc>
      </w:tr>
      <w:tr w:rsidR="00145C47" w:rsidRPr="009379BA" w14:paraId="38FFA771" w14:textId="77777777" w:rsidTr="00D561FD">
        <w:trPr>
          <w:cantSplit/>
          <w:trHeight w:val="2286"/>
        </w:trPr>
        <w:tc>
          <w:tcPr>
            <w:tcW w:w="1333" w:type="dxa"/>
            <w:vMerge/>
            <w:shd w:val="clear" w:color="auto" w:fill="auto"/>
          </w:tcPr>
          <w:p w14:paraId="32DF4C51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84" w:type="dxa"/>
            <w:shd w:val="clear" w:color="auto" w:fill="D0CECE" w:themeFill="background2" w:themeFillShade="E6"/>
            <w:textDirection w:val="btLr"/>
          </w:tcPr>
          <w:p w14:paraId="3B7F7BE5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Pengetahuan dan kefahaman </w:t>
            </w:r>
          </w:p>
        </w:tc>
        <w:tc>
          <w:tcPr>
            <w:tcW w:w="884" w:type="dxa"/>
            <w:shd w:val="clear" w:color="auto" w:fill="D0CECE" w:themeFill="background2" w:themeFillShade="E6"/>
            <w:textDirection w:val="btLr"/>
          </w:tcPr>
          <w:p w14:paraId="24C0CA13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Kemahiran praktikal </w:t>
            </w:r>
          </w:p>
        </w:tc>
        <w:tc>
          <w:tcPr>
            <w:tcW w:w="859" w:type="dxa"/>
            <w:shd w:val="clear" w:color="auto" w:fill="D0CECE" w:themeFill="background2" w:themeFillShade="E6"/>
            <w:textDirection w:val="btLr"/>
          </w:tcPr>
          <w:p w14:paraId="1314F221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Kemahiran kognitif </w:t>
            </w:r>
          </w:p>
        </w:tc>
        <w:tc>
          <w:tcPr>
            <w:tcW w:w="990" w:type="dxa"/>
            <w:shd w:val="clear" w:color="auto" w:fill="D0CECE" w:themeFill="background2" w:themeFillShade="E6"/>
            <w:textDirection w:val="btLr"/>
          </w:tcPr>
          <w:p w14:paraId="25998A72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Kemahiran komunikasi dan interpersonal </w:t>
            </w:r>
          </w:p>
        </w:tc>
        <w:tc>
          <w:tcPr>
            <w:tcW w:w="900" w:type="dxa"/>
            <w:shd w:val="clear" w:color="auto" w:fill="D0CECE" w:themeFill="background2" w:themeFillShade="E6"/>
            <w:textDirection w:val="btLr"/>
          </w:tcPr>
          <w:p w14:paraId="0E610292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Kepimpinan, autonomi dan tanggungjawab </w:t>
            </w:r>
          </w:p>
        </w:tc>
        <w:tc>
          <w:tcPr>
            <w:tcW w:w="900" w:type="dxa"/>
            <w:shd w:val="clear" w:color="auto" w:fill="D0CECE" w:themeFill="background2" w:themeFillShade="E6"/>
            <w:textDirection w:val="btLr"/>
          </w:tcPr>
          <w:p w14:paraId="3AAC55A2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Etika dan profesionalisme </w:t>
            </w:r>
          </w:p>
        </w:tc>
        <w:tc>
          <w:tcPr>
            <w:tcW w:w="810" w:type="dxa"/>
            <w:shd w:val="clear" w:color="auto" w:fill="D0CECE" w:themeFill="background2" w:themeFillShade="E6"/>
            <w:textDirection w:val="btLr"/>
          </w:tcPr>
          <w:p w14:paraId="005E0358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Kemahiran personal dan keusahawanan </w:t>
            </w:r>
          </w:p>
        </w:tc>
        <w:tc>
          <w:tcPr>
            <w:tcW w:w="900" w:type="dxa"/>
            <w:shd w:val="clear" w:color="auto" w:fill="D0CECE" w:themeFill="background2" w:themeFillShade="E6"/>
            <w:textDirection w:val="btLr"/>
          </w:tcPr>
          <w:p w14:paraId="31B2F221" w14:textId="77777777" w:rsidR="00145C47" w:rsidRPr="009379BA" w:rsidRDefault="00145C47" w:rsidP="00FE2870">
            <w:pPr>
              <w:ind w:left="113" w:right="113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 xml:space="preserve">Kemahiran digital dan numerasi </w:t>
            </w:r>
          </w:p>
        </w:tc>
      </w:tr>
      <w:tr w:rsidR="00145C47" w:rsidRPr="009379BA" w14:paraId="5F68FE3C" w14:textId="77777777" w:rsidTr="00D561FD">
        <w:tc>
          <w:tcPr>
            <w:tcW w:w="1333" w:type="dxa"/>
            <w:vMerge/>
            <w:shd w:val="clear" w:color="auto" w:fill="auto"/>
          </w:tcPr>
          <w:p w14:paraId="42C77EE8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84" w:type="dxa"/>
            <w:shd w:val="clear" w:color="auto" w:fill="D0CECE" w:themeFill="background2" w:themeFillShade="E6"/>
          </w:tcPr>
          <w:p w14:paraId="7A5C507C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C</w:t>
            </w:r>
          </w:p>
        </w:tc>
        <w:tc>
          <w:tcPr>
            <w:tcW w:w="884" w:type="dxa"/>
            <w:shd w:val="clear" w:color="auto" w:fill="D0CECE" w:themeFill="background2" w:themeFillShade="E6"/>
          </w:tcPr>
          <w:p w14:paraId="4288ACD1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</w:t>
            </w:r>
          </w:p>
        </w:tc>
        <w:tc>
          <w:tcPr>
            <w:tcW w:w="859" w:type="dxa"/>
            <w:shd w:val="clear" w:color="auto" w:fill="D0CECE" w:themeFill="background2" w:themeFillShade="E6"/>
          </w:tcPr>
          <w:p w14:paraId="105AACDD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CTPS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14:paraId="01A65316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CS, TS</w:t>
            </w:r>
          </w:p>
        </w:tc>
        <w:tc>
          <w:tcPr>
            <w:tcW w:w="900" w:type="dxa"/>
            <w:shd w:val="clear" w:color="auto" w:fill="D0CECE" w:themeFill="background2" w:themeFillShade="E6"/>
          </w:tcPr>
          <w:p w14:paraId="64CE1A54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LS</w:t>
            </w:r>
          </w:p>
        </w:tc>
        <w:tc>
          <w:tcPr>
            <w:tcW w:w="900" w:type="dxa"/>
            <w:shd w:val="clear" w:color="auto" w:fill="D0CECE" w:themeFill="background2" w:themeFillShade="E6"/>
          </w:tcPr>
          <w:p w14:paraId="51D4F037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EM</w:t>
            </w:r>
          </w:p>
        </w:tc>
        <w:tc>
          <w:tcPr>
            <w:tcW w:w="810" w:type="dxa"/>
            <w:shd w:val="clear" w:color="auto" w:fill="D0CECE" w:themeFill="background2" w:themeFillShade="E6"/>
          </w:tcPr>
          <w:p w14:paraId="71106244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LL, KK</w:t>
            </w:r>
          </w:p>
        </w:tc>
        <w:tc>
          <w:tcPr>
            <w:tcW w:w="900" w:type="dxa"/>
            <w:shd w:val="clear" w:color="auto" w:fill="D0CECE" w:themeFill="background2" w:themeFillShade="E6"/>
          </w:tcPr>
          <w:p w14:paraId="1C96C750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DS, NS</w:t>
            </w:r>
          </w:p>
        </w:tc>
      </w:tr>
      <w:tr w:rsidR="00145C47" w:rsidRPr="009379BA" w14:paraId="77A39BB6" w14:textId="77777777" w:rsidTr="00D561FD">
        <w:tc>
          <w:tcPr>
            <w:tcW w:w="1333" w:type="dxa"/>
            <w:vMerge/>
            <w:shd w:val="clear" w:color="auto" w:fill="auto"/>
          </w:tcPr>
          <w:p w14:paraId="59EE2A26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84" w:type="dxa"/>
            <w:shd w:val="clear" w:color="auto" w:fill="D0CECE" w:themeFill="background2" w:themeFillShade="E6"/>
          </w:tcPr>
          <w:p w14:paraId="20D3D24B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1</w:t>
            </w:r>
          </w:p>
        </w:tc>
        <w:tc>
          <w:tcPr>
            <w:tcW w:w="884" w:type="dxa"/>
            <w:shd w:val="clear" w:color="auto" w:fill="D0CECE" w:themeFill="background2" w:themeFillShade="E6"/>
          </w:tcPr>
          <w:p w14:paraId="79373C98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2</w:t>
            </w:r>
          </w:p>
        </w:tc>
        <w:tc>
          <w:tcPr>
            <w:tcW w:w="859" w:type="dxa"/>
            <w:shd w:val="clear" w:color="auto" w:fill="D0CECE" w:themeFill="background2" w:themeFillShade="E6"/>
          </w:tcPr>
          <w:p w14:paraId="571C79A5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3</w:t>
            </w:r>
          </w:p>
        </w:tc>
        <w:tc>
          <w:tcPr>
            <w:tcW w:w="990" w:type="dxa"/>
            <w:shd w:val="clear" w:color="auto" w:fill="D0CECE" w:themeFill="background2" w:themeFillShade="E6"/>
          </w:tcPr>
          <w:p w14:paraId="7A739477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4</w:t>
            </w:r>
          </w:p>
        </w:tc>
        <w:tc>
          <w:tcPr>
            <w:tcW w:w="900" w:type="dxa"/>
            <w:shd w:val="clear" w:color="auto" w:fill="D0CECE" w:themeFill="background2" w:themeFillShade="E6"/>
          </w:tcPr>
          <w:p w14:paraId="3F139E27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5</w:t>
            </w:r>
          </w:p>
        </w:tc>
        <w:tc>
          <w:tcPr>
            <w:tcW w:w="900" w:type="dxa"/>
            <w:shd w:val="clear" w:color="auto" w:fill="D0CECE" w:themeFill="background2" w:themeFillShade="E6"/>
          </w:tcPr>
          <w:p w14:paraId="6EA720FF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6</w:t>
            </w:r>
          </w:p>
        </w:tc>
        <w:tc>
          <w:tcPr>
            <w:tcW w:w="810" w:type="dxa"/>
            <w:shd w:val="clear" w:color="auto" w:fill="D0CECE" w:themeFill="background2" w:themeFillShade="E6"/>
          </w:tcPr>
          <w:p w14:paraId="1CA9C6E2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7</w:t>
            </w:r>
          </w:p>
        </w:tc>
        <w:tc>
          <w:tcPr>
            <w:tcW w:w="900" w:type="dxa"/>
            <w:shd w:val="clear" w:color="auto" w:fill="D0CECE" w:themeFill="background2" w:themeFillShade="E6"/>
          </w:tcPr>
          <w:p w14:paraId="383F8379" w14:textId="77777777" w:rsidR="00145C47" w:rsidRPr="009379BA" w:rsidRDefault="00145C47" w:rsidP="00FE2870">
            <w:pPr>
              <w:jc w:val="center"/>
              <w:rPr>
                <w:b/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color w:val="000000"/>
                <w:sz w:val="20"/>
                <w:szCs w:val="20"/>
                <w:lang w:val="ms-MY"/>
              </w:rPr>
              <w:t>PO8</w:t>
            </w:r>
          </w:p>
        </w:tc>
      </w:tr>
      <w:tr w:rsidR="00145C47" w:rsidRPr="009379BA" w14:paraId="11FB68FB" w14:textId="77777777" w:rsidTr="00D561FD">
        <w:trPr>
          <w:cantSplit/>
          <w:trHeight w:val="5271"/>
        </w:trPr>
        <w:tc>
          <w:tcPr>
            <w:tcW w:w="1333" w:type="dxa"/>
            <w:vMerge/>
            <w:shd w:val="clear" w:color="auto" w:fill="auto"/>
          </w:tcPr>
          <w:p w14:paraId="5A997E64" w14:textId="77777777" w:rsidR="00145C47" w:rsidRPr="009379BA" w:rsidRDefault="00145C47" w:rsidP="00FE2870">
            <w:pPr>
              <w:jc w:val="both"/>
              <w:rPr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84" w:type="dxa"/>
            <w:textDirection w:val="btLr"/>
          </w:tcPr>
          <w:p w14:paraId="4D92A41C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unjukkan pengetahuan dan kefahaman yang mendalam dan tinggi dalam bidang berkenaan</w:t>
            </w:r>
          </w:p>
        </w:tc>
        <w:tc>
          <w:tcPr>
            <w:tcW w:w="884" w:type="dxa"/>
            <w:textDirection w:val="btLr"/>
          </w:tcPr>
          <w:p w14:paraId="0DAEA196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gaplikasikan pengetahuan secara kritis dan kreatif dalam satu atau lebih bidang bagi menyelesaikan masalah disiplin dan praktis yang kompleks</w:t>
            </w:r>
          </w:p>
        </w:tc>
        <w:tc>
          <w:tcPr>
            <w:tcW w:w="859" w:type="dxa"/>
            <w:textDirection w:val="btLr"/>
          </w:tcPr>
          <w:p w14:paraId="7F79C20B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ghasilkan penyelidikan yang berwibawa bagi menyelesaikan permasalahan yang kompleks dalam bidang</w:t>
            </w:r>
          </w:p>
        </w:tc>
        <w:tc>
          <w:tcPr>
            <w:tcW w:w="990" w:type="dxa"/>
            <w:textDirection w:val="btLr"/>
          </w:tcPr>
          <w:p w14:paraId="7D1615EE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unjukkan kemampuan berkomunikasi secara berkesan dengan rakan dalam bidang termasuk khalayak umum</w:t>
            </w:r>
          </w:p>
        </w:tc>
        <w:tc>
          <w:tcPr>
            <w:tcW w:w="900" w:type="dxa"/>
            <w:textDirection w:val="btLr"/>
          </w:tcPr>
          <w:p w14:paraId="53544811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unjukkan kualiti kepimpinan melalui kolaborasi dengan rakan dalam dan luar bidang</w:t>
            </w:r>
          </w:p>
        </w:tc>
        <w:tc>
          <w:tcPr>
            <w:tcW w:w="900" w:type="dxa"/>
            <w:textDirection w:val="btLr"/>
          </w:tcPr>
          <w:p w14:paraId="635D90B6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laksanakan penyelidikan dengan penyeliaan yang minimum dan mematuhi perundangan, beretika, profesional dan amalan lestari.</w:t>
            </w:r>
          </w:p>
        </w:tc>
        <w:tc>
          <w:tcPr>
            <w:tcW w:w="810" w:type="dxa"/>
            <w:textDirection w:val="btLr"/>
          </w:tcPr>
          <w:p w14:paraId="17857C79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unjukkan komitmen terhadap pembelajaran sepanjang hayat dan pembangunan diri</w:t>
            </w:r>
          </w:p>
        </w:tc>
        <w:tc>
          <w:tcPr>
            <w:tcW w:w="900" w:type="dxa"/>
            <w:textDirection w:val="btLr"/>
          </w:tcPr>
          <w:p w14:paraId="7704E613" w14:textId="77777777" w:rsidR="00145C47" w:rsidRPr="009379BA" w:rsidRDefault="00145C47" w:rsidP="00FE2870">
            <w:pPr>
              <w:ind w:left="113" w:right="113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enggunakan alatan digital dan teknik analitikal yang sesuai untuk menyelesaikan permasalahan kajian</w:t>
            </w:r>
          </w:p>
        </w:tc>
      </w:tr>
      <w:tr w:rsidR="00145C47" w:rsidRPr="009379BA" w14:paraId="36DF8A55" w14:textId="77777777" w:rsidTr="00374D62">
        <w:tc>
          <w:tcPr>
            <w:tcW w:w="1333" w:type="dxa"/>
          </w:tcPr>
          <w:p w14:paraId="30682A6E" w14:textId="77777777" w:rsidR="00145C47" w:rsidRPr="009379BA" w:rsidRDefault="00145C47" w:rsidP="00FE2870">
            <w:pPr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Master __</w:t>
            </w:r>
          </w:p>
          <w:p w14:paraId="74F7253F" w14:textId="6A9B915D" w:rsidR="00374D62" w:rsidRPr="009379BA" w:rsidRDefault="00374D62" w:rsidP="00FE2870">
            <w:pPr>
              <w:jc w:val="both"/>
              <w:rPr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884" w:type="dxa"/>
          </w:tcPr>
          <w:p w14:paraId="485CC757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884" w:type="dxa"/>
          </w:tcPr>
          <w:p w14:paraId="2A582C59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859" w:type="dxa"/>
          </w:tcPr>
          <w:p w14:paraId="13AA20B6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990" w:type="dxa"/>
          </w:tcPr>
          <w:p w14:paraId="00B59972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900" w:type="dxa"/>
          </w:tcPr>
          <w:p w14:paraId="51CC6E26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900" w:type="dxa"/>
          </w:tcPr>
          <w:p w14:paraId="2AAA8970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810" w:type="dxa"/>
          </w:tcPr>
          <w:p w14:paraId="6B6766A0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  <w:tc>
          <w:tcPr>
            <w:tcW w:w="900" w:type="dxa"/>
          </w:tcPr>
          <w:p w14:paraId="78D8F943" w14:textId="77777777" w:rsidR="00145C47" w:rsidRPr="009379BA" w:rsidRDefault="00145C47" w:rsidP="00FE2870">
            <w:pPr>
              <w:jc w:val="center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</w:t>
            </w:r>
          </w:p>
        </w:tc>
      </w:tr>
    </w:tbl>
    <w:p w14:paraId="1305D23A" w14:textId="77777777" w:rsidR="00374D62" w:rsidRPr="009379BA" w:rsidRDefault="00374D62" w:rsidP="00374D62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r w:rsidRPr="009379BA">
        <w:rPr>
          <w:color w:val="000000"/>
          <w:sz w:val="20"/>
          <w:szCs w:val="20"/>
        </w:rPr>
        <w:t xml:space="preserve">*n = </w:t>
      </w:r>
      <w:proofErr w:type="spellStart"/>
      <w:r w:rsidRPr="009379BA">
        <w:rPr>
          <w:color w:val="000000"/>
          <w:sz w:val="20"/>
          <w:szCs w:val="20"/>
        </w:rPr>
        <w:t>Bilangan</w:t>
      </w:r>
      <w:proofErr w:type="spellEnd"/>
      <w:r w:rsidRPr="009379BA">
        <w:rPr>
          <w:color w:val="000000"/>
          <w:sz w:val="20"/>
          <w:szCs w:val="20"/>
        </w:rPr>
        <w:t xml:space="preserve"> </w:t>
      </w:r>
      <w:proofErr w:type="spellStart"/>
      <w:r w:rsidRPr="009379BA">
        <w:rPr>
          <w:color w:val="000000"/>
          <w:sz w:val="20"/>
          <w:szCs w:val="20"/>
        </w:rPr>
        <w:t>kursus</w:t>
      </w:r>
      <w:proofErr w:type="spellEnd"/>
      <w:r w:rsidRPr="009379BA">
        <w:rPr>
          <w:color w:val="000000"/>
          <w:sz w:val="20"/>
          <w:szCs w:val="20"/>
        </w:rPr>
        <w:t xml:space="preserve"> di </w:t>
      </w:r>
      <w:proofErr w:type="spellStart"/>
      <w:r w:rsidRPr="009379BA">
        <w:rPr>
          <w:color w:val="000000"/>
          <w:sz w:val="20"/>
          <w:szCs w:val="20"/>
        </w:rPr>
        <w:t>dalam</w:t>
      </w:r>
      <w:proofErr w:type="spellEnd"/>
      <w:r w:rsidRPr="009379BA">
        <w:rPr>
          <w:color w:val="000000"/>
          <w:sz w:val="20"/>
          <w:szCs w:val="20"/>
        </w:rPr>
        <w:t xml:space="preserve"> program </w:t>
      </w:r>
      <w:proofErr w:type="spellStart"/>
      <w:r w:rsidRPr="009379BA">
        <w:rPr>
          <w:color w:val="000000"/>
          <w:sz w:val="20"/>
          <w:szCs w:val="20"/>
        </w:rPr>
        <w:t>mengikut</w:t>
      </w:r>
      <w:proofErr w:type="spellEnd"/>
      <w:r w:rsidRPr="009379BA">
        <w:rPr>
          <w:color w:val="000000"/>
          <w:sz w:val="20"/>
          <w:szCs w:val="20"/>
        </w:rPr>
        <w:t xml:space="preserve"> PO.</w:t>
      </w:r>
      <w:r w:rsidRPr="009379BA">
        <w:rPr>
          <w:i/>
          <w:iCs/>
          <w:color w:val="0000FF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Minimum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lang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kursus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(n)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agi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PO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yang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uk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dang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tujahan</w:t>
      </w:r>
      <w:proofErr w:type="spellEnd"/>
      <w:r w:rsidRPr="009379BA">
        <w:rPr>
          <w:i/>
          <w:iCs/>
          <w:sz w:val="20"/>
          <w:szCs w:val="20"/>
        </w:rPr>
        <w:t xml:space="preserve"> program </w:t>
      </w:r>
      <w:proofErr w:type="spellStart"/>
      <w:r w:rsidRPr="009379BA">
        <w:rPr>
          <w:i/>
          <w:iCs/>
          <w:sz w:val="20"/>
          <w:szCs w:val="20"/>
        </w:rPr>
        <w:t>adalah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sekurang-kurangnya</w:t>
      </w:r>
      <w:proofErr w:type="spellEnd"/>
      <w:r w:rsidRPr="009379BA">
        <w:rPr>
          <w:i/>
          <w:iCs/>
          <w:sz w:val="20"/>
          <w:szCs w:val="20"/>
        </w:rPr>
        <w:t xml:space="preserve"> 3.</w:t>
      </w:r>
    </w:p>
    <w:p w14:paraId="70F3D867" w14:textId="77777777" w:rsidR="00145C47" w:rsidRPr="009379BA" w:rsidRDefault="00145C47" w:rsidP="00374D62">
      <w:pPr>
        <w:pBdr>
          <w:top w:val="nil"/>
          <w:left w:val="nil"/>
          <w:bottom w:val="nil"/>
          <w:right w:val="nil"/>
          <w:between w:val="nil"/>
        </w:pBdr>
        <w:ind w:right="-51"/>
        <w:jc w:val="both"/>
        <w:rPr>
          <w:i/>
          <w:iCs/>
          <w:color w:val="000000"/>
          <w:sz w:val="24"/>
          <w:szCs w:val="24"/>
          <w:lang w:val="ms-MY"/>
        </w:rPr>
        <w:sectPr w:rsidR="00145C47" w:rsidRPr="009379BA" w:rsidSect="00BD33DB">
          <w:pgSz w:w="11907" w:h="16839"/>
          <w:pgMar w:top="1338" w:right="998" w:bottom="1560" w:left="1321" w:header="720" w:footer="720" w:gutter="0"/>
          <w:cols w:space="720"/>
        </w:sectPr>
      </w:pPr>
    </w:p>
    <w:p w14:paraId="55C1D184" w14:textId="77777777" w:rsidR="00145C47" w:rsidRPr="009379BA" w:rsidRDefault="00145C47" w:rsidP="00374D62">
      <w:pPr>
        <w:pStyle w:val="BodyText"/>
        <w:kinsoku w:val="0"/>
        <w:overflowPunct w:val="0"/>
        <w:ind w:right="91"/>
        <w:jc w:val="both"/>
        <w:rPr>
          <w:lang w:val="ms-MY"/>
        </w:rPr>
      </w:pPr>
      <w:r w:rsidRPr="009379BA">
        <w:rPr>
          <w:lang w:val="ms-MY"/>
        </w:rPr>
        <w:lastRenderedPageBreak/>
        <w:t>Jadual</w:t>
      </w:r>
      <w:r w:rsidRPr="009379BA">
        <w:rPr>
          <w:spacing w:val="-6"/>
          <w:lang w:val="ms-MY"/>
        </w:rPr>
        <w:t xml:space="preserve"> </w:t>
      </w:r>
      <w:r w:rsidRPr="009379BA">
        <w:rPr>
          <w:lang w:val="ms-MY"/>
        </w:rPr>
        <w:t>3b:</w:t>
      </w:r>
      <w:r w:rsidRPr="009379BA">
        <w:rPr>
          <w:spacing w:val="-5"/>
          <w:lang w:val="ms-MY"/>
        </w:rPr>
        <w:t xml:space="preserve"> Ringkasan </w:t>
      </w:r>
      <w:r w:rsidRPr="009379BA">
        <w:rPr>
          <w:lang w:val="ms-MY"/>
        </w:rPr>
        <w:t>Hasil</w:t>
      </w:r>
      <w:r w:rsidRPr="009379BA">
        <w:rPr>
          <w:spacing w:val="-3"/>
          <w:lang w:val="ms-MY"/>
        </w:rPr>
        <w:t xml:space="preserve"> </w:t>
      </w:r>
      <w:r w:rsidRPr="009379BA">
        <w:rPr>
          <w:lang w:val="ms-MY"/>
        </w:rPr>
        <w:t>Pembelajaran Program (PO)</w:t>
      </w:r>
      <w:r w:rsidRPr="009379BA">
        <w:rPr>
          <w:spacing w:val="-4"/>
          <w:lang w:val="ms-MY"/>
        </w:rPr>
        <w:t xml:space="preserve"> </w:t>
      </w:r>
      <w:r w:rsidRPr="009379BA">
        <w:rPr>
          <w:lang w:val="ms-MY"/>
        </w:rPr>
        <w:t>mengikut</w:t>
      </w:r>
      <w:r w:rsidRPr="009379BA">
        <w:rPr>
          <w:spacing w:val="-5"/>
          <w:lang w:val="ms-MY"/>
        </w:rPr>
        <w:t xml:space="preserve"> </w:t>
      </w:r>
      <w:r w:rsidRPr="009379BA">
        <w:rPr>
          <w:lang w:val="ms-MY"/>
        </w:rPr>
        <w:t>Standard</w:t>
      </w:r>
      <w:r w:rsidRPr="009379BA">
        <w:rPr>
          <w:spacing w:val="-4"/>
          <w:lang w:val="ms-MY"/>
        </w:rPr>
        <w:t xml:space="preserve"> </w:t>
      </w:r>
      <w:r w:rsidRPr="009379BA">
        <w:rPr>
          <w:lang w:val="ms-MY"/>
        </w:rPr>
        <w:t>Program</w:t>
      </w:r>
      <w:r w:rsidRPr="009379BA">
        <w:rPr>
          <w:spacing w:val="-4"/>
          <w:lang w:val="ms-MY"/>
        </w:rPr>
        <w:t xml:space="preserve"> </w:t>
      </w:r>
      <w:r w:rsidRPr="009379BA">
        <w:rPr>
          <w:lang w:val="ms-MY"/>
        </w:rPr>
        <w:t xml:space="preserve">dan pemetaan kepada Hasil Pembelajaran Program (PO) UPM [contoh jadual ini hanya terpakai untuk program yang </w:t>
      </w:r>
      <w:r w:rsidRPr="009379BA">
        <w:rPr>
          <w:b/>
          <w:bCs/>
          <w:lang w:val="ms-MY"/>
        </w:rPr>
        <w:t>MEMPUNYAI standard program</w:t>
      </w:r>
      <w:r w:rsidRPr="009379BA">
        <w:rPr>
          <w:lang w:val="ms-MY"/>
        </w:rPr>
        <w:t xml:space="preserve"> atau akreditasi badan profesional]</w:t>
      </w:r>
    </w:p>
    <w:p w14:paraId="1C8B5C01" w14:textId="77777777" w:rsidR="00374D62" w:rsidRPr="009379BA" w:rsidRDefault="00374D62" w:rsidP="00374D62">
      <w:pPr>
        <w:pStyle w:val="BodyText"/>
        <w:kinsoku w:val="0"/>
        <w:overflowPunct w:val="0"/>
        <w:ind w:right="91"/>
        <w:jc w:val="both"/>
        <w:rPr>
          <w:lang w:val="ms-MY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94"/>
        <w:gridCol w:w="1029"/>
        <w:gridCol w:w="1172"/>
        <w:gridCol w:w="1320"/>
        <w:gridCol w:w="879"/>
        <w:gridCol w:w="1080"/>
        <w:gridCol w:w="826"/>
        <w:gridCol w:w="1078"/>
      </w:tblGrid>
      <w:tr w:rsidR="00145C47" w:rsidRPr="009379BA" w14:paraId="07330DCF" w14:textId="77777777" w:rsidTr="00374D62">
        <w:trPr>
          <w:trHeight w:val="229"/>
        </w:trPr>
        <w:tc>
          <w:tcPr>
            <w:tcW w:w="114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78F9697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rFonts w:ascii="Times New Roman" w:hAnsi="Times New Roman" w:cs="Times New Roman"/>
                <w:sz w:val="16"/>
                <w:szCs w:val="16"/>
                <w:lang w:val="ms-MY"/>
              </w:rPr>
            </w:pPr>
            <w:bookmarkStart w:id="3" w:name="_Hlk159927294"/>
          </w:p>
        </w:tc>
        <w:tc>
          <w:tcPr>
            <w:tcW w:w="3855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90C5F8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10" w:lineRule="exact"/>
              <w:ind w:left="107"/>
              <w:jc w:val="center"/>
              <w:rPr>
                <w:b/>
                <w:bCs/>
                <w:sz w:val="20"/>
                <w:szCs w:val="20"/>
                <w:lang w:val="ms-MY"/>
              </w:rPr>
            </w:pPr>
          </w:p>
          <w:p w14:paraId="0F078DE5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10" w:lineRule="exact"/>
              <w:ind w:left="107"/>
              <w:jc w:val="center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Hasil</w:t>
            </w:r>
            <w:r w:rsidRPr="009379BA">
              <w:rPr>
                <w:b/>
                <w:bCs/>
                <w:spacing w:val="-7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Pembelajaran Program (PO)</w:t>
            </w:r>
          </w:p>
          <w:p w14:paraId="2FDB32A7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10" w:lineRule="exact"/>
              <w:ind w:left="107"/>
              <w:jc w:val="center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</w:p>
        </w:tc>
      </w:tr>
      <w:tr w:rsidR="00145C47" w:rsidRPr="009379BA" w14:paraId="7DA6B346" w14:textId="77777777" w:rsidTr="00374D62">
        <w:trPr>
          <w:trHeight w:val="2358"/>
        </w:trPr>
        <w:tc>
          <w:tcPr>
            <w:tcW w:w="114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CA56935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rFonts w:ascii="Times New Roman" w:hAnsi="Times New Roman" w:cs="Times New Roman"/>
                <w:sz w:val="18"/>
                <w:szCs w:val="18"/>
                <w:lang w:val="ms-MY"/>
              </w:rPr>
            </w:pP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00C1FA23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7"/>
              <w:ind w:left="154"/>
              <w:rPr>
                <w:b/>
                <w:bCs/>
                <w:sz w:val="22"/>
                <w:szCs w:val="22"/>
                <w:lang w:val="ms-MY"/>
              </w:rPr>
            </w:pPr>
          </w:p>
          <w:p w14:paraId="2CA5C910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47" w:lineRule="auto"/>
              <w:ind w:left="154" w:right="564" w:firstLine="55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Pengetahu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kefahaman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6F1F3511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7"/>
              <w:ind w:left="154"/>
              <w:rPr>
                <w:b/>
                <w:bCs/>
                <w:sz w:val="28"/>
                <w:szCs w:val="28"/>
                <w:lang w:val="ms-MY"/>
              </w:rPr>
            </w:pPr>
          </w:p>
          <w:p w14:paraId="1B43B2BE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" w:line="247" w:lineRule="auto"/>
              <w:ind w:left="154" w:right="319" w:firstLine="55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emahir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raktikal dan digital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0F2CF1ED" w14:textId="77777777" w:rsidR="00145C47" w:rsidRPr="009379BA" w:rsidRDefault="00145C47" w:rsidP="00E575C8">
            <w:pPr>
              <w:pStyle w:val="TableParagraph"/>
              <w:kinsoku w:val="0"/>
              <w:overflowPunct w:val="0"/>
              <w:ind w:left="154"/>
              <w:rPr>
                <w:b/>
                <w:bCs/>
                <w:sz w:val="22"/>
                <w:szCs w:val="22"/>
                <w:lang w:val="ms-MY"/>
              </w:rPr>
            </w:pPr>
          </w:p>
          <w:p w14:paraId="4A49CED7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48" w:line="247" w:lineRule="auto"/>
              <w:ind w:left="15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emahir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kognitif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numerasi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0C90DB5C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08" w:line="247" w:lineRule="auto"/>
              <w:ind w:left="154" w:right="56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 xml:space="preserve">Kepemimpinan,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autonomi 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tanggungjawab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2C3C1650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68" w:line="247" w:lineRule="auto"/>
              <w:ind w:left="154" w:right="67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 xml:space="preserve">Kemahiran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interpersonal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komunikasi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1830D641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63" w:line="247" w:lineRule="auto"/>
              <w:ind w:left="154" w:right="564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Etika dan </w:t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Profesionalisme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extDirection w:val="btLr"/>
          </w:tcPr>
          <w:p w14:paraId="24983144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47" w:lineRule="auto"/>
              <w:ind w:left="154" w:right="363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emahiran</w:t>
            </w:r>
            <w:r w:rsidRPr="009379BA">
              <w:rPr>
                <w:b/>
                <w:bCs/>
                <w:spacing w:val="-14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ersonal dan keusahawanan</w:t>
            </w:r>
          </w:p>
        </w:tc>
      </w:tr>
      <w:tr w:rsidR="00145C47" w:rsidRPr="009379BA" w14:paraId="3C6E9F73" w14:textId="77777777" w:rsidTr="00374D62">
        <w:trPr>
          <w:trHeight w:val="460"/>
        </w:trPr>
        <w:tc>
          <w:tcPr>
            <w:tcW w:w="11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F387FC2" w14:textId="77777777" w:rsidR="00145C47" w:rsidRPr="009379BA" w:rsidRDefault="00145C47" w:rsidP="00E575C8">
            <w:pPr>
              <w:pStyle w:val="TableParagraph"/>
              <w:tabs>
                <w:tab w:val="left" w:pos="1190"/>
              </w:tabs>
              <w:kinsoku w:val="0"/>
              <w:overflowPunct w:val="0"/>
              <w:spacing w:line="230" w:lineRule="exact"/>
              <w:ind w:left="107" w:right="99"/>
              <w:jc w:val="both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Standard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ab/>
            </w: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 xml:space="preserve">Program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endidikan (EPS)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8A3515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1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22326FF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2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99BB93C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3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61E2045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4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CC8B901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right="34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5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B6E2F35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88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6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D15E7E9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EPS7</w:t>
            </w:r>
          </w:p>
        </w:tc>
      </w:tr>
      <w:tr w:rsidR="00145C47" w:rsidRPr="009379BA" w14:paraId="2D0776A4" w14:textId="77777777" w:rsidTr="00374D62">
        <w:trPr>
          <w:trHeight w:val="460"/>
        </w:trPr>
        <w:tc>
          <w:tcPr>
            <w:tcW w:w="11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AE7D564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30" w:lineRule="exact"/>
              <w:ind w:left="107"/>
              <w:jc w:val="both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Hasil</w:t>
            </w:r>
            <w:r w:rsidRPr="009379BA">
              <w:rPr>
                <w:b/>
                <w:bCs/>
                <w:spacing w:val="30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z w:val="20"/>
                <w:szCs w:val="20"/>
                <w:lang w:val="ms-MY"/>
              </w:rPr>
              <w:t>Pembelajaran Program (PO) UPM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F25CA2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1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ED87DB5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7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PO2,</w:t>
            </w: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 xml:space="preserve"> PO7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25B4DD7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PO3,</w:t>
            </w: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PO10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3C5F6B7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106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9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C969A82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line="230" w:lineRule="exact"/>
              <w:ind w:right="34"/>
              <w:jc w:val="center"/>
              <w:rPr>
                <w:b/>
                <w:bCs/>
                <w:spacing w:val="-4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4"/>
                <w:sz w:val="20"/>
                <w:szCs w:val="20"/>
                <w:lang w:val="ms-MY"/>
              </w:rPr>
              <w:t>PO4, PO5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B22067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ind w:left="88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6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491EB94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114"/>
              <w:jc w:val="center"/>
              <w:rPr>
                <w:b/>
                <w:bCs/>
                <w:spacing w:val="-5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5"/>
                <w:sz w:val="20"/>
                <w:szCs w:val="20"/>
                <w:lang w:val="ms-MY"/>
              </w:rPr>
              <w:t>PO8</w:t>
            </w:r>
          </w:p>
        </w:tc>
      </w:tr>
      <w:tr w:rsidR="00145C47" w:rsidRPr="009379BA" w14:paraId="039B5836" w14:textId="77777777" w:rsidTr="00503025">
        <w:trPr>
          <w:trHeight w:val="5587"/>
        </w:trPr>
        <w:tc>
          <w:tcPr>
            <w:tcW w:w="11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F3E4F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6AE6102C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17076006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10FB795C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1A6B7439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27567238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3A689B12" w14:textId="77777777" w:rsidR="00145C47" w:rsidRPr="009379BA" w:rsidRDefault="00145C47" w:rsidP="00E575C8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22"/>
                <w:szCs w:val="22"/>
                <w:lang w:val="ms-MY"/>
              </w:rPr>
            </w:pPr>
          </w:p>
          <w:p w14:paraId="5A11DB60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3"/>
              <w:jc w:val="both"/>
              <w:rPr>
                <w:b/>
                <w:bCs/>
                <w:sz w:val="26"/>
                <w:szCs w:val="26"/>
                <w:lang w:val="ms-MY"/>
              </w:rPr>
            </w:pPr>
          </w:p>
          <w:p w14:paraId="7A19E9E8" w14:textId="77777777" w:rsidR="00145C47" w:rsidRPr="009379BA" w:rsidRDefault="00145C47" w:rsidP="00E575C8">
            <w:pPr>
              <w:pStyle w:val="TableParagraph"/>
              <w:kinsoku w:val="0"/>
              <w:overflowPunct w:val="0"/>
              <w:ind w:left="537"/>
              <w:jc w:val="both"/>
              <w:rPr>
                <w:b/>
                <w:bCs/>
                <w:spacing w:val="-2"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pacing w:val="-2"/>
                <w:sz w:val="20"/>
                <w:szCs w:val="20"/>
                <w:lang w:val="ms-MY"/>
              </w:rPr>
              <w:t>PROGRAM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4F2F6909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ganalisis bidang pengetahuan yang luas dari segi struktur,</w:t>
            </w:r>
          </w:p>
          <w:p w14:paraId="68DD4C91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kandungan dan metodologi dalam pendidikan untuk menangani cabaran kurikulum yang dinamik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CCF4FC3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 w:right="118"/>
              <w:jc w:val="both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mpamer kemahiran praktikal dalam menggunakan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teknik </w:t>
            </w:r>
            <w:r w:rsidRPr="009379BA">
              <w:rPr>
                <w:sz w:val="18"/>
                <w:szCs w:val="18"/>
                <w:lang w:val="ms-MY"/>
              </w:rPr>
              <w:t>pengajaran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terkini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termasuk penggunaan</w:t>
            </w:r>
            <w:r w:rsidRPr="009379BA">
              <w:rPr>
                <w:spacing w:val="-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teknologi</w:t>
            </w:r>
            <w:r w:rsidRPr="009379BA">
              <w:rPr>
                <w:spacing w:val="-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igital</w:t>
            </w:r>
            <w:r w:rsidRPr="009379BA">
              <w:rPr>
                <w:spacing w:val="-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lam</w:t>
            </w:r>
            <w:r w:rsidRPr="009379BA">
              <w:rPr>
                <w:spacing w:val="-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konteks</w:t>
            </w:r>
            <w:r w:rsidRPr="009379BA">
              <w:rPr>
                <w:spacing w:val="-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latar pendidikan yang berbeza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833B3B3" w14:textId="77777777" w:rsidR="00145C47" w:rsidRPr="009379BA" w:rsidRDefault="00145C47" w:rsidP="0024776D">
            <w:pPr>
              <w:pStyle w:val="TableParagraph"/>
              <w:kinsoku w:val="0"/>
              <w:overflowPunct w:val="0"/>
              <w:jc w:val="both"/>
              <w:rPr>
                <w:b/>
                <w:bCs/>
                <w:sz w:val="18"/>
                <w:szCs w:val="18"/>
                <w:lang w:val="ms-MY"/>
              </w:rPr>
            </w:pPr>
          </w:p>
          <w:p w14:paraId="428194EC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 w:right="118"/>
              <w:jc w:val="both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gintegrasi kemahiran analitik dan numerik dalam menganalisis dan menyelesaikan</w:t>
            </w:r>
            <w:r w:rsidRPr="009379BA">
              <w:rPr>
                <w:spacing w:val="4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masalah kompleks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berkait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eng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amal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pengajaran</w:t>
            </w:r>
            <w:r w:rsidRPr="009379BA">
              <w:rPr>
                <w:spacing w:val="-7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n prestasi organisasi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03AF2BC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/>
              <w:jc w:val="both"/>
              <w:rPr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unjuk cara kepemimpinan yang bertanggungjawab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n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berautonomi</w:t>
            </w:r>
            <w:r w:rsidRPr="009379BA">
              <w:rPr>
                <w:spacing w:val="-9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lam</w:t>
            </w:r>
            <w:r w:rsidRPr="009379BA">
              <w:rPr>
                <w:spacing w:val="-1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konteks latar pendidikan yang berbeza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707ED755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 w:right="108"/>
              <w:jc w:val="both"/>
              <w:rPr>
                <w:spacing w:val="-2"/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nyumbang secara komited sama ada secara individu atau melalui kerja berpasukan dengan kemahiran komunikasi dan interpersonal yang baik dalam</w:t>
            </w:r>
            <w:r w:rsidRPr="009379BA">
              <w:rPr>
                <w:spacing w:val="79"/>
                <w:w w:val="15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menyampaikan</w:t>
            </w:r>
            <w:r w:rsidRPr="009379BA">
              <w:rPr>
                <w:spacing w:val="28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perkhidmatan</w:t>
            </w:r>
            <w:r w:rsidRPr="009379BA">
              <w:rPr>
                <w:spacing w:val="79"/>
                <w:w w:val="150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pacing w:val="-2"/>
                <w:sz w:val="18"/>
                <w:szCs w:val="18"/>
                <w:lang w:val="ms-MY"/>
              </w:rPr>
              <w:t>pendidikan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4D17CB32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 w:right="108"/>
              <w:jc w:val="both"/>
              <w:rPr>
                <w:spacing w:val="-4"/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 xml:space="preserve">Memartabat etika dan profesionalisme untuk memenuhi standard profesion keguruan sepanjang </w:t>
            </w:r>
            <w:r w:rsidRPr="009379BA">
              <w:rPr>
                <w:spacing w:val="-4"/>
                <w:sz w:val="18"/>
                <w:szCs w:val="18"/>
                <w:lang w:val="ms-MY"/>
              </w:rPr>
              <w:t>masa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24DB1402" w14:textId="77777777" w:rsidR="00145C47" w:rsidRPr="009379BA" w:rsidRDefault="00145C47" w:rsidP="0024776D">
            <w:pPr>
              <w:pStyle w:val="TableParagraph"/>
              <w:kinsoku w:val="0"/>
              <w:overflowPunct w:val="0"/>
              <w:ind w:left="112" w:right="108"/>
              <w:jc w:val="both"/>
              <w:rPr>
                <w:spacing w:val="-2"/>
                <w:sz w:val="18"/>
                <w:szCs w:val="18"/>
                <w:lang w:val="ms-MY"/>
              </w:rPr>
            </w:pPr>
            <w:r w:rsidRPr="009379BA">
              <w:rPr>
                <w:sz w:val="18"/>
                <w:szCs w:val="18"/>
                <w:lang w:val="ms-MY"/>
              </w:rPr>
              <w:t>Mempamer sikap dan komitmen positif untuk pembelajaran sepanjang hayat dengan minda keusahawanan dalam menghadapi perubahan dalam</w:t>
            </w:r>
            <w:r w:rsidRPr="009379BA">
              <w:rPr>
                <w:spacing w:val="-1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unia</w:t>
            </w:r>
            <w:r w:rsidRPr="009379BA">
              <w:rPr>
                <w:spacing w:val="-12"/>
                <w:sz w:val="18"/>
                <w:szCs w:val="18"/>
                <w:lang w:val="ms-MY"/>
              </w:rPr>
              <w:t xml:space="preserve"> pendidikan</w:t>
            </w:r>
            <w:r w:rsidRPr="009379BA">
              <w:rPr>
                <w:spacing w:val="-13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dan</w:t>
            </w:r>
            <w:r w:rsidRPr="009379BA">
              <w:rPr>
                <w:spacing w:val="-12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untuk</w:t>
            </w:r>
            <w:r w:rsidRPr="009379BA">
              <w:rPr>
                <w:spacing w:val="-12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z w:val="18"/>
                <w:szCs w:val="18"/>
                <w:lang w:val="ms-MY"/>
              </w:rPr>
              <w:t>kemajuan</w:t>
            </w:r>
            <w:r w:rsidRPr="009379BA">
              <w:rPr>
                <w:spacing w:val="-11"/>
                <w:sz w:val="18"/>
                <w:szCs w:val="18"/>
                <w:lang w:val="ms-MY"/>
              </w:rPr>
              <w:t xml:space="preserve"> </w:t>
            </w:r>
            <w:r w:rsidRPr="009379BA">
              <w:rPr>
                <w:spacing w:val="-2"/>
                <w:sz w:val="18"/>
                <w:szCs w:val="18"/>
                <w:lang w:val="ms-MY"/>
              </w:rPr>
              <w:t>kerjaya</w:t>
            </w:r>
          </w:p>
        </w:tc>
      </w:tr>
      <w:tr w:rsidR="00145C47" w:rsidRPr="009379BA" w14:paraId="34341534" w14:textId="77777777" w:rsidTr="00BF4656">
        <w:trPr>
          <w:trHeight w:val="414"/>
        </w:trPr>
        <w:tc>
          <w:tcPr>
            <w:tcW w:w="11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3CE07" w14:textId="77777777" w:rsidR="00145C47" w:rsidRPr="009379BA" w:rsidRDefault="00145C47" w:rsidP="00E575C8">
            <w:pPr>
              <w:pStyle w:val="TableParagraph"/>
              <w:tabs>
                <w:tab w:val="left" w:pos="1283"/>
              </w:tabs>
              <w:kinsoku w:val="0"/>
              <w:overflowPunct w:val="0"/>
              <w:spacing w:before="90"/>
              <w:ind w:left="107"/>
              <w:jc w:val="both"/>
              <w:rPr>
                <w:sz w:val="20"/>
                <w:szCs w:val="20"/>
                <w:lang w:val="ms-MY"/>
              </w:rPr>
            </w:pPr>
            <w:r w:rsidRPr="009379BA">
              <w:rPr>
                <w:spacing w:val="-2"/>
                <w:sz w:val="20"/>
                <w:szCs w:val="20"/>
                <w:lang w:val="ms-MY"/>
              </w:rPr>
              <w:t>Master</w:t>
            </w:r>
            <w:r w:rsidRPr="009379BA">
              <w:rPr>
                <w:sz w:val="20"/>
                <w:szCs w:val="20"/>
                <w:u w:val="single"/>
                <w:lang w:val="ms-MY"/>
              </w:rPr>
              <w:tab/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3EE83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left="5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6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1D6C1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left="4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6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888AB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left="4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0112A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left="3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56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F5AA3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right="34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4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50C03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left="5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  <w:tc>
          <w:tcPr>
            <w:tcW w:w="5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A9F0B" w14:textId="77777777" w:rsidR="00145C47" w:rsidRPr="009379BA" w:rsidRDefault="00145C47" w:rsidP="00E575C8">
            <w:pPr>
              <w:pStyle w:val="TableParagraph"/>
              <w:kinsoku w:val="0"/>
              <w:overflowPunct w:val="0"/>
              <w:spacing w:before="90"/>
              <w:ind w:right="451"/>
              <w:jc w:val="center"/>
              <w:rPr>
                <w:w w:val="99"/>
                <w:sz w:val="20"/>
                <w:szCs w:val="20"/>
                <w:lang w:val="ms-MY"/>
              </w:rPr>
            </w:pPr>
            <w:r w:rsidRPr="009379BA">
              <w:rPr>
                <w:w w:val="99"/>
                <w:sz w:val="20"/>
                <w:szCs w:val="20"/>
                <w:lang w:val="ms-MY"/>
              </w:rPr>
              <w:t>n</w:t>
            </w:r>
          </w:p>
        </w:tc>
      </w:tr>
    </w:tbl>
    <w:p w14:paraId="4D1E4C2C" w14:textId="77777777" w:rsidR="00145C47" w:rsidRPr="009379BA" w:rsidRDefault="00145C47" w:rsidP="00145C47">
      <w:pPr>
        <w:pStyle w:val="ListParagraph"/>
        <w:numPr>
          <w:ilvl w:val="0"/>
          <w:numId w:val="155"/>
        </w:numPr>
        <w:kinsoku w:val="0"/>
        <w:overflowPunct w:val="0"/>
        <w:spacing w:before="3"/>
        <w:ind w:left="142"/>
        <w:jc w:val="both"/>
        <w:rPr>
          <w:spacing w:val="-5"/>
          <w:sz w:val="20"/>
          <w:szCs w:val="20"/>
          <w:lang w:val="ms-MY"/>
        </w:rPr>
      </w:pPr>
      <w:bookmarkStart w:id="4" w:name="_Hlk159927318"/>
      <w:bookmarkEnd w:id="3"/>
      <w:r w:rsidRPr="009379BA">
        <w:rPr>
          <w:sz w:val="20"/>
          <w:szCs w:val="20"/>
          <w:lang w:val="ms-MY"/>
        </w:rPr>
        <w:t>n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=</w:t>
      </w:r>
      <w:r w:rsidRPr="009379BA">
        <w:rPr>
          <w:spacing w:val="-5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bilangan</w:t>
      </w:r>
      <w:r w:rsidRPr="009379BA">
        <w:rPr>
          <w:spacing w:val="-5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kursus</w:t>
      </w:r>
      <w:r w:rsidRPr="009379BA">
        <w:rPr>
          <w:spacing w:val="-5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di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dalam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program</w:t>
      </w:r>
      <w:r w:rsidRPr="009379BA">
        <w:rPr>
          <w:spacing w:val="-3"/>
          <w:sz w:val="20"/>
          <w:szCs w:val="20"/>
          <w:lang w:val="ms-MY"/>
        </w:rPr>
        <w:t xml:space="preserve"> </w:t>
      </w:r>
      <w:r w:rsidRPr="009379BA">
        <w:rPr>
          <w:sz w:val="20"/>
          <w:szCs w:val="20"/>
          <w:lang w:val="ms-MY"/>
        </w:rPr>
        <w:t>mengikut</w:t>
      </w:r>
      <w:r w:rsidRPr="009379BA">
        <w:rPr>
          <w:spacing w:val="-6"/>
          <w:sz w:val="20"/>
          <w:szCs w:val="20"/>
          <w:lang w:val="ms-MY"/>
        </w:rPr>
        <w:t xml:space="preserve"> </w:t>
      </w:r>
      <w:r w:rsidRPr="009379BA">
        <w:rPr>
          <w:spacing w:val="-5"/>
          <w:sz w:val="20"/>
          <w:szCs w:val="20"/>
          <w:lang w:val="ms-MY"/>
        </w:rPr>
        <w:t xml:space="preserve">PO. </w:t>
      </w:r>
      <w:r w:rsidRPr="009379BA">
        <w:rPr>
          <w:i/>
          <w:iCs/>
          <w:sz w:val="20"/>
          <w:szCs w:val="20"/>
        </w:rPr>
        <w:t>Minimum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lang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kursus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(n)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agi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PO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r w:rsidRPr="009379BA">
        <w:rPr>
          <w:i/>
          <w:iCs/>
          <w:sz w:val="20"/>
          <w:szCs w:val="20"/>
        </w:rPr>
        <w:t>yang</w:t>
      </w:r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ukan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bidang</w:t>
      </w:r>
      <w:proofErr w:type="spellEnd"/>
      <w:r w:rsidRPr="009379BA">
        <w:rPr>
          <w:i/>
          <w:iCs/>
          <w:spacing w:val="40"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tujahan</w:t>
      </w:r>
      <w:proofErr w:type="spellEnd"/>
      <w:r w:rsidRPr="009379BA">
        <w:rPr>
          <w:i/>
          <w:iCs/>
          <w:sz w:val="20"/>
          <w:szCs w:val="20"/>
        </w:rPr>
        <w:t xml:space="preserve"> program </w:t>
      </w:r>
      <w:proofErr w:type="spellStart"/>
      <w:r w:rsidRPr="009379BA">
        <w:rPr>
          <w:i/>
          <w:iCs/>
          <w:sz w:val="20"/>
          <w:szCs w:val="20"/>
        </w:rPr>
        <w:t>adalah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sekurang-kurangnya</w:t>
      </w:r>
      <w:proofErr w:type="spellEnd"/>
      <w:r w:rsidRPr="009379BA">
        <w:rPr>
          <w:i/>
          <w:iCs/>
          <w:sz w:val="20"/>
          <w:szCs w:val="20"/>
        </w:rPr>
        <w:t xml:space="preserve"> </w:t>
      </w:r>
      <w:proofErr w:type="spellStart"/>
      <w:r w:rsidRPr="009379BA">
        <w:rPr>
          <w:i/>
          <w:iCs/>
          <w:sz w:val="20"/>
          <w:szCs w:val="20"/>
        </w:rPr>
        <w:t>tiga</w:t>
      </w:r>
      <w:proofErr w:type="spellEnd"/>
      <w:r w:rsidRPr="009379BA">
        <w:rPr>
          <w:i/>
          <w:iCs/>
          <w:sz w:val="20"/>
          <w:szCs w:val="20"/>
        </w:rPr>
        <w:t xml:space="preserve"> (3).</w:t>
      </w:r>
    </w:p>
    <w:bookmarkEnd w:id="4"/>
    <w:p w14:paraId="1E5D1D7C" w14:textId="77777777" w:rsidR="00145C47" w:rsidRPr="009379BA" w:rsidRDefault="00145C47" w:rsidP="001A1073">
      <w:pPr>
        <w:pStyle w:val="BodyText"/>
        <w:kinsoku w:val="0"/>
        <w:overflowPunct w:val="0"/>
        <w:spacing w:before="210" w:line="228" w:lineRule="auto"/>
        <w:ind w:right="90"/>
        <w:jc w:val="both"/>
        <w:rPr>
          <w:lang w:val="ms-MY"/>
        </w:rPr>
      </w:pPr>
    </w:p>
    <w:p w14:paraId="7540EE4B" w14:textId="77777777" w:rsidR="00145C47" w:rsidRPr="009379BA" w:rsidRDefault="00145C47" w:rsidP="001A1073">
      <w:pPr>
        <w:pStyle w:val="BodyText"/>
        <w:kinsoku w:val="0"/>
        <w:overflowPunct w:val="0"/>
        <w:spacing w:before="210" w:line="228" w:lineRule="auto"/>
        <w:ind w:right="90"/>
        <w:jc w:val="both"/>
        <w:rPr>
          <w:lang w:val="ms-MY"/>
        </w:rPr>
      </w:pPr>
    </w:p>
    <w:p w14:paraId="5702A1B0" w14:textId="77777777" w:rsidR="00145C47" w:rsidRPr="009379BA" w:rsidRDefault="00145C47" w:rsidP="00AD00DE">
      <w:pPr>
        <w:pBdr>
          <w:top w:val="nil"/>
          <w:left w:val="nil"/>
          <w:bottom w:val="nil"/>
          <w:right w:val="nil"/>
          <w:between w:val="nil"/>
        </w:pBdr>
        <w:ind w:left="1418" w:right="-51"/>
        <w:jc w:val="both"/>
        <w:rPr>
          <w:color w:val="000000"/>
          <w:sz w:val="24"/>
          <w:szCs w:val="24"/>
          <w:lang w:val="ms-MY"/>
        </w:rPr>
      </w:pPr>
    </w:p>
    <w:p w14:paraId="1B01D340" w14:textId="77777777" w:rsidR="00145C47" w:rsidRPr="009379BA" w:rsidRDefault="00145C47" w:rsidP="00B1369B">
      <w:p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70C0"/>
          <w:sz w:val="24"/>
          <w:szCs w:val="24"/>
          <w:lang w:val="ms-MY"/>
        </w:rPr>
        <w:sectPr w:rsidR="00145C47" w:rsidRPr="009379BA" w:rsidSect="00BD33DB">
          <w:pgSz w:w="11907" w:h="16839"/>
          <w:pgMar w:top="1338" w:right="998" w:bottom="1560" w:left="1321" w:header="720" w:footer="720" w:gutter="0"/>
          <w:cols w:space="720"/>
        </w:sectPr>
      </w:pPr>
    </w:p>
    <w:p w14:paraId="401C2892" w14:textId="10500495" w:rsidR="00145C47" w:rsidRPr="009379BA" w:rsidRDefault="00145C47" w:rsidP="00742CE4">
      <w:pPr>
        <w:pBdr>
          <w:top w:val="nil"/>
          <w:left w:val="nil"/>
          <w:bottom w:val="nil"/>
          <w:right w:val="nil"/>
          <w:between w:val="nil"/>
        </w:pBdr>
        <w:tabs>
          <w:tab w:val="left" w:pos="1399"/>
        </w:tabs>
        <w:spacing w:before="200"/>
        <w:jc w:val="both"/>
        <w:rPr>
          <w:b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lastRenderedPageBreak/>
        <w:t xml:space="preserve">4.4 Struktur </w:t>
      </w:r>
      <w:r w:rsidR="00374D62" w:rsidRPr="009379BA">
        <w:rPr>
          <w:b/>
          <w:sz w:val="24"/>
          <w:szCs w:val="24"/>
          <w:lang w:val="ms-MY"/>
        </w:rPr>
        <w:t>K</w:t>
      </w:r>
      <w:r w:rsidRPr="009379BA">
        <w:rPr>
          <w:b/>
          <w:sz w:val="24"/>
          <w:szCs w:val="24"/>
          <w:lang w:val="ms-MY"/>
        </w:rPr>
        <w:t>urikulum</w:t>
      </w:r>
    </w:p>
    <w:p w14:paraId="08ABAF9A" w14:textId="77777777" w:rsidR="00374D62" w:rsidRPr="009379BA" w:rsidRDefault="00374D62" w:rsidP="004C5650">
      <w:pPr>
        <w:tabs>
          <w:tab w:val="left" w:pos="659"/>
          <w:tab w:val="left" w:pos="1843"/>
        </w:tabs>
        <w:ind w:right="960"/>
        <w:jc w:val="both"/>
        <w:rPr>
          <w:sz w:val="24"/>
          <w:szCs w:val="24"/>
          <w:lang w:val="ms-MY"/>
        </w:rPr>
      </w:pPr>
    </w:p>
    <w:p w14:paraId="134D528B" w14:textId="69B94F78" w:rsidR="00145C47" w:rsidRPr="009379BA" w:rsidRDefault="00145C47" w:rsidP="004C5650">
      <w:pPr>
        <w:tabs>
          <w:tab w:val="left" w:pos="659"/>
          <w:tab w:val="left" w:pos="1843"/>
        </w:tabs>
        <w:ind w:right="420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Nyatakan struktur kurikulum dengan terperinci yang merangkumi maklumat berikut:</w:t>
      </w:r>
    </w:p>
    <w:p w14:paraId="18644862" w14:textId="26C72394" w:rsidR="00145C47" w:rsidRPr="009379BA" w:rsidRDefault="004C5650" w:rsidP="00742CE4">
      <w:pPr>
        <w:numPr>
          <w:ilvl w:val="0"/>
          <w:numId w:val="36"/>
        </w:numPr>
        <w:tabs>
          <w:tab w:val="left" w:pos="659"/>
          <w:tab w:val="left" w:pos="1843"/>
        </w:tabs>
        <w:ind w:left="0" w:firstLine="284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B</w:t>
      </w:r>
      <w:r w:rsidR="00145C47" w:rsidRPr="009379BA">
        <w:rPr>
          <w:i/>
          <w:iCs/>
          <w:sz w:val="24"/>
          <w:szCs w:val="24"/>
          <w:lang w:val="ms-MY"/>
        </w:rPr>
        <w:t xml:space="preserve">ilangan semester, </w:t>
      </w:r>
    </w:p>
    <w:p w14:paraId="5A399FAE" w14:textId="3CD72077" w:rsidR="00145C47" w:rsidRPr="009379BA" w:rsidRDefault="004C5650" w:rsidP="00742CE4">
      <w:pPr>
        <w:numPr>
          <w:ilvl w:val="0"/>
          <w:numId w:val="36"/>
        </w:numPr>
        <w:tabs>
          <w:tab w:val="left" w:pos="659"/>
          <w:tab w:val="left" w:pos="1843"/>
        </w:tabs>
        <w:ind w:left="0" w:firstLine="284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K</w:t>
      </w:r>
      <w:r w:rsidR="00145C47" w:rsidRPr="009379BA">
        <w:rPr>
          <w:i/>
          <w:iCs/>
          <w:sz w:val="24"/>
          <w:szCs w:val="24"/>
          <w:lang w:val="ms-MY"/>
        </w:rPr>
        <w:t xml:space="preserve">redit minimum bergraduat, </w:t>
      </w:r>
    </w:p>
    <w:p w14:paraId="6FAFCC5F" w14:textId="090563F5" w:rsidR="00145C47" w:rsidRPr="009379BA" w:rsidRDefault="004C5650" w:rsidP="00742CE4">
      <w:pPr>
        <w:numPr>
          <w:ilvl w:val="0"/>
          <w:numId w:val="36"/>
        </w:numPr>
        <w:tabs>
          <w:tab w:val="left" w:pos="659"/>
          <w:tab w:val="left" w:pos="1843"/>
        </w:tabs>
        <w:ind w:left="0" w:firstLine="284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P</w:t>
      </w:r>
      <w:r w:rsidR="00145C47" w:rsidRPr="009379BA">
        <w:rPr>
          <w:i/>
          <w:iCs/>
          <w:sz w:val="24"/>
          <w:szCs w:val="24"/>
          <w:lang w:val="ms-MY"/>
        </w:rPr>
        <w:t>enerangan berkenaan komponen kurikulum</w:t>
      </w:r>
      <w:r w:rsidRPr="009379BA">
        <w:rPr>
          <w:i/>
          <w:iCs/>
          <w:sz w:val="24"/>
          <w:szCs w:val="24"/>
          <w:lang w:val="ms-MY"/>
        </w:rPr>
        <w:t>,</w:t>
      </w:r>
    </w:p>
    <w:p w14:paraId="46404382" w14:textId="54DEF90E" w:rsidR="00145C47" w:rsidRPr="009379BA" w:rsidRDefault="004C5650" w:rsidP="00742CE4">
      <w:pPr>
        <w:numPr>
          <w:ilvl w:val="0"/>
          <w:numId w:val="36"/>
        </w:numPr>
        <w:tabs>
          <w:tab w:val="left" w:pos="659"/>
          <w:tab w:val="left" w:pos="1843"/>
        </w:tabs>
        <w:ind w:left="0" w:firstLine="284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R</w:t>
      </w:r>
      <w:r w:rsidR="00145C47" w:rsidRPr="009379BA">
        <w:rPr>
          <w:i/>
          <w:iCs/>
          <w:sz w:val="24"/>
          <w:szCs w:val="24"/>
          <w:lang w:val="ms-MY"/>
        </w:rPr>
        <w:t xml:space="preserve">ingkasan peratus perubahan seperti pada </w:t>
      </w:r>
      <w:r w:rsidR="00145C47" w:rsidRPr="009379BA">
        <w:rPr>
          <w:b/>
          <w:bCs/>
          <w:i/>
          <w:iCs/>
          <w:sz w:val="24"/>
          <w:szCs w:val="24"/>
          <w:lang w:val="ms-MY"/>
        </w:rPr>
        <w:t>Jadual 4</w:t>
      </w:r>
    </w:p>
    <w:p w14:paraId="2A6ABAC1" w14:textId="77777777" w:rsidR="00145C47" w:rsidRPr="009379BA" w:rsidRDefault="00145C47" w:rsidP="00742CE4">
      <w:pPr>
        <w:tabs>
          <w:tab w:val="left" w:pos="659"/>
          <w:tab w:val="left" w:pos="1843"/>
        </w:tabs>
        <w:jc w:val="both"/>
        <w:rPr>
          <w:sz w:val="24"/>
          <w:szCs w:val="24"/>
          <w:lang w:val="ms-MY"/>
        </w:rPr>
      </w:pPr>
    </w:p>
    <w:p w14:paraId="5B8B4080" w14:textId="77777777" w:rsidR="00145C47" w:rsidRPr="009379BA" w:rsidRDefault="00145C47" w:rsidP="004C5650">
      <w:pPr>
        <w:autoSpaceDE/>
        <w:autoSpaceDN/>
        <w:adjustRightInd/>
        <w:ind w:right="541"/>
        <w:jc w:val="both"/>
        <w:rPr>
          <w:i/>
          <w:iCs/>
          <w:sz w:val="24"/>
          <w:szCs w:val="24"/>
          <w:lang w:val="ms-MY"/>
        </w:rPr>
      </w:pPr>
      <w:r w:rsidRPr="009379BA">
        <w:rPr>
          <w:i/>
          <w:iCs/>
          <w:sz w:val="24"/>
          <w:szCs w:val="24"/>
          <w:lang w:val="ms-MY"/>
        </w:rPr>
        <w:t>Senat UPM ke-726 (14 Disember 2023) telah meluluskan cadangan struktur kurikulum bagi</w:t>
      </w:r>
      <w:r w:rsidRPr="009379BA">
        <w:rPr>
          <w:b/>
          <w:bCs/>
          <w:i/>
          <w:iCs/>
          <w:sz w:val="24"/>
          <w:szCs w:val="24"/>
          <w:lang w:val="ms-MY"/>
        </w:rPr>
        <w:t xml:space="preserve"> program secara kerja kursus yang tidak tertakluk kepada standard program, </w:t>
      </w:r>
      <w:r w:rsidRPr="009379BA">
        <w:rPr>
          <w:i/>
          <w:iCs/>
          <w:sz w:val="24"/>
          <w:szCs w:val="24"/>
          <w:lang w:val="ms-MY"/>
        </w:rPr>
        <w:t>seperti di berikut:</w:t>
      </w:r>
    </w:p>
    <w:p w14:paraId="083645CC" w14:textId="77777777" w:rsidR="00145C47" w:rsidRPr="009379BA" w:rsidRDefault="00145C47" w:rsidP="00742CE4">
      <w:pPr>
        <w:autoSpaceDE/>
        <w:autoSpaceDN/>
        <w:adjustRightInd/>
        <w:rPr>
          <w:b/>
          <w:bCs/>
          <w:i/>
          <w:iCs/>
          <w:sz w:val="24"/>
          <w:szCs w:val="24"/>
          <w:lang w:val="ms-MY"/>
        </w:rPr>
      </w:pPr>
    </w:p>
    <w:p w14:paraId="252047AD" w14:textId="77777777" w:rsidR="00145C47" w:rsidRPr="009379BA" w:rsidRDefault="00145C47" w:rsidP="003D371A">
      <w:pPr>
        <w:pStyle w:val="ListParagraph"/>
        <w:numPr>
          <w:ilvl w:val="0"/>
          <w:numId w:val="166"/>
        </w:numPr>
        <w:tabs>
          <w:tab w:val="left" w:pos="241"/>
        </w:tabs>
        <w:autoSpaceDE/>
        <w:autoSpaceDN/>
        <w:adjustRightInd/>
        <w:spacing w:after="160" w:line="259" w:lineRule="auto"/>
        <w:ind w:left="284" w:right="541"/>
        <w:contextualSpacing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>Struktur kurikulum TIDAK WAJIB mempunyai Komponen Kursus Elektif.</w:t>
      </w:r>
    </w:p>
    <w:p w14:paraId="626A83E6" w14:textId="77777777" w:rsidR="00145C47" w:rsidRPr="009379BA" w:rsidRDefault="00145C47" w:rsidP="003D371A">
      <w:pPr>
        <w:pStyle w:val="ListParagraph"/>
        <w:tabs>
          <w:tab w:val="left" w:pos="241"/>
        </w:tabs>
        <w:ind w:left="284" w:right="541"/>
        <w:jc w:val="both"/>
        <w:rPr>
          <w:i/>
          <w:iCs/>
          <w:lang w:val="ms-MY"/>
        </w:rPr>
      </w:pPr>
    </w:p>
    <w:p w14:paraId="2B52F668" w14:textId="415B8E15" w:rsidR="00145C47" w:rsidRPr="009379BA" w:rsidRDefault="00145C47" w:rsidP="004C5650">
      <w:pPr>
        <w:pStyle w:val="ListParagraph"/>
        <w:numPr>
          <w:ilvl w:val="0"/>
          <w:numId w:val="166"/>
        </w:numPr>
        <w:tabs>
          <w:tab w:val="left" w:pos="360"/>
        </w:tabs>
        <w:autoSpaceDE/>
        <w:autoSpaceDN/>
        <w:adjustRightInd/>
        <w:spacing w:after="160"/>
        <w:ind w:left="284" w:right="541"/>
        <w:contextualSpacing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>Fakulti/Sekolah boleh memilih untuk mempunyai Komponen Kursus Teras</w:t>
      </w:r>
      <w:r w:rsidR="004C5650" w:rsidRPr="009379BA">
        <w:rPr>
          <w:i/>
          <w:iCs/>
          <w:lang w:val="ms-MY"/>
        </w:rPr>
        <w:t xml:space="preserve"> </w:t>
      </w:r>
      <w:r w:rsidRPr="009379BA">
        <w:rPr>
          <w:i/>
          <w:iCs/>
          <w:lang w:val="ms-MY"/>
        </w:rPr>
        <w:t>sepenuhnya ATAU gabungan Komponen Kursus Teras dan Elektif.</w:t>
      </w:r>
      <w:r w:rsidRPr="009379BA">
        <w:rPr>
          <w:i/>
          <w:iCs/>
          <w:strike/>
          <w:lang w:val="ms-MY"/>
        </w:rPr>
        <w:br/>
      </w:r>
    </w:p>
    <w:p w14:paraId="28C3C42E" w14:textId="1DF9EDCD" w:rsidR="00145C47" w:rsidRPr="009379BA" w:rsidRDefault="00145C47" w:rsidP="004C5650">
      <w:pPr>
        <w:pStyle w:val="ListParagraph"/>
        <w:numPr>
          <w:ilvl w:val="0"/>
          <w:numId w:val="166"/>
        </w:numPr>
        <w:tabs>
          <w:tab w:val="left" w:pos="241"/>
        </w:tabs>
        <w:autoSpaceDE/>
        <w:autoSpaceDN/>
        <w:adjustRightInd/>
        <w:spacing w:after="160"/>
        <w:ind w:left="284" w:right="541"/>
        <w:contextualSpacing/>
        <w:jc w:val="both"/>
        <w:rPr>
          <w:i/>
          <w:iCs/>
          <w:lang w:val="ms-MY"/>
        </w:rPr>
      </w:pPr>
      <w:r w:rsidRPr="009379BA">
        <w:rPr>
          <w:i/>
          <w:iCs/>
          <w:lang w:val="ms-MY"/>
        </w:rPr>
        <w:t xml:space="preserve">Jika melibatkan gabungan Komponen Kursus Teras dan Elektif, peratusan Komponen Kursus Teras perlu melebihi Komponen Kursus Elektif DAN perlu dibaca bersama dengan Kaedah Penamaan Program Berdasarkan Struktur Program sebagaimana </w:t>
      </w:r>
      <w:r w:rsidR="00704C53">
        <w:rPr>
          <w:i/>
          <w:iCs/>
          <w:lang w:val="ms-MY"/>
        </w:rPr>
        <w:t>Jadual I dan II</w:t>
      </w:r>
      <w:r w:rsidRPr="009379BA">
        <w:rPr>
          <w:i/>
          <w:iCs/>
          <w:lang w:val="ms-MY"/>
        </w:rPr>
        <w:t>:</w:t>
      </w:r>
    </w:p>
    <w:p w14:paraId="21A5DCED" w14:textId="77777777" w:rsidR="004C5650" w:rsidRPr="009379BA" w:rsidRDefault="004C5650" w:rsidP="004C5650">
      <w:pPr>
        <w:pStyle w:val="ListParagraph"/>
        <w:tabs>
          <w:tab w:val="left" w:pos="241"/>
        </w:tabs>
        <w:autoSpaceDE/>
        <w:autoSpaceDN/>
        <w:adjustRightInd/>
        <w:spacing w:after="160" w:line="259" w:lineRule="auto"/>
        <w:ind w:left="284" w:right="541" w:firstLine="0"/>
        <w:contextualSpacing/>
        <w:jc w:val="both"/>
        <w:rPr>
          <w:i/>
          <w:iCs/>
          <w:lang w:val="ms-MY"/>
        </w:rPr>
      </w:pPr>
    </w:p>
    <w:p w14:paraId="2687CF4D" w14:textId="29686D96" w:rsidR="004C5650" w:rsidRPr="009379BA" w:rsidRDefault="00704C53" w:rsidP="004C5650">
      <w:pPr>
        <w:pStyle w:val="ListParagraph"/>
        <w:tabs>
          <w:tab w:val="left" w:pos="241"/>
        </w:tabs>
        <w:autoSpaceDE/>
        <w:autoSpaceDN/>
        <w:adjustRightInd/>
        <w:spacing w:after="160" w:line="259" w:lineRule="auto"/>
        <w:ind w:left="284" w:right="541" w:firstLine="0"/>
        <w:contextualSpacing/>
        <w:jc w:val="both"/>
        <w:rPr>
          <w:b/>
          <w:bCs/>
          <w:i/>
          <w:iCs/>
          <w:lang w:val="ms-MY"/>
        </w:rPr>
      </w:pPr>
      <w:proofErr w:type="spellStart"/>
      <w:r>
        <w:rPr>
          <w:b/>
          <w:bCs/>
        </w:rPr>
        <w:t>Jadual</w:t>
      </w:r>
      <w:proofErr w:type="spellEnd"/>
      <w:r>
        <w:rPr>
          <w:b/>
          <w:bCs/>
        </w:rPr>
        <w:t xml:space="preserve"> I: </w:t>
      </w:r>
      <w:proofErr w:type="spellStart"/>
      <w:r w:rsidR="004C5650" w:rsidRPr="009379BA">
        <w:rPr>
          <w:b/>
          <w:bCs/>
        </w:rPr>
        <w:t>Kaedah</w:t>
      </w:r>
      <w:proofErr w:type="spellEnd"/>
      <w:r w:rsidR="004C5650" w:rsidRPr="009379BA">
        <w:rPr>
          <w:b/>
          <w:bCs/>
        </w:rPr>
        <w:t xml:space="preserve"> </w:t>
      </w:r>
      <w:proofErr w:type="spellStart"/>
      <w:r w:rsidR="004C5650" w:rsidRPr="009379BA">
        <w:rPr>
          <w:b/>
          <w:bCs/>
        </w:rPr>
        <w:t>Penamaan</w:t>
      </w:r>
      <w:proofErr w:type="spellEnd"/>
      <w:r w:rsidR="004C5650" w:rsidRPr="009379BA">
        <w:rPr>
          <w:b/>
          <w:bCs/>
        </w:rPr>
        <w:t xml:space="preserve"> Program </w:t>
      </w:r>
      <w:proofErr w:type="spellStart"/>
      <w:r w:rsidR="004C5650" w:rsidRPr="009379BA">
        <w:rPr>
          <w:b/>
          <w:bCs/>
        </w:rPr>
        <w:t>Berdasarkan</w:t>
      </w:r>
      <w:proofErr w:type="spellEnd"/>
      <w:r w:rsidR="004C5650" w:rsidRPr="009379BA">
        <w:rPr>
          <w:b/>
          <w:bCs/>
        </w:rPr>
        <w:t xml:space="preserve"> </w:t>
      </w:r>
      <w:proofErr w:type="spellStart"/>
      <w:r w:rsidR="004C5650" w:rsidRPr="009379BA">
        <w:rPr>
          <w:b/>
          <w:bCs/>
        </w:rPr>
        <w:t>Struktur</w:t>
      </w:r>
      <w:proofErr w:type="spellEnd"/>
      <w:r w:rsidR="004C5650" w:rsidRPr="009379BA">
        <w:rPr>
          <w:b/>
          <w:bCs/>
        </w:rPr>
        <w:t xml:space="preserve"> Program</w:t>
      </w:r>
    </w:p>
    <w:tbl>
      <w:tblPr>
        <w:tblStyle w:val="TableGrid"/>
        <w:tblW w:w="8519" w:type="dxa"/>
        <w:tblInd w:w="265" w:type="dxa"/>
        <w:tblLook w:val="04A0" w:firstRow="1" w:lastRow="0" w:firstColumn="1" w:lastColumn="0" w:noHBand="0" w:noVBand="1"/>
      </w:tblPr>
      <w:tblGrid>
        <w:gridCol w:w="540"/>
        <w:gridCol w:w="1980"/>
        <w:gridCol w:w="5999"/>
      </w:tblGrid>
      <w:tr w:rsidR="00D02887" w:rsidRPr="009379BA" w14:paraId="582305E2" w14:textId="77777777" w:rsidTr="004C5650">
        <w:tc>
          <w:tcPr>
            <w:tcW w:w="540" w:type="dxa"/>
            <w:shd w:val="clear" w:color="auto" w:fill="D9D9D9" w:themeFill="background1" w:themeFillShade="D9"/>
          </w:tcPr>
          <w:p w14:paraId="7949EEBA" w14:textId="77777777" w:rsidR="00145C47" w:rsidRPr="009379BA" w:rsidRDefault="00145C47" w:rsidP="00DA54E6">
            <w:pPr>
              <w:jc w:val="center"/>
              <w:rPr>
                <w:b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Bil.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2458437E" w14:textId="77777777" w:rsidR="00145C47" w:rsidRPr="009379BA" w:rsidRDefault="00145C47" w:rsidP="00DA54E6">
            <w:pPr>
              <w:jc w:val="center"/>
              <w:rPr>
                <w:b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Struktur Program</w:t>
            </w:r>
          </w:p>
        </w:tc>
        <w:tc>
          <w:tcPr>
            <w:tcW w:w="5999" w:type="dxa"/>
            <w:shd w:val="clear" w:color="auto" w:fill="D9D9D9" w:themeFill="background1" w:themeFillShade="D9"/>
          </w:tcPr>
          <w:p w14:paraId="63A2E1D1" w14:textId="77777777" w:rsidR="004C5650" w:rsidRPr="009379BA" w:rsidRDefault="00145C47" w:rsidP="004C5650">
            <w:pPr>
              <w:jc w:val="center"/>
              <w:rPr>
                <w:b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Huraian</w:t>
            </w:r>
          </w:p>
          <w:p w14:paraId="6921FE3B" w14:textId="0368A6B1" w:rsidR="004C5650" w:rsidRPr="009379BA" w:rsidRDefault="004C5650" w:rsidP="004C5650">
            <w:pPr>
              <w:jc w:val="center"/>
              <w:rPr>
                <w:b/>
                <w:sz w:val="20"/>
                <w:szCs w:val="20"/>
                <w:lang w:val="ms-MY"/>
              </w:rPr>
            </w:pPr>
          </w:p>
        </w:tc>
      </w:tr>
      <w:tr w:rsidR="00D02887" w:rsidRPr="009379BA" w14:paraId="30582BF1" w14:textId="77777777" w:rsidTr="004C5650">
        <w:tc>
          <w:tcPr>
            <w:tcW w:w="540" w:type="dxa"/>
            <w:shd w:val="clear" w:color="auto" w:fill="auto"/>
          </w:tcPr>
          <w:p w14:paraId="52A590E2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1</w:t>
            </w:r>
          </w:p>
        </w:tc>
        <w:tc>
          <w:tcPr>
            <w:tcW w:w="1980" w:type="dxa"/>
            <w:shd w:val="clear" w:color="auto" w:fill="auto"/>
          </w:tcPr>
          <w:p w14:paraId="34B40984" w14:textId="77777777" w:rsidR="00145C47" w:rsidRPr="009379BA" w:rsidRDefault="00145C47" w:rsidP="00DA54E6">
            <w:pPr>
              <w:jc w:val="both"/>
              <w:rPr>
                <w:b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Major</w:t>
            </w:r>
          </w:p>
        </w:tc>
        <w:tc>
          <w:tcPr>
            <w:tcW w:w="5999" w:type="dxa"/>
            <w:shd w:val="clear" w:color="auto" w:fill="auto"/>
          </w:tcPr>
          <w:p w14:paraId="79DDD781" w14:textId="7A372191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 xml:space="preserve">Program yang mempunyai </w:t>
            </w:r>
            <w:r w:rsidRPr="009379BA">
              <w:rPr>
                <w:b/>
                <w:sz w:val="20"/>
                <w:szCs w:val="20"/>
                <w:lang w:val="ms-MY"/>
              </w:rPr>
              <w:t>sekurang-kurangnya 70%*</w:t>
            </w:r>
            <w:r w:rsidRPr="009379BA">
              <w:rPr>
                <w:bCs/>
                <w:sz w:val="20"/>
                <w:szCs w:val="20"/>
                <w:lang w:val="ms-MY"/>
              </w:rPr>
              <w:t xml:space="preserve"> komponen dalam sesuatu bidang utama program</w:t>
            </w:r>
            <w:r w:rsidR="004C5650" w:rsidRPr="009379BA">
              <w:rPr>
                <w:bCs/>
                <w:sz w:val="20"/>
                <w:szCs w:val="20"/>
                <w:lang w:val="ms-MY"/>
              </w:rPr>
              <w:t>.</w:t>
            </w:r>
          </w:p>
          <w:p w14:paraId="4EA165CD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7ACE59F3" w14:textId="77777777" w:rsidR="00145C47" w:rsidRPr="009379BA" w:rsidRDefault="00145C47" w:rsidP="00DA54E6">
            <w:pPr>
              <w:jc w:val="both"/>
              <w:rPr>
                <w:bCs/>
                <w:i/>
                <w:i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Contoh</w:t>
            </w:r>
            <w:r w:rsidR="004C5650" w:rsidRPr="009379BA">
              <w:rPr>
                <w:bCs/>
                <w:sz w:val="20"/>
                <w:szCs w:val="20"/>
                <w:lang w:val="ms-MY"/>
              </w:rPr>
              <w:t xml:space="preserve">: </w:t>
            </w:r>
            <w:r w:rsidRPr="009379BA">
              <w:rPr>
                <w:bCs/>
                <w:sz w:val="20"/>
                <w:szCs w:val="20"/>
                <w:lang w:val="ms-MY"/>
              </w:rPr>
              <w:t>Sarjana Muda Sains Aktuari/</w:t>
            </w:r>
            <w:r w:rsidRPr="009379BA">
              <w:rPr>
                <w:bCs/>
                <w:i/>
                <w:iCs/>
                <w:sz w:val="20"/>
                <w:szCs w:val="20"/>
                <w:lang w:val="ms-MY"/>
              </w:rPr>
              <w:t>Bachelor in Actuarial Science</w:t>
            </w:r>
            <w:r w:rsidR="004C5650" w:rsidRPr="009379BA">
              <w:rPr>
                <w:bCs/>
                <w:i/>
                <w:iCs/>
                <w:sz w:val="20"/>
                <w:szCs w:val="20"/>
                <w:lang w:val="ms-MY"/>
              </w:rPr>
              <w:t>.</w:t>
            </w:r>
          </w:p>
          <w:p w14:paraId="20CB3FB8" w14:textId="35531486" w:rsidR="004C5650" w:rsidRPr="009379BA" w:rsidRDefault="004C5650" w:rsidP="00DA54E6">
            <w:pPr>
              <w:jc w:val="both"/>
              <w:rPr>
                <w:bCs/>
                <w:i/>
                <w:iCs/>
                <w:sz w:val="20"/>
                <w:szCs w:val="20"/>
                <w:lang w:val="ms-MY"/>
              </w:rPr>
            </w:pPr>
          </w:p>
        </w:tc>
      </w:tr>
      <w:tr w:rsidR="00D02887" w:rsidRPr="009379BA" w14:paraId="559C84F7" w14:textId="77777777" w:rsidTr="004C5650">
        <w:tc>
          <w:tcPr>
            <w:tcW w:w="540" w:type="dxa"/>
            <w:shd w:val="clear" w:color="auto" w:fill="auto"/>
          </w:tcPr>
          <w:p w14:paraId="419A9BEF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635D026E" w14:textId="77777777" w:rsidR="00145C47" w:rsidRPr="009379BA" w:rsidRDefault="00145C47" w:rsidP="004C5650">
            <w:pPr>
              <w:rPr>
                <w:b/>
                <w:i/>
                <w:iCs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Major dengan Pengkhususan</w:t>
            </w:r>
            <w:r w:rsidRPr="009379BA">
              <w:rPr>
                <w:b/>
                <w:i/>
                <w:iCs/>
                <w:sz w:val="20"/>
                <w:szCs w:val="20"/>
                <w:lang w:val="ms-MY"/>
              </w:rPr>
              <w:t xml:space="preserve"> (Major with Specialisation)</w:t>
            </w:r>
          </w:p>
        </w:tc>
        <w:tc>
          <w:tcPr>
            <w:tcW w:w="5999" w:type="dxa"/>
            <w:shd w:val="clear" w:color="auto" w:fill="auto"/>
          </w:tcPr>
          <w:p w14:paraId="0233114D" w14:textId="7AB52AF1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Program yang mempunyai bidang pengkhususan tertentu yang meliputi</w:t>
            </w:r>
            <w:r w:rsidR="004C5650" w:rsidRPr="009379BA">
              <w:rPr>
                <w:bCs/>
                <w:sz w:val="20"/>
                <w:szCs w:val="20"/>
                <w:lang w:val="ms-MY"/>
              </w:rPr>
              <w:t xml:space="preserve"> </w:t>
            </w:r>
            <w:r w:rsidRPr="009379BA">
              <w:rPr>
                <w:b/>
                <w:sz w:val="20"/>
                <w:szCs w:val="20"/>
                <w:lang w:val="ms-MY"/>
              </w:rPr>
              <w:t>25-30%*</w:t>
            </w:r>
            <w:r w:rsidRPr="009379BA">
              <w:rPr>
                <w:bCs/>
                <w:sz w:val="20"/>
                <w:szCs w:val="20"/>
                <w:lang w:val="ms-MY"/>
              </w:rPr>
              <w:t xml:space="preserve"> pengetahuan dalam sesuatu bidang utama program**.</w:t>
            </w:r>
          </w:p>
          <w:p w14:paraId="7C2B7A8E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2B0993A6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Bidang pengkhususan ini dinyatakan dalam kurungan.</w:t>
            </w:r>
          </w:p>
          <w:p w14:paraId="29720DAA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1782FBBE" w14:textId="749E9A49" w:rsidR="00145C47" w:rsidRPr="009379BA" w:rsidRDefault="00145C47" w:rsidP="00FE2870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Contoh</w:t>
            </w:r>
            <w:r w:rsidR="004C5650" w:rsidRPr="009379BA">
              <w:rPr>
                <w:bCs/>
                <w:sz w:val="20"/>
                <w:szCs w:val="20"/>
                <w:lang w:val="ms-MY"/>
              </w:rPr>
              <w:t xml:space="preserve">: </w:t>
            </w:r>
            <w:r w:rsidRPr="009379BA">
              <w:rPr>
                <w:bCs/>
                <w:sz w:val="20"/>
                <w:szCs w:val="20"/>
                <w:lang w:val="ms-MY"/>
              </w:rPr>
              <w:t>Sarjana Muda Sains Komputer (Pengaturcaraan)/</w:t>
            </w:r>
            <w:r w:rsidRPr="009379BA">
              <w:rPr>
                <w:bCs/>
                <w:i/>
                <w:iCs/>
                <w:sz w:val="20"/>
                <w:szCs w:val="20"/>
                <w:lang w:val="ms-MY"/>
              </w:rPr>
              <w:t>Bachelor of Computer Science (Programming)</w:t>
            </w:r>
            <w:r w:rsidRPr="009379BA">
              <w:rPr>
                <w:bCs/>
                <w:sz w:val="20"/>
                <w:szCs w:val="20"/>
                <w:lang w:val="ms-MY"/>
              </w:rPr>
              <w:t>.</w:t>
            </w:r>
          </w:p>
          <w:p w14:paraId="1700585B" w14:textId="77777777" w:rsidR="00145C47" w:rsidRPr="009379BA" w:rsidRDefault="00145C47" w:rsidP="00FE2870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0AEAF09D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Bagi program tahap Sijil dan Diploma, struktur program dengan pengkhususan tidak dibenarkan, maka penamaan sedemikian tidak boleh diterima pakai.</w:t>
            </w:r>
          </w:p>
          <w:p w14:paraId="034A549C" w14:textId="77777777" w:rsidR="004C5650" w:rsidRPr="009379BA" w:rsidRDefault="004C5650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</w:tc>
      </w:tr>
      <w:tr w:rsidR="00145C47" w:rsidRPr="009379BA" w14:paraId="112EC0AD" w14:textId="77777777" w:rsidTr="004C5650">
        <w:tc>
          <w:tcPr>
            <w:tcW w:w="540" w:type="dxa"/>
            <w:shd w:val="clear" w:color="auto" w:fill="auto"/>
          </w:tcPr>
          <w:p w14:paraId="70A5DC95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lastRenderedPageBreak/>
              <w:t>3</w:t>
            </w:r>
          </w:p>
        </w:tc>
        <w:tc>
          <w:tcPr>
            <w:tcW w:w="1980" w:type="dxa"/>
            <w:shd w:val="clear" w:color="auto" w:fill="auto"/>
          </w:tcPr>
          <w:p w14:paraId="260C43B4" w14:textId="77777777" w:rsidR="00145C47" w:rsidRPr="009379BA" w:rsidRDefault="00145C47" w:rsidP="00DA54E6">
            <w:pPr>
              <w:jc w:val="both"/>
              <w:rPr>
                <w:b/>
                <w:i/>
                <w:iCs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Major-minor</w:t>
            </w:r>
          </w:p>
        </w:tc>
        <w:tc>
          <w:tcPr>
            <w:tcW w:w="5999" w:type="dxa"/>
            <w:shd w:val="clear" w:color="auto" w:fill="auto"/>
          </w:tcPr>
          <w:p w14:paraId="3F8E28BB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 xml:space="preserve">Program yang mempunyai bidang pengajian minor yang merangkumi </w:t>
            </w:r>
            <w:r w:rsidRPr="009379BA">
              <w:rPr>
                <w:b/>
                <w:sz w:val="20"/>
                <w:szCs w:val="20"/>
                <w:lang w:val="ms-MY"/>
              </w:rPr>
              <w:t>25-30%</w:t>
            </w:r>
            <w:r w:rsidRPr="009379BA">
              <w:rPr>
                <w:bCs/>
                <w:sz w:val="20"/>
                <w:szCs w:val="20"/>
                <w:lang w:val="ms-MY"/>
              </w:rPr>
              <w:t xml:space="preserve"> pengetahuan dalam bidang pengajian lain daripada bidang utama**.</w:t>
            </w:r>
          </w:p>
          <w:p w14:paraId="4BBD6DB1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3D25FE63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 xml:space="preserve">Penamaan program jenis ini menggunakan kata hubung ‘dengan’ </w:t>
            </w:r>
            <w:r w:rsidRPr="009379BA">
              <w:rPr>
                <w:b/>
                <w:sz w:val="20"/>
                <w:szCs w:val="20"/>
                <w:lang w:val="ms-MY"/>
              </w:rPr>
              <w:t>(</w:t>
            </w:r>
            <w:r w:rsidRPr="009379BA">
              <w:rPr>
                <w:b/>
                <w:i/>
                <w:iCs/>
                <w:sz w:val="20"/>
                <w:szCs w:val="20"/>
                <w:lang w:val="ms-MY"/>
              </w:rPr>
              <w:t>with</w:t>
            </w:r>
            <w:r w:rsidRPr="009379BA">
              <w:rPr>
                <w:b/>
                <w:sz w:val="20"/>
                <w:szCs w:val="20"/>
                <w:lang w:val="ms-MY"/>
              </w:rPr>
              <w:t>)</w:t>
            </w:r>
            <w:r w:rsidRPr="009379BA">
              <w:rPr>
                <w:bCs/>
                <w:sz w:val="20"/>
                <w:szCs w:val="20"/>
                <w:lang w:val="ms-MY"/>
              </w:rPr>
              <w:t xml:space="preserve"> antara bidang utama dan bidang pengajian lain.</w:t>
            </w:r>
          </w:p>
          <w:p w14:paraId="759CE2B2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1EB1B27D" w14:textId="3F7874E6" w:rsidR="00145C47" w:rsidRPr="009379BA" w:rsidRDefault="00145C47" w:rsidP="00FE2870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Contoh</w:t>
            </w:r>
            <w:r w:rsidR="004C5650" w:rsidRPr="009379BA">
              <w:rPr>
                <w:bCs/>
                <w:sz w:val="20"/>
                <w:szCs w:val="20"/>
                <w:lang w:val="ms-MY"/>
              </w:rPr>
              <w:t xml:space="preserve">: </w:t>
            </w:r>
            <w:r w:rsidRPr="009379BA">
              <w:rPr>
                <w:bCs/>
                <w:sz w:val="20"/>
                <w:szCs w:val="20"/>
                <w:lang w:val="ms-MY"/>
              </w:rPr>
              <w:t>Sarjana Muda Ekonomi dengan Matematik/</w:t>
            </w:r>
            <w:r w:rsidRPr="009379BA">
              <w:rPr>
                <w:bCs/>
                <w:i/>
                <w:iCs/>
                <w:sz w:val="20"/>
                <w:szCs w:val="20"/>
                <w:lang w:val="ms-MY"/>
              </w:rPr>
              <w:t>Bachelor in Economics with Mathematics</w:t>
            </w:r>
            <w:r w:rsidRPr="009379BA">
              <w:rPr>
                <w:bCs/>
                <w:sz w:val="20"/>
                <w:szCs w:val="20"/>
                <w:lang w:val="ms-MY"/>
              </w:rPr>
              <w:t>.</w:t>
            </w:r>
          </w:p>
          <w:p w14:paraId="22192793" w14:textId="77777777" w:rsidR="00145C47" w:rsidRPr="009379BA" w:rsidRDefault="00145C47" w:rsidP="00FE2870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50139AAA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Bagi program tahap Sijil dan Diploma, struktur program dengan minor tidak dibenarkan, maka penamaan sedemikian tidak boleh diterima pakai.</w:t>
            </w:r>
          </w:p>
          <w:p w14:paraId="3A0FF4CA" w14:textId="77777777" w:rsidR="004C5650" w:rsidRPr="009379BA" w:rsidRDefault="004C5650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</w:tc>
      </w:tr>
      <w:tr w:rsidR="00145C47" w:rsidRPr="009379BA" w14:paraId="29447DA4" w14:textId="77777777" w:rsidTr="004C5650">
        <w:tc>
          <w:tcPr>
            <w:tcW w:w="540" w:type="dxa"/>
            <w:shd w:val="clear" w:color="auto" w:fill="auto"/>
          </w:tcPr>
          <w:p w14:paraId="49A277C7" w14:textId="77777777" w:rsidR="00145C47" w:rsidRPr="009379BA" w:rsidRDefault="00145C47" w:rsidP="00DA54E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4</w:t>
            </w:r>
          </w:p>
        </w:tc>
        <w:tc>
          <w:tcPr>
            <w:tcW w:w="1980" w:type="dxa"/>
            <w:shd w:val="clear" w:color="auto" w:fill="auto"/>
          </w:tcPr>
          <w:p w14:paraId="78D9D958" w14:textId="77777777" w:rsidR="00145C47" w:rsidRPr="009379BA" w:rsidRDefault="00145C47" w:rsidP="00DA54E6">
            <w:pPr>
              <w:jc w:val="both"/>
              <w:rPr>
                <w:b/>
                <w:sz w:val="20"/>
                <w:szCs w:val="20"/>
                <w:lang w:val="ms-MY"/>
              </w:rPr>
            </w:pPr>
            <w:r w:rsidRPr="009379BA">
              <w:rPr>
                <w:b/>
                <w:sz w:val="20"/>
                <w:szCs w:val="20"/>
                <w:lang w:val="ms-MY"/>
              </w:rPr>
              <w:t>Dwimajor</w:t>
            </w:r>
          </w:p>
          <w:p w14:paraId="5873ECD1" w14:textId="77777777" w:rsidR="00145C47" w:rsidRPr="009379BA" w:rsidRDefault="00145C47" w:rsidP="00DA54E6">
            <w:pPr>
              <w:jc w:val="both"/>
              <w:rPr>
                <w:b/>
                <w:i/>
                <w:iCs/>
                <w:sz w:val="20"/>
                <w:szCs w:val="20"/>
                <w:lang w:val="ms-MY"/>
              </w:rPr>
            </w:pPr>
            <w:r w:rsidRPr="009379BA">
              <w:rPr>
                <w:b/>
                <w:i/>
                <w:iCs/>
                <w:sz w:val="20"/>
                <w:szCs w:val="20"/>
                <w:lang w:val="ms-MY"/>
              </w:rPr>
              <w:t>(Double Major)</w:t>
            </w:r>
          </w:p>
        </w:tc>
        <w:tc>
          <w:tcPr>
            <w:tcW w:w="5999" w:type="dxa"/>
            <w:shd w:val="clear" w:color="auto" w:fill="auto"/>
          </w:tcPr>
          <w:p w14:paraId="725104D6" w14:textId="77777777" w:rsidR="00145C47" w:rsidRPr="009379BA" w:rsidRDefault="00145C47" w:rsidP="00BF465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Program yang mempunyai disiplin umum yang sama dalam dua bidang berbeza dengan peratus pengetahuan setiap bidang sebanyak 50%* daripada kandungan teras program.</w:t>
            </w:r>
          </w:p>
          <w:p w14:paraId="293369B3" w14:textId="77777777" w:rsidR="00145C47" w:rsidRPr="009379BA" w:rsidRDefault="00145C47" w:rsidP="00BF465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346AB77E" w14:textId="77777777" w:rsidR="00145C47" w:rsidRPr="009379BA" w:rsidRDefault="00145C47" w:rsidP="00BF465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Penamaan program menggunakan kata hubung ‘dan’ (and) antara bidang.</w:t>
            </w:r>
          </w:p>
          <w:p w14:paraId="7D0E30D7" w14:textId="77777777" w:rsidR="00145C47" w:rsidRPr="009379BA" w:rsidRDefault="00145C47" w:rsidP="00BF4656">
            <w:pPr>
              <w:jc w:val="both"/>
              <w:rPr>
                <w:bCs/>
                <w:sz w:val="20"/>
                <w:szCs w:val="20"/>
                <w:lang w:val="ms-MY"/>
              </w:rPr>
            </w:pPr>
          </w:p>
          <w:p w14:paraId="14F3DF81" w14:textId="77777777" w:rsidR="00145C47" w:rsidRPr="009379BA" w:rsidRDefault="00145C47" w:rsidP="00BF4656">
            <w:pPr>
              <w:jc w:val="both"/>
              <w:rPr>
                <w:bCs/>
                <w:sz w:val="20"/>
                <w:szCs w:val="20"/>
                <w:lang w:val="ms-MY"/>
              </w:rPr>
            </w:pPr>
            <w:r w:rsidRPr="009379BA">
              <w:rPr>
                <w:bCs/>
                <w:sz w:val="20"/>
                <w:szCs w:val="20"/>
                <w:lang w:val="ms-MY"/>
              </w:rPr>
              <w:t>Contoh</w:t>
            </w:r>
            <w:r w:rsidR="004C5650" w:rsidRPr="009379BA">
              <w:rPr>
                <w:bCs/>
                <w:sz w:val="20"/>
                <w:szCs w:val="20"/>
                <w:lang w:val="ms-MY"/>
              </w:rPr>
              <w:t xml:space="preserve">: </w:t>
            </w:r>
            <w:r w:rsidRPr="009379BA">
              <w:rPr>
                <w:bCs/>
                <w:sz w:val="20"/>
                <w:szCs w:val="20"/>
                <w:lang w:val="ms-MY"/>
              </w:rPr>
              <w:t>Sarjana Muda Pengurusan Sumber Manusia dan Kewangan/</w:t>
            </w:r>
            <w:r w:rsidRPr="009379BA">
              <w:rPr>
                <w:bCs/>
                <w:i/>
                <w:iCs/>
                <w:sz w:val="20"/>
                <w:szCs w:val="20"/>
                <w:lang w:val="ms-MY"/>
              </w:rPr>
              <w:t>Bachelor in Human Resource Management and Finance</w:t>
            </w:r>
            <w:r w:rsidRPr="009379BA">
              <w:rPr>
                <w:bCs/>
                <w:sz w:val="20"/>
                <w:szCs w:val="20"/>
                <w:lang w:val="ms-MY"/>
              </w:rPr>
              <w:t>.</w:t>
            </w:r>
          </w:p>
          <w:p w14:paraId="2474A0AB" w14:textId="698E47D7" w:rsidR="004C5650" w:rsidRPr="009379BA" w:rsidRDefault="004C5650" w:rsidP="00BF4656">
            <w:pPr>
              <w:jc w:val="both"/>
              <w:rPr>
                <w:b/>
                <w:sz w:val="20"/>
                <w:szCs w:val="20"/>
                <w:lang w:val="ms-MY"/>
              </w:rPr>
            </w:pPr>
          </w:p>
        </w:tc>
      </w:tr>
    </w:tbl>
    <w:p w14:paraId="4394B4ED" w14:textId="77777777" w:rsidR="00145C47" w:rsidRPr="009379BA" w:rsidRDefault="00145C47" w:rsidP="00B1369B">
      <w:pPr>
        <w:tabs>
          <w:tab w:val="left" w:pos="659"/>
          <w:tab w:val="left" w:pos="1843"/>
        </w:tabs>
        <w:jc w:val="both"/>
        <w:rPr>
          <w:sz w:val="24"/>
          <w:szCs w:val="24"/>
          <w:lang w:val="ms-MY"/>
        </w:rPr>
      </w:pPr>
    </w:p>
    <w:p w14:paraId="3AEDB25A" w14:textId="7CE9D590" w:rsidR="00145C47" w:rsidRPr="009379BA" w:rsidRDefault="00704C53" w:rsidP="004C5650">
      <w:pPr>
        <w:pStyle w:val="Heading2"/>
        <w:ind w:left="284"/>
        <w:rPr>
          <w:strike/>
          <w:color w:val="FF0000"/>
          <w:spacing w:val="-2"/>
        </w:rPr>
      </w:pPr>
      <w:proofErr w:type="spellStart"/>
      <w:r>
        <w:t>Jadual</w:t>
      </w:r>
      <w:proofErr w:type="spellEnd"/>
      <w:r>
        <w:t xml:space="preserve"> II: </w:t>
      </w:r>
      <w:proofErr w:type="spellStart"/>
      <w:r w:rsidR="00145C47" w:rsidRPr="009379BA">
        <w:t>Susunan</w:t>
      </w:r>
      <w:proofErr w:type="spellEnd"/>
      <w:r w:rsidR="00145C47" w:rsidRPr="009379BA">
        <w:rPr>
          <w:spacing w:val="-9"/>
        </w:rPr>
        <w:t xml:space="preserve"> </w:t>
      </w:r>
      <w:proofErr w:type="spellStart"/>
      <w:r w:rsidR="00145C47" w:rsidRPr="009379BA">
        <w:t>Komponen</w:t>
      </w:r>
      <w:proofErr w:type="spellEnd"/>
      <w:r w:rsidR="00145C47" w:rsidRPr="009379BA">
        <w:rPr>
          <w:spacing w:val="-8"/>
        </w:rPr>
        <w:t xml:space="preserve"> </w:t>
      </w:r>
      <w:proofErr w:type="spellStart"/>
      <w:r w:rsidR="00145C47" w:rsidRPr="009379BA">
        <w:t>Penamaan</w:t>
      </w:r>
      <w:proofErr w:type="spellEnd"/>
      <w:r w:rsidR="00145C47" w:rsidRPr="009379BA">
        <w:rPr>
          <w:spacing w:val="-8"/>
        </w:rPr>
        <w:t xml:space="preserve"> </w:t>
      </w:r>
      <w:proofErr w:type="spellStart"/>
      <w:r w:rsidR="00145C47" w:rsidRPr="009379BA">
        <w:t>Mengikut</w:t>
      </w:r>
      <w:proofErr w:type="spellEnd"/>
      <w:r w:rsidR="00145C47" w:rsidRPr="009379BA">
        <w:rPr>
          <w:spacing w:val="-8"/>
        </w:rPr>
        <w:t xml:space="preserve"> </w:t>
      </w:r>
      <w:proofErr w:type="spellStart"/>
      <w:r w:rsidR="00145C47" w:rsidRPr="009379BA">
        <w:t>Tahap</w:t>
      </w:r>
      <w:proofErr w:type="spellEnd"/>
      <w:r w:rsidR="00145C47" w:rsidRPr="009379BA">
        <w:rPr>
          <w:spacing w:val="-8"/>
        </w:rPr>
        <w:t xml:space="preserve"> </w:t>
      </w:r>
      <w:r w:rsidR="00145C47" w:rsidRPr="009379BA">
        <w:rPr>
          <w:spacing w:val="-2"/>
        </w:rPr>
        <w:t xml:space="preserve">Program </w:t>
      </w:r>
    </w:p>
    <w:p w14:paraId="53C8F70E" w14:textId="77777777" w:rsidR="004C5650" w:rsidRPr="009379BA" w:rsidRDefault="004C5650" w:rsidP="004C5650"/>
    <w:tbl>
      <w:tblPr>
        <w:tblW w:w="0" w:type="auto"/>
        <w:tblInd w:w="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1"/>
        <w:gridCol w:w="1269"/>
        <w:gridCol w:w="900"/>
        <w:gridCol w:w="990"/>
        <w:gridCol w:w="900"/>
        <w:gridCol w:w="1080"/>
        <w:gridCol w:w="1980"/>
      </w:tblGrid>
      <w:tr w:rsidR="00145C47" w:rsidRPr="009379BA" w14:paraId="6B1D7902" w14:textId="77777777" w:rsidTr="00622E6F">
        <w:trPr>
          <w:trHeight w:val="621"/>
        </w:trPr>
        <w:tc>
          <w:tcPr>
            <w:tcW w:w="1431" w:type="dxa"/>
            <w:shd w:val="clear" w:color="auto" w:fill="D9D9D9" w:themeFill="background1" w:themeFillShade="D9"/>
          </w:tcPr>
          <w:p w14:paraId="4BE000C2" w14:textId="77777777" w:rsidR="00145C47" w:rsidRPr="009379BA" w:rsidRDefault="00145C47" w:rsidP="00C462FC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pacing w:val="-2"/>
                <w:sz w:val="20"/>
                <w:szCs w:val="20"/>
              </w:rPr>
              <w:t>Program</w:t>
            </w:r>
          </w:p>
        </w:tc>
        <w:tc>
          <w:tcPr>
            <w:tcW w:w="1269" w:type="dxa"/>
            <w:shd w:val="clear" w:color="auto" w:fill="D9D9D9" w:themeFill="background1" w:themeFillShade="D9"/>
          </w:tcPr>
          <w:p w14:paraId="6B89F90D" w14:textId="77777777" w:rsidR="00145C47" w:rsidRPr="009379BA" w:rsidRDefault="00145C47" w:rsidP="00C462FC">
            <w:pPr>
              <w:pStyle w:val="TableParagraph"/>
              <w:ind w:left="96" w:right="135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Tahap</w:t>
            </w:r>
            <w:proofErr w:type="spellEnd"/>
            <w:r w:rsidRPr="009379BA">
              <w:rPr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Kelayakan</w:t>
            </w:r>
            <w:proofErr w:type="spellEnd"/>
          </w:p>
        </w:tc>
        <w:tc>
          <w:tcPr>
            <w:tcW w:w="900" w:type="dxa"/>
            <w:shd w:val="clear" w:color="auto" w:fill="D9D9D9" w:themeFill="background1" w:themeFillShade="D9"/>
          </w:tcPr>
          <w:p w14:paraId="27245B1D" w14:textId="77777777" w:rsidR="00145C47" w:rsidRPr="009379BA" w:rsidRDefault="00145C47" w:rsidP="00C462FC">
            <w:pPr>
              <w:pStyle w:val="TableParagraph"/>
              <w:ind w:left="96" w:right="132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pacing w:val="-4"/>
                <w:sz w:val="20"/>
                <w:szCs w:val="20"/>
              </w:rPr>
              <w:t xml:space="preserve">Kata </w:t>
            </w: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Depan</w:t>
            </w:r>
            <w:proofErr w:type="spellEnd"/>
          </w:p>
          <w:p w14:paraId="38C836E3" w14:textId="77777777" w:rsidR="00145C47" w:rsidRPr="009379BA" w:rsidRDefault="00145C47" w:rsidP="00C462FC">
            <w:pPr>
              <w:pStyle w:val="TableParagraph"/>
              <w:spacing w:line="192" w:lineRule="exact"/>
              <w:ind w:left="96" w:right="132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pacing w:val="-4"/>
                <w:sz w:val="20"/>
                <w:szCs w:val="20"/>
              </w:rPr>
              <w:t>‘of’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3EE63A6" w14:textId="77777777" w:rsidR="00145C47" w:rsidRPr="009379BA" w:rsidRDefault="00145C47" w:rsidP="00C462FC">
            <w:pPr>
              <w:pStyle w:val="TableParagraph"/>
              <w:ind w:left="96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Petunjuk</w:t>
            </w:r>
            <w:proofErr w:type="spellEnd"/>
            <w:r w:rsidRPr="009379BA">
              <w:rPr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Disiplin</w:t>
            </w:r>
            <w:proofErr w:type="spellEnd"/>
          </w:p>
          <w:p w14:paraId="1B71D88F" w14:textId="77777777" w:rsidR="00145C47" w:rsidRPr="009379BA" w:rsidRDefault="00145C47" w:rsidP="00C462FC">
            <w:pPr>
              <w:pStyle w:val="TableParagraph"/>
              <w:spacing w:line="192" w:lineRule="exact"/>
              <w:ind w:left="96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pacing w:val="-4"/>
                <w:sz w:val="20"/>
                <w:szCs w:val="20"/>
              </w:rPr>
              <w:t>Umum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798DA629" w14:textId="77777777" w:rsidR="00145C47" w:rsidRPr="009379BA" w:rsidRDefault="00145C47" w:rsidP="00C462FC">
            <w:pPr>
              <w:pStyle w:val="TableParagraph"/>
              <w:ind w:left="96" w:right="124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pacing w:val="-4"/>
                <w:sz w:val="20"/>
                <w:szCs w:val="20"/>
              </w:rPr>
              <w:t xml:space="preserve">Kata </w:t>
            </w: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Depan</w:t>
            </w:r>
            <w:proofErr w:type="spellEnd"/>
          </w:p>
          <w:p w14:paraId="4A2C6649" w14:textId="77777777" w:rsidR="00145C47" w:rsidRPr="009379BA" w:rsidRDefault="00145C47" w:rsidP="00C462FC">
            <w:pPr>
              <w:pStyle w:val="TableParagraph"/>
              <w:spacing w:line="192" w:lineRule="exact"/>
              <w:ind w:left="96" w:right="1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b/>
                <w:spacing w:val="-4"/>
                <w:sz w:val="20"/>
                <w:szCs w:val="20"/>
              </w:rPr>
              <w:t>‘in’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45CCDDF" w14:textId="77777777" w:rsidR="00145C47" w:rsidRPr="009379BA" w:rsidRDefault="00145C47" w:rsidP="00C462FC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Penunjuk</w:t>
            </w:r>
            <w:proofErr w:type="spellEnd"/>
            <w:r w:rsidRPr="009379BA">
              <w:rPr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Disiplin</w:t>
            </w:r>
            <w:proofErr w:type="spellEnd"/>
          </w:p>
          <w:p w14:paraId="2A3EF043" w14:textId="77777777" w:rsidR="00145C47" w:rsidRPr="009379BA" w:rsidRDefault="00145C47" w:rsidP="00C462FC">
            <w:pPr>
              <w:pStyle w:val="TableParagraph"/>
              <w:spacing w:line="192" w:lineRule="exact"/>
              <w:jc w:val="center"/>
              <w:rPr>
                <w:b/>
                <w:spacing w:val="-2"/>
                <w:sz w:val="20"/>
                <w:szCs w:val="20"/>
              </w:rPr>
            </w:pP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Bidang</w:t>
            </w:r>
            <w:proofErr w:type="spellEnd"/>
          </w:p>
          <w:p w14:paraId="1752A534" w14:textId="77777777" w:rsidR="00622E6F" w:rsidRPr="009379BA" w:rsidRDefault="00622E6F" w:rsidP="00C462FC">
            <w:pPr>
              <w:pStyle w:val="TableParagraph"/>
              <w:spacing w:line="192" w:lineRule="exact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5898706A" w14:textId="77777777" w:rsidR="00145C47" w:rsidRPr="009379BA" w:rsidRDefault="00145C47" w:rsidP="00C462FC">
            <w:pPr>
              <w:pStyle w:val="TableParagraph"/>
              <w:ind w:left="96"/>
              <w:jc w:val="center"/>
              <w:rPr>
                <w:b/>
                <w:sz w:val="20"/>
                <w:szCs w:val="20"/>
              </w:rPr>
            </w:pP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Contoh</w:t>
            </w:r>
            <w:proofErr w:type="spellEnd"/>
            <w:r w:rsidRPr="009379BA">
              <w:rPr>
                <w:b/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b/>
                <w:spacing w:val="-2"/>
                <w:sz w:val="20"/>
                <w:szCs w:val="20"/>
              </w:rPr>
              <w:t>Penamaan</w:t>
            </w:r>
            <w:proofErr w:type="spellEnd"/>
          </w:p>
        </w:tc>
      </w:tr>
      <w:tr w:rsidR="00622E6F" w:rsidRPr="009379BA" w14:paraId="2D7C3FB5" w14:textId="77777777" w:rsidTr="00622E6F">
        <w:trPr>
          <w:trHeight w:val="441"/>
        </w:trPr>
        <w:tc>
          <w:tcPr>
            <w:tcW w:w="1431" w:type="dxa"/>
            <w:shd w:val="clear" w:color="auto" w:fill="auto"/>
          </w:tcPr>
          <w:p w14:paraId="66070833" w14:textId="77777777" w:rsidR="00622E6F" w:rsidRPr="009379BA" w:rsidRDefault="00622E6F" w:rsidP="00622E6F">
            <w:pPr>
              <w:pStyle w:val="TableParagraph"/>
              <w:ind w:left="90" w:right="159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Sarjana dan </w:t>
            </w:r>
            <w:proofErr w:type="spellStart"/>
            <w:r w:rsidRPr="009379BA">
              <w:rPr>
                <w:spacing w:val="-2"/>
                <w:sz w:val="20"/>
                <w:szCs w:val="20"/>
              </w:rPr>
              <w:t>Kedoktoran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cara</w:t>
            </w:r>
            <w:proofErr w:type="spellEnd"/>
            <w:r w:rsidRPr="009379BA">
              <w:rPr>
                <w:spacing w:val="-13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rj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ursus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r w:rsidRPr="009379BA">
              <w:rPr>
                <w:spacing w:val="-4"/>
                <w:sz w:val="20"/>
                <w:szCs w:val="20"/>
              </w:rPr>
              <w:t xml:space="preserve">Mod </w:t>
            </w:r>
            <w:proofErr w:type="spellStart"/>
            <w:r w:rsidRPr="009379BA">
              <w:rPr>
                <w:spacing w:val="-2"/>
                <w:sz w:val="20"/>
                <w:szCs w:val="20"/>
              </w:rPr>
              <w:t>Campuran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</w:t>
            </w:r>
            <w:r w:rsidRPr="009379BA">
              <w:rPr>
                <w:sz w:val="20"/>
                <w:szCs w:val="20"/>
              </w:rPr>
              <w:t>(</w:t>
            </w:r>
            <w:proofErr w:type="spellStart"/>
            <w:r w:rsidRPr="009379BA">
              <w:rPr>
                <w:sz w:val="20"/>
                <w:szCs w:val="20"/>
              </w:rPr>
              <w:t>Pilihan</w:t>
            </w:r>
            <w:proofErr w:type="spellEnd"/>
            <w:r w:rsidRPr="009379BA">
              <w:rPr>
                <w:sz w:val="20"/>
                <w:szCs w:val="20"/>
              </w:rPr>
              <w:t xml:space="preserve"> 1)</w:t>
            </w:r>
          </w:p>
        </w:tc>
        <w:tc>
          <w:tcPr>
            <w:tcW w:w="1269" w:type="dxa"/>
          </w:tcPr>
          <w:p w14:paraId="789184AB" w14:textId="4BAEB236" w:rsidR="00622E6F" w:rsidRPr="009379BA" w:rsidRDefault="00622E6F" w:rsidP="00622E6F">
            <w:pPr>
              <w:pStyle w:val="TableParagraph"/>
              <w:ind w:left="9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6992310D" w14:textId="43EDC854" w:rsidR="00622E6F" w:rsidRPr="009379BA" w:rsidRDefault="00622E6F" w:rsidP="00622E6F">
            <w:pPr>
              <w:pStyle w:val="TableParagraph"/>
              <w:ind w:left="8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90" w:type="dxa"/>
          </w:tcPr>
          <w:p w14:paraId="6253C2A9" w14:textId="529D4063" w:rsidR="00622E6F" w:rsidRPr="009379BA" w:rsidRDefault="00622E6F" w:rsidP="00622E6F">
            <w:pPr>
              <w:pStyle w:val="TableParagraph"/>
              <w:ind w:left="8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1B63ED74" w14:textId="47BD2E8F" w:rsidR="00622E6F" w:rsidRPr="009379BA" w:rsidRDefault="00622E6F" w:rsidP="00622E6F">
            <w:pPr>
              <w:pStyle w:val="TableParagraph"/>
              <w:ind w:left="8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80" w:type="dxa"/>
          </w:tcPr>
          <w:p w14:paraId="35AD51A9" w14:textId="5B469B78" w:rsidR="00622E6F" w:rsidRPr="009379BA" w:rsidRDefault="00622E6F" w:rsidP="00622E6F">
            <w:pPr>
              <w:pStyle w:val="TableParagraph"/>
              <w:ind w:left="6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980" w:type="dxa"/>
          </w:tcPr>
          <w:p w14:paraId="55229536" w14:textId="77777777" w:rsidR="00622E6F" w:rsidRPr="009379BA" w:rsidRDefault="00622E6F" w:rsidP="00622E6F">
            <w:pPr>
              <w:pStyle w:val="TableParagraph"/>
              <w:ind w:left="106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t xml:space="preserve">Sarjana Sains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gurusan</w:t>
            </w:r>
            <w:proofErr w:type="spellEnd"/>
          </w:p>
          <w:p w14:paraId="2AC32A23" w14:textId="77777777" w:rsidR="00622E6F" w:rsidRPr="009379BA" w:rsidRDefault="00622E6F" w:rsidP="00622E6F">
            <w:pPr>
              <w:pStyle w:val="TableParagraph"/>
              <w:ind w:left="106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njagaan</w:t>
            </w:r>
            <w:proofErr w:type="spellEnd"/>
            <w:r w:rsidRPr="009379BA">
              <w:rPr>
                <w:sz w:val="20"/>
                <w:szCs w:val="20"/>
              </w:rPr>
              <w:t xml:space="preserve"> Kesihatan/</w:t>
            </w:r>
          </w:p>
          <w:p w14:paraId="1C343B50" w14:textId="77777777" w:rsidR="00622E6F" w:rsidRPr="009379BA" w:rsidRDefault="00622E6F" w:rsidP="00622E6F">
            <w:pPr>
              <w:pStyle w:val="TableParagraph"/>
              <w:ind w:left="106"/>
              <w:rPr>
                <w:i/>
                <w:iCs/>
                <w:sz w:val="20"/>
                <w:szCs w:val="20"/>
              </w:rPr>
            </w:pPr>
            <w:r w:rsidRPr="009379BA">
              <w:rPr>
                <w:i/>
                <w:iCs/>
                <w:sz w:val="20"/>
                <w:szCs w:val="20"/>
              </w:rPr>
              <w:t>Master of Science in Healthcare</w:t>
            </w:r>
          </w:p>
          <w:p w14:paraId="1AD42130" w14:textId="77777777" w:rsidR="00622E6F" w:rsidRPr="009379BA" w:rsidRDefault="00622E6F" w:rsidP="00622E6F">
            <w:pPr>
              <w:pStyle w:val="TableParagraph"/>
              <w:ind w:left="106"/>
              <w:rPr>
                <w:i/>
                <w:iCs/>
                <w:sz w:val="20"/>
                <w:szCs w:val="20"/>
              </w:rPr>
            </w:pPr>
            <w:r w:rsidRPr="009379BA">
              <w:rPr>
                <w:i/>
                <w:iCs/>
                <w:sz w:val="20"/>
                <w:szCs w:val="20"/>
              </w:rPr>
              <w:t xml:space="preserve">Management </w:t>
            </w:r>
          </w:p>
          <w:p w14:paraId="5709FFF5" w14:textId="77777777" w:rsidR="00622E6F" w:rsidRPr="009379BA" w:rsidRDefault="00622E6F" w:rsidP="00622E6F">
            <w:pPr>
              <w:pStyle w:val="TableParagraph"/>
              <w:ind w:left="106"/>
              <w:rPr>
                <w:sz w:val="20"/>
                <w:szCs w:val="20"/>
              </w:rPr>
            </w:pPr>
          </w:p>
          <w:p w14:paraId="35AD4BD2" w14:textId="77777777" w:rsidR="00622E6F" w:rsidRPr="009379BA" w:rsidRDefault="00622E6F" w:rsidP="00622E6F">
            <w:pPr>
              <w:pStyle w:val="TableParagraph"/>
              <w:ind w:left="106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Doktor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Pentadbiran</w:t>
            </w:r>
            <w:proofErr w:type="spellEnd"/>
          </w:p>
          <w:p w14:paraId="54428DC1" w14:textId="77777777" w:rsidR="00622E6F" w:rsidRPr="009379BA" w:rsidRDefault="00622E6F" w:rsidP="00622E6F">
            <w:pPr>
              <w:pStyle w:val="TableParagraph"/>
              <w:ind w:left="106"/>
              <w:rPr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rniagaan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dalam</w:t>
            </w:r>
            <w:proofErr w:type="spellEnd"/>
          </w:p>
          <w:p w14:paraId="212155F4" w14:textId="16EB3CA6" w:rsidR="00622E6F" w:rsidRPr="009379BA" w:rsidRDefault="00622E6F" w:rsidP="00622E6F">
            <w:pPr>
              <w:pStyle w:val="TableParagraph"/>
              <w:spacing w:line="208" w:lineRule="exact"/>
              <w:ind w:left="106" w:right="109"/>
              <w:rPr>
                <w:i/>
                <w:iCs/>
                <w:sz w:val="20"/>
                <w:szCs w:val="20"/>
              </w:rPr>
            </w:pPr>
            <w:proofErr w:type="spellStart"/>
            <w:r w:rsidRPr="009379BA">
              <w:rPr>
                <w:sz w:val="20"/>
                <w:szCs w:val="20"/>
              </w:rPr>
              <w:t>Pemasaran</w:t>
            </w:r>
            <w:proofErr w:type="spellEnd"/>
            <w:r w:rsidRPr="009379BA">
              <w:rPr>
                <w:sz w:val="20"/>
                <w:szCs w:val="20"/>
              </w:rPr>
              <w:t>/</w:t>
            </w:r>
            <w:r w:rsidRPr="009379BA">
              <w:rPr>
                <w:i/>
                <w:iCs/>
                <w:sz w:val="20"/>
                <w:szCs w:val="20"/>
              </w:rPr>
              <w:t>Doctor of Business Administration in Marketing</w:t>
            </w:r>
          </w:p>
          <w:p w14:paraId="1845167C" w14:textId="3FF8B798" w:rsidR="00622E6F" w:rsidRPr="009379BA" w:rsidRDefault="00622E6F" w:rsidP="00622E6F">
            <w:pPr>
              <w:pStyle w:val="TableParagraph"/>
              <w:spacing w:line="208" w:lineRule="exact"/>
              <w:ind w:left="106" w:right="109"/>
              <w:rPr>
                <w:i/>
                <w:iCs/>
                <w:sz w:val="20"/>
                <w:szCs w:val="20"/>
              </w:rPr>
            </w:pPr>
          </w:p>
        </w:tc>
      </w:tr>
      <w:tr w:rsidR="00622E6F" w:rsidRPr="009379BA" w14:paraId="4D00D15E" w14:textId="77777777" w:rsidTr="00622E6F">
        <w:trPr>
          <w:trHeight w:val="1449"/>
        </w:trPr>
        <w:tc>
          <w:tcPr>
            <w:tcW w:w="1431" w:type="dxa"/>
            <w:shd w:val="clear" w:color="auto" w:fill="auto"/>
          </w:tcPr>
          <w:p w14:paraId="12A4C020" w14:textId="77777777" w:rsidR="00622E6F" w:rsidRPr="009379BA" w:rsidRDefault="00622E6F" w:rsidP="00622E6F">
            <w:pPr>
              <w:pStyle w:val="TableParagraph"/>
              <w:ind w:left="107" w:right="159"/>
              <w:rPr>
                <w:sz w:val="20"/>
                <w:szCs w:val="20"/>
              </w:rPr>
            </w:pPr>
            <w:r w:rsidRPr="009379BA">
              <w:rPr>
                <w:sz w:val="20"/>
                <w:szCs w:val="20"/>
              </w:rPr>
              <w:lastRenderedPageBreak/>
              <w:t xml:space="preserve">Sarjana dan </w:t>
            </w:r>
            <w:proofErr w:type="spellStart"/>
            <w:r w:rsidRPr="009379BA">
              <w:rPr>
                <w:spacing w:val="-2"/>
                <w:sz w:val="20"/>
                <w:szCs w:val="20"/>
              </w:rPr>
              <w:t>Kedoktoran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secara</w:t>
            </w:r>
            <w:proofErr w:type="spellEnd"/>
            <w:r w:rsidRPr="009379BA">
              <w:rPr>
                <w:spacing w:val="-13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erja</w:t>
            </w:r>
            <w:proofErr w:type="spellEnd"/>
            <w:r w:rsidRPr="009379BA">
              <w:rPr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z w:val="20"/>
                <w:szCs w:val="20"/>
              </w:rPr>
              <w:t>Kursus</w:t>
            </w:r>
            <w:proofErr w:type="spellEnd"/>
            <w:r w:rsidRPr="009379BA">
              <w:rPr>
                <w:sz w:val="20"/>
                <w:szCs w:val="20"/>
              </w:rPr>
              <w:t xml:space="preserve"> dan </w:t>
            </w:r>
            <w:r w:rsidRPr="009379BA">
              <w:rPr>
                <w:spacing w:val="-4"/>
                <w:sz w:val="20"/>
                <w:szCs w:val="20"/>
              </w:rPr>
              <w:t>Mod</w:t>
            </w:r>
          </w:p>
          <w:p w14:paraId="556B3609" w14:textId="77777777" w:rsidR="00622E6F" w:rsidRPr="009379BA" w:rsidRDefault="00622E6F" w:rsidP="00622E6F">
            <w:pPr>
              <w:pStyle w:val="TableParagraph"/>
              <w:spacing w:line="206" w:lineRule="exact"/>
              <w:ind w:left="107"/>
              <w:rPr>
                <w:sz w:val="20"/>
                <w:szCs w:val="20"/>
              </w:rPr>
            </w:pPr>
            <w:proofErr w:type="spellStart"/>
            <w:r w:rsidRPr="009379BA">
              <w:rPr>
                <w:spacing w:val="-2"/>
                <w:sz w:val="20"/>
                <w:szCs w:val="20"/>
              </w:rPr>
              <w:t>Campuran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</w:t>
            </w:r>
            <w:r w:rsidRPr="009379BA">
              <w:rPr>
                <w:sz w:val="20"/>
                <w:szCs w:val="20"/>
              </w:rPr>
              <w:t>(</w:t>
            </w:r>
            <w:proofErr w:type="spellStart"/>
            <w:r w:rsidRPr="009379BA">
              <w:rPr>
                <w:sz w:val="20"/>
                <w:szCs w:val="20"/>
              </w:rPr>
              <w:t>Pilihan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</w:t>
            </w:r>
            <w:r w:rsidRPr="009379BA">
              <w:rPr>
                <w:spacing w:val="-5"/>
                <w:sz w:val="20"/>
                <w:szCs w:val="20"/>
              </w:rPr>
              <w:t>2)</w:t>
            </w:r>
          </w:p>
        </w:tc>
        <w:tc>
          <w:tcPr>
            <w:tcW w:w="1269" w:type="dxa"/>
          </w:tcPr>
          <w:p w14:paraId="75EDDE92" w14:textId="0BE0A221" w:rsidR="00622E6F" w:rsidRPr="009379BA" w:rsidRDefault="00622E6F" w:rsidP="00622E6F">
            <w:pPr>
              <w:pStyle w:val="TableParagraph"/>
              <w:ind w:left="9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7A4A3ED5" w14:textId="186EE4DD" w:rsidR="00622E6F" w:rsidRPr="009379BA" w:rsidRDefault="00622E6F" w:rsidP="00622E6F">
            <w:pPr>
              <w:pStyle w:val="TableParagraph"/>
              <w:ind w:left="8" w:right="1"/>
              <w:jc w:val="center"/>
              <w:rPr>
                <w:sz w:val="20"/>
                <w:szCs w:val="20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990" w:type="dxa"/>
          </w:tcPr>
          <w:p w14:paraId="5B7F513C" w14:textId="7011E8D4" w:rsidR="00622E6F" w:rsidRPr="009379BA" w:rsidRDefault="00622E6F" w:rsidP="00622E6F">
            <w:pPr>
              <w:pStyle w:val="TableParagraph"/>
              <w:ind w:left="8"/>
              <w:jc w:val="center"/>
              <w:rPr>
                <w:sz w:val="20"/>
                <w:szCs w:val="20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900" w:type="dxa"/>
          </w:tcPr>
          <w:p w14:paraId="1DD37656" w14:textId="6E3E6B78" w:rsidR="00622E6F" w:rsidRPr="009379BA" w:rsidRDefault="00622E6F" w:rsidP="00622E6F">
            <w:pPr>
              <w:pStyle w:val="TableParagraph"/>
              <w:ind w:left="8" w:right="1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80" w:type="dxa"/>
          </w:tcPr>
          <w:p w14:paraId="2F1A2E8A" w14:textId="02E14D36" w:rsidR="00622E6F" w:rsidRPr="009379BA" w:rsidRDefault="00622E6F" w:rsidP="00622E6F">
            <w:pPr>
              <w:pStyle w:val="TableParagraph"/>
              <w:ind w:left="6" w:right="1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980" w:type="dxa"/>
          </w:tcPr>
          <w:p w14:paraId="1A782613" w14:textId="77777777" w:rsidR="00622E6F" w:rsidRPr="009379BA" w:rsidRDefault="00622E6F" w:rsidP="00622E6F">
            <w:pPr>
              <w:pStyle w:val="TableParagraph"/>
              <w:ind w:left="106" w:right="190"/>
              <w:rPr>
                <w:spacing w:val="-2"/>
                <w:sz w:val="20"/>
                <w:szCs w:val="20"/>
              </w:rPr>
            </w:pPr>
            <w:r w:rsidRPr="009379BA">
              <w:rPr>
                <w:spacing w:val="-2"/>
                <w:sz w:val="20"/>
                <w:szCs w:val="20"/>
              </w:rPr>
              <w:t xml:space="preserve">Sarjana </w:t>
            </w:r>
            <w:proofErr w:type="spellStart"/>
            <w:r w:rsidRPr="009379BA">
              <w:rPr>
                <w:spacing w:val="-2"/>
                <w:sz w:val="20"/>
                <w:szCs w:val="20"/>
              </w:rPr>
              <w:t>Dakwah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>/</w:t>
            </w:r>
          </w:p>
          <w:p w14:paraId="0E595463" w14:textId="77777777" w:rsidR="00622E6F" w:rsidRPr="009379BA" w:rsidRDefault="00622E6F" w:rsidP="00622E6F">
            <w:pPr>
              <w:pStyle w:val="TableParagraph"/>
              <w:ind w:left="106" w:right="190"/>
              <w:rPr>
                <w:i/>
                <w:iCs/>
                <w:spacing w:val="-2"/>
                <w:sz w:val="20"/>
                <w:szCs w:val="20"/>
              </w:rPr>
            </w:pPr>
            <w:r w:rsidRPr="009379BA">
              <w:rPr>
                <w:i/>
                <w:iCs/>
                <w:spacing w:val="-2"/>
                <w:sz w:val="20"/>
                <w:szCs w:val="20"/>
              </w:rPr>
              <w:t>Master in Da’wah</w:t>
            </w:r>
          </w:p>
          <w:p w14:paraId="14071742" w14:textId="77777777" w:rsidR="00622E6F" w:rsidRPr="009379BA" w:rsidRDefault="00622E6F" w:rsidP="00622E6F">
            <w:pPr>
              <w:pStyle w:val="TableParagraph"/>
              <w:ind w:left="106" w:right="190"/>
              <w:rPr>
                <w:spacing w:val="-2"/>
                <w:sz w:val="20"/>
                <w:szCs w:val="20"/>
              </w:rPr>
            </w:pPr>
          </w:p>
          <w:p w14:paraId="6F1408C7" w14:textId="77777777" w:rsidR="00622E6F" w:rsidRPr="009379BA" w:rsidRDefault="00622E6F" w:rsidP="00622E6F">
            <w:pPr>
              <w:pStyle w:val="TableParagraph"/>
              <w:ind w:left="106" w:right="190"/>
              <w:rPr>
                <w:spacing w:val="-2"/>
                <w:sz w:val="20"/>
                <w:szCs w:val="20"/>
              </w:rPr>
            </w:pPr>
            <w:r w:rsidRPr="009379BA">
              <w:rPr>
                <w:spacing w:val="-2"/>
                <w:sz w:val="20"/>
                <w:szCs w:val="20"/>
              </w:rPr>
              <w:t xml:space="preserve">Sarjana </w:t>
            </w:r>
          </w:p>
          <w:p w14:paraId="14591491" w14:textId="77777777" w:rsidR="00622E6F" w:rsidRPr="009379BA" w:rsidRDefault="00622E6F" w:rsidP="00622E6F">
            <w:pPr>
              <w:pStyle w:val="TableParagraph"/>
              <w:ind w:left="106" w:right="190"/>
              <w:rPr>
                <w:i/>
                <w:iCs/>
                <w:spacing w:val="-2"/>
                <w:sz w:val="20"/>
                <w:szCs w:val="20"/>
              </w:rPr>
            </w:pPr>
            <w:proofErr w:type="spellStart"/>
            <w:r w:rsidRPr="009379BA">
              <w:rPr>
                <w:spacing w:val="-2"/>
                <w:sz w:val="20"/>
                <w:szCs w:val="20"/>
              </w:rPr>
              <w:t>Kejuruteraan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</w:t>
            </w:r>
            <w:proofErr w:type="spellStart"/>
            <w:r w:rsidRPr="009379BA">
              <w:rPr>
                <w:spacing w:val="-2"/>
                <w:sz w:val="20"/>
                <w:szCs w:val="20"/>
              </w:rPr>
              <w:t>Elektrik</w:t>
            </w:r>
            <w:proofErr w:type="spellEnd"/>
            <w:r w:rsidRPr="009379BA">
              <w:rPr>
                <w:spacing w:val="-2"/>
                <w:sz w:val="20"/>
                <w:szCs w:val="20"/>
              </w:rPr>
              <w:t xml:space="preserve"> / </w:t>
            </w:r>
            <w:r w:rsidRPr="009379BA">
              <w:rPr>
                <w:i/>
                <w:iCs/>
                <w:spacing w:val="-2"/>
                <w:sz w:val="20"/>
                <w:szCs w:val="20"/>
              </w:rPr>
              <w:t>Master in Electrical Engineering</w:t>
            </w:r>
          </w:p>
          <w:p w14:paraId="6EA1B745" w14:textId="77777777" w:rsidR="00622E6F" w:rsidRPr="009379BA" w:rsidRDefault="00622E6F" w:rsidP="00622E6F">
            <w:pPr>
              <w:pStyle w:val="TableParagraph"/>
              <w:ind w:left="106" w:right="190"/>
              <w:rPr>
                <w:sz w:val="20"/>
                <w:szCs w:val="20"/>
              </w:rPr>
            </w:pPr>
          </w:p>
        </w:tc>
      </w:tr>
      <w:tr w:rsidR="00622E6F" w:rsidRPr="009379BA" w14:paraId="3AF09A74" w14:textId="77777777" w:rsidTr="00622E6F">
        <w:trPr>
          <w:trHeight w:val="1449"/>
        </w:trPr>
        <w:tc>
          <w:tcPr>
            <w:tcW w:w="1431" w:type="dxa"/>
            <w:shd w:val="clear" w:color="auto" w:fill="auto"/>
          </w:tcPr>
          <w:p w14:paraId="75E77F3B" w14:textId="77777777" w:rsidR="00622E6F" w:rsidRPr="009379BA" w:rsidRDefault="00622E6F" w:rsidP="00622E6F">
            <w:pPr>
              <w:pStyle w:val="TableParagraph"/>
              <w:ind w:left="90" w:right="159"/>
              <w:rPr>
                <w:sz w:val="20"/>
                <w:szCs w:val="20"/>
              </w:rPr>
            </w:pPr>
            <w:r w:rsidRPr="009379BA">
              <w:rPr>
                <w:sz w:val="18"/>
              </w:rPr>
              <w:t xml:space="preserve">Sarjana dan </w:t>
            </w:r>
            <w:proofErr w:type="spellStart"/>
            <w:r w:rsidRPr="009379BA">
              <w:rPr>
                <w:spacing w:val="-2"/>
                <w:sz w:val="18"/>
              </w:rPr>
              <w:t>Kedoktoran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spacing w:val="-2"/>
                <w:sz w:val="18"/>
              </w:rPr>
              <w:t>secara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spacing w:val="-2"/>
                <w:sz w:val="18"/>
              </w:rPr>
              <w:t>Penyelidikan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r w:rsidRPr="009379BA">
              <w:rPr>
                <w:sz w:val="18"/>
              </w:rPr>
              <w:t>(</w:t>
            </w:r>
            <w:proofErr w:type="spellStart"/>
            <w:r w:rsidRPr="009379BA">
              <w:rPr>
                <w:sz w:val="18"/>
              </w:rPr>
              <w:t>Pilihan</w:t>
            </w:r>
            <w:proofErr w:type="spellEnd"/>
            <w:r w:rsidRPr="009379BA">
              <w:rPr>
                <w:sz w:val="18"/>
              </w:rPr>
              <w:t xml:space="preserve"> 1)</w:t>
            </w:r>
          </w:p>
        </w:tc>
        <w:tc>
          <w:tcPr>
            <w:tcW w:w="1269" w:type="dxa"/>
          </w:tcPr>
          <w:p w14:paraId="074C4BEE" w14:textId="30A5EFEC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2E1168B2" w14:textId="250023F1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90" w:type="dxa"/>
          </w:tcPr>
          <w:p w14:paraId="2993EB33" w14:textId="04204867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2627BCCC" w14:textId="69E31CA8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080" w:type="dxa"/>
          </w:tcPr>
          <w:p w14:paraId="4AE4E416" w14:textId="5434F4C3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1980" w:type="dxa"/>
          </w:tcPr>
          <w:p w14:paraId="4A0EEB5F" w14:textId="77777777" w:rsidR="00622E6F" w:rsidRPr="009379BA" w:rsidRDefault="00622E6F" w:rsidP="00622E6F">
            <w:pPr>
              <w:pStyle w:val="TableParagraph"/>
              <w:ind w:left="106" w:right="149"/>
              <w:rPr>
                <w:sz w:val="18"/>
              </w:rPr>
            </w:pPr>
            <w:r w:rsidRPr="009379BA">
              <w:rPr>
                <w:sz w:val="18"/>
              </w:rPr>
              <w:t>Sarjana Sains</w:t>
            </w:r>
          </w:p>
          <w:p w14:paraId="39686B03" w14:textId="77777777" w:rsidR="00622E6F" w:rsidRPr="009379BA" w:rsidRDefault="00622E6F" w:rsidP="00622E6F">
            <w:pPr>
              <w:pStyle w:val="TableParagraph"/>
              <w:ind w:left="106" w:right="149"/>
              <w:rPr>
                <w:sz w:val="18"/>
              </w:rPr>
            </w:pPr>
            <w:proofErr w:type="spellStart"/>
            <w:r w:rsidRPr="009379BA">
              <w:rPr>
                <w:sz w:val="18"/>
              </w:rPr>
              <w:t>dalam</w:t>
            </w:r>
            <w:proofErr w:type="spellEnd"/>
            <w:r w:rsidRPr="009379BA">
              <w:rPr>
                <w:sz w:val="18"/>
              </w:rPr>
              <w:t xml:space="preserve"> </w:t>
            </w:r>
            <w:proofErr w:type="spellStart"/>
            <w:r w:rsidRPr="009379BA">
              <w:rPr>
                <w:sz w:val="18"/>
              </w:rPr>
              <w:t>Kejuruteraan</w:t>
            </w:r>
            <w:proofErr w:type="spellEnd"/>
          </w:p>
          <w:p w14:paraId="75DE2136" w14:textId="77777777" w:rsidR="00622E6F" w:rsidRPr="009379BA" w:rsidRDefault="00622E6F" w:rsidP="00622E6F">
            <w:pPr>
              <w:pStyle w:val="TableParagraph"/>
              <w:ind w:left="106" w:right="149"/>
              <w:rPr>
                <w:sz w:val="18"/>
              </w:rPr>
            </w:pPr>
            <w:proofErr w:type="spellStart"/>
            <w:r w:rsidRPr="009379BA">
              <w:rPr>
                <w:sz w:val="18"/>
              </w:rPr>
              <w:t>Perisian</w:t>
            </w:r>
            <w:proofErr w:type="spellEnd"/>
            <w:r w:rsidRPr="009379BA">
              <w:rPr>
                <w:sz w:val="18"/>
              </w:rPr>
              <w:t xml:space="preserve">/ </w:t>
            </w:r>
          </w:p>
          <w:p w14:paraId="65AD0DA0" w14:textId="77777777" w:rsidR="00622E6F" w:rsidRPr="009379BA" w:rsidRDefault="00622E6F" w:rsidP="00622E6F">
            <w:pPr>
              <w:pStyle w:val="TableParagraph"/>
              <w:ind w:left="106" w:right="190"/>
              <w:rPr>
                <w:i/>
                <w:iCs/>
                <w:spacing w:val="-2"/>
                <w:sz w:val="20"/>
                <w:szCs w:val="20"/>
              </w:rPr>
            </w:pPr>
            <w:r w:rsidRPr="009379BA">
              <w:rPr>
                <w:i/>
                <w:iCs/>
                <w:sz w:val="18"/>
              </w:rPr>
              <w:t>Master of Science in Software Engineering</w:t>
            </w:r>
          </w:p>
        </w:tc>
      </w:tr>
      <w:tr w:rsidR="00622E6F" w:rsidRPr="009379BA" w14:paraId="28D591A5" w14:textId="77777777" w:rsidTr="00622E6F">
        <w:trPr>
          <w:trHeight w:val="818"/>
        </w:trPr>
        <w:tc>
          <w:tcPr>
            <w:tcW w:w="1431" w:type="dxa"/>
            <w:shd w:val="clear" w:color="auto" w:fill="auto"/>
          </w:tcPr>
          <w:p w14:paraId="3B621A20" w14:textId="77777777" w:rsidR="00622E6F" w:rsidRPr="009379BA" w:rsidRDefault="00622E6F" w:rsidP="00622E6F">
            <w:pPr>
              <w:pStyle w:val="TableParagraph"/>
              <w:ind w:left="107" w:right="153"/>
              <w:jc w:val="both"/>
              <w:rPr>
                <w:sz w:val="18"/>
              </w:rPr>
            </w:pPr>
            <w:r w:rsidRPr="009379BA">
              <w:rPr>
                <w:sz w:val="18"/>
              </w:rPr>
              <w:t xml:space="preserve">Sarjana dan </w:t>
            </w:r>
            <w:proofErr w:type="spellStart"/>
            <w:r w:rsidRPr="009379BA">
              <w:rPr>
                <w:spacing w:val="-2"/>
                <w:sz w:val="18"/>
              </w:rPr>
              <w:t>Kedoktoran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spacing w:val="-2"/>
                <w:sz w:val="18"/>
              </w:rPr>
              <w:t>secara</w:t>
            </w:r>
            <w:proofErr w:type="spellEnd"/>
          </w:p>
          <w:p w14:paraId="3D910A21" w14:textId="77777777" w:rsidR="00622E6F" w:rsidRPr="009379BA" w:rsidRDefault="00622E6F" w:rsidP="00622E6F">
            <w:pPr>
              <w:pStyle w:val="TableParagraph"/>
              <w:ind w:left="107" w:right="159"/>
              <w:rPr>
                <w:sz w:val="20"/>
                <w:szCs w:val="20"/>
              </w:rPr>
            </w:pPr>
            <w:proofErr w:type="spellStart"/>
            <w:r w:rsidRPr="009379BA">
              <w:rPr>
                <w:spacing w:val="-2"/>
                <w:sz w:val="18"/>
              </w:rPr>
              <w:t>Penyelidikan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r w:rsidRPr="009379BA">
              <w:rPr>
                <w:sz w:val="18"/>
              </w:rPr>
              <w:t>(</w:t>
            </w:r>
            <w:proofErr w:type="spellStart"/>
            <w:r w:rsidRPr="009379BA">
              <w:rPr>
                <w:sz w:val="18"/>
              </w:rPr>
              <w:t>Pilihan</w:t>
            </w:r>
            <w:proofErr w:type="spellEnd"/>
            <w:r w:rsidRPr="009379BA">
              <w:rPr>
                <w:sz w:val="18"/>
              </w:rPr>
              <w:t xml:space="preserve"> 2)</w:t>
            </w:r>
          </w:p>
        </w:tc>
        <w:tc>
          <w:tcPr>
            <w:tcW w:w="1269" w:type="dxa"/>
          </w:tcPr>
          <w:p w14:paraId="72E633C4" w14:textId="3893A10A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7AC3A68D" w14:textId="17AB301B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90" w:type="dxa"/>
          </w:tcPr>
          <w:p w14:paraId="3743D262" w14:textId="37A72F6E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rFonts w:eastAsia="Tahoma"/>
                <w:sz w:val="18"/>
                <w:szCs w:val="18"/>
              </w:rPr>
              <w:sym w:font="Wingdings" w:char="F0FC"/>
            </w:r>
          </w:p>
        </w:tc>
        <w:tc>
          <w:tcPr>
            <w:tcW w:w="900" w:type="dxa"/>
          </w:tcPr>
          <w:p w14:paraId="2B7FAD19" w14:textId="7E3AAB3B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1080" w:type="dxa"/>
          </w:tcPr>
          <w:p w14:paraId="63F01A35" w14:textId="3050A858" w:rsidR="00622E6F" w:rsidRPr="009379BA" w:rsidRDefault="00622E6F" w:rsidP="00622E6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9379BA">
              <w:rPr>
                <w:spacing w:val="-10"/>
                <w:sz w:val="18"/>
              </w:rPr>
              <w:t>-</w:t>
            </w:r>
          </w:p>
        </w:tc>
        <w:tc>
          <w:tcPr>
            <w:tcW w:w="1980" w:type="dxa"/>
          </w:tcPr>
          <w:p w14:paraId="0D2A4351" w14:textId="77777777" w:rsidR="00622E6F" w:rsidRPr="009379BA" w:rsidRDefault="00622E6F" w:rsidP="00622E6F">
            <w:pPr>
              <w:pStyle w:val="TableParagraph"/>
              <w:ind w:left="106" w:right="269"/>
              <w:rPr>
                <w:i/>
                <w:sz w:val="18"/>
              </w:rPr>
            </w:pPr>
            <w:proofErr w:type="spellStart"/>
            <w:r w:rsidRPr="009379BA">
              <w:rPr>
                <w:spacing w:val="-2"/>
                <w:sz w:val="18"/>
              </w:rPr>
              <w:t>Doktor</w:t>
            </w:r>
            <w:proofErr w:type="spellEnd"/>
            <w:r w:rsidRPr="009379BA">
              <w:rPr>
                <w:spacing w:val="-2"/>
                <w:sz w:val="18"/>
              </w:rPr>
              <w:t xml:space="preserve"> </w:t>
            </w:r>
            <w:proofErr w:type="spellStart"/>
            <w:r w:rsidRPr="009379BA">
              <w:rPr>
                <w:spacing w:val="-2"/>
                <w:sz w:val="18"/>
              </w:rPr>
              <w:t>Falsafah</w:t>
            </w:r>
            <w:proofErr w:type="spellEnd"/>
            <w:r w:rsidRPr="009379BA">
              <w:rPr>
                <w:spacing w:val="-2"/>
                <w:sz w:val="18"/>
              </w:rPr>
              <w:t xml:space="preserve">/ </w:t>
            </w:r>
            <w:r w:rsidRPr="009379BA">
              <w:rPr>
                <w:i/>
                <w:sz w:val="18"/>
              </w:rPr>
              <w:t xml:space="preserve">Doctor of </w:t>
            </w:r>
            <w:r w:rsidRPr="009379BA">
              <w:rPr>
                <w:i/>
                <w:spacing w:val="-2"/>
                <w:sz w:val="18"/>
              </w:rPr>
              <w:t>Philosophy</w:t>
            </w:r>
          </w:p>
          <w:p w14:paraId="296528A9" w14:textId="77777777" w:rsidR="00622E6F" w:rsidRPr="009379BA" w:rsidRDefault="00622E6F" w:rsidP="00622E6F">
            <w:pPr>
              <w:pStyle w:val="TableParagraph"/>
              <w:ind w:left="106" w:right="190"/>
              <w:rPr>
                <w:spacing w:val="-2"/>
                <w:sz w:val="20"/>
                <w:szCs w:val="20"/>
              </w:rPr>
            </w:pPr>
            <w:r w:rsidRPr="009379BA">
              <w:rPr>
                <w:spacing w:val="-2"/>
                <w:sz w:val="18"/>
              </w:rPr>
              <w:t>(PhD)</w:t>
            </w:r>
          </w:p>
        </w:tc>
      </w:tr>
    </w:tbl>
    <w:p w14:paraId="24412DE7" w14:textId="77777777" w:rsidR="00145C47" w:rsidRPr="009379BA" w:rsidRDefault="00145C47" w:rsidP="00C462FC">
      <w:pPr>
        <w:rPr>
          <w:sz w:val="18"/>
        </w:rPr>
        <w:sectPr w:rsidR="00145C47" w:rsidRPr="009379BA" w:rsidSect="00BD33DB">
          <w:pgSz w:w="10330" w:h="14580"/>
          <w:pgMar w:top="1340" w:right="0" w:bottom="1100" w:left="1000" w:header="0" w:footer="915" w:gutter="0"/>
          <w:cols w:space="720"/>
        </w:sectPr>
      </w:pPr>
    </w:p>
    <w:p w14:paraId="738AAAEA" w14:textId="77777777" w:rsidR="00145C47" w:rsidRPr="009379BA" w:rsidRDefault="00145C47" w:rsidP="00C462FC">
      <w:pPr>
        <w:pStyle w:val="BodyText"/>
        <w:spacing w:before="4"/>
        <w:rPr>
          <w:b/>
          <w:sz w:val="2"/>
        </w:rPr>
      </w:pPr>
    </w:p>
    <w:p w14:paraId="29CBD576" w14:textId="77777777" w:rsidR="00145C47" w:rsidRPr="009379BA" w:rsidRDefault="00145C47" w:rsidP="003D371A">
      <w:pPr>
        <w:tabs>
          <w:tab w:val="left" w:pos="659"/>
        </w:tabs>
        <w:rPr>
          <w:sz w:val="24"/>
          <w:szCs w:val="24"/>
          <w:lang w:val="ms-MY"/>
        </w:rPr>
      </w:pPr>
      <w:r w:rsidRPr="009379BA">
        <w:rPr>
          <w:b/>
          <w:bCs/>
          <w:sz w:val="24"/>
          <w:szCs w:val="24"/>
          <w:lang w:val="ms-MY"/>
        </w:rPr>
        <w:t>Jadual 4</w:t>
      </w:r>
      <w:r w:rsidRPr="009379BA">
        <w:rPr>
          <w:sz w:val="24"/>
          <w:szCs w:val="24"/>
          <w:lang w:val="ms-MY"/>
        </w:rPr>
        <w:t xml:space="preserve">: Ringkasan perubahan struktur kurikulum sedia ada dengan struktur semakan kurikulum </w:t>
      </w:r>
    </w:p>
    <w:tbl>
      <w:tblPr>
        <w:tblW w:w="9292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686"/>
        <w:gridCol w:w="1357"/>
        <w:gridCol w:w="434"/>
        <w:gridCol w:w="1065"/>
        <w:gridCol w:w="495"/>
        <w:gridCol w:w="1770"/>
        <w:gridCol w:w="1485"/>
      </w:tblGrid>
      <w:tr w:rsidR="00145C47" w:rsidRPr="009379BA" w14:paraId="5439500F" w14:textId="77777777" w:rsidTr="003D371A">
        <w:trPr>
          <w:trHeight w:val="760"/>
        </w:trPr>
        <w:tc>
          <w:tcPr>
            <w:tcW w:w="268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0BC8CC7D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Komponen Kurikulum</w:t>
            </w:r>
          </w:p>
        </w:tc>
        <w:tc>
          <w:tcPr>
            <w:tcW w:w="17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15988DD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20" w:hanging="15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Kurikulum Sedia Ada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2E45BA1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1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Kurikulum</w:t>
            </w:r>
          </w:p>
          <w:p w14:paraId="1D9C050F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1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Semakan</w:t>
            </w:r>
          </w:p>
        </w:tc>
        <w:tc>
          <w:tcPr>
            <w:tcW w:w="32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57AD490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71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Peratus Perubahan*</w:t>
            </w:r>
          </w:p>
        </w:tc>
      </w:tr>
      <w:tr w:rsidR="00145C47" w:rsidRPr="009379BA" w14:paraId="79EF08F0" w14:textId="77777777" w:rsidTr="003D371A">
        <w:trPr>
          <w:trHeight w:val="506"/>
        </w:trPr>
        <w:tc>
          <w:tcPr>
            <w:tcW w:w="268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5C12EAF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28C43E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2" w:right="2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Jam kredit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9FD621A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%</w:t>
            </w: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8A968A5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1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Jam kredit</w:t>
            </w: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205CAE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%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29057C7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1" w:right="213"/>
              <w:jc w:val="both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Jam kredit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843B97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0"/>
              <w:jc w:val="both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%</w:t>
            </w:r>
          </w:p>
        </w:tc>
      </w:tr>
      <w:tr w:rsidR="00145C47" w:rsidRPr="009379BA" w14:paraId="49926593" w14:textId="77777777" w:rsidTr="003D371A">
        <w:trPr>
          <w:trHeight w:val="1012"/>
        </w:trPr>
        <w:tc>
          <w:tcPr>
            <w:tcW w:w="2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6CD68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" w:right="114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Kursus Tera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2F01C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26081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CF1EE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A12BA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D2630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4" w:right="40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C = Jumlah perubahan kredit Kursus</w:t>
            </w:r>
          </w:p>
          <w:p w14:paraId="032ED742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4" w:right="40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Teras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4ADF5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E=(C/A) x 100</w:t>
            </w:r>
          </w:p>
        </w:tc>
      </w:tr>
      <w:tr w:rsidR="00145C47" w:rsidRPr="009379BA" w14:paraId="4B33500E" w14:textId="77777777" w:rsidTr="003D371A">
        <w:trPr>
          <w:trHeight w:val="1012"/>
        </w:trPr>
        <w:tc>
          <w:tcPr>
            <w:tcW w:w="2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F9385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" w:right="114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Kursus Elektif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B03FF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52DB3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6DA41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FF297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A51D0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4" w:right="133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D = Jumlah perubahan kredit Kursus</w:t>
            </w:r>
          </w:p>
          <w:p w14:paraId="790172EC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4" w:right="133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2CA2F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F=(D/A) x 100</w:t>
            </w:r>
          </w:p>
        </w:tc>
      </w:tr>
      <w:tr w:rsidR="00145C47" w:rsidRPr="009379BA" w14:paraId="16BF50ED" w14:textId="77777777" w:rsidTr="003D371A">
        <w:trPr>
          <w:trHeight w:val="253"/>
        </w:trPr>
        <w:tc>
          <w:tcPr>
            <w:tcW w:w="2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300E8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28" w:right="92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JUMLAH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67343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A</w:t>
            </w:r>
          </w:p>
        </w:tc>
        <w:tc>
          <w:tcPr>
            <w:tcW w:w="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0A6E8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FFCC2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B</w:t>
            </w: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05639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A7F1" w14:textId="77777777" w:rsidR="00145C47" w:rsidRPr="009379BA" w:rsidRDefault="00000000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531" w:right="-33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sdt>
              <w:sdtPr>
                <w:rPr>
                  <w:sz w:val="20"/>
                  <w:szCs w:val="20"/>
                  <w:lang w:val="ms-MY"/>
                </w:rPr>
                <w:tag w:val="goog_rdk_9"/>
                <w:id w:val="-2076349163"/>
                <w:showingPlcHdr/>
              </w:sdtPr>
              <w:sdtContent>
                <w:r w:rsidR="00145C47" w:rsidRPr="009379BA">
                  <w:rPr>
                    <w:sz w:val="20"/>
                    <w:szCs w:val="20"/>
                    <w:lang w:val="ms-MY"/>
                  </w:rPr>
                  <w:t xml:space="preserve">     </w:t>
                </w:r>
              </w:sdtContent>
            </w:sdt>
            <w:r w:rsidR="00145C47" w:rsidRPr="009379BA">
              <w:rPr>
                <w:b/>
                <w:color w:val="000000"/>
                <w:sz w:val="20"/>
                <w:szCs w:val="20"/>
                <w:lang w:val="ms-MY"/>
              </w:rPr>
              <w:t xml:space="preserve">C + D 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F9D39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113"/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E + F</w:t>
            </w:r>
          </w:p>
        </w:tc>
      </w:tr>
    </w:tbl>
    <w:p w14:paraId="7063E98F" w14:textId="77777777" w:rsidR="00145C47" w:rsidRPr="009379BA" w:rsidRDefault="00145C47" w:rsidP="00622E6F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  <w:lang w:val="ms-MY"/>
        </w:rPr>
      </w:pPr>
    </w:p>
    <w:p w14:paraId="37DFF78C" w14:textId="77777777" w:rsidR="00622E6F" w:rsidRPr="009379BA" w:rsidRDefault="00622E6F" w:rsidP="00622E6F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lang w:val="ms-MY"/>
        </w:rPr>
      </w:pPr>
    </w:p>
    <w:p w14:paraId="440411E1" w14:textId="77777777" w:rsidR="00145C47" w:rsidRPr="009379BA" w:rsidRDefault="00145C47" w:rsidP="003D371A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t>4.5 Cadangan Pelan Pengajian</w:t>
      </w:r>
    </w:p>
    <w:p w14:paraId="6B2EB330" w14:textId="77777777" w:rsidR="00145C47" w:rsidRPr="009379BA" w:rsidRDefault="00145C47" w:rsidP="00A05667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b/>
          <w:sz w:val="24"/>
          <w:szCs w:val="24"/>
          <w:lang w:val="ms-MY"/>
        </w:rPr>
      </w:pPr>
    </w:p>
    <w:p w14:paraId="799D1918" w14:textId="3B490321" w:rsidR="00145C47" w:rsidRPr="009379BA" w:rsidRDefault="00622E6F" w:rsidP="003D371A">
      <w:pPr>
        <w:pBdr>
          <w:top w:val="nil"/>
          <w:left w:val="nil"/>
          <w:bottom w:val="nil"/>
          <w:right w:val="nil"/>
          <w:between w:val="nil"/>
        </w:pBdr>
        <w:ind w:left="426"/>
        <w:jc w:val="both"/>
        <w:rPr>
          <w:bCs/>
          <w:i/>
          <w:iCs/>
          <w:sz w:val="24"/>
          <w:szCs w:val="24"/>
          <w:lang w:val="ms-MY"/>
        </w:rPr>
      </w:pPr>
      <w:r w:rsidRPr="009379BA">
        <w:rPr>
          <w:bCs/>
          <w:i/>
          <w:iCs/>
          <w:sz w:val="24"/>
          <w:szCs w:val="24"/>
          <w:lang w:val="ms-MY"/>
        </w:rPr>
        <w:t>I</w:t>
      </w:r>
      <w:r w:rsidR="00145C47" w:rsidRPr="009379BA">
        <w:rPr>
          <w:bCs/>
          <w:i/>
          <w:iCs/>
          <w:sz w:val="24"/>
          <w:szCs w:val="24"/>
          <w:lang w:val="ms-MY"/>
        </w:rPr>
        <w:t>sikan maklumat cadangan pelan pengajian seperti berikut:</w:t>
      </w:r>
    </w:p>
    <w:p w14:paraId="1AD893D9" w14:textId="5BD94BD7" w:rsidR="00145C47" w:rsidRPr="009379BA" w:rsidRDefault="00145C47" w:rsidP="003D371A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tabs>
          <w:tab w:val="left" w:pos="1560"/>
        </w:tabs>
        <w:ind w:left="709" w:hanging="284"/>
        <w:jc w:val="both"/>
        <w:rPr>
          <w:bCs/>
          <w:i/>
          <w:iCs/>
          <w:lang w:val="ms-MY"/>
        </w:rPr>
      </w:pPr>
      <w:r w:rsidRPr="009379BA">
        <w:rPr>
          <w:bCs/>
          <w:i/>
          <w:iCs/>
          <w:lang w:val="ms-MY"/>
        </w:rPr>
        <w:t>Cadangan pelan pengajian (sepenuh masa) – Jadual 5a</w:t>
      </w:r>
      <w:r w:rsidR="00622E6F" w:rsidRPr="009379BA">
        <w:rPr>
          <w:bCs/>
          <w:i/>
          <w:iCs/>
          <w:lang w:val="ms-MY"/>
        </w:rPr>
        <w:t>;</w:t>
      </w:r>
    </w:p>
    <w:p w14:paraId="01ACB57E" w14:textId="3A3F5D3C" w:rsidR="00145C47" w:rsidRPr="009379BA" w:rsidRDefault="00145C47" w:rsidP="003D371A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tabs>
          <w:tab w:val="left" w:pos="1560"/>
        </w:tabs>
        <w:ind w:left="709" w:hanging="284"/>
        <w:jc w:val="both"/>
        <w:rPr>
          <w:bCs/>
          <w:i/>
          <w:iCs/>
          <w:lang w:val="ms-MY"/>
        </w:rPr>
      </w:pPr>
      <w:r w:rsidRPr="009379BA">
        <w:rPr>
          <w:bCs/>
          <w:i/>
          <w:iCs/>
          <w:lang w:val="ms-MY"/>
        </w:rPr>
        <w:t>Cadangan pelan pengajian (separuh masa) – Jadual 5b</w:t>
      </w:r>
      <w:r w:rsidR="00622E6F" w:rsidRPr="009379BA">
        <w:rPr>
          <w:bCs/>
          <w:i/>
          <w:iCs/>
          <w:lang w:val="ms-MY"/>
        </w:rPr>
        <w:t>;</w:t>
      </w:r>
    </w:p>
    <w:p w14:paraId="59BB4517" w14:textId="0703CA4D" w:rsidR="00145C47" w:rsidRPr="009379BA" w:rsidRDefault="00145C47" w:rsidP="003D371A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tabs>
          <w:tab w:val="left" w:pos="1560"/>
        </w:tabs>
        <w:ind w:left="709" w:hanging="284"/>
        <w:jc w:val="both"/>
        <w:rPr>
          <w:bCs/>
          <w:i/>
          <w:iCs/>
          <w:lang w:val="ms-MY"/>
        </w:rPr>
      </w:pPr>
      <w:r w:rsidRPr="009379BA">
        <w:rPr>
          <w:bCs/>
          <w:i/>
          <w:iCs/>
          <w:lang w:val="ms-MY"/>
        </w:rPr>
        <w:t>Cadangan pelan pengajian (pelajar di luar bidang) [perlu dilengkapkan sekiranya mempunyai syarat kemasukan bagi pelajar di luar bidang yang melibatkan kursus prasyarat kemasukan program] – Jadual 5c</w:t>
      </w:r>
      <w:r w:rsidR="00622E6F" w:rsidRPr="009379BA">
        <w:rPr>
          <w:bCs/>
          <w:i/>
          <w:iCs/>
          <w:lang w:val="ms-MY"/>
        </w:rPr>
        <w:t>.</w:t>
      </w:r>
    </w:p>
    <w:p w14:paraId="0056648B" w14:textId="77777777" w:rsidR="00145C47" w:rsidRPr="009379BA" w:rsidRDefault="00145C47">
      <w:pPr>
        <w:autoSpaceDE/>
        <w:autoSpaceDN/>
        <w:adjustRightInd/>
        <w:rPr>
          <w:b/>
          <w:color w:val="000000"/>
          <w:sz w:val="24"/>
          <w:szCs w:val="24"/>
          <w:lang w:val="ms-MY"/>
        </w:rPr>
      </w:pPr>
    </w:p>
    <w:p w14:paraId="0D5BE32B" w14:textId="77777777" w:rsidR="00145C47" w:rsidRPr="009379BA" w:rsidRDefault="00145C47">
      <w:pPr>
        <w:autoSpaceDE/>
        <w:autoSpaceDN/>
        <w:adjustRightInd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br w:type="page"/>
      </w:r>
    </w:p>
    <w:p w14:paraId="1926A4B8" w14:textId="77777777" w:rsidR="00145C47" w:rsidRPr="009379BA" w:rsidRDefault="00145C47" w:rsidP="00A05667">
      <w:pPr>
        <w:pBdr>
          <w:top w:val="nil"/>
          <w:left w:val="nil"/>
          <w:bottom w:val="nil"/>
          <w:right w:val="nil"/>
          <w:between w:val="nil"/>
        </w:pBdr>
        <w:ind w:left="1560"/>
        <w:rPr>
          <w:b/>
          <w:color w:val="000000"/>
          <w:sz w:val="26"/>
          <w:szCs w:val="26"/>
          <w:lang w:val="ms-MY"/>
        </w:rPr>
        <w:sectPr w:rsidR="00145C47" w:rsidRPr="009379BA" w:rsidSect="00BD33DB">
          <w:pgSz w:w="11907" w:h="16839"/>
          <w:pgMar w:top="1338" w:right="998" w:bottom="1560" w:left="1321" w:header="720" w:footer="720" w:gutter="0"/>
          <w:cols w:space="720"/>
        </w:sectPr>
      </w:pPr>
    </w:p>
    <w:p w14:paraId="7A89DC3F" w14:textId="3B34CA85" w:rsidR="00145C47" w:rsidRPr="009379BA" w:rsidRDefault="00145C47" w:rsidP="00A05667">
      <w:pPr>
        <w:pBdr>
          <w:top w:val="nil"/>
          <w:left w:val="nil"/>
          <w:bottom w:val="nil"/>
          <w:right w:val="nil"/>
          <w:between w:val="nil"/>
        </w:pBdr>
        <w:ind w:left="1560"/>
        <w:rPr>
          <w:bCs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lastRenderedPageBreak/>
        <w:t>Jadual 5a/5b</w:t>
      </w:r>
      <w:r w:rsidRPr="009379BA">
        <w:rPr>
          <w:bCs/>
          <w:color w:val="000000"/>
          <w:sz w:val="24"/>
          <w:szCs w:val="24"/>
          <w:lang w:val="ms-MY"/>
        </w:rPr>
        <w:t>: Contoh Cadangan pelan pengajian (sepenuh masa/separuh) bagi program Master</w:t>
      </w:r>
      <w:r w:rsidR="00622E6F" w:rsidRPr="009379BA">
        <w:rPr>
          <w:bCs/>
          <w:color w:val="000000"/>
          <w:sz w:val="24"/>
          <w:szCs w:val="24"/>
          <w:lang w:val="ms-MY"/>
        </w:rPr>
        <w:t xml:space="preserve"> ‘X’</w:t>
      </w:r>
    </w:p>
    <w:tbl>
      <w:tblPr>
        <w:tblStyle w:val="3"/>
        <w:tblW w:w="13325" w:type="dxa"/>
        <w:tblInd w:w="1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7"/>
        <w:gridCol w:w="1132"/>
        <w:gridCol w:w="3906"/>
        <w:gridCol w:w="917"/>
        <w:gridCol w:w="566"/>
        <w:gridCol w:w="1273"/>
        <w:gridCol w:w="4053"/>
        <w:gridCol w:w="911"/>
      </w:tblGrid>
      <w:tr w:rsidR="00145C47" w:rsidRPr="009379BA" w14:paraId="6BF25863" w14:textId="77777777" w:rsidTr="00622E6F">
        <w:trPr>
          <w:trHeight w:val="20"/>
        </w:trPr>
        <w:tc>
          <w:tcPr>
            <w:tcW w:w="6521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35222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Semester 1</w:t>
            </w:r>
          </w:p>
        </w:tc>
        <w:tc>
          <w:tcPr>
            <w:tcW w:w="6804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2A7F5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Semester 2</w:t>
            </w:r>
          </w:p>
        </w:tc>
      </w:tr>
      <w:tr w:rsidR="00145C47" w:rsidRPr="009379BA" w14:paraId="5AAE1509" w14:textId="77777777" w:rsidTr="00622E6F">
        <w:trPr>
          <w:trHeight w:val="122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5CDDE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799E2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Kod </w:t>
            </w:r>
          </w:p>
        </w:tc>
        <w:tc>
          <w:tcPr>
            <w:tcW w:w="390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763F2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91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20385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redit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DDF87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Bil.</w:t>
            </w: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5328E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od</w:t>
            </w: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15CCE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24857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redit</w:t>
            </w:r>
          </w:p>
        </w:tc>
      </w:tr>
      <w:tr w:rsidR="00145C47" w:rsidRPr="009379BA" w14:paraId="27CDC738" w14:textId="77777777" w:rsidTr="00CF6015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9D588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1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1A562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002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29EC9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aedah Penyelidikan dan Statistik dalam Sains dan Teknologi Makanan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23400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1B993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1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8E59D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3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D8E22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Makanan Fungsian untuk Kumpulan Khusus</w:t>
            </w:r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25684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11E026DE" w14:textId="77777777" w:rsidTr="00CF6015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06AD7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2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F7620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1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3700F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Sains dan Teknologi Ramuan Makanan Fungsian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EBF65" w14:textId="77777777" w:rsidR="00145C47" w:rsidRPr="009379BA" w:rsidRDefault="00145C47" w:rsidP="00CF6015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17EA0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2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3A069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4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D9F47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eselamatan dan Efikasi Makanan Fungsian</w:t>
            </w:r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45D67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3212C461" w14:textId="77777777" w:rsidTr="00CF6015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FBC15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F5CA1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2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14EA6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ncirian Makanan Fungsian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31F0F" w14:textId="77777777" w:rsidR="00145C47" w:rsidRPr="009379BA" w:rsidRDefault="00145C47" w:rsidP="00CF6015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2+1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B3386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49AE8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803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7A075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Reka Bentuk dan Inovasi Makanan Fungsian</w:t>
            </w:r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36ABE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05AF9B5E" w14:textId="77777777" w:rsidTr="00CF6015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49069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4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4D772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A1F4E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FECF2" w14:textId="77777777" w:rsidR="00145C47" w:rsidRPr="009379BA" w:rsidRDefault="00145C47" w:rsidP="00CF6015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1D243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4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C1FB8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9A559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F018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0FF68F45" w14:textId="77777777" w:rsidTr="00CF6015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82609" w14:textId="77777777" w:rsidR="00145C47" w:rsidRPr="009379BA" w:rsidRDefault="00145C47" w:rsidP="00CF60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5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80CA6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A0CEE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ECB04" w14:textId="77777777" w:rsidR="00145C47" w:rsidRPr="009379BA" w:rsidRDefault="00145C47" w:rsidP="00CF6015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F6060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5</w:t>
            </w:r>
          </w:p>
        </w:tc>
        <w:tc>
          <w:tcPr>
            <w:tcW w:w="12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10989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40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78B43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64F8C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70FAAB61" w14:textId="77777777" w:rsidTr="00CF6015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302A4" w14:textId="77777777" w:rsidR="00145C47" w:rsidRPr="009379BA" w:rsidRDefault="00145C47" w:rsidP="00CF6015">
            <w:pPr>
              <w:jc w:val="right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Jumlah Jam Kredit</w:t>
            </w:r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90660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15</w:t>
            </w:r>
          </w:p>
        </w:tc>
        <w:tc>
          <w:tcPr>
            <w:tcW w:w="59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65E94" w14:textId="77777777" w:rsidR="00145C47" w:rsidRPr="009379BA" w:rsidRDefault="00145C47" w:rsidP="00CF6015">
            <w:pPr>
              <w:jc w:val="right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Jumlah Jam Kredit</w:t>
            </w:r>
          </w:p>
        </w:tc>
        <w:tc>
          <w:tcPr>
            <w:tcW w:w="8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7209C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15</w:t>
            </w:r>
          </w:p>
        </w:tc>
      </w:tr>
      <w:tr w:rsidR="00145C47" w:rsidRPr="009379BA" w14:paraId="1F54E96E" w14:textId="77777777" w:rsidTr="00622E6F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D969B" w14:textId="77777777" w:rsidR="00145C47" w:rsidRPr="009379BA" w:rsidRDefault="00145C47" w:rsidP="00CF6015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Semester 3</w:t>
            </w:r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7A793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4A87E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0A770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6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46056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89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08542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2DC531C6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BDA22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Bil.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C1487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od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C7880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7B145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redit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9E20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70758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18D04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BA852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4C7CB5F5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3468F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1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69651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004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18E5F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ngkomersialan Produk Makanan Fungsian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FBBDC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6CF99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6F0E8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4C355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65F90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393098F9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D5D02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2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600E1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999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C6179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Disertasi</w:t>
            </w: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43F78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6(0+6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39045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29152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DB0A3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E1961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3C9646BE" w14:textId="77777777" w:rsidTr="00622E6F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95051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AEE52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39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590C9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9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0566C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03A2F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50BD2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48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33C98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9418" w14:textId="77777777" w:rsidR="00145C47" w:rsidRPr="009379BA" w:rsidRDefault="00145C47" w:rsidP="00CF6015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377386E5" w14:textId="77777777" w:rsidTr="00622E6F">
        <w:trPr>
          <w:trHeight w:val="20"/>
        </w:trPr>
        <w:tc>
          <w:tcPr>
            <w:tcW w:w="5616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4C1AF" w14:textId="77777777" w:rsidR="00145C47" w:rsidRPr="009379BA" w:rsidRDefault="00145C47" w:rsidP="00CF6015">
            <w:pPr>
              <w:jc w:val="right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Jumlah Jam Kredit</w:t>
            </w:r>
          </w:p>
        </w:tc>
        <w:tc>
          <w:tcPr>
            <w:tcW w:w="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74E89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12</w:t>
            </w:r>
          </w:p>
        </w:tc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CB044" w14:textId="77777777" w:rsidR="00145C47" w:rsidRPr="009379BA" w:rsidRDefault="00145C47" w:rsidP="00CF6015">
            <w:pPr>
              <w:rPr>
                <w:b/>
                <w:bCs/>
                <w:sz w:val="20"/>
                <w:szCs w:val="20"/>
                <w:lang w:val="ms-MY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2FA05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406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E5913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899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BFDC7" w14:textId="77777777" w:rsidR="00145C47" w:rsidRPr="009379BA" w:rsidRDefault="00145C47" w:rsidP="00CF6015">
            <w:pPr>
              <w:rPr>
                <w:sz w:val="20"/>
                <w:szCs w:val="20"/>
                <w:lang w:val="ms-MY"/>
              </w:rPr>
            </w:pPr>
          </w:p>
        </w:tc>
      </w:tr>
    </w:tbl>
    <w:p w14:paraId="660AE398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bCs/>
          <w:color w:val="000000"/>
          <w:sz w:val="26"/>
          <w:szCs w:val="26"/>
          <w:lang w:val="ms-MY"/>
        </w:rPr>
      </w:pPr>
    </w:p>
    <w:p w14:paraId="4ACA2758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  <w:lang w:val="ms-MY"/>
        </w:rPr>
      </w:pPr>
    </w:p>
    <w:p w14:paraId="48542EBD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  <w:lang w:val="ms-MY"/>
        </w:rPr>
      </w:pPr>
    </w:p>
    <w:p w14:paraId="6091E558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  <w:lang w:val="ms-MY"/>
        </w:rPr>
      </w:pPr>
    </w:p>
    <w:p w14:paraId="58185542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  <w:lang w:val="ms-MY"/>
        </w:rPr>
      </w:pPr>
    </w:p>
    <w:p w14:paraId="388B9B38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left="142"/>
        <w:jc w:val="both"/>
        <w:rPr>
          <w:b/>
          <w:color w:val="000000"/>
          <w:sz w:val="26"/>
          <w:szCs w:val="26"/>
          <w:lang w:val="ms-MY"/>
        </w:rPr>
      </w:pPr>
    </w:p>
    <w:p w14:paraId="356FB138" w14:textId="6D50AF70" w:rsidR="00145C47" w:rsidRPr="009379BA" w:rsidRDefault="006F1CB3" w:rsidP="006F1CB3">
      <w:pPr>
        <w:pBdr>
          <w:top w:val="nil"/>
          <w:left w:val="nil"/>
          <w:bottom w:val="nil"/>
          <w:right w:val="nil"/>
          <w:between w:val="nil"/>
        </w:pBdr>
        <w:tabs>
          <w:tab w:val="center" w:pos="7895"/>
          <w:tab w:val="left" w:pos="13416"/>
        </w:tabs>
        <w:ind w:left="1418"/>
        <w:rPr>
          <w:bCs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6"/>
          <w:szCs w:val="26"/>
          <w:lang w:val="ms-MY"/>
        </w:rPr>
        <w:lastRenderedPageBreak/>
        <w:t xml:space="preserve">  </w:t>
      </w:r>
      <w:r w:rsidR="00145C47" w:rsidRPr="009379BA">
        <w:rPr>
          <w:b/>
          <w:color w:val="000000"/>
          <w:sz w:val="24"/>
          <w:szCs w:val="24"/>
          <w:lang w:val="ms-MY"/>
        </w:rPr>
        <w:t>Jadual 5c</w:t>
      </w:r>
      <w:r w:rsidR="00145C47" w:rsidRPr="009379BA">
        <w:rPr>
          <w:bCs/>
          <w:color w:val="000000"/>
          <w:sz w:val="24"/>
          <w:szCs w:val="24"/>
          <w:lang w:val="ms-MY"/>
        </w:rPr>
        <w:t xml:space="preserve">: Contoh </w:t>
      </w:r>
      <w:r w:rsidRPr="009379BA">
        <w:rPr>
          <w:bCs/>
          <w:color w:val="000000"/>
          <w:sz w:val="24"/>
          <w:szCs w:val="24"/>
          <w:lang w:val="ms-MY"/>
        </w:rPr>
        <w:t>c</w:t>
      </w:r>
      <w:r w:rsidR="00145C47" w:rsidRPr="009379BA">
        <w:rPr>
          <w:bCs/>
          <w:color w:val="000000"/>
          <w:sz w:val="24"/>
          <w:szCs w:val="24"/>
          <w:lang w:val="ms-MY"/>
        </w:rPr>
        <w:t>adangan pelan pengajian (pelajar di luar bidang) bagi program Master</w:t>
      </w:r>
      <w:r w:rsidRPr="009379BA">
        <w:rPr>
          <w:bCs/>
          <w:color w:val="000000"/>
          <w:sz w:val="24"/>
          <w:szCs w:val="24"/>
          <w:lang w:val="ms-MY"/>
        </w:rPr>
        <w:t xml:space="preserve"> ‘X’</w:t>
      </w:r>
    </w:p>
    <w:tbl>
      <w:tblPr>
        <w:tblStyle w:val="TableGrid"/>
        <w:tblW w:w="0" w:type="auto"/>
        <w:tblInd w:w="1560" w:type="dxa"/>
        <w:tblLook w:val="04A0" w:firstRow="1" w:lastRow="0" w:firstColumn="1" w:lastColumn="0" w:noHBand="0" w:noVBand="1"/>
      </w:tblPr>
      <w:tblGrid>
        <w:gridCol w:w="562"/>
        <w:gridCol w:w="1134"/>
        <w:gridCol w:w="3969"/>
        <w:gridCol w:w="7620"/>
      </w:tblGrid>
      <w:tr w:rsidR="00145C47" w:rsidRPr="009379BA" w14:paraId="13AEAC9E" w14:textId="77777777" w:rsidTr="006F1CB3">
        <w:tc>
          <w:tcPr>
            <w:tcW w:w="13285" w:type="dxa"/>
            <w:gridSpan w:val="4"/>
            <w:shd w:val="clear" w:color="auto" w:fill="D9D9D9" w:themeFill="background1" w:themeFillShade="D9"/>
          </w:tcPr>
          <w:p w14:paraId="18EE93F4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Sebelum Semester 1</w:t>
            </w:r>
          </w:p>
        </w:tc>
      </w:tr>
      <w:tr w:rsidR="00145C47" w:rsidRPr="009379BA" w14:paraId="701BA1E7" w14:textId="77777777" w:rsidTr="006F1CB3">
        <w:tc>
          <w:tcPr>
            <w:tcW w:w="562" w:type="dxa"/>
            <w:shd w:val="clear" w:color="auto" w:fill="D9D9D9" w:themeFill="background1" w:themeFillShade="D9"/>
          </w:tcPr>
          <w:p w14:paraId="2F20ECFC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Bil.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D30533F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Kod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1F6473D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7620" w:type="dxa"/>
            <w:shd w:val="clear" w:color="auto" w:fill="D9D9D9" w:themeFill="background1" w:themeFillShade="D9"/>
          </w:tcPr>
          <w:p w14:paraId="4017E792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/>
                <w:color w:val="000000"/>
                <w:sz w:val="20"/>
                <w:szCs w:val="20"/>
                <w:lang w:val="ms-MY"/>
              </w:rPr>
              <w:t>Kredit</w:t>
            </w:r>
          </w:p>
        </w:tc>
      </w:tr>
      <w:tr w:rsidR="00145C47" w:rsidRPr="009379BA" w14:paraId="491AA25B" w14:textId="77777777" w:rsidTr="006F1CB3">
        <w:tc>
          <w:tcPr>
            <w:tcW w:w="562" w:type="dxa"/>
          </w:tcPr>
          <w:p w14:paraId="6F1F2143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Cs/>
                <w:color w:val="000000"/>
                <w:sz w:val="20"/>
                <w:szCs w:val="20"/>
                <w:lang w:val="ms-MY"/>
              </w:rPr>
              <w:t>1</w:t>
            </w:r>
          </w:p>
        </w:tc>
        <w:tc>
          <w:tcPr>
            <w:tcW w:w="1134" w:type="dxa"/>
          </w:tcPr>
          <w:p w14:paraId="184BFB68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3969" w:type="dxa"/>
          </w:tcPr>
          <w:p w14:paraId="35F88632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7620" w:type="dxa"/>
          </w:tcPr>
          <w:p w14:paraId="1A40F599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</w:tr>
      <w:tr w:rsidR="00145C47" w:rsidRPr="009379BA" w14:paraId="30D20C85" w14:textId="77777777" w:rsidTr="006F1CB3">
        <w:tc>
          <w:tcPr>
            <w:tcW w:w="562" w:type="dxa"/>
          </w:tcPr>
          <w:p w14:paraId="1DD36A9B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jc w:val="center"/>
              <w:rPr>
                <w:bCs/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bCs/>
                <w:color w:val="000000"/>
                <w:sz w:val="20"/>
                <w:szCs w:val="20"/>
                <w:lang w:val="ms-MY"/>
              </w:rPr>
              <w:t>2</w:t>
            </w:r>
          </w:p>
        </w:tc>
        <w:tc>
          <w:tcPr>
            <w:tcW w:w="1134" w:type="dxa"/>
          </w:tcPr>
          <w:p w14:paraId="52AD8537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3969" w:type="dxa"/>
          </w:tcPr>
          <w:p w14:paraId="65DC5EB4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  <w:tc>
          <w:tcPr>
            <w:tcW w:w="7620" w:type="dxa"/>
          </w:tcPr>
          <w:p w14:paraId="522A036B" w14:textId="77777777" w:rsidR="00145C47" w:rsidRPr="009379BA" w:rsidRDefault="00145C47" w:rsidP="00AC14E6">
            <w:pPr>
              <w:tabs>
                <w:tab w:val="center" w:pos="7895"/>
                <w:tab w:val="left" w:pos="13416"/>
              </w:tabs>
              <w:rPr>
                <w:b/>
                <w:color w:val="000000"/>
                <w:sz w:val="20"/>
                <w:szCs w:val="20"/>
                <w:lang w:val="ms-MY"/>
              </w:rPr>
            </w:pPr>
          </w:p>
        </w:tc>
      </w:tr>
    </w:tbl>
    <w:p w14:paraId="05370C55" w14:textId="77777777" w:rsidR="00145C47" w:rsidRPr="009379BA" w:rsidRDefault="00145C47" w:rsidP="001F1658">
      <w:pPr>
        <w:pBdr>
          <w:top w:val="nil"/>
          <w:left w:val="nil"/>
          <w:bottom w:val="nil"/>
          <w:right w:val="nil"/>
          <w:between w:val="nil"/>
        </w:pBdr>
        <w:tabs>
          <w:tab w:val="center" w:pos="7895"/>
          <w:tab w:val="left" w:pos="13416"/>
        </w:tabs>
        <w:ind w:left="567"/>
        <w:rPr>
          <w:bCs/>
          <w:color w:val="000000"/>
          <w:sz w:val="26"/>
          <w:szCs w:val="26"/>
          <w:lang w:val="ms-MY"/>
        </w:rPr>
      </w:pPr>
    </w:p>
    <w:tbl>
      <w:tblPr>
        <w:tblStyle w:val="3"/>
        <w:tblW w:w="13325" w:type="dxa"/>
        <w:tblInd w:w="1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7"/>
        <w:gridCol w:w="1132"/>
        <w:gridCol w:w="3906"/>
        <w:gridCol w:w="917"/>
        <w:gridCol w:w="566"/>
        <w:gridCol w:w="1273"/>
        <w:gridCol w:w="4053"/>
        <w:gridCol w:w="911"/>
      </w:tblGrid>
      <w:tr w:rsidR="00145C47" w:rsidRPr="009379BA" w14:paraId="18AC8FE8" w14:textId="77777777" w:rsidTr="006F1CB3">
        <w:trPr>
          <w:trHeight w:val="20"/>
        </w:trPr>
        <w:tc>
          <w:tcPr>
            <w:tcW w:w="6522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0CD55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Semester 1</w:t>
            </w:r>
          </w:p>
        </w:tc>
        <w:tc>
          <w:tcPr>
            <w:tcW w:w="6803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1EF0C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Semester 2</w:t>
            </w:r>
          </w:p>
        </w:tc>
      </w:tr>
      <w:tr w:rsidR="00145C47" w:rsidRPr="009379BA" w14:paraId="524A1188" w14:textId="77777777" w:rsidTr="006F1CB3">
        <w:trPr>
          <w:trHeight w:val="20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96404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Bil.</w:t>
            </w:r>
          </w:p>
        </w:tc>
        <w:tc>
          <w:tcPr>
            <w:tcW w:w="113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EB1C9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 xml:space="preserve">Kod </w:t>
            </w:r>
          </w:p>
        </w:tc>
        <w:tc>
          <w:tcPr>
            <w:tcW w:w="390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75F09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91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5AF38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redit</w:t>
            </w: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FADBD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Bil.</w:t>
            </w: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926EA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od</w:t>
            </w: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6D77E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5D99D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redit</w:t>
            </w:r>
          </w:p>
        </w:tc>
      </w:tr>
      <w:tr w:rsidR="00145C47" w:rsidRPr="009379BA" w14:paraId="158D407B" w14:textId="77777777" w:rsidTr="00DC13E6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F82C4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1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89CC7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002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356A3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aedah Penyelidikan dan Statistik dalam Sains dan Teknologi Makanan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F649C" w14:textId="77777777" w:rsidR="00145C47" w:rsidRPr="009379BA" w:rsidRDefault="00145C47" w:rsidP="003D37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393C1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1</w:t>
            </w:r>
          </w:p>
        </w:tc>
        <w:tc>
          <w:tcPr>
            <w:tcW w:w="12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84035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3</w:t>
            </w:r>
          </w:p>
        </w:tc>
        <w:tc>
          <w:tcPr>
            <w:tcW w:w="40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41D14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Makanan Fungsian untuk Kumpulan Khusus</w:t>
            </w:r>
          </w:p>
        </w:tc>
        <w:tc>
          <w:tcPr>
            <w:tcW w:w="9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C4A59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57F3280A" w14:textId="77777777" w:rsidTr="00DC13E6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F63CE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2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4CDBA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1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4FDA8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Sains dan Teknologi Ramuan Makanan Fungsian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412DC" w14:textId="77777777" w:rsidR="00145C47" w:rsidRPr="009379BA" w:rsidRDefault="00145C47" w:rsidP="003D371A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4734A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2</w:t>
            </w:r>
          </w:p>
        </w:tc>
        <w:tc>
          <w:tcPr>
            <w:tcW w:w="12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7B0FA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4</w:t>
            </w:r>
          </w:p>
        </w:tc>
        <w:tc>
          <w:tcPr>
            <w:tcW w:w="40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D5184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eselamatan dan Efikasi Makanan Fungsian</w:t>
            </w:r>
          </w:p>
        </w:tc>
        <w:tc>
          <w:tcPr>
            <w:tcW w:w="9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D27F8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7D8AF565" w14:textId="77777777" w:rsidTr="00DC13E6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3E465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DCB95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702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80B9D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ncirian Makanan Fungsian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262E0" w14:textId="77777777" w:rsidR="00145C47" w:rsidRPr="009379BA" w:rsidRDefault="00145C47" w:rsidP="003D371A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2+1)</w:t>
            </w:r>
          </w:p>
        </w:tc>
        <w:tc>
          <w:tcPr>
            <w:tcW w:w="5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7E0DF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</w:t>
            </w:r>
          </w:p>
        </w:tc>
        <w:tc>
          <w:tcPr>
            <w:tcW w:w="12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ABF5F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803</w:t>
            </w:r>
          </w:p>
        </w:tc>
        <w:tc>
          <w:tcPr>
            <w:tcW w:w="40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CA329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Reka Bentuk dan Inovasi Makanan Fungsian</w:t>
            </w:r>
          </w:p>
        </w:tc>
        <w:tc>
          <w:tcPr>
            <w:tcW w:w="9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C3B47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630F07B1" w14:textId="77777777" w:rsidTr="00DC13E6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52564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4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8575B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BF25B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D8506" w14:textId="77777777" w:rsidR="00145C47" w:rsidRPr="009379BA" w:rsidRDefault="00145C47" w:rsidP="003D371A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4E350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4</w:t>
            </w:r>
          </w:p>
        </w:tc>
        <w:tc>
          <w:tcPr>
            <w:tcW w:w="12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14D61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40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2497F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A5D03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4619978F" w14:textId="77777777" w:rsidTr="00DC13E6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6F5B4" w14:textId="77777777" w:rsidR="00145C47" w:rsidRPr="009379BA" w:rsidRDefault="00145C47" w:rsidP="008A4D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5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CE383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112B9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81FE5" w14:textId="77777777" w:rsidR="00145C47" w:rsidRPr="009379BA" w:rsidRDefault="00145C47" w:rsidP="003D371A">
            <w:pPr>
              <w:ind w:left="-28"/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C621E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5</w:t>
            </w:r>
          </w:p>
        </w:tc>
        <w:tc>
          <w:tcPr>
            <w:tcW w:w="12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CEF24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40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F148B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lektif</w:t>
            </w:r>
          </w:p>
        </w:tc>
        <w:tc>
          <w:tcPr>
            <w:tcW w:w="9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3D184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</w:tr>
      <w:tr w:rsidR="00145C47" w:rsidRPr="009379BA" w14:paraId="2DB98673" w14:textId="77777777" w:rsidTr="00DC13E6">
        <w:trPr>
          <w:trHeight w:val="20"/>
        </w:trPr>
        <w:tc>
          <w:tcPr>
            <w:tcW w:w="56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82FC0" w14:textId="77777777" w:rsidR="00145C47" w:rsidRPr="009379BA" w:rsidRDefault="00145C47" w:rsidP="008A4D7D">
            <w:pPr>
              <w:jc w:val="right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Jumlah Jam Kredit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CBAAF" w14:textId="77777777" w:rsidR="00145C47" w:rsidRPr="009379BA" w:rsidRDefault="00145C47" w:rsidP="003D371A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15</w:t>
            </w:r>
          </w:p>
        </w:tc>
        <w:tc>
          <w:tcPr>
            <w:tcW w:w="5892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28E8F" w14:textId="77777777" w:rsidR="00145C47" w:rsidRPr="009379BA" w:rsidRDefault="00145C47" w:rsidP="008A4D7D">
            <w:pPr>
              <w:jc w:val="right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Jumlah Jam Kredit</w:t>
            </w:r>
          </w:p>
        </w:tc>
        <w:tc>
          <w:tcPr>
            <w:tcW w:w="9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3EC9F" w14:textId="77777777" w:rsidR="00145C47" w:rsidRPr="009379BA" w:rsidRDefault="00145C47" w:rsidP="003D371A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15</w:t>
            </w:r>
          </w:p>
        </w:tc>
      </w:tr>
      <w:tr w:rsidR="00145C47" w:rsidRPr="009379BA" w14:paraId="2B524C4E" w14:textId="77777777" w:rsidTr="006F1CB3">
        <w:trPr>
          <w:trHeight w:val="20"/>
        </w:trPr>
        <w:tc>
          <w:tcPr>
            <w:tcW w:w="5605" w:type="dxa"/>
            <w:gridSpan w:val="3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7B8D4" w14:textId="77777777" w:rsidR="00145C47" w:rsidRPr="009379BA" w:rsidRDefault="00145C47" w:rsidP="008A4D7D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Semester 3</w:t>
            </w:r>
          </w:p>
        </w:tc>
        <w:tc>
          <w:tcPr>
            <w:tcW w:w="91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A68B1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F39AC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4607C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66F8F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273D3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12FC59E0" w14:textId="77777777" w:rsidTr="006F1CB3">
        <w:trPr>
          <w:trHeight w:val="20"/>
        </w:trPr>
        <w:tc>
          <w:tcPr>
            <w:tcW w:w="56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6207C" w14:textId="77777777" w:rsidR="00145C47" w:rsidRPr="009379BA" w:rsidRDefault="00145C47" w:rsidP="008A4D7D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Bil.</w:t>
            </w:r>
          </w:p>
        </w:tc>
        <w:tc>
          <w:tcPr>
            <w:tcW w:w="1132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8E7DA" w14:textId="77777777" w:rsidR="00145C47" w:rsidRPr="009379BA" w:rsidRDefault="00145C47" w:rsidP="008A4D7D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od</w:t>
            </w:r>
          </w:p>
        </w:tc>
        <w:tc>
          <w:tcPr>
            <w:tcW w:w="390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34F84" w14:textId="77777777" w:rsidR="00145C47" w:rsidRPr="009379BA" w:rsidRDefault="00145C47" w:rsidP="008A4D7D">
            <w:pPr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Nama Kursus</w:t>
            </w:r>
          </w:p>
        </w:tc>
        <w:tc>
          <w:tcPr>
            <w:tcW w:w="917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E5313" w14:textId="77777777" w:rsidR="00145C47" w:rsidRPr="009379BA" w:rsidRDefault="00145C47" w:rsidP="003D371A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Kredit</w:t>
            </w: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A464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07BC6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9470D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79BAF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44121EAB" w14:textId="77777777" w:rsidTr="006F1CB3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09CEB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1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0EC90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004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040A0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Pengkomersialan Produk Makanan Fungsian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C451E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467A4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8CCF4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B8655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D2E9D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49188547" w14:textId="77777777" w:rsidTr="006F1CB3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F539A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2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6E760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999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7430F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Disertasi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499F2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6(0+6)</w:t>
            </w: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2D0BB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E3421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2B78C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847D4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7B69F724" w14:textId="77777777" w:rsidTr="006F1CB3">
        <w:trPr>
          <w:trHeight w:val="20"/>
        </w:trPr>
        <w:tc>
          <w:tcPr>
            <w:tcW w:w="5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DD8F9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</w:t>
            </w:r>
          </w:p>
        </w:tc>
        <w:tc>
          <w:tcPr>
            <w:tcW w:w="11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99CAE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FST5XXX</w:t>
            </w:r>
          </w:p>
        </w:tc>
        <w:tc>
          <w:tcPr>
            <w:tcW w:w="3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C78FA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A10BF" w14:textId="77777777" w:rsidR="00145C47" w:rsidRPr="009379BA" w:rsidRDefault="00145C47" w:rsidP="003D371A">
            <w:pPr>
              <w:jc w:val="center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3(3+0)</w:t>
            </w: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14808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509CF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63F2A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1F67C" w14:textId="77777777" w:rsidR="00145C47" w:rsidRPr="009379BA" w:rsidRDefault="00145C47" w:rsidP="008A4D7D">
            <w:pPr>
              <w:jc w:val="center"/>
              <w:rPr>
                <w:sz w:val="20"/>
                <w:szCs w:val="20"/>
                <w:lang w:val="ms-MY"/>
              </w:rPr>
            </w:pPr>
          </w:p>
        </w:tc>
      </w:tr>
      <w:tr w:rsidR="00145C47" w:rsidRPr="009379BA" w14:paraId="0E5C04B9" w14:textId="77777777" w:rsidTr="006F1CB3">
        <w:trPr>
          <w:trHeight w:val="20"/>
        </w:trPr>
        <w:tc>
          <w:tcPr>
            <w:tcW w:w="560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B2946" w14:textId="77777777" w:rsidR="00145C47" w:rsidRPr="009379BA" w:rsidRDefault="00145C47" w:rsidP="008A4D7D">
            <w:pPr>
              <w:jc w:val="right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Jumlah Jam Kredit</w:t>
            </w:r>
          </w:p>
        </w:tc>
        <w:tc>
          <w:tcPr>
            <w:tcW w:w="9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B2C63" w14:textId="77777777" w:rsidR="00145C47" w:rsidRPr="009379BA" w:rsidRDefault="00145C47" w:rsidP="003D371A">
            <w:pPr>
              <w:jc w:val="center"/>
              <w:rPr>
                <w:b/>
                <w:bCs/>
                <w:sz w:val="20"/>
                <w:szCs w:val="20"/>
                <w:lang w:val="ms-MY"/>
              </w:rPr>
            </w:pPr>
            <w:r w:rsidRPr="009379BA">
              <w:rPr>
                <w:b/>
                <w:bCs/>
                <w:sz w:val="20"/>
                <w:szCs w:val="20"/>
                <w:lang w:val="ms-MY"/>
              </w:rPr>
              <w:t>12</w:t>
            </w:r>
          </w:p>
        </w:tc>
        <w:tc>
          <w:tcPr>
            <w:tcW w:w="566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29028" w14:textId="77777777" w:rsidR="00145C47" w:rsidRPr="009379BA" w:rsidRDefault="00145C47" w:rsidP="008A4D7D">
            <w:pPr>
              <w:rPr>
                <w:b/>
                <w:bCs/>
                <w:sz w:val="20"/>
                <w:szCs w:val="20"/>
                <w:lang w:val="ms-MY"/>
              </w:rPr>
            </w:pPr>
          </w:p>
        </w:tc>
        <w:tc>
          <w:tcPr>
            <w:tcW w:w="127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11F3A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4053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7E5F6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  <w:tc>
          <w:tcPr>
            <w:tcW w:w="911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DEBCD" w14:textId="77777777" w:rsidR="00145C47" w:rsidRPr="009379BA" w:rsidRDefault="00145C47" w:rsidP="008A4D7D">
            <w:pPr>
              <w:rPr>
                <w:sz w:val="20"/>
                <w:szCs w:val="20"/>
                <w:lang w:val="ms-MY"/>
              </w:rPr>
            </w:pPr>
          </w:p>
        </w:tc>
      </w:tr>
    </w:tbl>
    <w:p w14:paraId="7B2DDA63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spacing w:before="79"/>
        <w:ind w:right="947"/>
        <w:jc w:val="both"/>
        <w:rPr>
          <w:b/>
          <w:color w:val="000000"/>
          <w:sz w:val="24"/>
          <w:szCs w:val="24"/>
          <w:lang w:val="ms-MY"/>
        </w:rPr>
        <w:sectPr w:rsidR="00145C47" w:rsidRPr="009379BA" w:rsidSect="00BD33DB">
          <w:pgSz w:w="16839" w:h="11907" w:orient="landscape"/>
          <w:pgMar w:top="1321" w:right="1338" w:bottom="998" w:left="278" w:header="720" w:footer="720" w:gutter="0"/>
          <w:cols w:space="720"/>
        </w:sectPr>
      </w:pPr>
    </w:p>
    <w:p w14:paraId="291FF61C" w14:textId="77777777" w:rsidR="00145C47" w:rsidRPr="009379BA" w:rsidRDefault="00145C47" w:rsidP="003D371A">
      <w:pPr>
        <w:pBdr>
          <w:top w:val="nil"/>
          <w:left w:val="nil"/>
          <w:bottom w:val="nil"/>
          <w:right w:val="nil"/>
          <w:between w:val="nil"/>
        </w:pBdr>
        <w:ind w:left="426" w:right="947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lastRenderedPageBreak/>
        <w:t>4.6 Kekuatan/Kelebihan/Keunikan Program</w:t>
      </w:r>
    </w:p>
    <w:p w14:paraId="4A316A9C" w14:textId="77777777" w:rsidR="00145C47" w:rsidRPr="009379BA" w:rsidRDefault="00145C47" w:rsidP="007369AD">
      <w:pPr>
        <w:pBdr>
          <w:top w:val="nil"/>
          <w:left w:val="nil"/>
          <w:bottom w:val="nil"/>
          <w:right w:val="nil"/>
          <w:between w:val="nil"/>
        </w:pBdr>
        <w:ind w:right="947"/>
        <w:jc w:val="both"/>
        <w:rPr>
          <w:b/>
          <w:color w:val="000000"/>
          <w:sz w:val="24"/>
          <w:szCs w:val="24"/>
          <w:lang w:val="ms-MY"/>
        </w:rPr>
      </w:pPr>
    </w:p>
    <w:p w14:paraId="64D3C5BA" w14:textId="73266C3C" w:rsidR="00145C47" w:rsidRPr="009379BA" w:rsidRDefault="00145C47" w:rsidP="003D371A">
      <w:pPr>
        <w:pBdr>
          <w:top w:val="nil"/>
          <w:left w:val="nil"/>
          <w:bottom w:val="nil"/>
          <w:right w:val="nil"/>
          <w:between w:val="nil"/>
        </w:pBdr>
        <w:spacing w:before="79"/>
        <w:ind w:left="851" w:right="90"/>
        <w:jc w:val="both"/>
        <w:rPr>
          <w:bCs/>
          <w:i/>
          <w:iCs/>
          <w:color w:val="000000"/>
          <w:sz w:val="24"/>
          <w:szCs w:val="24"/>
          <w:lang w:val="ms-MY"/>
        </w:rPr>
      </w:pPr>
      <w:r w:rsidRPr="009379BA">
        <w:rPr>
          <w:bCs/>
          <w:i/>
          <w:iCs/>
          <w:color w:val="000000"/>
          <w:sz w:val="24"/>
          <w:szCs w:val="24"/>
          <w:lang w:val="ms-MY"/>
        </w:rPr>
        <w:t xml:space="preserve">Nyatakan </w:t>
      </w:r>
      <w:r w:rsidRPr="009379BA">
        <w:rPr>
          <w:bCs/>
          <w:i/>
          <w:iCs/>
          <w:sz w:val="24"/>
          <w:szCs w:val="24"/>
          <w:lang w:val="ms-MY"/>
        </w:rPr>
        <w:t>keunikan/kelebihan program yang memberi</w:t>
      </w:r>
      <w:r w:rsidR="006F1CB3" w:rsidRPr="009379BA">
        <w:rPr>
          <w:bCs/>
          <w:i/>
          <w:iCs/>
          <w:sz w:val="24"/>
          <w:szCs w:val="24"/>
          <w:lang w:val="ms-MY"/>
        </w:rPr>
        <w:t xml:space="preserve"> gambaran</w:t>
      </w:r>
      <w:r w:rsidRPr="009379BA">
        <w:rPr>
          <w:bCs/>
          <w:i/>
          <w:iCs/>
          <w:sz w:val="24"/>
          <w:szCs w:val="24"/>
          <w:lang w:val="ms-MY"/>
        </w:rPr>
        <w:t xml:space="preserve"> kepada kekuatan program semakan termasuk perubahan yang dilaksanakan seperti pembangunan kursus baharu ABC1234, semakan kursus sedia ada DEF1234, pengguguran kursus GHI1234, kemasukan kursus JKL1234, dan lain-lain yang berkaitan. Termasuk juga yang merangkumi penanda aras program sedia ada di dalam dan luar negara</w:t>
      </w:r>
      <w:r w:rsidRPr="009379BA">
        <w:rPr>
          <w:bCs/>
          <w:i/>
          <w:iCs/>
          <w:color w:val="000000"/>
          <w:sz w:val="24"/>
          <w:szCs w:val="24"/>
          <w:lang w:val="ms-MY"/>
        </w:rPr>
        <w:t>. Program digalakkan untuk menonjolkan bidang tujahan dan kepakaran yang bersesuaian.</w:t>
      </w:r>
    </w:p>
    <w:p w14:paraId="2B554F5B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spacing w:before="79"/>
        <w:ind w:right="90"/>
        <w:jc w:val="both"/>
        <w:rPr>
          <w:b/>
          <w:color w:val="000000"/>
          <w:sz w:val="24"/>
          <w:szCs w:val="24"/>
          <w:lang w:val="ms-MY"/>
        </w:rPr>
      </w:pPr>
    </w:p>
    <w:p w14:paraId="02D22749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spacing w:before="79"/>
        <w:ind w:right="90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lang w:val="ms-MY"/>
        </w:rPr>
        <w:t>5.0 Peringkat Perakuan/Kelulusan Mesyuarat</w:t>
      </w:r>
    </w:p>
    <w:p w14:paraId="5339CB19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spacing w:before="79"/>
        <w:ind w:right="90"/>
        <w:jc w:val="both"/>
        <w:rPr>
          <w:b/>
          <w:color w:val="000000"/>
          <w:sz w:val="24"/>
          <w:szCs w:val="24"/>
          <w:lang w:val="ms-MY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680"/>
        <w:gridCol w:w="3356"/>
        <w:gridCol w:w="2250"/>
      </w:tblGrid>
      <w:tr w:rsidR="00145C47" w:rsidRPr="009379BA" w14:paraId="01F42322" w14:textId="77777777" w:rsidTr="006F1CB3">
        <w:tc>
          <w:tcPr>
            <w:tcW w:w="514" w:type="dxa"/>
            <w:shd w:val="clear" w:color="auto" w:fill="D9D9D9" w:themeFill="background1" w:themeFillShade="D9"/>
          </w:tcPr>
          <w:p w14:paraId="6B316509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Bil.</w:t>
            </w:r>
          </w:p>
        </w:tc>
        <w:tc>
          <w:tcPr>
            <w:tcW w:w="3356" w:type="dxa"/>
            <w:shd w:val="clear" w:color="auto" w:fill="D9D9D9" w:themeFill="background1" w:themeFillShade="D9"/>
          </w:tcPr>
          <w:p w14:paraId="60FDEAC7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Perakuan/Kelulusan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824AC56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Tarikh</w:t>
            </w:r>
          </w:p>
        </w:tc>
      </w:tr>
      <w:tr w:rsidR="00145C47" w:rsidRPr="009379BA" w14:paraId="0E2A552D" w14:textId="77777777" w:rsidTr="006F1CB3">
        <w:tc>
          <w:tcPr>
            <w:tcW w:w="514" w:type="dxa"/>
          </w:tcPr>
          <w:p w14:paraId="0DF47232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1</w:t>
            </w:r>
          </w:p>
        </w:tc>
        <w:tc>
          <w:tcPr>
            <w:tcW w:w="3356" w:type="dxa"/>
          </w:tcPr>
          <w:p w14:paraId="75CDAD66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abatan</w:t>
            </w:r>
          </w:p>
        </w:tc>
        <w:tc>
          <w:tcPr>
            <w:tcW w:w="2250" w:type="dxa"/>
          </w:tcPr>
          <w:p w14:paraId="6E820C9A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1CF69B17" w14:textId="77777777" w:rsidTr="006F1CB3">
        <w:tc>
          <w:tcPr>
            <w:tcW w:w="514" w:type="dxa"/>
          </w:tcPr>
          <w:p w14:paraId="0912621D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2</w:t>
            </w:r>
          </w:p>
        </w:tc>
        <w:tc>
          <w:tcPr>
            <w:tcW w:w="3356" w:type="dxa"/>
          </w:tcPr>
          <w:p w14:paraId="214A9FF2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PSF</w:t>
            </w:r>
          </w:p>
        </w:tc>
        <w:tc>
          <w:tcPr>
            <w:tcW w:w="2250" w:type="dxa"/>
          </w:tcPr>
          <w:p w14:paraId="46E6BD3D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44FDE207" w14:textId="77777777" w:rsidTr="006F1CB3">
        <w:tc>
          <w:tcPr>
            <w:tcW w:w="514" w:type="dxa"/>
          </w:tcPr>
          <w:p w14:paraId="3BA8713C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3</w:t>
            </w:r>
          </w:p>
        </w:tc>
        <w:tc>
          <w:tcPr>
            <w:tcW w:w="3356" w:type="dxa"/>
          </w:tcPr>
          <w:p w14:paraId="480CE742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Fakulti</w:t>
            </w:r>
          </w:p>
        </w:tc>
        <w:tc>
          <w:tcPr>
            <w:tcW w:w="2250" w:type="dxa"/>
          </w:tcPr>
          <w:p w14:paraId="3210AE5D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2F5F1192" w14:textId="77777777" w:rsidTr="006F1CB3">
        <w:tc>
          <w:tcPr>
            <w:tcW w:w="514" w:type="dxa"/>
          </w:tcPr>
          <w:p w14:paraId="5AD501E1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4</w:t>
            </w:r>
          </w:p>
        </w:tc>
        <w:tc>
          <w:tcPr>
            <w:tcW w:w="3356" w:type="dxa"/>
          </w:tcPr>
          <w:p w14:paraId="38B5FEB0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PP</w:t>
            </w:r>
          </w:p>
        </w:tc>
        <w:tc>
          <w:tcPr>
            <w:tcW w:w="2250" w:type="dxa"/>
          </w:tcPr>
          <w:p w14:paraId="38F879A2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48C6B5A6" w14:textId="77777777" w:rsidTr="006F1CB3">
        <w:tc>
          <w:tcPr>
            <w:tcW w:w="514" w:type="dxa"/>
          </w:tcPr>
          <w:p w14:paraId="6D31E015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5</w:t>
            </w:r>
          </w:p>
        </w:tc>
        <w:tc>
          <w:tcPr>
            <w:tcW w:w="3356" w:type="dxa"/>
          </w:tcPr>
          <w:p w14:paraId="2D6E81DD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KKPSU</w:t>
            </w:r>
          </w:p>
        </w:tc>
        <w:tc>
          <w:tcPr>
            <w:tcW w:w="2250" w:type="dxa"/>
          </w:tcPr>
          <w:p w14:paraId="0378B50F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4184E7C0" w14:textId="77777777" w:rsidTr="006F1CB3">
        <w:tc>
          <w:tcPr>
            <w:tcW w:w="514" w:type="dxa"/>
          </w:tcPr>
          <w:p w14:paraId="0A3379CC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6</w:t>
            </w:r>
          </w:p>
        </w:tc>
        <w:tc>
          <w:tcPr>
            <w:tcW w:w="3356" w:type="dxa"/>
          </w:tcPr>
          <w:p w14:paraId="73D44E70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PSU</w:t>
            </w:r>
          </w:p>
        </w:tc>
        <w:tc>
          <w:tcPr>
            <w:tcW w:w="2250" w:type="dxa"/>
          </w:tcPr>
          <w:p w14:paraId="32D21BE5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52306131" w14:textId="77777777" w:rsidTr="006F1CB3">
        <w:tc>
          <w:tcPr>
            <w:tcW w:w="514" w:type="dxa"/>
          </w:tcPr>
          <w:p w14:paraId="22BB7623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7</w:t>
            </w:r>
          </w:p>
        </w:tc>
        <w:tc>
          <w:tcPr>
            <w:tcW w:w="3356" w:type="dxa"/>
          </w:tcPr>
          <w:p w14:paraId="0CAFD7D6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SPP*</w:t>
            </w:r>
          </w:p>
        </w:tc>
        <w:tc>
          <w:tcPr>
            <w:tcW w:w="2250" w:type="dxa"/>
          </w:tcPr>
          <w:p w14:paraId="50F7EC48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01DFBCCA" w14:textId="77777777" w:rsidTr="006F1CB3">
        <w:tc>
          <w:tcPr>
            <w:tcW w:w="514" w:type="dxa"/>
          </w:tcPr>
          <w:p w14:paraId="250D893E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8</w:t>
            </w:r>
          </w:p>
        </w:tc>
        <w:tc>
          <w:tcPr>
            <w:tcW w:w="3356" w:type="dxa"/>
          </w:tcPr>
          <w:p w14:paraId="1356CD58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Senat</w:t>
            </w:r>
          </w:p>
        </w:tc>
        <w:tc>
          <w:tcPr>
            <w:tcW w:w="2250" w:type="dxa"/>
          </w:tcPr>
          <w:p w14:paraId="041056D4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395E20DC" w14:textId="77777777" w:rsidTr="006F1CB3">
        <w:tc>
          <w:tcPr>
            <w:tcW w:w="514" w:type="dxa"/>
          </w:tcPr>
          <w:p w14:paraId="7F5A4694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9</w:t>
            </w:r>
          </w:p>
        </w:tc>
        <w:tc>
          <w:tcPr>
            <w:tcW w:w="3356" w:type="dxa"/>
          </w:tcPr>
          <w:p w14:paraId="45529A9F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PU</w:t>
            </w:r>
          </w:p>
        </w:tc>
        <w:tc>
          <w:tcPr>
            <w:tcW w:w="2250" w:type="dxa"/>
          </w:tcPr>
          <w:p w14:paraId="0D02A41A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62A27CF6" w14:textId="77777777" w:rsidTr="006F1CB3">
        <w:tc>
          <w:tcPr>
            <w:tcW w:w="514" w:type="dxa"/>
          </w:tcPr>
          <w:p w14:paraId="6B1F603A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10</w:t>
            </w:r>
          </w:p>
        </w:tc>
        <w:tc>
          <w:tcPr>
            <w:tcW w:w="3356" w:type="dxa"/>
          </w:tcPr>
          <w:p w14:paraId="2DBB75C6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TK**</w:t>
            </w:r>
          </w:p>
        </w:tc>
        <w:tc>
          <w:tcPr>
            <w:tcW w:w="2250" w:type="dxa"/>
          </w:tcPr>
          <w:p w14:paraId="0BA20B91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57CB9F65" w14:textId="77777777" w:rsidTr="006F1CB3">
        <w:tc>
          <w:tcPr>
            <w:tcW w:w="514" w:type="dxa"/>
          </w:tcPr>
          <w:p w14:paraId="0EA0C78E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11</w:t>
            </w:r>
          </w:p>
        </w:tc>
        <w:tc>
          <w:tcPr>
            <w:tcW w:w="3356" w:type="dxa"/>
          </w:tcPr>
          <w:p w14:paraId="4914526D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LPU</w:t>
            </w:r>
          </w:p>
        </w:tc>
        <w:tc>
          <w:tcPr>
            <w:tcW w:w="2250" w:type="dxa"/>
          </w:tcPr>
          <w:p w14:paraId="2BAAF026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426AB94C" w14:textId="77777777" w:rsidTr="006F1CB3">
        <w:tc>
          <w:tcPr>
            <w:tcW w:w="514" w:type="dxa"/>
          </w:tcPr>
          <w:p w14:paraId="39AECB5F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center"/>
              <w:rPr>
                <w:bCs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Cs/>
                <w:color w:val="000000"/>
                <w:sz w:val="24"/>
                <w:szCs w:val="24"/>
                <w:lang w:val="ms-MY"/>
              </w:rPr>
              <w:t>12</w:t>
            </w:r>
          </w:p>
        </w:tc>
        <w:tc>
          <w:tcPr>
            <w:tcW w:w="3356" w:type="dxa"/>
          </w:tcPr>
          <w:p w14:paraId="01BCC1A6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Mesyuarat JKPT</w:t>
            </w:r>
          </w:p>
        </w:tc>
        <w:tc>
          <w:tcPr>
            <w:tcW w:w="2250" w:type="dxa"/>
          </w:tcPr>
          <w:p w14:paraId="415DB161" w14:textId="77777777" w:rsidR="00145C47" w:rsidRPr="009379BA" w:rsidRDefault="00145C47" w:rsidP="00DC13E6">
            <w:pPr>
              <w:tabs>
                <w:tab w:val="left" w:pos="659"/>
              </w:tabs>
              <w:ind w:right="90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</w:tr>
    </w:tbl>
    <w:p w14:paraId="13536809" w14:textId="3DEF17EF" w:rsidR="00145C47" w:rsidRPr="009379BA" w:rsidRDefault="00145C47" w:rsidP="006F1CB3">
      <w:pPr>
        <w:pBdr>
          <w:top w:val="nil"/>
          <w:left w:val="nil"/>
          <w:bottom w:val="nil"/>
          <w:right w:val="nil"/>
          <w:between w:val="nil"/>
        </w:pBdr>
        <w:ind w:left="450" w:right="90"/>
        <w:jc w:val="both"/>
        <w:rPr>
          <w:bCs/>
          <w:i/>
          <w:iCs/>
          <w:sz w:val="20"/>
          <w:szCs w:val="20"/>
          <w:lang w:val="ms-MY"/>
        </w:rPr>
      </w:pPr>
      <w:r w:rsidRPr="009379BA">
        <w:rPr>
          <w:bCs/>
          <w:i/>
          <w:iCs/>
          <w:color w:val="000000"/>
          <w:sz w:val="20"/>
          <w:szCs w:val="20"/>
          <w:lang w:val="ms-MY"/>
        </w:rPr>
        <w:t xml:space="preserve">*Perubahan kurikulum melebihi 30%/penamaan semula program perlu </w:t>
      </w:r>
      <w:r w:rsidRPr="009379BA">
        <w:rPr>
          <w:bCs/>
          <w:i/>
          <w:iCs/>
          <w:sz w:val="20"/>
          <w:szCs w:val="20"/>
          <w:lang w:val="ms-MY"/>
        </w:rPr>
        <w:t>melalui Jawatankua</w:t>
      </w:r>
      <w:r w:rsidR="006F1CB3" w:rsidRPr="009379BA">
        <w:rPr>
          <w:bCs/>
          <w:i/>
          <w:iCs/>
          <w:sz w:val="20"/>
          <w:szCs w:val="20"/>
          <w:lang w:val="ms-MY"/>
        </w:rPr>
        <w:t>s</w:t>
      </w:r>
      <w:r w:rsidRPr="009379BA">
        <w:rPr>
          <w:bCs/>
          <w:i/>
          <w:iCs/>
          <w:sz w:val="20"/>
          <w:szCs w:val="20"/>
          <w:lang w:val="ms-MY"/>
        </w:rPr>
        <w:t>a Swaakreditasi Pengajian Program (JKSPP)</w:t>
      </w:r>
      <w:r w:rsidR="006F1CB3" w:rsidRPr="009379BA">
        <w:rPr>
          <w:bCs/>
          <w:i/>
          <w:iCs/>
          <w:sz w:val="20"/>
          <w:szCs w:val="20"/>
          <w:lang w:val="ms-MY"/>
        </w:rPr>
        <w:t>.</w:t>
      </w:r>
    </w:p>
    <w:p w14:paraId="01CAE96E" w14:textId="187601C5" w:rsidR="00145C47" w:rsidRPr="009379BA" w:rsidRDefault="00145C47" w:rsidP="006F1CB3">
      <w:pPr>
        <w:pBdr>
          <w:top w:val="nil"/>
          <w:left w:val="nil"/>
          <w:bottom w:val="nil"/>
          <w:right w:val="nil"/>
          <w:between w:val="nil"/>
        </w:pBdr>
        <w:ind w:left="450" w:right="90"/>
        <w:jc w:val="both"/>
        <w:rPr>
          <w:bCs/>
          <w:i/>
          <w:iCs/>
          <w:sz w:val="20"/>
          <w:szCs w:val="20"/>
          <w:lang w:val="ms-MY"/>
        </w:rPr>
      </w:pPr>
      <w:r w:rsidRPr="009379BA">
        <w:rPr>
          <w:bCs/>
          <w:i/>
          <w:iCs/>
          <w:sz w:val="20"/>
          <w:szCs w:val="20"/>
          <w:lang w:val="ms-MY"/>
        </w:rPr>
        <w:t>**Keperluan untuk membawa kertas cadangan ke Jawatankuasa Tetap Kewangan (JKTK) adalah tertakluk kepada kelulusan Jawatankuasa Pengurusan Universiti (JPU)</w:t>
      </w:r>
      <w:r w:rsidR="006F1CB3" w:rsidRPr="009379BA">
        <w:rPr>
          <w:bCs/>
          <w:i/>
          <w:iCs/>
          <w:sz w:val="20"/>
          <w:szCs w:val="20"/>
          <w:lang w:val="ms-MY"/>
        </w:rPr>
        <w:t>.</w:t>
      </w:r>
    </w:p>
    <w:p w14:paraId="6069D15D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spacing w:before="79"/>
        <w:ind w:right="90"/>
        <w:jc w:val="both"/>
        <w:rPr>
          <w:bCs/>
          <w:sz w:val="24"/>
          <w:szCs w:val="24"/>
          <w:lang w:val="ms-MY"/>
        </w:rPr>
      </w:pPr>
    </w:p>
    <w:p w14:paraId="6A0788AE" w14:textId="77777777" w:rsidR="006F1CB3" w:rsidRPr="009379BA" w:rsidRDefault="006F1CB3" w:rsidP="006F1CB3">
      <w:pPr>
        <w:pBdr>
          <w:top w:val="nil"/>
          <w:left w:val="nil"/>
          <w:bottom w:val="nil"/>
          <w:right w:val="nil"/>
          <w:between w:val="nil"/>
        </w:pBdr>
        <w:ind w:right="90"/>
        <w:jc w:val="both"/>
        <w:rPr>
          <w:bCs/>
          <w:sz w:val="24"/>
          <w:szCs w:val="24"/>
          <w:lang w:val="ms-MY"/>
        </w:rPr>
      </w:pPr>
    </w:p>
    <w:p w14:paraId="5691C3AA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tabs>
          <w:tab w:val="left" w:pos="660"/>
        </w:tabs>
        <w:ind w:right="90"/>
        <w:jc w:val="both"/>
        <w:rPr>
          <w:b/>
          <w:sz w:val="24"/>
          <w:szCs w:val="24"/>
          <w:lang w:val="ms-MY"/>
        </w:rPr>
      </w:pPr>
      <w:r w:rsidRPr="009379BA">
        <w:rPr>
          <w:b/>
          <w:sz w:val="24"/>
          <w:szCs w:val="24"/>
          <w:lang w:val="ms-MY"/>
        </w:rPr>
        <w:t>6.0 Syor</w:t>
      </w:r>
    </w:p>
    <w:p w14:paraId="310C2A4C" w14:textId="77777777" w:rsidR="00145C47" w:rsidRPr="009379BA" w:rsidRDefault="00145C47" w:rsidP="00DC13E6">
      <w:pPr>
        <w:pBdr>
          <w:top w:val="nil"/>
          <w:left w:val="nil"/>
          <w:bottom w:val="nil"/>
          <w:right w:val="nil"/>
          <w:between w:val="nil"/>
        </w:pBdr>
        <w:tabs>
          <w:tab w:val="left" w:pos="660"/>
        </w:tabs>
        <w:ind w:right="90"/>
        <w:jc w:val="both"/>
        <w:rPr>
          <w:b/>
          <w:sz w:val="24"/>
          <w:szCs w:val="24"/>
          <w:lang w:val="ms-MY"/>
        </w:rPr>
      </w:pPr>
    </w:p>
    <w:p w14:paraId="3ABF81C6" w14:textId="2C472467" w:rsidR="00145C47" w:rsidRPr="009379BA" w:rsidRDefault="00145C47" w:rsidP="003D371A">
      <w:pPr>
        <w:ind w:left="426" w:right="90"/>
        <w:jc w:val="both"/>
        <w:rPr>
          <w:sz w:val="24"/>
          <w:szCs w:val="24"/>
          <w:lang w:val="ms-MY"/>
        </w:rPr>
      </w:pPr>
      <w:r w:rsidRPr="009379BA">
        <w:rPr>
          <w:sz w:val="24"/>
          <w:szCs w:val="24"/>
          <w:lang w:val="ms-MY"/>
        </w:rPr>
        <w:t xml:space="preserve">Jawatankuasa _____ diminta untuk menimbang dan memperakukan*/ meluluskan** kertas cadangan semakan kurikulum program akademik Master ____________ / </w:t>
      </w:r>
      <w:r w:rsidRPr="009379BA">
        <w:rPr>
          <w:i/>
          <w:iCs/>
          <w:sz w:val="24"/>
          <w:szCs w:val="24"/>
          <w:lang w:val="ms-MY"/>
        </w:rPr>
        <w:t>Master</w:t>
      </w:r>
      <w:r w:rsidR="006D1666" w:rsidRPr="009379BA">
        <w:rPr>
          <w:i/>
          <w:iCs/>
          <w:sz w:val="24"/>
          <w:szCs w:val="24"/>
          <w:lang w:val="ms-MY"/>
        </w:rPr>
        <w:t xml:space="preserve"> ________</w:t>
      </w:r>
      <w:r w:rsidRPr="009379BA">
        <w:rPr>
          <w:sz w:val="24"/>
          <w:szCs w:val="24"/>
          <w:lang w:val="ms-MY"/>
        </w:rPr>
        <w:t>, Fakulti</w:t>
      </w:r>
      <w:r w:rsidRPr="009379BA">
        <w:rPr>
          <w:sz w:val="24"/>
          <w:szCs w:val="24"/>
          <w:u w:val="single"/>
          <w:lang w:val="ms-MY"/>
        </w:rPr>
        <w:t xml:space="preserve"> ___________</w:t>
      </w:r>
      <w:r w:rsidRPr="009379BA">
        <w:rPr>
          <w:sz w:val="24"/>
          <w:szCs w:val="24"/>
          <w:lang w:val="ms-MY"/>
        </w:rPr>
        <w:t xml:space="preserve"> untuk ditawarkan pada Semester </w:t>
      </w:r>
      <w:r w:rsidRPr="009379BA">
        <w:rPr>
          <w:sz w:val="24"/>
          <w:szCs w:val="24"/>
          <w:u w:val="single"/>
          <w:lang w:val="ms-MY"/>
        </w:rPr>
        <w:t>_______</w:t>
      </w:r>
      <w:r w:rsidRPr="009379BA">
        <w:rPr>
          <w:sz w:val="24"/>
          <w:szCs w:val="24"/>
          <w:lang w:val="ms-MY"/>
        </w:rPr>
        <w:t xml:space="preserve"> Sesi _________.</w:t>
      </w:r>
    </w:p>
    <w:p w14:paraId="5FE24C70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b/>
          <w:sz w:val="24"/>
          <w:szCs w:val="24"/>
          <w:lang w:val="ms-MY"/>
        </w:rPr>
      </w:pPr>
    </w:p>
    <w:p w14:paraId="604CB506" w14:textId="3205E559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bCs/>
          <w:color w:val="000000"/>
          <w:sz w:val="24"/>
          <w:szCs w:val="24"/>
          <w:lang w:val="ms-MY"/>
        </w:rPr>
      </w:pPr>
    </w:p>
    <w:p w14:paraId="52462835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bCs/>
          <w:color w:val="000000"/>
          <w:sz w:val="24"/>
          <w:szCs w:val="24"/>
          <w:lang w:val="ms-MY"/>
        </w:rPr>
      </w:pPr>
    </w:p>
    <w:p w14:paraId="45F5BF07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bCs/>
          <w:color w:val="000000"/>
          <w:sz w:val="24"/>
          <w:szCs w:val="24"/>
          <w:lang w:val="ms-MY"/>
        </w:rPr>
      </w:pPr>
    </w:p>
    <w:p w14:paraId="79C980B7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color w:val="000000"/>
          <w:sz w:val="16"/>
          <w:szCs w:val="16"/>
          <w:lang w:val="ms-MY"/>
        </w:rPr>
      </w:pPr>
    </w:p>
    <w:p w14:paraId="425BEF01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color w:val="000000"/>
          <w:sz w:val="16"/>
          <w:szCs w:val="16"/>
          <w:lang w:val="ms-MY"/>
        </w:rPr>
      </w:pPr>
    </w:p>
    <w:p w14:paraId="5BECE363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color w:val="000000"/>
          <w:sz w:val="16"/>
          <w:szCs w:val="16"/>
          <w:lang w:val="ms-MY"/>
        </w:rPr>
      </w:pPr>
    </w:p>
    <w:p w14:paraId="29DC27A1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color w:val="000000"/>
          <w:sz w:val="16"/>
          <w:szCs w:val="16"/>
          <w:lang w:val="ms-MY"/>
        </w:rPr>
      </w:pPr>
    </w:p>
    <w:p w14:paraId="7DE91D15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color w:val="000000"/>
          <w:sz w:val="24"/>
          <w:szCs w:val="24"/>
          <w:lang w:val="ms-MY"/>
        </w:rPr>
      </w:pPr>
    </w:p>
    <w:p w14:paraId="730DA769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color w:val="000000"/>
          <w:sz w:val="24"/>
          <w:szCs w:val="24"/>
          <w:lang w:val="ms-MY"/>
        </w:rPr>
      </w:pPr>
    </w:p>
    <w:p w14:paraId="6DDC5FDA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color w:val="000000"/>
          <w:sz w:val="24"/>
          <w:szCs w:val="24"/>
          <w:lang w:val="ms-MY"/>
        </w:rPr>
      </w:pPr>
    </w:p>
    <w:p w14:paraId="3A562003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color w:val="000000"/>
          <w:sz w:val="24"/>
          <w:szCs w:val="24"/>
          <w:lang w:val="ms-MY"/>
        </w:rPr>
      </w:pPr>
    </w:p>
    <w:p w14:paraId="1516E9A3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ind w:left="709"/>
        <w:jc w:val="both"/>
        <w:rPr>
          <w:color w:val="000000"/>
          <w:sz w:val="24"/>
          <w:szCs w:val="24"/>
          <w:lang w:val="ms-MY"/>
        </w:rPr>
      </w:pPr>
    </w:p>
    <w:p w14:paraId="4938168D" w14:textId="77777777" w:rsidR="00145C47" w:rsidRPr="009379BA" w:rsidRDefault="00145C47" w:rsidP="006D166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  <w:lang w:val="ms-MY"/>
        </w:rPr>
      </w:pPr>
    </w:p>
    <w:p w14:paraId="07C60355" w14:textId="77777777" w:rsidR="00145C47" w:rsidRPr="009379BA" w:rsidRDefault="00145C47">
      <w:pPr>
        <w:pStyle w:val="Heading2"/>
        <w:tabs>
          <w:tab w:val="left" w:pos="7043"/>
        </w:tabs>
        <w:spacing w:before="80" w:line="276" w:lineRule="auto"/>
        <w:ind w:right="92"/>
        <w:jc w:val="center"/>
        <w:rPr>
          <w:lang w:val="ms-MY"/>
        </w:rPr>
      </w:pPr>
      <w:r w:rsidRPr="009379BA">
        <w:rPr>
          <w:lang w:val="ms-MY"/>
        </w:rPr>
        <w:lastRenderedPageBreak/>
        <w:t xml:space="preserve">KERTAS CADANGAN SEMAKAN KURIKULUM PROGRAM AKADEMIK </w:t>
      </w:r>
    </w:p>
    <w:p w14:paraId="527A7AC4" w14:textId="77777777" w:rsidR="00145C47" w:rsidRPr="009379BA" w:rsidRDefault="00145C47">
      <w:pPr>
        <w:pStyle w:val="Heading2"/>
        <w:tabs>
          <w:tab w:val="left" w:pos="7043"/>
        </w:tabs>
        <w:spacing w:before="80" w:line="276" w:lineRule="auto"/>
        <w:ind w:right="92"/>
        <w:jc w:val="center"/>
        <w:rPr>
          <w:u w:val="single"/>
          <w:lang w:val="ms-MY"/>
        </w:rPr>
      </w:pPr>
      <w:r w:rsidRPr="009379BA">
        <w:rPr>
          <w:lang w:val="ms-MY"/>
        </w:rPr>
        <w:t>UNTUK MESYUARAT ________________________</w:t>
      </w:r>
    </w:p>
    <w:p w14:paraId="3FC49575" w14:textId="77777777" w:rsidR="00145C47" w:rsidRPr="009379BA" w:rsidRDefault="00145C47">
      <w:pPr>
        <w:jc w:val="both"/>
        <w:rPr>
          <w:lang w:val="ms-MY"/>
        </w:rPr>
      </w:pPr>
    </w:p>
    <w:tbl>
      <w:tblPr>
        <w:tblW w:w="9450" w:type="dxa"/>
        <w:tblInd w:w="265" w:type="dxa"/>
        <w:tblLayout w:type="fixed"/>
        <w:tblLook w:val="0000" w:firstRow="0" w:lastRow="0" w:firstColumn="0" w:lastColumn="0" w:noHBand="0" w:noVBand="0"/>
      </w:tblPr>
      <w:tblGrid>
        <w:gridCol w:w="810"/>
        <w:gridCol w:w="2430"/>
        <w:gridCol w:w="6210"/>
      </w:tblGrid>
      <w:tr w:rsidR="00145C47" w:rsidRPr="009379BA" w14:paraId="4BF02FF8" w14:textId="77777777" w:rsidTr="008B3EFC">
        <w:trPr>
          <w:trHeight w:val="551"/>
          <w:tblHeader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73A684B0" w14:textId="14199A3F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5" w:right="138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Bil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563D565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81" w:right="122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Perkara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14:paraId="0A251701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Keterangan</w:t>
            </w:r>
          </w:p>
        </w:tc>
      </w:tr>
      <w:tr w:rsidR="00145C47" w:rsidRPr="009379BA" w14:paraId="30B8A700" w14:textId="77777777" w:rsidTr="008B3EFC">
        <w:trPr>
          <w:trHeight w:val="55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D162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8E1C9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UNIVERSITI AWAM</w:t>
            </w:r>
          </w:p>
          <w:p w14:paraId="45FADE9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B4451" w14:textId="16BAD231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Universiti Putra Malaysia (UPM)</w:t>
            </w:r>
            <w:r w:rsidR="001D1294" w:rsidRPr="009379BA">
              <w:rPr>
                <w:color w:val="000000"/>
                <w:sz w:val="24"/>
                <w:szCs w:val="24"/>
                <w:lang w:val="ms-MY"/>
              </w:rPr>
              <w:t>.</w:t>
            </w:r>
          </w:p>
        </w:tc>
      </w:tr>
      <w:tr w:rsidR="00145C47" w:rsidRPr="009379BA" w14:paraId="54DC21A9" w14:textId="77777777" w:rsidTr="008B3EFC">
        <w:trPr>
          <w:trHeight w:val="1676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B8118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4443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TUJU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AE627" w14:textId="10FFE79F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112"/>
                <w:tab w:val="left" w:pos="3780"/>
              </w:tabs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 xml:space="preserve">Kertas ini bertujuan untuk mendapatkan pertimbangan dan kelulusan Mesyuarat </w:t>
            </w:r>
            <w:r w:rsidRPr="009379BA">
              <w:rPr>
                <w:color w:val="000000"/>
                <w:sz w:val="24"/>
                <w:szCs w:val="24"/>
                <w:u w:val="single"/>
                <w:lang w:val="ms-MY"/>
              </w:rPr>
              <w:tab/>
            </w:r>
            <w:r w:rsidRPr="009379BA">
              <w:rPr>
                <w:color w:val="000000"/>
                <w:sz w:val="24"/>
                <w:szCs w:val="24"/>
                <w:lang w:val="ms-MY"/>
              </w:rPr>
              <w:t xml:space="preserve"> mengenai cadangan semakan semula kurikulum program akademik Master ______________, Fakulti____________, UPM untuk ditawarkan pada Semester ____ Sesi </w:t>
            </w:r>
            <w:r w:rsidRPr="009379BA">
              <w:rPr>
                <w:b/>
                <w:bCs/>
                <w:color w:val="000000"/>
                <w:sz w:val="24"/>
                <w:szCs w:val="24"/>
                <w:lang w:val="ms-MY"/>
              </w:rPr>
              <w:tab/>
            </w:r>
            <w:r w:rsidRPr="009379BA">
              <w:rPr>
                <w:color w:val="000000"/>
                <w:sz w:val="24"/>
                <w:szCs w:val="24"/>
                <w:lang w:val="ms-MY"/>
              </w:rPr>
              <w:t>__</w:t>
            </w:r>
            <w:r w:rsidR="001D1294" w:rsidRPr="009379BA">
              <w:rPr>
                <w:color w:val="000000"/>
                <w:sz w:val="24"/>
                <w:szCs w:val="24"/>
                <w:lang w:val="ms-MY"/>
              </w:rPr>
              <w:t>_</w:t>
            </w:r>
            <w:r w:rsidRPr="009379BA">
              <w:rPr>
                <w:color w:val="000000"/>
                <w:sz w:val="24"/>
                <w:szCs w:val="24"/>
                <w:lang w:val="ms-MY"/>
              </w:rPr>
              <w:t>.</w:t>
            </w:r>
          </w:p>
        </w:tc>
      </w:tr>
      <w:tr w:rsidR="00145C47" w:rsidRPr="009379BA" w14:paraId="55ABA42C" w14:textId="77777777" w:rsidTr="008B3EFC">
        <w:trPr>
          <w:trHeight w:val="9383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432C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3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CC2B9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VISI, MISI &amp; MATLAMAT PENDIDIKAN UNIVERSITI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72985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VISI</w:t>
            </w:r>
          </w:p>
          <w:p w14:paraId="3AB0A5E3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njadi sebuah universiti bereputasi antarabangsa.</w:t>
            </w:r>
          </w:p>
          <w:p w14:paraId="25D8D5C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  <w:p w14:paraId="0A8CE9E4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ISI</w:t>
            </w:r>
          </w:p>
          <w:p w14:paraId="5AF579B6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mberi sumbangan bermakna kepada pembentukan kemakmuran dan pembangunan negara serta kesejahteraan manusia sejagat menerusi penerokaan dan penyebaran ilmu.</w:t>
            </w:r>
          </w:p>
          <w:p w14:paraId="164B299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  <w:p w14:paraId="5C86491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PENDIDIKAN</w:t>
            </w:r>
          </w:p>
          <w:p w14:paraId="26AFA22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lahirkan graduan bitara yang holistik, ihsan, patriotisme dan berdaya tahan.</w:t>
            </w:r>
          </w:p>
          <w:p w14:paraId="3AED3426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  <w:p w14:paraId="38F65831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UPM</w:t>
            </w:r>
          </w:p>
          <w:p w14:paraId="5DA2271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1:</w:t>
            </w:r>
          </w:p>
          <w:p w14:paraId="30C28EA6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lahirkan watak graduan berdaya tahan mendepani cabaran mendatang.</w:t>
            </w:r>
          </w:p>
          <w:p w14:paraId="32E7425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  <w:p w14:paraId="6CE984E8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2:</w:t>
            </w:r>
          </w:p>
          <w:p w14:paraId="559CAF0B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wujudkan hab penyelidikan dan inovasi yang menjanakan nilai berteraskan ekosistem lestari.</w:t>
            </w:r>
          </w:p>
          <w:p w14:paraId="76F40F16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  <w:p w14:paraId="0BF3B3E2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3:</w:t>
            </w:r>
          </w:p>
          <w:p w14:paraId="1F48A65E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lestarikan ekosistem jaringan industri dan masyarakat.</w:t>
            </w:r>
          </w:p>
          <w:p w14:paraId="41231FA4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ind w:right="144"/>
              <w:jc w:val="both"/>
              <w:rPr>
                <w:b/>
                <w:color w:val="000000"/>
                <w:sz w:val="23"/>
                <w:szCs w:val="23"/>
                <w:lang w:val="ms-MY"/>
              </w:rPr>
            </w:pPr>
          </w:p>
          <w:p w14:paraId="7B81B8F5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4:</w:t>
            </w:r>
          </w:p>
          <w:p w14:paraId="3AA17BCD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mperkasakan pertanian dan ketahanan sekuriti makanan.</w:t>
            </w:r>
          </w:p>
          <w:p w14:paraId="6017376B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b/>
                <w:color w:val="000000"/>
                <w:sz w:val="24"/>
                <w:szCs w:val="24"/>
                <w:lang w:val="ms-MY"/>
              </w:rPr>
            </w:pPr>
          </w:p>
          <w:p w14:paraId="75B5FCCD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atlamat 5:</w:t>
            </w:r>
          </w:p>
          <w:p w14:paraId="61B04B1E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Memperteguh tadbir urus institusi, kemampanan kewangan dan amalan kelestarian hijau.</w:t>
            </w:r>
          </w:p>
          <w:p w14:paraId="433EA779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4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06DC96AA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6164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lastRenderedPageBreak/>
              <w:t>4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2A4E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BIDANG TUJAHAN UNIVERSITI</w:t>
            </w:r>
          </w:p>
          <w:p w14:paraId="338BE67D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61D55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Senarai bidang tujahan penyelidikan UPM adalah seperti berikut:</w:t>
            </w:r>
          </w:p>
          <w:p w14:paraId="00700A25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1.    Pertanian</w:t>
            </w:r>
          </w:p>
          <w:p w14:paraId="6541CCC2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2.    Perhutanan</w:t>
            </w:r>
          </w:p>
          <w:p w14:paraId="28592BD6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3.    Sains Haiwan</w:t>
            </w:r>
          </w:p>
          <w:p w14:paraId="7FF36B42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4.    Sains Tulen</w:t>
            </w:r>
          </w:p>
          <w:p w14:paraId="3866BDDC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5.    Sains Kejuruteraan</w:t>
            </w:r>
          </w:p>
          <w:p w14:paraId="588E7690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6.    Teknologi</w:t>
            </w:r>
          </w:p>
          <w:p w14:paraId="6C6763C0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7.    Kemanusiaan</w:t>
            </w:r>
          </w:p>
          <w:p w14:paraId="556ABD1A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8.    Sains Sosial</w:t>
            </w:r>
          </w:p>
          <w:p w14:paraId="7AE56E20" w14:textId="77777777" w:rsidR="00145C47" w:rsidRPr="009379BA" w:rsidRDefault="00145C47" w:rsidP="00993D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9.    Pendidikan.</w:t>
            </w:r>
          </w:p>
          <w:p w14:paraId="4EBEC01A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4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136043B6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CBCD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5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57014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ENTITI AKADEMIK YANG MEMOHO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97F4B" w14:textId="77777777" w:rsidR="00145C47" w:rsidRPr="009379BA" w:rsidRDefault="00145C47" w:rsidP="00F836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103" w:right="196"/>
              <w:jc w:val="both"/>
              <w:rPr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nama penuh entiti akademik yang memohon program akademik baharu.</w:t>
            </w:r>
          </w:p>
          <w:p w14:paraId="6B35136B" w14:textId="77777777" w:rsidR="00145C47" w:rsidRPr="009379BA" w:rsidRDefault="00145C47" w:rsidP="00F836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3"/>
              <w:jc w:val="both"/>
              <w:rPr>
                <w:b/>
                <w:sz w:val="24"/>
                <w:szCs w:val="24"/>
                <w:lang w:val="ms-MY"/>
              </w:rPr>
            </w:pPr>
          </w:p>
          <w:p w14:paraId="6E36F265" w14:textId="77777777" w:rsidR="00145C47" w:rsidRPr="009379BA" w:rsidRDefault="00145C47" w:rsidP="00F836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103" w:right="19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program akademik sedia ada di entiti akademik yang memohon program akademik baharu.</w:t>
            </w:r>
          </w:p>
          <w:p w14:paraId="45EEA538" w14:textId="77777777" w:rsidR="00145C47" w:rsidRPr="009379BA" w:rsidRDefault="00145C47" w:rsidP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  <w:p w14:paraId="6F452DE8" w14:textId="77777777" w:rsidR="00145C47" w:rsidRPr="009379BA" w:rsidRDefault="00145C47" w:rsidP="00F836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103" w:right="19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secara ringkas sejarah penubuhan dari segi tarikh penubuhan, bilangan program akademik dan bilangan pelajar terkini yang berdaftar.</w:t>
            </w:r>
          </w:p>
          <w:p w14:paraId="4BFF11F2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right="19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1198C874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26BF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6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3D9B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LOKASI PENAWAR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30662" w14:textId="1F87D573" w:rsidR="00145C47" w:rsidRPr="009379BA" w:rsidRDefault="00145C47" w:rsidP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58" w:right="196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Nyatakan lokasi program akademik </w:t>
            </w:r>
            <w:r w:rsidR="001D1294" w:rsidRPr="009379BA">
              <w:rPr>
                <w:sz w:val="24"/>
                <w:szCs w:val="24"/>
                <w:lang w:val="ms-MY"/>
              </w:rPr>
              <w:t xml:space="preserve">yang </w:t>
            </w:r>
            <w:r w:rsidRPr="009379BA">
              <w:rPr>
                <w:sz w:val="24"/>
                <w:szCs w:val="24"/>
                <w:lang w:val="ms-MY"/>
              </w:rPr>
              <w:t>akan dijalankan.</w:t>
            </w:r>
          </w:p>
        </w:tc>
      </w:tr>
      <w:tr w:rsidR="00145C47" w:rsidRPr="009379BA" w14:paraId="4C796E38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EBE5E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7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9E6C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PROGRAM AKADEMIK YANG DISEMAK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736D5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nama program akademik dalam Bahasa Melayu dan Bahasa Inggeris.</w:t>
            </w:r>
          </w:p>
          <w:p w14:paraId="0F0F81B8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</w:t>
            </w:r>
          </w:p>
          <w:p w14:paraId="60F01861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Master Kejuruteraan Proses Makanan dan Pembungkusan </w:t>
            </w:r>
          </w:p>
          <w:p w14:paraId="5FDB2B4B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58" w:right="141"/>
              <w:rPr>
                <w:i/>
                <w:sz w:val="24"/>
                <w:szCs w:val="24"/>
                <w:lang w:val="ms-MY"/>
              </w:rPr>
            </w:pPr>
            <w:r w:rsidRPr="009379BA">
              <w:rPr>
                <w:i/>
                <w:sz w:val="24"/>
                <w:szCs w:val="24"/>
                <w:lang w:val="ms-MY"/>
              </w:rPr>
              <w:t>(Master of Food Process and Packaging Engineering)</w:t>
            </w:r>
          </w:p>
          <w:p w14:paraId="75E42557" w14:textId="77777777" w:rsidR="001D1294" w:rsidRPr="009379BA" w:rsidRDefault="001D12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47"/>
              </w:tabs>
              <w:ind w:left="58" w:right="141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6418669B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63EA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8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F2EA4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TAHAP KERANGKA KELAYAKAN MALAYSIA (MQF)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D217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tahap Kerangka Kelayakan Malaysia (MQF) program akademik baharu yang dipohon.</w:t>
            </w:r>
          </w:p>
          <w:p w14:paraId="4309D4E8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</w:t>
            </w:r>
          </w:p>
          <w:p w14:paraId="6B3999BA" w14:textId="31AE8662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Sarjana: Tahap 7</w:t>
            </w:r>
            <w:r w:rsidR="001D1294" w:rsidRPr="009379BA">
              <w:rPr>
                <w:sz w:val="24"/>
                <w:szCs w:val="24"/>
                <w:lang w:val="ms-MY"/>
              </w:rPr>
              <w:t>.</w:t>
            </w:r>
          </w:p>
          <w:p w14:paraId="1BCB5F6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9" w:right="14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695FD8DF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5473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9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ABD7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NATIONAL EDUCATION CODE (NEC)</w:t>
            </w:r>
          </w:p>
          <w:p w14:paraId="5EB32A9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5AAB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6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</w:t>
            </w:r>
            <w:r w:rsidRPr="009379BA">
              <w:rPr>
                <w:sz w:val="24"/>
                <w:szCs w:val="24"/>
                <w:lang w:val="ms-MY"/>
              </w:rPr>
              <w:tab/>
              <w:t>kod</w:t>
            </w:r>
            <w:r w:rsidRPr="009379BA">
              <w:rPr>
                <w:sz w:val="24"/>
                <w:szCs w:val="24"/>
                <w:lang w:val="ms-MY"/>
              </w:rPr>
              <w:tab/>
              <w:t xml:space="preserve">bidang program akademik tersebut berdasarkan manual </w:t>
            </w:r>
            <w:hyperlink r:id="rId11" w:history="1">
              <w:r w:rsidRPr="009379BA">
                <w:rPr>
                  <w:rStyle w:val="Hyperlink"/>
                  <w:color w:val="auto"/>
                  <w:sz w:val="24"/>
                  <w:szCs w:val="24"/>
                  <w:u w:val="none"/>
                  <w:lang w:val="ms-MY"/>
                </w:rPr>
                <w:t>NEC 2020.</w:t>
              </w:r>
            </w:hyperlink>
          </w:p>
          <w:p w14:paraId="2F22E960" w14:textId="0F662D41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Contoh: 0713 </w:t>
            </w:r>
            <w:r w:rsidRPr="009379BA">
              <w:rPr>
                <w:i/>
                <w:iCs/>
                <w:sz w:val="24"/>
                <w:szCs w:val="24"/>
                <w:lang w:val="ms-MY"/>
              </w:rPr>
              <w:t>Electronics and automation</w:t>
            </w:r>
            <w:r w:rsidR="001D1294" w:rsidRPr="009379BA">
              <w:rPr>
                <w:i/>
                <w:iCs/>
                <w:sz w:val="24"/>
                <w:szCs w:val="24"/>
                <w:lang w:val="ms-MY"/>
              </w:rPr>
              <w:t>.</w:t>
            </w:r>
          </w:p>
        </w:tc>
      </w:tr>
      <w:tr w:rsidR="00145C47" w:rsidRPr="009379BA" w14:paraId="751B629E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FCA6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0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5117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PENGIKTIRAFAN BADAN PROFESIONAL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0BA43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sama ada program akademik perlu diiktiraf oleh mana-mana badan profesional (jika ada).</w:t>
            </w:r>
          </w:p>
          <w:p w14:paraId="67A8F08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</w:t>
            </w:r>
          </w:p>
          <w:p w14:paraId="57218F7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Lembaga Kelayakan Profesyen Undang-Undang </w:t>
            </w:r>
          </w:p>
          <w:p w14:paraId="3D89A930" w14:textId="5DE2CD4F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(</w:t>
            </w:r>
            <w:r w:rsidRPr="009379BA">
              <w:rPr>
                <w:i/>
                <w:sz w:val="24"/>
                <w:szCs w:val="24"/>
                <w:lang w:val="ms-MY"/>
              </w:rPr>
              <w:t>Legal Profession Qualifying Board</w:t>
            </w:r>
            <w:r w:rsidRPr="009379BA">
              <w:rPr>
                <w:sz w:val="24"/>
                <w:szCs w:val="24"/>
                <w:lang w:val="ms-MY"/>
              </w:rPr>
              <w:t>)</w:t>
            </w:r>
            <w:r w:rsidR="001D1294" w:rsidRPr="009379BA">
              <w:rPr>
                <w:sz w:val="24"/>
                <w:szCs w:val="24"/>
                <w:lang w:val="ms-MY"/>
              </w:rPr>
              <w:t>.</w:t>
            </w:r>
          </w:p>
          <w:p w14:paraId="652C71EC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285B82C8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3393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lastRenderedPageBreak/>
              <w:t>11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6C98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KEPERLUAN STANDARD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DEBA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standard program MQA yang diguna pakai.</w:t>
            </w:r>
          </w:p>
          <w:p w14:paraId="28463492" w14:textId="66F6E2E8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 Komputeran</w:t>
            </w:r>
            <w:r w:rsidR="001D1294" w:rsidRPr="009379BA">
              <w:rPr>
                <w:sz w:val="24"/>
                <w:szCs w:val="24"/>
                <w:lang w:val="ms-MY"/>
              </w:rPr>
              <w:t>.</w:t>
            </w:r>
          </w:p>
        </w:tc>
      </w:tr>
      <w:tr w:rsidR="00145C47" w:rsidRPr="009379BA" w14:paraId="4109B834" w14:textId="77777777" w:rsidTr="008B3EFC">
        <w:trPr>
          <w:trHeight w:val="79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50B6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2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387B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INSTITUSI/ ORGANISASI KERJASAMA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92022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Sekiranya melibatkan penawaran bersama institusi/organisasi lain, nyatakan nama institusi/organisasi dan nama program yang berkaitan di institusi/organisasi berkenaan.</w:t>
            </w:r>
          </w:p>
          <w:p w14:paraId="5952B734" w14:textId="2A08C17D" w:rsidR="00145C47" w:rsidRPr="009379BA" w:rsidRDefault="001D1294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L</w:t>
            </w:r>
            <w:r w:rsidR="00145C47" w:rsidRPr="009379BA">
              <w:rPr>
                <w:sz w:val="24"/>
                <w:szCs w:val="24"/>
                <w:lang w:val="ms-MY"/>
              </w:rPr>
              <w:t xml:space="preserve">ampirkan </w:t>
            </w:r>
            <w:r w:rsidR="00145C47" w:rsidRPr="009379BA">
              <w:rPr>
                <w:i/>
                <w:sz w:val="24"/>
                <w:szCs w:val="24"/>
                <w:lang w:val="ms-MY"/>
              </w:rPr>
              <w:t xml:space="preserve">Letter of Intent </w:t>
            </w:r>
            <w:r w:rsidR="00145C47" w:rsidRPr="009379BA">
              <w:rPr>
                <w:sz w:val="24"/>
                <w:szCs w:val="24"/>
                <w:lang w:val="ms-MY"/>
              </w:rPr>
              <w:t>(LoI)/</w:t>
            </w:r>
            <w:r w:rsidR="00145C47" w:rsidRPr="009379BA">
              <w:rPr>
                <w:i/>
                <w:sz w:val="24"/>
                <w:szCs w:val="24"/>
                <w:lang w:val="ms-MY"/>
              </w:rPr>
              <w:t xml:space="preserve">Memorandum of Understanding </w:t>
            </w:r>
            <w:r w:rsidR="00145C47" w:rsidRPr="009379BA">
              <w:rPr>
                <w:sz w:val="24"/>
                <w:szCs w:val="24"/>
                <w:lang w:val="ms-MY"/>
              </w:rPr>
              <w:t>(MoU)/</w:t>
            </w:r>
            <w:r w:rsidR="00145C47" w:rsidRPr="009379BA">
              <w:rPr>
                <w:i/>
                <w:sz w:val="24"/>
                <w:szCs w:val="24"/>
                <w:lang w:val="ms-MY"/>
              </w:rPr>
              <w:t xml:space="preserve">Memorandum of Agreement </w:t>
            </w:r>
            <w:r w:rsidR="00145C47" w:rsidRPr="009379BA">
              <w:rPr>
                <w:sz w:val="24"/>
                <w:szCs w:val="24"/>
                <w:lang w:val="ms-MY"/>
              </w:rPr>
              <w:t>(MoA).</w:t>
            </w:r>
          </w:p>
          <w:p w14:paraId="554B33A9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7D55112E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C8C9E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3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B483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SESI PENGAJIAN KURIKULUM YANG DISEMAK SEMULA BERKUAT KUASA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D3B85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</w:t>
            </w:r>
            <w:r w:rsidRPr="009379BA">
              <w:rPr>
                <w:sz w:val="24"/>
                <w:szCs w:val="24"/>
                <w:lang w:val="ms-MY"/>
              </w:rPr>
              <w:tab/>
              <w:t>semester</w:t>
            </w:r>
            <w:r w:rsidRPr="009379BA">
              <w:rPr>
                <w:sz w:val="24"/>
                <w:szCs w:val="24"/>
                <w:lang w:val="ms-MY"/>
              </w:rPr>
              <w:tab/>
              <w:t>dan</w:t>
            </w:r>
            <w:r w:rsidRPr="009379BA">
              <w:rPr>
                <w:sz w:val="24"/>
                <w:szCs w:val="24"/>
                <w:lang w:val="ms-MY"/>
              </w:rPr>
              <w:tab/>
              <w:t>sesi</w:t>
            </w:r>
            <w:r w:rsidRPr="009379BA">
              <w:rPr>
                <w:sz w:val="24"/>
                <w:szCs w:val="24"/>
                <w:lang w:val="ms-MY"/>
              </w:rPr>
              <w:tab/>
              <w:t>pengajian</w:t>
            </w:r>
            <w:r w:rsidRPr="009379BA">
              <w:rPr>
                <w:sz w:val="24"/>
                <w:szCs w:val="24"/>
                <w:lang w:val="ms-MY"/>
              </w:rPr>
              <w:tab/>
              <w:t>program akademik akan dimulakan.</w:t>
            </w:r>
          </w:p>
          <w:p w14:paraId="45912E3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</w:t>
            </w:r>
          </w:p>
          <w:p w14:paraId="6DA7BA9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Semester Pertama Sesi 2022/2023; atau</w:t>
            </w:r>
          </w:p>
          <w:p w14:paraId="56AE2A4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Sesi Pertama 2022/2023; atau</w:t>
            </w:r>
          </w:p>
          <w:p w14:paraId="0AC47409" w14:textId="2DA43099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Trimester Pertama Sesi 2022/2023</w:t>
            </w:r>
            <w:r w:rsidR="001D1294" w:rsidRPr="009379BA">
              <w:rPr>
                <w:sz w:val="24"/>
                <w:szCs w:val="24"/>
                <w:lang w:val="ms-MY"/>
              </w:rPr>
              <w:t>.</w:t>
            </w:r>
          </w:p>
          <w:p w14:paraId="72994766" w14:textId="77777777" w:rsidR="001D1294" w:rsidRPr="009379BA" w:rsidRDefault="001D1294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9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6C4CF2BF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11F1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4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F8FE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MOD PENAWAR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70C3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mod penawaran sama ada kerja kursus, penyelidikan, campuran dan mod industri.</w:t>
            </w:r>
          </w:p>
        </w:tc>
      </w:tr>
      <w:tr w:rsidR="00145C47" w:rsidRPr="009379BA" w14:paraId="3CE97E39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975E2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5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C398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KREDIT BERGRADUAT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8463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jumlah kredit bergraduat program akademik tersebut.</w:t>
            </w:r>
          </w:p>
        </w:tc>
      </w:tr>
      <w:tr w:rsidR="00145C47" w:rsidRPr="009379BA" w14:paraId="030A6C53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C21E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6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E7D6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KAEDAH DAN TEMPOH PENGAJI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DBF5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 w:right="193"/>
              <w:jc w:val="both"/>
              <w:rPr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kaedah pengajian sama ada secara sepenuh masa atau separuh masa.</w:t>
            </w:r>
          </w:p>
          <w:p w14:paraId="7493690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3"/>
              <w:jc w:val="both"/>
              <w:rPr>
                <w:b/>
                <w:sz w:val="24"/>
                <w:szCs w:val="24"/>
                <w:lang w:val="ms-MY"/>
              </w:rPr>
            </w:pPr>
          </w:p>
          <w:p w14:paraId="56309F8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  <w:tab w:val="left" w:pos="2072"/>
              </w:tabs>
              <w:ind w:left="103" w:right="345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tempoh minimum dan maksimum pengajian.</w:t>
            </w:r>
          </w:p>
          <w:p w14:paraId="22661A6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18"/>
              <w:jc w:val="both"/>
              <w:rPr>
                <w:sz w:val="24"/>
                <w:szCs w:val="24"/>
                <w:lang w:val="ms-MY"/>
              </w:rPr>
            </w:pPr>
          </w:p>
          <w:p w14:paraId="420E9E2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3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</w:t>
            </w:r>
          </w:p>
          <w:tbl>
            <w:tblPr>
              <w:tblW w:w="5698" w:type="dxa"/>
              <w:tblInd w:w="129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040"/>
              <w:gridCol w:w="1740"/>
              <w:gridCol w:w="1918"/>
            </w:tblGrid>
            <w:tr w:rsidR="00D02887" w:rsidRPr="009379BA" w14:paraId="1822A68E" w14:textId="77777777" w:rsidTr="001D1294">
              <w:tc>
                <w:tcPr>
                  <w:tcW w:w="2040" w:type="dxa"/>
                  <w:shd w:val="clear" w:color="auto" w:fill="D9D9D9" w:themeFill="background1" w:themeFillShade="D9"/>
                </w:tcPr>
                <w:p w14:paraId="45D630BC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sz w:val="24"/>
                      <w:szCs w:val="24"/>
                      <w:lang w:val="ms-MY"/>
                    </w:rPr>
                    <w:t>Kaedah Pengajian</w:t>
                  </w:r>
                </w:p>
              </w:tc>
              <w:tc>
                <w:tcPr>
                  <w:tcW w:w="1740" w:type="dxa"/>
                  <w:shd w:val="clear" w:color="auto" w:fill="D9D9D9" w:themeFill="background1" w:themeFillShade="D9"/>
                </w:tcPr>
                <w:p w14:paraId="45186BB9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sz w:val="24"/>
                      <w:szCs w:val="24"/>
                      <w:lang w:val="ms-MY"/>
                    </w:rPr>
                    <w:t>Tempoh Minimum</w:t>
                  </w:r>
                </w:p>
              </w:tc>
              <w:tc>
                <w:tcPr>
                  <w:tcW w:w="1918" w:type="dxa"/>
                  <w:shd w:val="clear" w:color="auto" w:fill="D9D9D9" w:themeFill="background1" w:themeFillShade="D9"/>
                </w:tcPr>
                <w:p w14:paraId="54E9605D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sz w:val="24"/>
                      <w:szCs w:val="24"/>
                      <w:lang w:val="ms-MY"/>
                    </w:rPr>
                    <w:t>Tempoh Maksimum</w:t>
                  </w:r>
                </w:p>
              </w:tc>
            </w:tr>
            <w:tr w:rsidR="00D02887" w:rsidRPr="009379BA" w14:paraId="1AD4D28A" w14:textId="77777777" w:rsidTr="001D1294">
              <w:tc>
                <w:tcPr>
                  <w:tcW w:w="2040" w:type="dxa"/>
                </w:tcPr>
                <w:p w14:paraId="045C561A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Sepenuh Masa</w:t>
                  </w:r>
                </w:p>
              </w:tc>
              <w:tc>
                <w:tcPr>
                  <w:tcW w:w="1740" w:type="dxa"/>
                </w:tcPr>
                <w:p w14:paraId="655FE5F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1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1 tahun</w:t>
                  </w:r>
                </w:p>
                <w:p w14:paraId="2B06B36A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1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(3 semester)</w:t>
                  </w:r>
                </w:p>
              </w:tc>
              <w:tc>
                <w:tcPr>
                  <w:tcW w:w="1918" w:type="dxa"/>
                </w:tcPr>
                <w:p w14:paraId="3B1DAC32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18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3 tahun</w:t>
                  </w:r>
                </w:p>
                <w:p w14:paraId="7C63C6F6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18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(6 semester)</w:t>
                  </w:r>
                </w:p>
              </w:tc>
            </w:tr>
            <w:tr w:rsidR="00D02887" w:rsidRPr="009379BA" w14:paraId="0803B818" w14:textId="77777777" w:rsidTr="001D1294">
              <w:tc>
                <w:tcPr>
                  <w:tcW w:w="2040" w:type="dxa"/>
                </w:tcPr>
                <w:p w14:paraId="719DC5AE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Separuh Masa</w:t>
                  </w:r>
                </w:p>
              </w:tc>
              <w:tc>
                <w:tcPr>
                  <w:tcW w:w="1740" w:type="dxa"/>
                </w:tcPr>
                <w:p w14:paraId="4CB5A456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1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2 tahun</w:t>
                  </w:r>
                </w:p>
                <w:p w14:paraId="6F6E6875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1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(4 semester)</w:t>
                  </w:r>
                </w:p>
              </w:tc>
              <w:tc>
                <w:tcPr>
                  <w:tcW w:w="1918" w:type="dxa"/>
                </w:tcPr>
                <w:p w14:paraId="79AA3BF3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18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4 tahun</w:t>
                  </w:r>
                </w:p>
                <w:p w14:paraId="12CAC567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18"/>
                    <w:jc w:val="center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(8 semester)</w:t>
                  </w:r>
                </w:p>
              </w:tc>
            </w:tr>
          </w:tbl>
          <w:p w14:paraId="11BA22A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18"/>
              <w:jc w:val="both"/>
              <w:rPr>
                <w:sz w:val="24"/>
                <w:szCs w:val="24"/>
                <w:lang w:val="ms-MY"/>
              </w:rPr>
            </w:pPr>
          </w:p>
          <w:p w14:paraId="2CCF068E" w14:textId="47A1BBCD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dengan jelas sekiranya terdapat gabungan semester Panjang dan semester pendek</w:t>
            </w:r>
            <w:r w:rsidR="001D1294" w:rsidRPr="009379BA">
              <w:rPr>
                <w:sz w:val="24"/>
                <w:szCs w:val="24"/>
                <w:lang w:val="ms-MY"/>
              </w:rPr>
              <w:t>.</w:t>
            </w:r>
          </w:p>
          <w:p w14:paraId="1D3B326E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30"/>
                <w:tab w:val="left" w:pos="2520"/>
                <w:tab w:val="left" w:pos="3127"/>
                <w:tab w:val="left" w:pos="3759"/>
                <w:tab w:val="left" w:pos="5007"/>
              </w:tabs>
              <w:ind w:left="109" w:right="230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4B45062F" w14:textId="77777777" w:rsidTr="008B3EFC">
        <w:trPr>
          <w:trHeight w:val="79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A4EC5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7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CB24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KAEDAH PENYAMPAI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F84E4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kaedah penyampaian sama ada:</w:t>
            </w:r>
          </w:p>
          <w:p w14:paraId="3589DC6C" w14:textId="77777777" w:rsidR="00145C47" w:rsidRPr="009379BA" w:rsidRDefault="00145C47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"/>
              </w:tabs>
              <w:ind w:hanging="975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Konvensional; atau</w:t>
            </w:r>
          </w:p>
          <w:p w14:paraId="34A2195B" w14:textId="6379B031" w:rsidR="00145C47" w:rsidRPr="009379BA" w:rsidRDefault="00145C47" w:rsidP="001D1294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"/>
              </w:tabs>
              <w:spacing w:before="41" w:line="278" w:lineRule="auto"/>
              <w:ind w:left="386" w:right="191" w:hanging="283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Pembelajaran Terbuka dan Jarak Jauh </w:t>
            </w:r>
            <w:r w:rsidRPr="009379BA">
              <w:rPr>
                <w:i/>
                <w:sz w:val="24"/>
                <w:szCs w:val="24"/>
                <w:lang w:val="ms-MY"/>
              </w:rPr>
              <w:t>(Open and Distance Learning</w:t>
            </w:r>
            <w:r w:rsidRPr="009379BA">
              <w:rPr>
                <w:sz w:val="24"/>
                <w:szCs w:val="24"/>
                <w:lang w:val="ms-MY"/>
              </w:rPr>
              <w:t>, ODL).</w:t>
            </w:r>
          </w:p>
          <w:p w14:paraId="32B51CD2" w14:textId="77777777" w:rsidR="001D1294" w:rsidRPr="009379BA" w:rsidRDefault="001D1294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6"/>
              </w:tabs>
              <w:spacing w:line="278" w:lineRule="auto"/>
              <w:ind w:left="386" w:right="191"/>
              <w:jc w:val="both"/>
              <w:rPr>
                <w:sz w:val="24"/>
                <w:szCs w:val="24"/>
                <w:lang w:val="ms-MY"/>
              </w:rPr>
            </w:pPr>
          </w:p>
          <w:p w14:paraId="49B3927F" w14:textId="0BA383FB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 w:right="6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Nyatakan Pembelajaran dan Pengajaran (PdP) </w:t>
            </w:r>
            <w:r w:rsidR="001D1294" w:rsidRPr="009379BA">
              <w:rPr>
                <w:sz w:val="24"/>
                <w:szCs w:val="24"/>
                <w:lang w:val="ms-MY"/>
              </w:rPr>
              <w:t>y</w:t>
            </w:r>
            <w:r w:rsidRPr="009379BA">
              <w:rPr>
                <w:sz w:val="24"/>
                <w:szCs w:val="24"/>
                <w:lang w:val="ms-MY"/>
              </w:rPr>
              <w:t xml:space="preserve">ang </w:t>
            </w:r>
            <w:r w:rsidR="001D1294" w:rsidRPr="009379BA">
              <w:rPr>
                <w:sz w:val="24"/>
                <w:szCs w:val="24"/>
                <w:lang w:val="ms-MY"/>
              </w:rPr>
              <w:t>t</w:t>
            </w:r>
            <w:r w:rsidRPr="009379BA">
              <w:rPr>
                <w:sz w:val="24"/>
                <w:szCs w:val="24"/>
                <w:lang w:val="ms-MY"/>
              </w:rPr>
              <w:t xml:space="preserve">ransformatif berasaskan penyampaian abad ke-21 </w:t>
            </w:r>
            <w:r w:rsidRPr="009379BA">
              <w:rPr>
                <w:sz w:val="24"/>
                <w:szCs w:val="24"/>
                <w:lang w:val="ms-MY"/>
              </w:rPr>
              <w:lastRenderedPageBreak/>
              <w:t>menerusi ruang pembelajaran yang futuristik serta penggunaan teknologi digital terkini bagi mewujudkan pembelajaran imersif berdasarkan pengalaman.</w:t>
            </w:r>
          </w:p>
          <w:p w14:paraId="0907F532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 w:right="69"/>
              <w:jc w:val="both"/>
              <w:rPr>
                <w:sz w:val="24"/>
                <w:szCs w:val="24"/>
                <w:lang w:val="ms-MY"/>
              </w:rPr>
            </w:pPr>
          </w:p>
          <w:p w14:paraId="1156379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 w:right="5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Contoh:</w:t>
            </w:r>
          </w:p>
          <w:p w14:paraId="339F46B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 w:right="51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Kaedah kursus yang dijalankan adalah secara pembelajaran teradun merangkumi pengajaran dalam kuliah, seminar, pengajaran berbantukan komputer, ceramah industri yang berkaitan, pembelajaran dan projek berasaskan masalah serta disertasi.</w:t>
            </w:r>
          </w:p>
          <w:p w14:paraId="0068B06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103" w:right="5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047CF0DF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B28F2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8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E950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JUSTIFIKASI SEMAKAN KURIKULU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8ABA0" w14:textId="1B0AF7B2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58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</w:t>
            </w:r>
            <w:r w:rsidRPr="009379BA">
              <w:rPr>
                <w:color w:val="000000"/>
                <w:sz w:val="24"/>
                <w:szCs w:val="24"/>
                <w:lang w:val="ms-MY"/>
              </w:rPr>
              <w:tab/>
              <w:t>justifikasi</w:t>
            </w:r>
            <w:r w:rsidRPr="009379BA">
              <w:rPr>
                <w:color w:val="000000"/>
                <w:sz w:val="24"/>
                <w:szCs w:val="24"/>
                <w:lang w:val="ms-MY"/>
              </w:rPr>
              <w:tab/>
              <w:t>seperti mana</w:t>
            </w:r>
            <w:r w:rsidRPr="009379BA">
              <w:rPr>
                <w:color w:val="000000"/>
                <w:sz w:val="24"/>
                <w:szCs w:val="24"/>
                <w:lang w:val="ms-MY"/>
              </w:rPr>
              <w:tab/>
              <w:t>dalam</w:t>
            </w:r>
            <w:r w:rsidRPr="009379BA">
              <w:rPr>
                <w:color w:val="000000"/>
                <w:sz w:val="24"/>
                <w:szCs w:val="24"/>
                <w:lang w:val="ms-MY"/>
              </w:rPr>
              <w:tab/>
              <w:t>Kertas Pembawa</w:t>
            </w:r>
            <w:r w:rsidR="001D1294" w:rsidRPr="009379BA">
              <w:rPr>
                <w:color w:val="000000"/>
                <w:sz w:val="24"/>
                <w:szCs w:val="24"/>
                <w:lang w:val="ms-MY"/>
              </w:rPr>
              <w:t>.</w:t>
            </w:r>
          </w:p>
        </w:tc>
      </w:tr>
      <w:tr w:rsidR="00145C47" w:rsidRPr="009379BA" w14:paraId="3728F64B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1430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19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16D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KELESTARI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B2CC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58"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 kelestarian program dengan memfokuskan kepada isu sejauh manakah program dijangka bertahan di pasaran.</w:t>
            </w:r>
          </w:p>
          <w:p w14:paraId="58E07D04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58"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588DAAF9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D6E0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0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36AD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OBJEKTIF PENDIDIKAN PROGRAM</w:t>
            </w:r>
          </w:p>
          <w:p w14:paraId="6455D76C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641F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ind w:left="58"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 Objektif Pendidikan Program (PEO).</w:t>
            </w:r>
          </w:p>
        </w:tc>
      </w:tr>
      <w:tr w:rsidR="00145C47" w:rsidRPr="009379BA" w14:paraId="1C65D915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4F12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1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4C8E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5" w:right="122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HASIL PEMBELAJAR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B1370" w14:textId="758C6C2D" w:rsidR="00145C47" w:rsidRPr="009379BA" w:rsidRDefault="00145C47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/>
              <w:ind w:left="107" w:right="69"/>
              <w:jc w:val="both"/>
              <w:rPr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 keupayaan keterampilan kompetensi khusus yang akan ditunjukkan oleh pelajar di akhir program, seperti domain yang dinyatakan dalam MQF dan standard program (jika berkaitan).</w:t>
            </w:r>
          </w:p>
          <w:p w14:paraId="5D45964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 w:line="276" w:lineRule="auto"/>
              <w:ind w:left="718"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  <w:p w14:paraId="51A27BBB" w14:textId="1C3D4F6F" w:rsidR="00145C47" w:rsidRPr="009379BA" w:rsidRDefault="00145C47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/>
              <w:ind w:left="107" w:right="51"/>
              <w:jc w:val="both"/>
              <w:rPr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 xml:space="preserve">Tunjukkan Pemetaan Objektif Pendidikan Program (PEO) dengan Hasil Pembelajaran Program (PO)  - </w:t>
            </w:r>
            <w:r w:rsidRPr="009379BA">
              <w:rPr>
                <w:b/>
                <w:bCs/>
                <w:color w:val="000000"/>
                <w:sz w:val="24"/>
                <w:szCs w:val="24"/>
                <w:lang w:val="ms-MY"/>
              </w:rPr>
              <w:t>Jadual 1a/1b</w:t>
            </w:r>
            <w:r w:rsidR="001D1294" w:rsidRPr="009379BA">
              <w:rPr>
                <w:b/>
                <w:bCs/>
                <w:color w:val="000000"/>
                <w:sz w:val="24"/>
                <w:szCs w:val="24"/>
                <w:lang w:val="ms-MY"/>
              </w:rPr>
              <w:t>.</w:t>
            </w:r>
          </w:p>
          <w:p w14:paraId="61718448" w14:textId="77777777" w:rsidR="00145C47" w:rsidRPr="009379BA" w:rsidRDefault="00145C47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/>
              <w:ind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  <w:p w14:paraId="5AECA5B5" w14:textId="01E171BD" w:rsidR="00145C47" w:rsidRPr="009379BA" w:rsidRDefault="00145C47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/>
              <w:ind w:left="107"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Tunjukkan Pemetaan Kursus dengan Hasil Pembelajaran Program (PO)</w:t>
            </w:r>
            <w:r w:rsidR="001D1294" w:rsidRPr="009379BA">
              <w:rPr>
                <w:color w:val="000000"/>
                <w:sz w:val="24"/>
                <w:szCs w:val="24"/>
                <w:lang w:val="ms-MY"/>
              </w:rPr>
              <w:t xml:space="preserve"> -</w:t>
            </w:r>
            <w:r w:rsidRPr="009379BA">
              <w:rPr>
                <w:color w:val="000000"/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color w:val="000000"/>
                <w:sz w:val="24"/>
                <w:szCs w:val="24"/>
                <w:lang w:val="ms-MY"/>
              </w:rPr>
              <w:t>Jadual 8a/8b</w:t>
            </w:r>
            <w:r w:rsidR="001D1294" w:rsidRPr="009379BA">
              <w:rPr>
                <w:b/>
                <w:bCs/>
                <w:color w:val="000000"/>
                <w:sz w:val="24"/>
                <w:szCs w:val="24"/>
                <w:lang w:val="ms-MY"/>
              </w:rPr>
              <w:t>.</w:t>
            </w:r>
          </w:p>
          <w:p w14:paraId="439DEBA4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9"/>
              </w:tabs>
              <w:spacing w:before="2" w:line="276" w:lineRule="auto"/>
              <w:ind w:right="51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</w:tc>
      </w:tr>
      <w:tr w:rsidR="00145C47" w:rsidRPr="009379BA" w14:paraId="0420911E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5C0B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2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DF369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KOMPONEN/ MAKLUMAT YANG DIUBAH DAN STRUKTUR KURIKULUM BAHARU</w:t>
            </w:r>
          </w:p>
          <w:p w14:paraId="196FC3F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6FBD6C69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50F4F34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6024C8D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7E3AFF0E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3857B97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1871F98C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677F2D0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14EE3B3C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1263254C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009A867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43244882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61FE8A8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7D163B0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58E38CC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  <w:p w14:paraId="2C9BA2D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22"/>
              <w:rPr>
                <w:b/>
                <w:color w:val="000000"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F098A" w14:textId="4E79D114" w:rsidR="00204810" w:rsidRPr="009379BA" w:rsidRDefault="00204810" w:rsidP="00204810">
            <w:pPr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lastRenderedPageBreak/>
              <w:t>Nyatakan struktur kurikulum dan cadangan pelan pengajian:</w:t>
            </w:r>
          </w:p>
          <w:p w14:paraId="06F0D025" w14:textId="77777777" w:rsidR="00145C47" w:rsidRPr="009379BA" w:rsidRDefault="00145C47" w:rsidP="00204810">
            <w:pPr>
              <w:jc w:val="both"/>
              <w:rPr>
                <w:sz w:val="24"/>
                <w:szCs w:val="24"/>
                <w:lang w:val="ms-MY"/>
              </w:rPr>
            </w:pPr>
          </w:p>
          <w:p w14:paraId="5F6DC7CC" w14:textId="77777777" w:rsidR="00145C47" w:rsidRPr="009379BA" w:rsidRDefault="00145C47" w:rsidP="001D1294">
            <w:pPr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Jadual struktur kurikulum semakan:</w:t>
            </w:r>
          </w:p>
          <w:tbl>
            <w:tblPr>
              <w:tblW w:w="5950" w:type="dxa"/>
              <w:tblInd w:w="32" w:type="dxa"/>
              <w:tblLayout w:type="fixed"/>
              <w:tblLook w:val="0000" w:firstRow="0" w:lastRow="0" w:firstColumn="0" w:lastColumn="0" w:noHBand="0" w:noVBand="0"/>
            </w:tblPr>
            <w:tblGrid>
              <w:gridCol w:w="1134"/>
              <w:gridCol w:w="847"/>
              <w:gridCol w:w="344"/>
              <w:gridCol w:w="19"/>
              <w:gridCol w:w="908"/>
              <w:gridCol w:w="288"/>
              <w:gridCol w:w="1418"/>
              <w:gridCol w:w="992"/>
            </w:tblGrid>
            <w:tr w:rsidR="00145C47" w:rsidRPr="009379BA" w14:paraId="4D0EDE85" w14:textId="77777777" w:rsidTr="000A212E">
              <w:trPr>
                <w:trHeight w:val="196"/>
              </w:trPr>
              <w:tc>
                <w:tcPr>
                  <w:tcW w:w="1134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1196CB55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21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Komponen Kurikulum</w:t>
                  </w:r>
                </w:p>
              </w:tc>
              <w:tc>
                <w:tcPr>
                  <w:tcW w:w="1210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610336C5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20" w:hanging="15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Kurikulum Sedia Ada</w:t>
                  </w:r>
                </w:p>
              </w:tc>
              <w:tc>
                <w:tcPr>
                  <w:tcW w:w="1196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53591AED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71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Kurikulum</w:t>
                  </w:r>
                </w:p>
                <w:p w14:paraId="1C6ADD80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71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Semakan</w:t>
                  </w:r>
                </w:p>
              </w:tc>
              <w:tc>
                <w:tcPr>
                  <w:tcW w:w="2410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4AC04473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71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Peratus Perubahan*</w:t>
                  </w:r>
                </w:p>
              </w:tc>
            </w:tr>
            <w:tr w:rsidR="00145C47" w:rsidRPr="009379BA" w14:paraId="2C4229C2" w14:textId="77777777" w:rsidTr="000A212E">
              <w:trPr>
                <w:trHeight w:val="101"/>
              </w:trPr>
              <w:tc>
                <w:tcPr>
                  <w:tcW w:w="1134" w:type="dxa"/>
                  <w:vMerge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4E7B7FFD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8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72E9E76C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22" w:right="2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Jam kredit</w:t>
                  </w:r>
                </w:p>
              </w:tc>
              <w:tc>
                <w:tcPr>
                  <w:tcW w:w="3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12600443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7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%</w:t>
                  </w:r>
                </w:p>
              </w:tc>
              <w:tc>
                <w:tcPr>
                  <w:tcW w:w="92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089032B8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71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Jam kredit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1EF66F0C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28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%</w:t>
                  </w: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6F0EEDA8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211" w:right="213"/>
                    <w:jc w:val="both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Jam kredit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D9D9D9"/>
                </w:tcPr>
                <w:p w14:paraId="2AC03F1E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0"/>
                    <w:jc w:val="both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%</w:t>
                  </w:r>
                </w:p>
              </w:tc>
            </w:tr>
            <w:tr w:rsidR="00145C47" w:rsidRPr="009379BA" w14:paraId="38DDE26B" w14:textId="77777777" w:rsidTr="000A212E">
              <w:trPr>
                <w:trHeight w:val="291"/>
              </w:trPr>
              <w:tc>
                <w:tcPr>
                  <w:tcW w:w="11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148B260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54" w:right="114"/>
                    <w:jc w:val="center"/>
                    <w:rPr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Kursus Teras</w:t>
                  </w:r>
                </w:p>
              </w:tc>
              <w:tc>
                <w:tcPr>
                  <w:tcW w:w="8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EFB782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3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35FDDA0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2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C641E7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3DB21A5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8A691E7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4" w:right="40"/>
                    <w:rPr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C = Jumlah perubahan kredit Kursus</w:t>
                  </w:r>
                </w:p>
                <w:p w14:paraId="29383864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4" w:right="40"/>
                    <w:rPr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Teras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CD81656" w14:textId="77777777" w:rsidR="00145C47" w:rsidRPr="009379BA" w:rsidRDefault="00145C47" w:rsidP="000A212E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E= (C/A) x 100</w:t>
                  </w:r>
                </w:p>
              </w:tc>
            </w:tr>
            <w:tr w:rsidR="00145C47" w:rsidRPr="009379BA" w14:paraId="29E07B86" w14:textId="77777777" w:rsidTr="000A212E">
              <w:trPr>
                <w:trHeight w:val="245"/>
              </w:trPr>
              <w:tc>
                <w:tcPr>
                  <w:tcW w:w="11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3440268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54" w:right="114"/>
                    <w:jc w:val="center"/>
                    <w:rPr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Kursus Elektif</w:t>
                  </w:r>
                </w:p>
              </w:tc>
              <w:tc>
                <w:tcPr>
                  <w:tcW w:w="8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1D19F6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3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E79C577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2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992A91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02C954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F26E63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4" w:right="133"/>
                    <w:rPr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D = Jumlah perubahan kredit Kursus</w:t>
                  </w:r>
                </w:p>
                <w:p w14:paraId="4781A1C2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4" w:right="133"/>
                    <w:rPr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Elektif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27687E" w14:textId="77777777" w:rsidR="00145C47" w:rsidRPr="009379BA" w:rsidRDefault="00145C47" w:rsidP="000A212E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color w:val="000000"/>
                      <w:sz w:val="16"/>
                      <w:szCs w:val="16"/>
                      <w:lang w:val="ms-MY"/>
                    </w:rPr>
                    <w:t>F= (D/A) x 100</w:t>
                  </w:r>
                </w:p>
              </w:tc>
            </w:tr>
            <w:tr w:rsidR="00145C47" w:rsidRPr="009379BA" w14:paraId="18C35945" w14:textId="77777777" w:rsidTr="00C80766">
              <w:trPr>
                <w:trHeight w:val="253"/>
              </w:trPr>
              <w:tc>
                <w:tcPr>
                  <w:tcW w:w="113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3EF7DAD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28" w:right="92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JUMLAH</w:t>
                  </w:r>
                </w:p>
              </w:tc>
              <w:tc>
                <w:tcPr>
                  <w:tcW w:w="84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5B51FF4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5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A</w:t>
                  </w:r>
                </w:p>
              </w:tc>
              <w:tc>
                <w:tcPr>
                  <w:tcW w:w="3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0979FC6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27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D91105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4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B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96EDF75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14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7F6D5C" w14:textId="77777777" w:rsidR="00145C47" w:rsidRPr="009379BA" w:rsidRDefault="00000000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-531" w:right="-33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sdt>
                    <w:sdtPr>
                      <w:rPr>
                        <w:sz w:val="16"/>
                        <w:szCs w:val="16"/>
                        <w:lang w:val="ms-MY"/>
                      </w:rPr>
                      <w:tag w:val="goog_rdk_9"/>
                      <w:id w:val="-1497340298"/>
                      <w:showingPlcHdr/>
                    </w:sdtPr>
                    <w:sdtContent>
                      <w:r w:rsidR="00145C47" w:rsidRPr="009379BA">
                        <w:rPr>
                          <w:sz w:val="16"/>
                          <w:szCs w:val="16"/>
                          <w:lang w:val="ms-MY"/>
                        </w:rPr>
                        <w:t xml:space="preserve">     </w:t>
                      </w:r>
                    </w:sdtContent>
                  </w:sdt>
                  <w:r w:rsidR="00145C47"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 xml:space="preserve">C + D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9344CD" w14:textId="77777777" w:rsidR="00145C47" w:rsidRPr="009379BA" w:rsidRDefault="00145C47" w:rsidP="00C8076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7" w:right="113"/>
                    <w:jc w:val="center"/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color w:val="000000"/>
                      <w:sz w:val="16"/>
                      <w:szCs w:val="16"/>
                      <w:lang w:val="ms-MY"/>
                    </w:rPr>
                    <w:t>E + F</w:t>
                  </w:r>
                </w:p>
              </w:tc>
            </w:tr>
          </w:tbl>
          <w:p w14:paraId="73567805" w14:textId="77777777" w:rsidR="00145C47" w:rsidRPr="009379BA" w:rsidRDefault="00145C47" w:rsidP="00204810">
            <w:pPr>
              <w:rPr>
                <w:sz w:val="24"/>
                <w:szCs w:val="24"/>
                <w:lang w:val="ms-MY"/>
              </w:rPr>
            </w:pPr>
          </w:p>
          <w:p w14:paraId="57475E76" w14:textId="77777777" w:rsidR="00145C47" w:rsidRPr="009379BA" w:rsidRDefault="00145C47" w:rsidP="00204810">
            <w:pPr>
              <w:ind w:right="91"/>
              <w:jc w:val="both"/>
              <w:rPr>
                <w:sz w:val="24"/>
                <w:szCs w:val="24"/>
                <w:u w:val="single"/>
                <w:lang w:val="ms-MY"/>
              </w:rPr>
            </w:pPr>
            <w:r w:rsidRPr="009379BA">
              <w:rPr>
                <w:sz w:val="24"/>
                <w:szCs w:val="24"/>
                <w:u w:val="single"/>
                <w:lang w:val="ms-MY"/>
              </w:rPr>
              <w:lastRenderedPageBreak/>
              <w:t>Nyatakan maklumat terperinci berkaitan perubahan struktur kurikulum:</w:t>
            </w:r>
          </w:p>
          <w:p w14:paraId="67FFBE70" w14:textId="77777777" w:rsidR="00145C47" w:rsidRPr="009379BA" w:rsidRDefault="00145C47" w:rsidP="004629E2">
            <w:pPr>
              <w:ind w:left="480" w:right="91" w:hanging="360"/>
              <w:jc w:val="both"/>
              <w:rPr>
                <w:sz w:val="24"/>
                <w:szCs w:val="24"/>
                <w:lang w:val="ms-MY"/>
              </w:rPr>
            </w:pPr>
          </w:p>
          <w:p w14:paraId="5939CC44" w14:textId="56870DFD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Ringkasan struktur kurikulum dan peratus perubahan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4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195E3707" w14:textId="1331D815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Senarai </w:t>
            </w:r>
            <w:r w:rsidR="00204810" w:rsidRPr="009379BA">
              <w:rPr>
                <w:sz w:val="24"/>
                <w:szCs w:val="24"/>
                <w:lang w:val="ms-MY"/>
              </w:rPr>
              <w:t>p</w:t>
            </w:r>
            <w:r w:rsidRPr="009379BA">
              <w:rPr>
                <w:sz w:val="24"/>
                <w:szCs w:val="24"/>
                <w:lang w:val="ms-MY"/>
              </w:rPr>
              <w:t xml:space="preserve">erubahan </w:t>
            </w:r>
            <w:r w:rsidR="00204810" w:rsidRPr="009379BA">
              <w:rPr>
                <w:sz w:val="24"/>
                <w:szCs w:val="24"/>
                <w:lang w:val="ms-MY"/>
              </w:rPr>
              <w:t>kursus mengikut komponen 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7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4E71D7B7" w14:textId="2EA46DAB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Pemetaan </w:t>
            </w:r>
            <w:r w:rsidR="00204810" w:rsidRPr="009379BA">
              <w:rPr>
                <w:sz w:val="24"/>
                <w:szCs w:val="24"/>
                <w:lang w:val="ms-MY"/>
              </w:rPr>
              <w:t xml:space="preserve">kluster hasil pembelajaran program </w:t>
            </w:r>
            <w:r w:rsidRPr="009379BA">
              <w:rPr>
                <w:sz w:val="24"/>
                <w:szCs w:val="24"/>
                <w:lang w:val="ms-MY"/>
              </w:rPr>
              <w:t xml:space="preserve">MQF 2.0 dengan Hasil Pembelajaran Program (PO) Program Master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 2a/2b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006D6EF6" w14:textId="2736A696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Cadangan </w:t>
            </w:r>
            <w:r w:rsidR="00204810" w:rsidRPr="009379BA">
              <w:rPr>
                <w:sz w:val="24"/>
                <w:szCs w:val="24"/>
                <w:lang w:val="ms-MY"/>
              </w:rPr>
              <w:t>pelan p</w:t>
            </w:r>
            <w:r w:rsidRPr="009379BA">
              <w:rPr>
                <w:sz w:val="24"/>
                <w:szCs w:val="24"/>
                <w:lang w:val="ms-MY"/>
              </w:rPr>
              <w:t xml:space="preserve">engajian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5a/5b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014680EE" w14:textId="27A8B77E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Senarai </w:t>
            </w:r>
            <w:r w:rsidR="00204810" w:rsidRPr="009379BA">
              <w:rPr>
                <w:sz w:val="24"/>
                <w:szCs w:val="24"/>
                <w:lang w:val="ms-MY"/>
              </w:rPr>
              <w:t>kursus kurikulum sedia ada dan kurikulum s</w:t>
            </w:r>
            <w:r w:rsidRPr="009379BA">
              <w:rPr>
                <w:sz w:val="24"/>
                <w:szCs w:val="24"/>
                <w:lang w:val="ms-MY"/>
              </w:rPr>
              <w:t xml:space="preserve">emakan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6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08CCC85D" w14:textId="663C7F80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Pemetaan </w:t>
            </w:r>
            <w:r w:rsidR="00204810" w:rsidRPr="009379BA">
              <w:rPr>
                <w:sz w:val="24"/>
                <w:szCs w:val="24"/>
                <w:lang w:val="ms-MY"/>
              </w:rPr>
              <w:t>k</w:t>
            </w:r>
            <w:r w:rsidRPr="009379BA">
              <w:rPr>
                <w:sz w:val="24"/>
                <w:szCs w:val="24"/>
                <w:lang w:val="ms-MY"/>
              </w:rPr>
              <w:t xml:space="preserve">ursus dengan Hasil Pembelajaran Program (PO)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8a/8b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332F429B" w14:textId="753A0AB6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Pemetaan </w:t>
            </w:r>
            <w:r w:rsidR="00204810" w:rsidRPr="009379BA">
              <w:rPr>
                <w:sz w:val="24"/>
                <w:szCs w:val="24"/>
                <w:lang w:val="ms-MY"/>
              </w:rPr>
              <w:t>kursus dengan taksonomi pembelajaran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9</w:t>
            </w:r>
          </w:p>
          <w:p w14:paraId="371B02F5" w14:textId="49256404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Jumlah Jam Pembelajaran Pelajar (JJPP)</w:t>
            </w:r>
            <w:r w:rsidR="00204810" w:rsidRPr="009379BA">
              <w:rPr>
                <w:sz w:val="24"/>
                <w:szCs w:val="24"/>
                <w:lang w:val="ms-MY"/>
              </w:rPr>
              <w:t xml:space="preserve"> 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10a/10b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224D38CA" w14:textId="53601FF9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Senarai </w:t>
            </w:r>
            <w:r w:rsidR="00204810" w:rsidRPr="009379BA">
              <w:rPr>
                <w:sz w:val="24"/>
                <w:szCs w:val="24"/>
                <w:lang w:val="ms-MY"/>
              </w:rPr>
              <w:t xml:space="preserve">kursus baharu (baharu </w:t>
            </w:r>
            <w:r w:rsidRPr="009379BA">
              <w:rPr>
                <w:sz w:val="24"/>
                <w:szCs w:val="24"/>
                <w:lang w:val="ms-MY"/>
              </w:rPr>
              <w:t xml:space="preserve">diwujudkan di UPM) </w:t>
            </w:r>
            <w:r w:rsidR="00204810" w:rsidRPr="009379BA">
              <w:rPr>
                <w:sz w:val="24"/>
                <w:szCs w:val="24"/>
                <w:lang w:val="ms-MY"/>
              </w:rPr>
              <w:t>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11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07885150" w14:textId="031FE082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Senarai </w:t>
            </w:r>
            <w:r w:rsidR="00204810" w:rsidRPr="009379BA">
              <w:rPr>
                <w:sz w:val="24"/>
                <w:szCs w:val="24"/>
                <w:lang w:val="ms-MY"/>
              </w:rPr>
              <w:t>kursus sedia ada yang baharu dimasukkan ke dalam program 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12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13A418D2" w14:textId="0CD5CA11" w:rsidR="00145C47" w:rsidRPr="009379BA" w:rsidRDefault="00145C47">
            <w:pPr>
              <w:widowControl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 w:hanging="360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Senarai </w:t>
            </w:r>
            <w:r w:rsidR="00204810" w:rsidRPr="009379BA">
              <w:rPr>
                <w:sz w:val="24"/>
                <w:szCs w:val="24"/>
                <w:lang w:val="ms-MY"/>
              </w:rPr>
              <w:t>kursus sedia ada -</w:t>
            </w: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b/>
                <w:bCs/>
                <w:sz w:val="24"/>
                <w:szCs w:val="24"/>
                <w:lang w:val="ms-MY"/>
              </w:rPr>
              <w:t>Jadual 13</w:t>
            </w:r>
            <w:r w:rsidR="00204810" w:rsidRPr="009379BA">
              <w:rPr>
                <w:b/>
                <w:bCs/>
                <w:sz w:val="24"/>
                <w:szCs w:val="24"/>
                <w:lang w:val="ms-MY"/>
              </w:rPr>
              <w:t>.</w:t>
            </w:r>
          </w:p>
          <w:p w14:paraId="1958F0F4" w14:textId="77777777" w:rsidR="00145C47" w:rsidRPr="009379BA" w:rsidRDefault="00145C47" w:rsidP="004629E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70" w:right="9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39501CCD" w14:textId="77777777" w:rsidTr="008B3EFC">
        <w:trPr>
          <w:trHeight w:val="14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BE285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3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DF21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UNJURAN PELAJAR</w:t>
            </w:r>
          </w:p>
          <w:p w14:paraId="5E9E2EA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i/>
                <w:sz w:val="24"/>
                <w:szCs w:val="24"/>
                <w:lang w:val="ms-MY"/>
              </w:rPr>
            </w:pPr>
          </w:p>
          <w:p w14:paraId="7570C11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"/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B8172" w14:textId="07D3769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unjuran, enrolmen dan keluaran pelajar dalam tempoh lima (5) tahun</w:t>
            </w:r>
            <w:r w:rsidR="00204810" w:rsidRPr="009379BA">
              <w:rPr>
                <w:sz w:val="24"/>
                <w:szCs w:val="24"/>
                <w:lang w:val="ms-MY"/>
              </w:rPr>
              <w:t>.</w:t>
            </w:r>
          </w:p>
          <w:p w14:paraId="521E7FD0" w14:textId="77777777" w:rsidR="00204810" w:rsidRPr="009379BA" w:rsidRDefault="00204810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1"/>
              <w:rPr>
                <w:sz w:val="24"/>
                <w:szCs w:val="24"/>
                <w:lang w:val="ms-MY"/>
              </w:rPr>
            </w:pPr>
          </w:p>
          <w:tbl>
            <w:tblPr>
              <w:tblW w:w="6259" w:type="dxa"/>
              <w:tblLayout w:type="fixed"/>
              <w:tblLook w:val="0000" w:firstRow="0" w:lastRow="0" w:firstColumn="0" w:lastColumn="0" w:noHBand="0" w:noVBand="0"/>
            </w:tblPr>
            <w:tblGrid>
              <w:gridCol w:w="1329"/>
              <w:gridCol w:w="820"/>
              <w:gridCol w:w="850"/>
              <w:gridCol w:w="777"/>
              <w:gridCol w:w="820"/>
              <w:gridCol w:w="813"/>
              <w:gridCol w:w="850"/>
            </w:tblGrid>
            <w:tr w:rsidR="00145C47" w:rsidRPr="009379BA" w14:paraId="22FA4650" w14:textId="77777777" w:rsidTr="007A352F">
              <w:trPr>
                <w:trHeight w:val="230"/>
              </w:trPr>
              <w:tc>
                <w:tcPr>
                  <w:tcW w:w="13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2B91A4FE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Tahun</w:t>
                  </w: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0D736F0F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Tahun sedia ada (x-1)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20784135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Tahun penawaran (Cth:x)</w:t>
                  </w:r>
                </w:p>
              </w:tc>
              <w:tc>
                <w:tcPr>
                  <w:tcW w:w="7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406A4EE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X + 1</w:t>
                  </w: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49625DD8" w14:textId="77777777" w:rsidR="00145C47" w:rsidRPr="009379BA" w:rsidRDefault="00145C47" w:rsidP="00423810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X + 2</w:t>
                  </w:r>
                </w:p>
              </w:tc>
              <w:tc>
                <w:tcPr>
                  <w:tcW w:w="8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5DB70474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X + 3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BEBEBE"/>
                </w:tcPr>
                <w:p w14:paraId="5132BFF0" w14:textId="77777777" w:rsidR="00145C47" w:rsidRPr="009379BA" w:rsidRDefault="00145C47" w:rsidP="00423810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b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b/>
                      <w:sz w:val="18"/>
                      <w:szCs w:val="18"/>
                      <w:lang w:val="ms-MY"/>
                    </w:rPr>
                    <w:t>X + 4</w:t>
                  </w:r>
                </w:p>
              </w:tc>
            </w:tr>
            <w:tr w:rsidR="00145C47" w:rsidRPr="009379BA" w14:paraId="4A4E8840" w14:textId="77777777" w:rsidTr="007A352F">
              <w:trPr>
                <w:trHeight w:val="230"/>
              </w:trPr>
              <w:tc>
                <w:tcPr>
                  <w:tcW w:w="13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6822A8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Unjuran kemasukan</w:t>
                  </w:r>
                </w:p>
                <w:p w14:paraId="14067EB2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8372949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737BF51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b</w:t>
                  </w:r>
                </w:p>
              </w:tc>
              <w:tc>
                <w:tcPr>
                  <w:tcW w:w="7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0B3728D" w14:textId="77777777" w:rsidR="00145C47" w:rsidRPr="009379BA" w:rsidRDefault="00145C47" w:rsidP="00423810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c</w:t>
                  </w: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3E42D2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d</w:t>
                  </w:r>
                </w:p>
              </w:tc>
              <w:tc>
                <w:tcPr>
                  <w:tcW w:w="8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964397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e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9ABAE66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f</w:t>
                  </w:r>
                </w:p>
              </w:tc>
            </w:tr>
            <w:tr w:rsidR="00145C47" w:rsidRPr="009379BA" w14:paraId="5755E198" w14:textId="77777777" w:rsidTr="007A352F">
              <w:trPr>
                <w:trHeight w:val="612"/>
              </w:trPr>
              <w:tc>
                <w:tcPr>
                  <w:tcW w:w="13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DC934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Enrolmen</w:t>
                  </w: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EACB473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a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934A1D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a + b</w:t>
                  </w:r>
                </w:p>
              </w:tc>
              <w:tc>
                <w:tcPr>
                  <w:tcW w:w="7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78F0610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a+b+c</w:t>
                  </w: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E87141" w14:textId="77777777" w:rsidR="00145C47" w:rsidRPr="009379BA" w:rsidRDefault="00145C47" w:rsidP="00423810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(a+b+c+d)- a1</w:t>
                  </w:r>
                </w:p>
              </w:tc>
              <w:tc>
                <w:tcPr>
                  <w:tcW w:w="8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44D6B21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(b+c+d+e)- b1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13CAC0" w14:textId="77777777" w:rsidR="00145C47" w:rsidRPr="009379BA" w:rsidRDefault="00145C47" w:rsidP="00423810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(c+d+e+f)-c1</w:t>
                  </w:r>
                </w:p>
              </w:tc>
            </w:tr>
            <w:tr w:rsidR="00145C47" w:rsidRPr="009379BA" w14:paraId="76309446" w14:textId="77777777" w:rsidTr="007A352F">
              <w:trPr>
                <w:trHeight w:val="230"/>
              </w:trPr>
              <w:tc>
                <w:tcPr>
                  <w:tcW w:w="132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4BC66C1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Keluaran</w:t>
                  </w:r>
                </w:p>
                <w:p w14:paraId="1ABEA81F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10" w:lineRule="auto"/>
                    <w:ind w:left="107"/>
                    <w:rPr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4474F8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048216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7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A36B8C0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a1</w:t>
                  </w:r>
                </w:p>
              </w:tc>
              <w:tc>
                <w:tcPr>
                  <w:tcW w:w="8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05A5E09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b1</w:t>
                  </w:r>
                </w:p>
              </w:tc>
              <w:tc>
                <w:tcPr>
                  <w:tcW w:w="81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5D679A0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c1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004E0C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sz w:val="18"/>
                      <w:szCs w:val="18"/>
                      <w:lang w:val="ms-MY"/>
                    </w:rPr>
                    <w:t>d1</w:t>
                  </w:r>
                </w:p>
              </w:tc>
            </w:tr>
          </w:tbl>
          <w:p w14:paraId="40B53B0A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 w:line="276" w:lineRule="auto"/>
              <w:ind w:right="185"/>
              <w:jc w:val="both"/>
              <w:rPr>
                <w:color w:val="000000"/>
                <w:sz w:val="20"/>
                <w:szCs w:val="20"/>
                <w:lang w:val="ms-MY"/>
              </w:rPr>
            </w:pPr>
            <w:r w:rsidRPr="009379BA">
              <w:rPr>
                <w:color w:val="000000"/>
                <w:sz w:val="20"/>
                <w:szCs w:val="20"/>
                <w:lang w:val="ms-MY"/>
              </w:rPr>
              <w:t>Nota:</w:t>
            </w:r>
          </w:p>
          <w:p w14:paraId="03A6C0FC" w14:textId="7996B3C7" w:rsidR="00145C47" w:rsidRPr="009379BA" w:rsidRDefault="00145C47" w:rsidP="00B920F5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/>
              <w:ind w:right="185"/>
              <w:jc w:val="both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Unjuran kemasukan</w:t>
            </w:r>
            <w:r w:rsidR="00204810" w:rsidRPr="009379BA">
              <w:rPr>
                <w:sz w:val="20"/>
                <w:szCs w:val="20"/>
                <w:lang w:val="ms-MY"/>
              </w:rPr>
              <w:t xml:space="preserve"> adalah b</w:t>
            </w:r>
            <w:r w:rsidRPr="009379BA">
              <w:rPr>
                <w:sz w:val="20"/>
                <w:szCs w:val="20"/>
                <w:lang w:val="ms-MY"/>
              </w:rPr>
              <w:t>ilangan pengambilan pelajar baharu</w:t>
            </w:r>
            <w:r w:rsidR="00204810" w:rsidRPr="009379BA">
              <w:rPr>
                <w:sz w:val="20"/>
                <w:szCs w:val="20"/>
                <w:lang w:val="ms-MY"/>
              </w:rPr>
              <w:t>.</w:t>
            </w:r>
          </w:p>
          <w:p w14:paraId="2F462890" w14:textId="25FFC2FF" w:rsidR="00145C47" w:rsidRPr="009379BA" w:rsidRDefault="00145C47" w:rsidP="00B920F5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/>
              <w:ind w:right="185"/>
              <w:jc w:val="both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Enrolmen</w:t>
            </w:r>
            <w:r w:rsidR="00204810" w:rsidRPr="009379BA">
              <w:rPr>
                <w:sz w:val="20"/>
                <w:szCs w:val="20"/>
                <w:lang w:val="ms-MY"/>
              </w:rPr>
              <w:t xml:space="preserve"> adalah </w:t>
            </w:r>
            <w:r w:rsidRPr="009379BA">
              <w:rPr>
                <w:sz w:val="20"/>
                <w:szCs w:val="20"/>
                <w:lang w:val="ms-MY"/>
              </w:rPr>
              <w:t>bilangan pelajar aktif semasa dalam sesi pengajian</w:t>
            </w:r>
            <w:r w:rsidR="00204810" w:rsidRPr="009379BA">
              <w:rPr>
                <w:sz w:val="20"/>
                <w:szCs w:val="20"/>
                <w:lang w:val="ms-MY"/>
              </w:rPr>
              <w:t>.</w:t>
            </w:r>
          </w:p>
          <w:p w14:paraId="318EEBD0" w14:textId="36BF18CE" w:rsidR="00145C47" w:rsidRPr="009379BA" w:rsidRDefault="00145C47" w:rsidP="00B920F5">
            <w:pPr>
              <w:pStyle w:val="ListParagraph"/>
              <w:numPr>
                <w:ilvl w:val="0"/>
                <w:numId w:val="6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spacing w:before="2"/>
              <w:ind w:right="185"/>
              <w:jc w:val="both"/>
              <w:rPr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Keluaran</w:t>
            </w:r>
            <w:r w:rsidR="00204810" w:rsidRPr="009379BA">
              <w:rPr>
                <w:sz w:val="20"/>
                <w:szCs w:val="20"/>
                <w:lang w:val="ms-MY"/>
              </w:rPr>
              <w:t xml:space="preserve"> adalah </w:t>
            </w:r>
            <w:r w:rsidRPr="009379BA">
              <w:rPr>
                <w:sz w:val="20"/>
                <w:szCs w:val="20"/>
                <w:lang w:val="ms-MY"/>
              </w:rPr>
              <w:t>bilangan pelajar bergraduat</w:t>
            </w:r>
            <w:r w:rsidR="00204810" w:rsidRPr="009379BA">
              <w:rPr>
                <w:sz w:val="20"/>
                <w:szCs w:val="20"/>
                <w:lang w:val="ms-MY"/>
              </w:rPr>
              <w:t>.</w:t>
            </w:r>
          </w:p>
          <w:p w14:paraId="52F959B0" w14:textId="77777777" w:rsidR="00145C47" w:rsidRPr="009379BA" w:rsidRDefault="00145C47" w:rsidP="004629E2">
            <w:pPr>
              <w:ind w:left="120" w:right="91"/>
              <w:jc w:val="both"/>
              <w:rPr>
                <w:sz w:val="20"/>
                <w:szCs w:val="20"/>
                <w:lang w:val="ms-MY"/>
              </w:rPr>
            </w:pPr>
          </w:p>
          <w:p w14:paraId="42F28795" w14:textId="77777777" w:rsidR="00145C47" w:rsidRPr="009379BA" w:rsidRDefault="00145C47" w:rsidP="004629E2">
            <w:pPr>
              <w:ind w:left="120" w:right="91"/>
              <w:jc w:val="both"/>
              <w:rPr>
                <w:sz w:val="20"/>
                <w:szCs w:val="20"/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>Cara pengiraan:</w:t>
            </w:r>
          </w:p>
          <w:p w14:paraId="6FD5719F" w14:textId="77777777" w:rsidR="00204810" w:rsidRPr="009379BA" w:rsidRDefault="00204810" w:rsidP="004629E2">
            <w:pPr>
              <w:ind w:left="120" w:right="91"/>
              <w:jc w:val="both"/>
              <w:rPr>
                <w:sz w:val="20"/>
                <w:szCs w:val="20"/>
                <w:lang w:val="ms-MY"/>
              </w:rPr>
            </w:pPr>
          </w:p>
          <w:tbl>
            <w:tblPr>
              <w:tblW w:w="5816" w:type="dxa"/>
              <w:tblInd w:w="99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492"/>
              <w:gridCol w:w="283"/>
              <w:gridCol w:w="4041"/>
            </w:tblGrid>
            <w:tr w:rsidR="00145C47" w:rsidRPr="009379BA" w14:paraId="151C91DE" w14:textId="77777777" w:rsidTr="00A8583A">
              <w:tc>
                <w:tcPr>
                  <w:tcW w:w="1492" w:type="dxa"/>
                </w:tcPr>
                <w:p w14:paraId="6D484661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a</w:t>
                  </w:r>
                </w:p>
                <w:p w14:paraId="08C0DC9F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  <w:p w14:paraId="69DC6A18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b</w:t>
                  </w:r>
                </w:p>
                <w:p w14:paraId="47DF0C9C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  <w:p w14:paraId="52F39A1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a1</w:t>
                  </w:r>
                </w:p>
              </w:tc>
              <w:tc>
                <w:tcPr>
                  <w:tcW w:w="283" w:type="dxa"/>
                </w:tcPr>
                <w:p w14:paraId="666BEB0D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lastRenderedPageBreak/>
                    <w:t>=</w:t>
                  </w:r>
                </w:p>
                <w:p w14:paraId="55254B7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  <w:p w14:paraId="12CD8DE5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=</w:t>
                  </w:r>
                </w:p>
                <w:p w14:paraId="72C9465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  <w:p w14:paraId="2E9D0BC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=</w:t>
                  </w:r>
                </w:p>
              </w:tc>
              <w:tc>
                <w:tcPr>
                  <w:tcW w:w="4041" w:type="dxa"/>
                </w:tcPr>
                <w:p w14:paraId="59DA329A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lastRenderedPageBreak/>
                    <w:t xml:space="preserve">bilangan pelajar sedia ada bagi tahun semasa </w:t>
                  </w: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lastRenderedPageBreak/>
                    <w:t>(x-1)</w:t>
                  </w:r>
                </w:p>
                <w:p w14:paraId="22D41F34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unjuran kemasukan pelajar baharu bagi tahun penawaran (x)</w:t>
                  </w:r>
                </w:p>
                <w:p w14:paraId="3EBDDEE3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bil. pelajar kohort tahun x-1 yang dijangka bergraduat pada tahun x + 1</w:t>
                  </w:r>
                </w:p>
              </w:tc>
            </w:tr>
            <w:tr w:rsidR="00145C47" w:rsidRPr="009379BA" w14:paraId="064FFA2B" w14:textId="77777777" w:rsidTr="00A8583A">
              <w:tc>
                <w:tcPr>
                  <w:tcW w:w="1492" w:type="dxa"/>
                </w:tcPr>
                <w:p w14:paraId="0414BE9B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(a+b+c+d)-a1</w:t>
                  </w:r>
                </w:p>
              </w:tc>
              <w:tc>
                <w:tcPr>
                  <w:tcW w:w="283" w:type="dxa"/>
                </w:tcPr>
                <w:p w14:paraId="2AE0E254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=</w:t>
                  </w:r>
                </w:p>
              </w:tc>
              <w:tc>
                <w:tcPr>
                  <w:tcW w:w="4041" w:type="dxa"/>
                </w:tcPr>
                <w:p w14:paraId="105775D4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jumlah pelajar semasa untuk tahun x + 2</w:t>
                  </w:r>
                </w:p>
              </w:tc>
            </w:tr>
            <w:tr w:rsidR="00145C47" w:rsidRPr="009379BA" w14:paraId="6F6842E2" w14:textId="77777777" w:rsidTr="00A8583A">
              <w:tc>
                <w:tcPr>
                  <w:tcW w:w="1492" w:type="dxa"/>
                </w:tcPr>
                <w:p w14:paraId="453D0748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b1</w:t>
                  </w:r>
                </w:p>
              </w:tc>
              <w:tc>
                <w:tcPr>
                  <w:tcW w:w="283" w:type="dxa"/>
                </w:tcPr>
                <w:p w14:paraId="514D2FD2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=</w:t>
                  </w:r>
                </w:p>
              </w:tc>
              <w:tc>
                <w:tcPr>
                  <w:tcW w:w="4041" w:type="dxa"/>
                </w:tcPr>
                <w:p w14:paraId="19305CE3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jumlah pelajar kohort tahun x yang dijangka bergraduat pada tahun x + 2</w:t>
                  </w:r>
                </w:p>
              </w:tc>
            </w:tr>
            <w:tr w:rsidR="00145C47" w:rsidRPr="009379BA" w14:paraId="29317ABD" w14:textId="77777777" w:rsidTr="00A8583A">
              <w:tc>
                <w:tcPr>
                  <w:tcW w:w="1492" w:type="dxa"/>
                </w:tcPr>
                <w:p w14:paraId="0DDAD0D0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c1</w:t>
                  </w:r>
                </w:p>
              </w:tc>
              <w:tc>
                <w:tcPr>
                  <w:tcW w:w="283" w:type="dxa"/>
                </w:tcPr>
                <w:p w14:paraId="1E898705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=</w:t>
                  </w:r>
                </w:p>
              </w:tc>
              <w:tc>
                <w:tcPr>
                  <w:tcW w:w="4041" w:type="dxa"/>
                </w:tcPr>
                <w:p w14:paraId="1D0D7AEC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bil. pelajar kohort tahun x + 1 yang dijangka bergraduat pada tahun x + 3</w:t>
                  </w:r>
                </w:p>
              </w:tc>
            </w:tr>
            <w:tr w:rsidR="00145C47" w:rsidRPr="009379BA" w14:paraId="539931CC" w14:textId="77777777" w:rsidTr="00A8583A">
              <w:tc>
                <w:tcPr>
                  <w:tcW w:w="1492" w:type="dxa"/>
                </w:tcPr>
                <w:p w14:paraId="6A3E77AE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d1</w:t>
                  </w:r>
                </w:p>
              </w:tc>
              <w:tc>
                <w:tcPr>
                  <w:tcW w:w="283" w:type="dxa"/>
                </w:tcPr>
                <w:p w14:paraId="798231F0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=</w:t>
                  </w:r>
                </w:p>
              </w:tc>
              <w:tc>
                <w:tcPr>
                  <w:tcW w:w="4041" w:type="dxa"/>
                </w:tcPr>
                <w:p w14:paraId="12C2BB54" w14:textId="77777777" w:rsidR="00145C47" w:rsidRPr="009379BA" w:rsidRDefault="00145C47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  <w:r w:rsidRPr="009379BA">
                    <w:rPr>
                      <w:color w:val="000000"/>
                      <w:sz w:val="18"/>
                      <w:szCs w:val="18"/>
                      <w:lang w:val="ms-MY"/>
                    </w:rPr>
                    <w:t>bil. pelajar kohort tahun x + 2 yang dijangka bergraduat pada tahun x + 4</w:t>
                  </w:r>
                </w:p>
              </w:tc>
            </w:tr>
            <w:tr w:rsidR="00204810" w:rsidRPr="009379BA" w14:paraId="48C050FC" w14:textId="77777777" w:rsidTr="00A8583A">
              <w:tc>
                <w:tcPr>
                  <w:tcW w:w="1492" w:type="dxa"/>
                </w:tcPr>
                <w:p w14:paraId="4BE4754D" w14:textId="77777777" w:rsidR="00204810" w:rsidRPr="009379BA" w:rsidRDefault="00204810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283" w:type="dxa"/>
                </w:tcPr>
                <w:p w14:paraId="1674E5A4" w14:textId="77777777" w:rsidR="00204810" w:rsidRPr="009379BA" w:rsidRDefault="00204810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</w:tc>
              <w:tc>
                <w:tcPr>
                  <w:tcW w:w="4041" w:type="dxa"/>
                </w:tcPr>
                <w:p w14:paraId="1D9A6FD0" w14:textId="77777777" w:rsidR="00204810" w:rsidRPr="009379BA" w:rsidRDefault="00204810" w:rsidP="004629E2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717"/>
                    </w:tabs>
                    <w:spacing w:before="2" w:line="276" w:lineRule="auto"/>
                    <w:ind w:right="185"/>
                    <w:jc w:val="both"/>
                    <w:rPr>
                      <w:color w:val="000000"/>
                      <w:sz w:val="18"/>
                      <w:szCs w:val="18"/>
                      <w:lang w:val="ms-MY"/>
                    </w:rPr>
                  </w:pPr>
                </w:p>
              </w:tc>
            </w:tr>
          </w:tbl>
          <w:p w14:paraId="3718465D" w14:textId="77777777" w:rsidR="00145C47" w:rsidRPr="009379BA" w:rsidRDefault="00145C47" w:rsidP="004629E2">
            <w:pPr>
              <w:ind w:right="91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555CA905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DB51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4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944A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SYARAT KEMASUK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B2922" w14:textId="14EFA5E5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41"/>
              <w:jc w:val="both"/>
              <w:rPr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Dapatkan syarat kemasukan yang terkini dari Sekolah Pengajian Siswazah</w:t>
            </w:r>
            <w:r w:rsidR="00204810" w:rsidRPr="009379BA">
              <w:rPr>
                <w:color w:val="000000"/>
                <w:sz w:val="24"/>
                <w:szCs w:val="24"/>
                <w:lang w:val="ms-MY"/>
              </w:rPr>
              <w:t>.</w:t>
            </w:r>
          </w:p>
          <w:p w14:paraId="3045EA60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left="120" w:right="102"/>
              <w:jc w:val="both"/>
              <w:rPr>
                <w:sz w:val="24"/>
                <w:szCs w:val="24"/>
                <w:lang w:val="ms-MY"/>
              </w:rPr>
            </w:pPr>
          </w:p>
          <w:p w14:paraId="053D235E" w14:textId="48BC0D92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right="102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syarat am, khusus dan syarat khas kemasukan/program</w:t>
            </w:r>
            <w:r w:rsidR="00204810" w:rsidRPr="009379BA">
              <w:rPr>
                <w:sz w:val="24"/>
                <w:szCs w:val="24"/>
                <w:lang w:val="ms-MY"/>
              </w:rPr>
              <w:t>.</w:t>
            </w:r>
          </w:p>
          <w:p w14:paraId="1582935C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sz w:val="24"/>
                <w:szCs w:val="24"/>
                <w:lang w:val="ms-MY"/>
              </w:rPr>
            </w:pPr>
          </w:p>
          <w:p w14:paraId="4D5BEB77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spacing w:line="237" w:lineRule="auto"/>
              <w:ind w:right="103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Nyatakan keperluan kelayakan asas termasuk </w:t>
            </w:r>
            <w:r w:rsidRPr="009379BA">
              <w:rPr>
                <w:i/>
                <w:iCs/>
                <w:sz w:val="24"/>
                <w:szCs w:val="24"/>
                <w:lang w:val="ms-MY"/>
              </w:rPr>
              <w:t>Band</w:t>
            </w:r>
            <w:r w:rsidRPr="009379BA">
              <w:rPr>
                <w:sz w:val="24"/>
                <w:szCs w:val="24"/>
                <w:lang w:val="ms-MY"/>
              </w:rPr>
              <w:t xml:space="preserve"> MUET.</w:t>
            </w:r>
          </w:p>
          <w:p w14:paraId="5A65132A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3" w:hanging="360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  <w:p w14:paraId="729D116A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 syarat Bahasa Inggeris (untuk pelajar antarabangsa).</w:t>
            </w:r>
          </w:p>
          <w:p w14:paraId="0EB20393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sz w:val="24"/>
                <w:szCs w:val="24"/>
                <w:lang w:val="ms-MY"/>
              </w:rPr>
            </w:pPr>
          </w:p>
          <w:p w14:paraId="5E3FDFD0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right="9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keperluan dan kemahiran prasyarat serta syarat/kelayakan lain jika diperlukan.</w:t>
            </w:r>
          </w:p>
          <w:p w14:paraId="537A1E5B" w14:textId="77777777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sz w:val="24"/>
                <w:szCs w:val="24"/>
                <w:lang w:val="ms-MY"/>
              </w:rPr>
            </w:pPr>
          </w:p>
          <w:p w14:paraId="0EEB6333" w14:textId="0549653E" w:rsidR="00145C47" w:rsidRPr="009379BA" w:rsidRDefault="00145C47" w:rsidP="002048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right="97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Nyatakan keperluan pelajar untuk mengambil </w:t>
            </w:r>
            <w:r w:rsidR="00204810" w:rsidRPr="009379BA">
              <w:rPr>
                <w:sz w:val="24"/>
                <w:szCs w:val="24"/>
                <w:lang w:val="ms-MY"/>
              </w:rPr>
              <w:t xml:space="preserve">sebarang </w:t>
            </w:r>
            <w:r w:rsidRPr="009379BA">
              <w:rPr>
                <w:sz w:val="24"/>
                <w:szCs w:val="24"/>
                <w:lang w:val="ms-MY"/>
              </w:rPr>
              <w:t>kursus khas bagi</w:t>
            </w:r>
            <w:r w:rsidR="00D02887"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sz w:val="24"/>
                <w:szCs w:val="24"/>
                <w:lang w:val="ms-MY"/>
              </w:rPr>
              <w:t>yang tidak memenuhi kriteria kemasukan, syarat am dan khusus mengikut kelulusan Senat.</w:t>
            </w:r>
          </w:p>
          <w:p w14:paraId="774962B5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right="97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62FD9763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CD1AFA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5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0D3D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PERBANDINGAN PROGRAM AKADEMIK YANG DIPOHON DENGAN UNIVERSITI LAIN DALAM NEGARA/ PERTINDIHAN PROGRAM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AE174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96"/>
              <w:jc w:val="both"/>
              <w:rPr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 maksimum lima (5) program yang sama atau hampir sama di universiti lain (awam dan swasta) dalam negara/pertindihan program.</w:t>
            </w:r>
          </w:p>
          <w:p w14:paraId="7A47E199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96"/>
              <w:jc w:val="both"/>
              <w:rPr>
                <w:color w:val="000000"/>
                <w:sz w:val="24"/>
                <w:szCs w:val="24"/>
                <w:lang w:val="ms-MY"/>
              </w:rPr>
            </w:pPr>
          </w:p>
          <w:p w14:paraId="32A6AF35" w14:textId="612CB543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96"/>
              <w:jc w:val="both"/>
              <w:rPr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 xml:space="preserve">Nyatakan persamaan, perbezaan </w:t>
            </w:r>
            <w:r w:rsidRPr="009379BA">
              <w:rPr>
                <w:sz w:val="24"/>
                <w:szCs w:val="24"/>
                <w:lang w:val="ms-MY"/>
              </w:rPr>
              <w:t xml:space="preserve">dan kekuatan program akademik yang </w:t>
            </w:r>
            <w:r w:rsidR="00204810" w:rsidRPr="009379BA">
              <w:rPr>
                <w:sz w:val="24"/>
                <w:szCs w:val="24"/>
                <w:lang w:val="ms-MY"/>
              </w:rPr>
              <w:t xml:space="preserve">disemak </w:t>
            </w:r>
            <w:r w:rsidRPr="009379BA">
              <w:rPr>
                <w:sz w:val="24"/>
                <w:szCs w:val="24"/>
                <w:lang w:val="ms-MY"/>
              </w:rPr>
              <w:t>dengan program universiti yang lain dalam negara yang dibandingkan.</w:t>
            </w:r>
          </w:p>
          <w:p w14:paraId="3F9C4B3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3" w:hanging="290"/>
              <w:rPr>
                <w:sz w:val="24"/>
                <w:szCs w:val="24"/>
                <w:lang w:val="ms-MY"/>
              </w:rPr>
            </w:pPr>
          </w:p>
          <w:p w14:paraId="71B59566" w14:textId="5E31683B" w:rsidR="008B3EFC" w:rsidRPr="009379BA" w:rsidRDefault="00145C47" w:rsidP="008B3EFC">
            <w:pPr>
              <w:spacing w:before="48" w:after="48"/>
              <w:ind w:left="107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Perbandingan dibuat di antara Universiti Awam/</w:t>
            </w:r>
            <w:r w:rsidR="008B3EFC" w:rsidRPr="009379BA">
              <w:rPr>
                <w:sz w:val="24"/>
                <w:szCs w:val="24"/>
                <w:lang w:val="ms-MY"/>
              </w:rPr>
              <w:t>S</w:t>
            </w:r>
            <w:r w:rsidRPr="009379BA">
              <w:rPr>
                <w:sz w:val="24"/>
                <w:szCs w:val="24"/>
                <w:lang w:val="ms-MY"/>
              </w:rPr>
              <w:t>wasta terkemuka di Malaysia:</w:t>
            </w:r>
          </w:p>
          <w:tbl>
            <w:tblPr>
              <w:tblW w:w="5931" w:type="dxa"/>
              <w:tblInd w:w="6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310"/>
              <w:gridCol w:w="1134"/>
              <w:gridCol w:w="850"/>
              <w:gridCol w:w="1287"/>
              <w:gridCol w:w="1350"/>
            </w:tblGrid>
            <w:tr w:rsidR="00145C47" w:rsidRPr="009379BA" w14:paraId="0363C8AF" w14:textId="77777777" w:rsidTr="008B3EFC">
              <w:trPr>
                <w:trHeight w:val="634"/>
              </w:trPr>
              <w:tc>
                <w:tcPr>
                  <w:tcW w:w="1310" w:type="dxa"/>
                  <w:shd w:val="clear" w:color="auto" w:fill="A5A5A5" w:themeFill="accent3"/>
                </w:tcPr>
                <w:p w14:paraId="57A9E945" w14:textId="77777777" w:rsidR="00145C47" w:rsidRPr="009379BA" w:rsidRDefault="00145C47" w:rsidP="004629E2">
                  <w:pPr>
                    <w:spacing w:before="48" w:after="48"/>
                    <w:jc w:val="center"/>
                    <w:rPr>
                      <w:b/>
                      <w:sz w:val="20"/>
                      <w:szCs w:val="20"/>
                      <w:lang w:val="ms-MY"/>
                    </w:rPr>
                  </w:pPr>
                  <w:r w:rsidRPr="009379BA">
                    <w:rPr>
                      <w:b/>
                      <w:sz w:val="20"/>
                      <w:szCs w:val="20"/>
                      <w:lang w:val="ms-MY"/>
                    </w:rPr>
                    <w:t>Nama Universiti</w:t>
                  </w:r>
                </w:p>
              </w:tc>
              <w:tc>
                <w:tcPr>
                  <w:tcW w:w="1134" w:type="dxa"/>
                  <w:shd w:val="clear" w:color="auto" w:fill="A5A5A5" w:themeFill="accent3"/>
                </w:tcPr>
                <w:p w14:paraId="2C66DEF9" w14:textId="77777777" w:rsidR="00145C47" w:rsidRPr="009379BA" w:rsidRDefault="00145C47" w:rsidP="004629E2">
                  <w:pPr>
                    <w:spacing w:before="48" w:after="48"/>
                    <w:ind w:left="-94" w:right="-162"/>
                    <w:jc w:val="center"/>
                    <w:rPr>
                      <w:b/>
                      <w:sz w:val="20"/>
                      <w:szCs w:val="20"/>
                      <w:lang w:val="ms-MY"/>
                    </w:rPr>
                  </w:pPr>
                  <w:r w:rsidRPr="009379BA">
                    <w:rPr>
                      <w:b/>
                      <w:sz w:val="20"/>
                      <w:szCs w:val="20"/>
                      <w:lang w:val="ms-MY"/>
                    </w:rPr>
                    <w:t xml:space="preserve">Nama </w:t>
                  </w:r>
                </w:p>
                <w:p w14:paraId="0184C74F" w14:textId="77777777" w:rsidR="00145C47" w:rsidRPr="009379BA" w:rsidRDefault="00145C47" w:rsidP="004629E2">
                  <w:pPr>
                    <w:spacing w:before="48" w:after="48"/>
                    <w:ind w:left="-94" w:right="-162"/>
                    <w:jc w:val="center"/>
                    <w:rPr>
                      <w:b/>
                      <w:sz w:val="20"/>
                      <w:szCs w:val="20"/>
                      <w:lang w:val="ms-MY"/>
                    </w:rPr>
                  </w:pPr>
                  <w:r w:rsidRPr="009379BA">
                    <w:rPr>
                      <w:b/>
                      <w:sz w:val="20"/>
                      <w:szCs w:val="20"/>
                      <w:lang w:val="ms-MY"/>
                    </w:rPr>
                    <w:t>Program</w:t>
                  </w:r>
                </w:p>
              </w:tc>
              <w:tc>
                <w:tcPr>
                  <w:tcW w:w="850" w:type="dxa"/>
                  <w:shd w:val="clear" w:color="auto" w:fill="A5A5A5" w:themeFill="accent3"/>
                </w:tcPr>
                <w:p w14:paraId="5DDED4CC" w14:textId="77777777" w:rsidR="00145C47" w:rsidRPr="009379BA" w:rsidRDefault="00145C47" w:rsidP="004629E2">
                  <w:pPr>
                    <w:spacing w:before="48" w:after="48"/>
                    <w:ind w:left="-206" w:right="-176"/>
                    <w:jc w:val="center"/>
                    <w:rPr>
                      <w:b/>
                      <w:sz w:val="20"/>
                      <w:szCs w:val="20"/>
                      <w:lang w:val="ms-MY"/>
                    </w:rPr>
                  </w:pPr>
                  <w:r w:rsidRPr="009379BA">
                    <w:rPr>
                      <w:b/>
                      <w:sz w:val="20"/>
                      <w:szCs w:val="20"/>
                      <w:lang w:val="ms-MY"/>
                    </w:rPr>
                    <w:t>Jumlah Kredit</w:t>
                  </w:r>
                </w:p>
              </w:tc>
              <w:tc>
                <w:tcPr>
                  <w:tcW w:w="1287" w:type="dxa"/>
                  <w:shd w:val="clear" w:color="auto" w:fill="A5A5A5" w:themeFill="accent3"/>
                </w:tcPr>
                <w:p w14:paraId="489691AB" w14:textId="77777777" w:rsidR="00145C47" w:rsidRPr="009379BA" w:rsidRDefault="00145C47" w:rsidP="004629E2">
                  <w:pPr>
                    <w:spacing w:before="48" w:after="48"/>
                    <w:jc w:val="center"/>
                    <w:rPr>
                      <w:b/>
                      <w:sz w:val="20"/>
                      <w:szCs w:val="20"/>
                      <w:lang w:val="ms-MY"/>
                    </w:rPr>
                  </w:pPr>
                  <w:r w:rsidRPr="009379BA">
                    <w:rPr>
                      <w:b/>
                      <w:sz w:val="20"/>
                      <w:szCs w:val="20"/>
                      <w:lang w:val="ms-MY"/>
                    </w:rPr>
                    <w:t>Yuran Pengajian</w:t>
                  </w:r>
                </w:p>
              </w:tc>
              <w:tc>
                <w:tcPr>
                  <w:tcW w:w="1350" w:type="dxa"/>
                  <w:shd w:val="clear" w:color="auto" w:fill="A5A5A5" w:themeFill="accent3"/>
                </w:tcPr>
                <w:p w14:paraId="535F2037" w14:textId="77777777" w:rsidR="00145C47" w:rsidRPr="009379BA" w:rsidRDefault="00145C47" w:rsidP="004629E2">
                  <w:pPr>
                    <w:spacing w:before="48" w:after="48"/>
                    <w:jc w:val="center"/>
                    <w:rPr>
                      <w:b/>
                      <w:sz w:val="20"/>
                      <w:szCs w:val="20"/>
                      <w:lang w:val="ms-MY"/>
                    </w:rPr>
                  </w:pPr>
                  <w:r w:rsidRPr="009379BA">
                    <w:rPr>
                      <w:b/>
                      <w:sz w:val="20"/>
                      <w:szCs w:val="20"/>
                      <w:lang w:val="ms-MY"/>
                    </w:rPr>
                    <w:t>Tempoh Pengajian</w:t>
                  </w:r>
                </w:p>
              </w:tc>
            </w:tr>
            <w:tr w:rsidR="00145C47" w:rsidRPr="009379BA" w14:paraId="0B417E82" w14:textId="77777777" w:rsidTr="008B3EFC">
              <w:trPr>
                <w:trHeight w:val="558"/>
              </w:trPr>
              <w:tc>
                <w:tcPr>
                  <w:tcW w:w="1310" w:type="dxa"/>
                </w:tcPr>
                <w:p w14:paraId="261687DD" w14:textId="77777777" w:rsidR="00145C47" w:rsidRPr="009379BA" w:rsidRDefault="00145C47" w:rsidP="004629E2">
                  <w:pPr>
                    <w:spacing w:before="48" w:after="48"/>
                    <w:ind w:hanging="290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134" w:type="dxa"/>
                </w:tcPr>
                <w:p w14:paraId="4966FC28" w14:textId="77777777" w:rsidR="00145C47" w:rsidRPr="009379BA" w:rsidRDefault="00145C47" w:rsidP="004629E2">
                  <w:pPr>
                    <w:spacing w:before="48" w:after="48"/>
                    <w:ind w:hanging="290"/>
                    <w:rPr>
                      <w:i/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850" w:type="dxa"/>
                </w:tcPr>
                <w:p w14:paraId="0EE46054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287" w:type="dxa"/>
                </w:tcPr>
                <w:p w14:paraId="6A50292A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350" w:type="dxa"/>
                </w:tcPr>
                <w:p w14:paraId="2048285F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</w:tr>
            <w:tr w:rsidR="00145C47" w:rsidRPr="009379BA" w14:paraId="2B7A0748" w14:textId="77777777" w:rsidTr="008B3EFC">
              <w:trPr>
                <w:trHeight w:val="758"/>
              </w:trPr>
              <w:tc>
                <w:tcPr>
                  <w:tcW w:w="1310" w:type="dxa"/>
                </w:tcPr>
                <w:p w14:paraId="6A9F0B54" w14:textId="77777777" w:rsidR="00145C47" w:rsidRPr="009379BA" w:rsidRDefault="00145C47" w:rsidP="004629E2">
                  <w:pPr>
                    <w:spacing w:before="48" w:after="48"/>
                    <w:ind w:hanging="290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134" w:type="dxa"/>
                </w:tcPr>
                <w:p w14:paraId="72828801" w14:textId="77777777" w:rsidR="00145C47" w:rsidRPr="009379BA" w:rsidRDefault="00145C47" w:rsidP="004629E2">
                  <w:pPr>
                    <w:spacing w:before="48" w:after="48"/>
                    <w:ind w:hanging="290"/>
                    <w:rPr>
                      <w:i/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850" w:type="dxa"/>
                </w:tcPr>
                <w:p w14:paraId="14A87D2F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287" w:type="dxa"/>
                </w:tcPr>
                <w:p w14:paraId="1ED7406E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350" w:type="dxa"/>
                </w:tcPr>
                <w:p w14:paraId="42CF72F5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</w:tr>
            <w:tr w:rsidR="00145C47" w:rsidRPr="009379BA" w14:paraId="483B80DA" w14:textId="77777777" w:rsidTr="008B3EFC">
              <w:trPr>
                <w:trHeight w:val="746"/>
              </w:trPr>
              <w:tc>
                <w:tcPr>
                  <w:tcW w:w="1310" w:type="dxa"/>
                </w:tcPr>
                <w:p w14:paraId="03762CAD" w14:textId="77777777" w:rsidR="00145C47" w:rsidRPr="009379BA" w:rsidRDefault="00145C47" w:rsidP="004629E2">
                  <w:pPr>
                    <w:spacing w:before="48" w:after="48"/>
                    <w:ind w:hanging="290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134" w:type="dxa"/>
                </w:tcPr>
                <w:p w14:paraId="679CA251" w14:textId="77777777" w:rsidR="00145C47" w:rsidRPr="009379BA" w:rsidRDefault="00145C47" w:rsidP="004629E2">
                  <w:pPr>
                    <w:spacing w:before="48" w:after="48"/>
                    <w:ind w:hanging="290"/>
                    <w:rPr>
                      <w:i/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850" w:type="dxa"/>
                </w:tcPr>
                <w:p w14:paraId="7F0BE379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287" w:type="dxa"/>
                </w:tcPr>
                <w:p w14:paraId="0622A84C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  <w:tc>
                <w:tcPr>
                  <w:tcW w:w="1350" w:type="dxa"/>
                </w:tcPr>
                <w:p w14:paraId="7A9F3184" w14:textId="77777777" w:rsidR="00145C47" w:rsidRPr="009379BA" w:rsidRDefault="00145C47" w:rsidP="004629E2">
                  <w:pPr>
                    <w:spacing w:before="48" w:after="48"/>
                    <w:ind w:hanging="290"/>
                    <w:jc w:val="center"/>
                    <w:rPr>
                      <w:sz w:val="20"/>
                      <w:szCs w:val="20"/>
                      <w:lang w:val="ms-MY"/>
                    </w:rPr>
                  </w:pPr>
                </w:p>
              </w:tc>
            </w:tr>
          </w:tbl>
          <w:p w14:paraId="2DCAF440" w14:textId="77777777" w:rsidR="00145C47" w:rsidRPr="009379BA" w:rsidRDefault="00145C47" w:rsidP="004629E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 w:hanging="290"/>
              <w:jc w:val="both"/>
              <w:rPr>
                <w:sz w:val="24"/>
                <w:szCs w:val="24"/>
                <w:lang w:val="ms-MY"/>
              </w:rPr>
            </w:pPr>
          </w:p>
          <w:p w14:paraId="54A2AB2B" w14:textId="77777777" w:rsidR="00145C47" w:rsidRPr="009379BA" w:rsidRDefault="00145C47" w:rsidP="004E71F3">
            <w:pPr>
              <w:ind w:left="107"/>
              <w:rPr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kelebihan/kekuatan program.</w:t>
            </w:r>
            <w:r w:rsidRPr="009379BA">
              <w:rPr>
                <w:lang w:val="ms-MY"/>
              </w:rPr>
              <w:t xml:space="preserve"> </w:t>
            </w:r>
          </w:p>
          <w:p w14:paraId="06B82F5C" w14:textId="37CB9F5B" w:rsidR="008B3EFC" w:rsidRPr="009379BA" w:rsidRDefault="008B3EFC" w:rsidP="004E71F3">
            <w:pPr>
              <w:ind w:left="107"/>
              <w:rPr>
                <w:lang w:val="ms-MY"/>
              </w:rPr>
            </w:pPr>
          </w:p>
        </w:tc>
      </w:tr>
      <w:tr w:rsidR="00145C47" w:rsidRPr="009379BA" w14:paraId="45E7FE6C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5AF4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6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2B38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PERBANDINGAN DENGAN PROGRAM AKADEMIK DI UNIVERSITI LUAR NEGARA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E0F5F" w14:textId="77777777" w:rsidR="00145C47" w:rsidRPr="009379BA" w:rsidRDefault="00145C47" w:rsidP="00C50B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17"/>
              </w:tabs>
              <w:ind w:right="196"/>
              <w:jc w:val="both"/>
              <w:rPr>
                <w:lang w:val="ms-MY"/>
              </w:rPr>
            </w:pPr>
            <w:r w:rsidRPr="009379BA">
              <w:rPr>
                <w:color w:val="000000"/>
                <w:sz w:val="24"/>
                <w:szCs w:val="24"/>
                <w:lang w:val="ms-MY"/>
              </w:rPr>
              <w:t>Nyatakan persamaan, perbezaan dan kekuatan maksimum lima (5) program akademik yang dipohon dengan program universiti yang lain di luar negara yang dibandingkan.</w:t>
            </w:r>
          </w:p>
          <w:p w14:paraId="0CD07460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3" w:hanging="360"/>
              <w:rPr>
                <w:color w:val="000000"/>
                <w:sz w:val="24"/>
                <w:szCs w:val="24"/>
                <w:lang w:val="ms-MY"/>
              </w:rPr>
            </w:pPr>
          </w:p>
          <w:p w14:paraId="340D3794" w14:textId="77777777" w:rsidR="00145C47" w:rsidRPr="009379BA" w:rsidRDefault="00145C47" w:rsidP="008B3EFC">
            <w:pPr>
              <w:spacing w:before="48" w:after="48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Perbandingan dibuat di antara Universiti Luar Negara:</w:t>
            </w:r>
          </w:p>
          <w:tbl>
            <w:tblPr>
              <w:tblW w:w="5940" w:type="dxa"/>
              <w:tblInd w:w="6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080"/>
              <w:gridCol w:w="810"/>
              <w:gridCol w:w="990"/>
              <w:gridCol w:w="990"/>
              <w:gridCol w:w="1080"/>
              <w:gridCol w:w="990"/>
            </w:tblGrid>
            <w:tr w:rsidR="00145C47" w:rsidRPr="009379BA" w14:paraId="71C3BEA2" w14:textId="77777777" w:rsidTr="00B920F5">
              <w:trPr>
                <w:trHeight w:val="766"/>
              </w:trPr>
              <w:tc>
                <w:tcPr>
                  <w:tcW w:w="1080" w:type="dxa"/>
                  <w:shd w:val="clear" w:color="auto" w:fill="BFBFBF"/>
                </w:tcPr>
                <w:p w14:paraId="7A1A0526" w14:textId="77777777" w:rsidR="00145C47" w:rsidRPr="009379BA" w:rsidRDefault="00145C47" w:rsidP="004629E2">
                  <w:pPr>
                    <w:jc w:val="center"/>
                    <w:rPr>
                      <w:b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sz w:val="16"/>
                      <w:szCs w:val="16"/>
                      <w:lang w:val="ms-MY"/>
                    </w:rPr>
                    <w:t>Nama Universiti</w:t>
                  </w:r>
                </w:p>
              </w:tc>
              <w:tc>
                <w:tcPr>
                  <w:tcW w:w="810" w:type="dxa"/>
                  <w:shd w:val="clear" w:color="auto" w:fill="BFBFBF"/>
                </w:tcPr>
                <w:p w14:paraId="53448195" w14:textId="77777777" w:rsidR="00145C47" w:rsidRPr="009379BA" w:rsidRDefault="00145C47" w:rsidP="004629E2">
                  <w:pPr>
                    <w:jc w:val="center"/>
                    <w:rPr>
                      <w:b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sz w:val="16"/>
                      <w:szCs w:val="16"/>
                      <w:lang w:val="ms-MY"/>
                    </w:rPr>
                    <w:t>Negara</w:t>
                  </w:r>
                </w:p>
              </w:tc>
              <w:tc>
                <w:tcPr>
                  <w:tcW w:w="990" w:type="dxa"/>
                  <w:shd w:val="clear" w:color="auto" w:fill="BFBFBF"/>
                </w:tcPr>
                <w:p w14:paraId="062C17DC" w14:textId="77777777" w:rsidR="00145C47" w:rsidRPr="009379BA" w:rsidRDefault="00145C47" w:rsidP="004629E2">
                  <w:pPr>
                    <w:jc w:val="center"/>
                    <w:rPr>
                      <w:b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sz w:val="16"/>
                      <w:szCs w:val="16"/>
                      <w:lang w:val="ms-MY"/>
                    </w:rPr>
                    <w:t>Nama Program</w:t>
                  </w:r>
                </w:p>
              </w:tc>
              <w:tc>
                <w:tcPr>
                  <w:tcW w:w="990" w:type="dxa"/>
                  <w:shd w:val="clear" w:color="auto" w:fill="BFBFBF"/>
                </w:tcPr>
                <w:p w14:paraId="649C0785" w14:textId="77777777" w:rsidR="00145C47" w:rsidRPr="009379BA" w:rsidRDefault="00145C47" w:rsidP="004629E2">
                  <w:pPr>
                    <w:jc w:val="center"/>
                    <w:rPr>
                      <w:b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sz w:val="16"/>
                      <w:szCs w:val="16"/>
                      <w:lang w:val="ms-MY"/>
                    </w:rPr>
                    <w:t>QS World Ranking**</w:t>
                  </w:r>
                </w:p>
              </w:tc>
              <w:tc>
                <w:tcPr>
                  <w:tcW w:w="1080" w:type="dxa"/>
                  <w:shd w:val="clear" w:color="auto" w:fill="BFBFBF"/>
                </w:tcPr>
                <w:p w14:paraId="50D966C9" w14:textId="77777777" w:rsidR="00145C47" w:rsidRPr="009379BA" w:rsidRDefault="00145C47" w:rsidP="004629E2">
                  <w:pPr>
                    <w:jc w:val="center"/>
                    <w:rPr>
                      <w:b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sz w:val="16"/>
                      <w:szCs w:val="16"/>
                      <w:lang w:val="ms-MY"/>
                    </w:rPr>
                    <w:t>Kredit bergraduat*</w:t>
                  </w:r>
                </w:p>
              </w:tc>
              <w:tc>
                <w:tcPr>
                  <w:tcW w:w="990" w:type="dxa"/>
                  <w:shd w:val="clear" w:color="auto" w:fill="BFBFBF"/>
                </w:tcPr>
                <w:p w14:paraId="3F491552" w14:textId="77777777" w:rsidR="00145C47" w:rsidRPr="009379BA" w:rsidRDefault="00145C47" w:rsidP="004629E2">
                  <w:pPr>
                    <w:jc w:val="center"/>
                    <w:rPr>
                      <w:b/>
                      <w:sz w:val="16"/>
                      <w:szCs w:val="16"/>
                      <w:lang w:val="ms-MY"/>
                    </w:rPr>
                  </w:pPr>
                  <w:r w:rsidRPr="009379BA">
                    <w:rPr>
                      <w:b/>
                      <w:sz w:val="16"/>
                      <w:szCs w:val="16"/>
                      <w:lang w:val="ms-MY"/>
                    </w:rPr>
                    <w:t>Tempoh Pengajian</w:t>
                  </w:r>
                </w:p>
              </w:tc>
            </w:tr>
            <w:tr w:rsidR="00145C47" w:rsidRPr="009379BA" w14:paraId="54B450F2" w14:textId="77777777" w:rsidTr="00B920F5">
              <w:trPr>
                <w:trHeight w:val="386"/>
              </w:trPr>
              <w:tc>
                <w:tcPr>
                  <w:tcW w:w="1080" w:type="dxa"/>
                </w:tcPr>
                <w:p w14:paraId="7D753081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810" w:type="dxa"/>
                </w:tcPr>
                <w:p w14:paraId="13D2B52F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157D8A58" w14:textId="77777777" w:rsidR="00145C47" w:rsidRPr="009379BA" w:rsidRDefault="00145C47" w:rsidP="004629E2">
                  <w:pPr>
                    <w:jc w:val="center"/>
                    <w:rPr>
                      <w:i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0C310346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1080" w:type="dxa"/>
                </w:tcPr>
                <w:p w14:paraId="4F575BD6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656AFE8D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</w:tr>
            <w:tr w:rsidR="00145C47" w:rsidRPr="009379BA" w14:paraId="1C11F12E" w14:textId="77777777" w:rsidTr="00B920F5">
              <w:trPr>
                <w:trHeight w:val="287"/>
              </w:trPr>
              <w:tc>
                <w:tcPr>
                  <w:tcW w:w="1080" w:type="dxa"/>
                </w:tcPr>
                <w:p w14:paraId="24923912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810" w:type="dxa"/>
                </w:tcPr>
                <w:p w14:paraId="18A42342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6BE96BE6" w14:textId="77777777" w:rsidR="00145C47" w:rsidRPr="009379BA" w:rsidRDefault="00145C47" w:rsidP="004629E2">
                  <w:pPr>
                    <w:jc w:val="center"/>
                    <w:rPr>
                      <w:i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74DD36FC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1080" w:type="dxa"/>
                </w:tcPr>
                <w:p w14:paraId="6593590E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60CC637F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</w:tr>
            <w:tr w:rsidR="00145C47" w:rsidRPr="009379BA" w14:paraId="686F9E47" w14:textId="77777777" w:rsidTr="00B920F5">
              <w:trPr>
                <w:trHeight w:val="305"/>
              </w:trPr>
              <w:tc>
                <w:tcPr>
                  <w:tcW w:w="1080" w:type="dxa"/>
                </w:tcPr>
                <w:p w14:paraId="775E36B8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810" w:type="dxa"/>
                </w:tcPr>
                <w:p w14:paraId="746615D8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0B60F9FB" w14:textId="77777777" w:rsidR="00145C47" w:rsidRPr="009379BA" w:rsidRDefault="00145C47" w:rsidP="004629E2">
                  <w:pPr>
                    <w:jc w:val="center"/>
                    <w:rPr>
                      <w:i/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2262C510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1080" w:type="dxa"/>
                </w:tcPr>
                <w:p w14:paraId="422EB71A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  <w:tc>
                <w:tcPr>
                  <w:tcW w:w="990" w:type="dxa"/>
                </w:tcPr>
                <w:p w14:paraId="15333471" w14:textId="77777777" w:rsidR="00145C47" w:rsidRPr="009379BA" w:rsidRDefault="00145C47" w:rsidP="004629E2">
                  <w:pPr>
                    <w:jc w:val="center"/>
                    <w:rPr>
                      <w:sz w:val="16"/>
                      <w:szCs w:val="16"/>
                      <w:lang w:val="ms-MY"/>
                    </w:rPr>
                  </w:pPr>
                </w:p>
              </w:tc>
            </w:tr>
          </w:tbl>
          <w:p w14:paraId="3D86EEC6" w14:textId="376D95B2" w:rsidR="00145C47" w:rsidRPr="009379BA" w:rsidRDefault="008B3EFC" w:rsidP="008B3EFC">
            <w:pPr>
              <w:spacing w:before="48" w:after="48"/>
              <w:ind w:left="162" w:hanging="162"/>
              <w:jc w:val="both"/>
              <w:rPr>
                <w:sz w:val="20"/>
                <w:szCs w:val="20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 xml:space="preserve"> </w:t>
            </w:r>
            <w:r w:rsidR="00145C47" w:rsidRPr="009379BA">
              <w:rPr>
                <w:sz w:val="20"/>
                <w:szCs w:val="20"/>
                <w:lang w:val="ms-MY"/>
              </w:rPr>
              <w:t>*Jika sistem kredit berbeza, kesetaraan nilai kredit perlu</w:t>
            </w:r>
            <w:r w:rsidRPr="009379BA">
              <w:rPr>
                <w:sz w:val="20"/>
                <w:szCs w:val="20"/>
                <w:lang w:val="ms-MY"/>
              </w:rPr>
              <w:t xml:space="preserve"> </w:t>
            </w:r>
            <w:r w:rsidR="00145C47" w:rsidRPr="009379BA">
              <w:rPr>
                <w:sz w:val="20"/>
                <w:szCs w:val="20"/>
                <w:lang w:val="ms-MY"/>
              </w:rPr>
              <w:t xml:space="preserve">dinyatakan. </w:t>
            </w:r>
          </w:p>
          <w:p w14:paraId="3A73CADC" w14:textId="77777777" w:rsidR="00145C47" w:rsidRPr="009379BA" w:rsidRDefault="00145C47" w:rsidP="008B3EFC">
            <w:pPr>
              <w:spacing w:before="48" w:after="48"/>
              <w:ind w:left="120"/>
              <w:jc w:val="both"/>
              <w:rPr>
                <w:lang w:val="ms-MY"/>
              </w:rPr>
            </w:pPr>
            <w:r w:rsidRPr="009379BA">
              <w:rPr>
                <w:sz w:val="20"/>
                <w:szCs w:val="20"/>
                <w:lang w:val="ms-MY"/>
              </w:rPr>
              <w:t xml:space="preserve">**Institusi/bidang yang disenaraikan perlu berada dalam </w:t>
            </w:r>
            <w:r w:rsidRPr="009379BA">
              <w:rPr>
                <w:i/>
                <w:sz w:val="20"/>
                <w:szCs w:val="20"/>
                <w:lang w:val="ms-MY"/>
              </w:rPr>
              <w:t xml:space="preserve">ranking </w:t>
            </w:r>
            <w:r w:rsidRPr="009379BA">
              <w:rPr>
                <w:sz w:val="20"/>
                <w:szCs w:val="20"/>
                <w:lang w:val="ms-MY"/>
              </w:rPr>
              <w:t>200 dan ke bawah dalam QS World Ranking.</w:t>
            </w:r>
            <w:r w:rsidRPr="009379BA">
              <w:rPr>
                <w:lang w:val="ms-MY"/>
              </w:rPr>
              <w:t xml:space="preserve"> </w:t>
            </w:r>
          </w:p>
          <w:p w14:paraId="7C82EDC1" w14:textId="77777777" w:rsidR="008B3EFC" w:rsidRPr="009379BA" w:rsidRDefault="008B3EFC" w:rsidP="008B3EFC">
            <w:pPr>
              <w:spacing w:before="48" w:after="48"/>
              <w:ind w:left="120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0DC7E324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8521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7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586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IMPLIKASI PERJAWATAN/ FIZIKAL DAN KEWANGAN</w:t>
            </w: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93591" w14:textId="77777777" w:rsidR="00145C47" w:rsidRPr="009379BA" w:rsidRDefault="00145C47" w:rsidP="00C50B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right="97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keperluan perjawatan sama ada memadai dengan perjawatan sedia ada atau penambahan baharu.</w:t>
            </w:r>
          </w:p>
          <w:p w14:paraId="1908E6E7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b/>
                <w:sz w:val="24"/>
                <w:szCs w:val="24"/>
                <w:lang w:val="ms-MY"/>
              </w:rPr>
            </w:pPr>
          </w:p>
          <w:p w14:paraId="058EDCA0" w14:textId="77777777" w:rsidR="00145C47" w:rsidRPr="009379BA" w:rsidRDefault="00145C47" w:rsidP="00C50B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ind w:right="99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keperluan fizikal/infrastruktur sama ada memadai dengan keperluan fizikal/infrastruktur sedia ada atau penambahan baharu.</w:t>
            </w:r>
          </w:p>
          <w:p w14:paraId="54B29C2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b/>
                <w:sz w:val="24"/>
                <w:szCs w:val="24"/>
                <w:lang w:val="ms-MY"/>
              </w:rPr>
            </w:pPr>
          </w:p>
          <w:p w14:paraId="631D3638" w14:textId="77777777" w:rsidR="00145C47" w:rsidRPr="009379BA" w:rsidRDefault="00145C47" w:rsidP="00C50B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1"/>
              <w:ind w:right="102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implikasi kewangan yang berkaitan.</w:t>
            </w:r>
          </w:p>
          <w:p w14:paraId="72B5E91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sz w:val="24"/>
                <w:szCs w:val="24"/>
                <w:lang w:val="ms-MY"/>
              </w:rPr>
            </w:pPr>
          </w:p>
          <w:p w14:paraId="47BB3280" w14:textId="77777777" w:rsidR="00145C47" w:rsidRPr="009379BA" w:rsidRDefault="00145C47" w:rsidP="00C50B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right="102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sama ada implikasi yang dinyatakan menggunakan peruntukan dalaman universiti atau memerlukan peruntukan tambahan daripada pihak kementerian.</w:t>
            </w:r>
          </w:p>
          <w:p w14:paraId="738D461E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1"/>
              </w:tabs>
              <w:ind w:right="102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235E7A42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18178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28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0A492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PENJUMUDAN/ PEMBEKUAN/ PELUPUSAN PROGRAM</w:t>
            </w:r>
          </w:p>
          <w:p w14:paraId="75A2E042" w14:textId="77777777" w:rsidR="008B3EFC" w:rsidRPr="009379BA" w:rsidRDefault="008B3EFC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</w:p>
          <w:p w14:paraId="1298A064" w14:textId="77777777" w:rsidR="00B920F5" w:rsidRPr="009379BA" w:rsidRDefault="00B920F5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</w:p>
          <w:p w14:paraId="3B126203" w14:textId="77777777" w:rsidR="00B920F5" w:rsidRPr="009379BA" w:rsidRDefault="00B920F5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</w:p>
          <w:p w14:paraId="16A655ED" w14:textId="77777777" w:rsidR="00B920F5" w:rsidRPr="009379BA" w:rsidRDefault="00B920F5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9D609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program sedia ada yang telah/akan</w:t>
            </w:r>
            <w:r w:rsidR="008B3EFC" w:rsidRPr="009379BA">
              <w:rPr>
                <w:sz w:val="24"/>
                <w:szCs w:val="24"/>
                <w:lang w:val="ms-MY"/>
              </w:rPr>
              <w:t xml:space="preserve"> </w:t>
            </w:r>
            <w:r w:rsidRPr="009379BA">
              <w:rPr>
                <w:sz w:val="24"/>
                <w:szCs w:val="24"/>
                <w:lang w:val="ms-MY"/>
              </w:rPr>
              <w:t>dijumudkan/dibekukan/dilupuskan.</w:t>
            </w:r>
          </w:p>
          <w:p w14:paraId="43084F85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03F8B69B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5DEAB2E3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346A9D8B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27DE5B9F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23EBCDAD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6DAC2645" w14:textId="77777777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  <w:p w14:paraId="063B1342" w14:textId="6DD8BC22" w:rsidR="00D02887" w:rsidRPr="009379BA" w:rsidRDefault="00D0288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58" w:right="97"/>
              <w:jc w:val="both"/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056A6996" w14:textId="77777777" w:rsidTr="008B3EFC">
        <w:trPr>
          <w:trHeight w:val="58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010D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lastRenderedPageBreak/>
              <w:t>29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501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MAKLUMAT KELULUSAN ASAL PROGRAM AKADEMIK</w:t>
            </w:r>
          </w:p>
          <w:p w14:paraId="4ABAC89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7AADFA9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7F73FD8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1FD1E934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52EC3C8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4BDB735E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3CE5B2F1" w14:textId="77777777" w:rsidR="00145C47" w:rsidRPr="009379BA" w:rsidRDefault="00145C47" w:rsidP="00733C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0F153" w14:textId="77777777" w:rsidR="00B920F5" w:rsidRPr="009379BA" w:rsidRDefault="00B920F5" w:rsidP="00B920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ind w:right="97"/>
              <w:jc w:val="both"/>
              <w:rPr>
                <w:sz w:val="24"/>
                <w:szCs w:val="24"/>
                <w:lang w:val="ms-MY"/>
              </w:rPr>
            </w:pPr>
          </w:p>
          <w:tbl>
            <w:tblPr>
              <w:tblW w:w="6130" w:type="dxa"/>
              <w:tblInd w:w="20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004"/>
              <w:gridCol w:w="2126"/>
            </w:tblGrid>
            <w:tr w:rsidR="00145C47" w:rsidRPr="009379BA" w14:paraId="74B11078" w14:textId="77777777" w:rsidTr="004F5108">
              <w:trPr>
                <w:trHeight w:val="248"/>
              </w:trPr>
              <w:tc>
                <w:tcPr>
                  <w:tcW w:w="4004" w:type="dxa"/>
                  <w:shd w:val="clear" w:color="auto" w:fill="D9D9D9"/>
                  <w:vAlign w:val="center"/>
                </w:tcPr>
                <w:p w14:paraId="7332AC6B" w14:textId="77777777" w:rsidR="00145C47" w:rsidRPr="009379BA" w:rsidRDefault="00145C47" w:rsidP="004629E2">
                  <w:pPr>
                    <w:rPr>
                      <w:b/>
                      <w:sz w:val="24"/>
                      <w:szCs w:val="24"/>
                      <w:lang w:val="ms-MY"/>
                    </w:rPr>
                  </w:pPr>
                  <w:bookmarkStart w:id="5" w:name="_heading=h.2s8eyo1" w:colFirst="0" w:colLast="0"/>
                  <w:bookmarkEnd w:id="5"/>
                  <w:r w:rsidRPr="009379BA">
                    <w:rPr>
                      <w:b/>
                      <w:sz w:val="24"/>
                      <w:szCs w:val="24"/>
                      <w:lang w:val="ms-MY"/>
                    </w:rPr>
                    <w:t>Kelulusan</w:t>
                  </w:r>
                </w:p>
              </w:tc>
              <w:tc>
                <w:tcPr>
                  <w:tcW w:w="2126" w:type="dxa"/>
                  <w:shd w:val="clear" w:color="auto" w:fill="D9D9D9"/>
                  <w:vAlign w:val="center"/>
                </w:tcPr>
                <w:p w14:paraId="7A0D8B97" w14:textId="77777777" w:rsidR="00145C47" w:rsidRPr="009379BA" w:rsidRDefault="00145C47" w:rsidP="004629E2">
                  <w:pPr>
                    <w:rPr>
                      <w:b/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sz w:val="24"/>
                      <w:szCs w:val="24"/>
                      <w:lang w:val="ms-MY"/>
                    </w:rPr>
                    <w:t>Tarikh</w:t>
                  </w:r>
                </w:p>
              </w:tc>
            </w:tr>
            <w:tr w:rsidR="00145C47" w:rsidRPr="009379BA" w14:paraId="5F53B37A" w14:textId="77777777" w:rsidTr="004F5108">
              <w:trPr>
                <w:trHeight w:val="515"/>
              </w:trPr>
              <w:tc>
                <w:tcPr>
                  <w:tcW w:w="4004" w:type="dxa"/>
                  <w:vAlign w:val="center"/>
                </w:tcPr>
                <w:p w14:paraId="47D1CC18" w14:textId="77777777" w:rsidR="00145C47" w:rsidRPr="009379BA" w:rsidRDefault="00145C47" w:rsidP="004629E2">
                  <w:pPr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Kelulusan asal program oleh Senat</w:t>
                  </w:r>
                </w:p>
              </w:tc>
              <w:tc>
                <w:tcPr>
                  <w:tcW w:w="2126" w:type="dxa"/>
                  <w:vAlign w:val="center"/>
                </w:tcPr>
                <w:p w14:paraId="568FA256" w14:textId="77777777" w:rsidR="00145C47" w:rsidRPr="009379BA" w:rsidRDefault="00145C47" w:rsidP="004629E2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  <w:tr w:rsidR="00145C47" w:rsidRPr="009379BA" w14:paraId="652153DB" w14:textId="77777777" w:rsidTr="004F5108">
              <w:trPr>
                <w:trHeight w:val="496"/>
              </w:trPr>
              <w:tc>
                <w:tcPr>
                  <w:tcW w:w="4004" w:type="dxa"/>
                  <w:vAlign w:val="center"/>
                </w:tcPr>
                <w:p w14:paraId="2919414A" w14:textId="77777777" w:rsidR="00145C47" w:rsidRPr="009379BA" w:rsidRDefault="00145C47" w:rsidP="004629E2">
                  <w:pPr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Kelulusan asal program oleh JKPT</w:t>
                  </w:r>
                </w:p>
              </w:tc>
              <w:tc>
                <w:tcPr>
                  <w:tcW w:w="2126" w:type="dxa"/>
                  <w:vAlign w:val="center"/>
                </w:tcPr>
                <w:p w14:paraId="48EA71EC" w14:textId="77777777" w:rsidR="00145C47" w:rsidRPr="009379BA" w:rsidRDefault="00145C47" w:rsidP="004629E2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  <w:tr w:rsidR="00145C47" w:rsidRPr="009379BA" w14:paraId="575F53D6" w14:textId="77777777" w:rsidTr="004F5108">
              <w:trPr>
                <w:trHeight w:val="496"/>
              </w:trPr>
              <w:tc>
                <w:tcPr>
                  <w:tcW w:w="4004" w:type="dxa"/>
                  <w:vAlign w:val="center"/>
                </w:tcPr>
                <w:p w14:paraId="4A9AF2B1" w14:textId="77777777" w:rsidR="00145C47" w:rsidRPr="009379BA" w:rsidRDefault="00145C47" w:rsidP="004629E2">
                  <w:pPr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Sesi program asal ditawarkan</w:t>
                  </w:r>
                </w:p>
              </w:tc>
              <w:tc>
                <w:tcPr>
                  <w:tcW w:w="2126" w:type="dxa"/>
                  <w:vAlign w:val="center"/>
                </w:tcPr>
                <w:p w14:paraId="355D4CFD" w14:textId="77777777" w:rsidR="00145C47" w:rsidRPr="009379BA" w:rsidRDefault="00145C47" w:rsidP="004629E2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</w:tbl>
          <w:p w14:paraId="7F200EFB" w14:textId="77777777" w:rsidR="00145C47" w:rsidRPr="009379BA" w:rsidRDefault="00145C47" w:rsidP="008B3E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right="97"/>
              <w:jc w:val="both"/>
              <w:rPr>
                <w:sz w:val="24"/>
                <w:szCs w:val="24"/>
                <w:lang w:val="ms-MY"/>
              </w:rPr>
            </w:pPr>
          </w:p>
          <w:p w14:paraId="0BEBB603" w14:textId="053993B8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spacing w:before="34"/>
              <w:ind w:left="249" w:right="97"/>
              <w:jc w:val="both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yatakan nombor rujukan/kod QR akreditasi dalam Daftar Kelayakan Malaysia (MQR)</w:t>
            </w:r>
            <w:r w:rsidR="008B3EFC" w:rsidRPr="009379BA">
              <w:rPr>
                <w:sz w:val="24"/>
                <w:szCs w:val="24"/>
                <w:lang w:val="ms-MY"/>
              </w:rPr>
              <w:t>.</w:t>
            </w:r>
          </w:p>
          <w:p w14:paraId="0481DF91" w14:textId="77777777" w:rsidR="00145C47" w:rsidRPr="009379BA" w:rsidRDefault="00145C47" w:rsidP="004629E2">
            <w:pPr>
              <w:rPr>
                <w:sz w:val="24"/>
                <w:szCs w:val="24"/>
                <w:lang w:val="ms-MY"/>
              </w:rPr>
            </w:pPr>
          </w:p>
        </w:tc>
      </w:tr>
      <w:tr w:rsidR="00145C47" w:rsidRPr="009379BA" w14:paraId="49329105" w14:textId="77777777" w:rsidTr="008B3EFC">
        <w:trPr>
          <w:trHeight w:val="882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163E6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"/>
              <w:jc w:val="center"/>
              <w:rPr>
                <w:b/>
                <w:color w:val="000000"/>
                <w:sz w:val="24"/>
                <w:szCs w:val="24"/>
                <w:lang w:val="ms-MY"/>
              </w:rPr>
            </w:pPr>
            <w:r w:rsidRPr="009379BA">
              <w:rPr>
                <w:b/>
                <w:color w:val="000000"/>
                <w:sz w:val="24"/>
                <w:szCs w:val="24"/>
                <w:lang w:val="ms-MY"/>
              </w:rPr>
              <w:t>30.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26889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TARIKH SEMAKAN KURIKULUM DILULUSKAN</w:t>
            </w:r>
          </w:p>
          <w:p w14:paraId="63B144E1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22AC6845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4B28F48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7D3AF573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  <w:p w14:paraId="59E7455F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6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63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625"/>
              <w:gridCol w:w="3583"/>
              <w:gridCol w:w="2126"/>
            </w:tblGrid>
            <w:tr w:rsidR="00145C47" w:rsidRPr="009379BA" w14:paraId="1E309E26" w14:textId="77777777" w:rsidTr="004F5108">
              <w:trPr>
                <w:trHeight w:val="275"/>
              </w:trPr>
              <w:tc>
                <w:tcPr>
                  <w:tcW w:w="625" w:type="dxa"/>
                  <w:shd w:val="clear" w:color="auto" w:fill="D9D9D9"/>
                </w:tcPr>
                <w:p w14:paraId="185D2C73" w14:textId="77777777" w:rsidR="00145C47" w:rsidRPr="009379BA" w:rsidRDefault="00145C47" w:rsidP="004629E2">
                  <w:pPr>
                    <w:rPr>
                      <w:b/>
                      <w:bCs/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bCs/>
                      <w:sz w:val="24"/>
                      <w:szCs w:val="24"/>
                      <w:lang w:val="ms-MY"/>
                    </w:rPr>
                    <w:t>Bil.</w:t>
                  </w:r>
                </w:p>
              </w:tc>
              <w:tc>
                <w:tcPr>
                  <w:tcW w:w="3583" w:type="dxa"/>
                  <w:shd w:val="clear" w:color="auto" w:fill="D9D9D9"/>
                </w:tcPr>
                <w:p w14:paraId="497EF093" w14:textId="77777777" w:rsidR="00145C47" w:rsidRPr="009379BA" w:rsidRDefault="00145C47" w:rsidP="004629E2">
                  <w:pPr>
                    <w:rPr>
                      <w:b/>
                      <w:bCs/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bCs/>
                      <w:sz w:val="24"/>
                      <w:szCs w:val="24"/>
                      <w:lang w:val="ms-MY"/>
                    </w:rPr>
                    <w:t>Kelulusan</w:t>
                  </w:r>
                </w:p>
              </w:tc>
              <w:tc>
                <w:tcPr>
                  <w:tcW w:w="2126" w:type="dxa"/>
                  <w:shd w:val="clear" w:color="auto" w:fill="D9D9D9"/>
                </w:tcPr>
                <w:p w14:paraId="25E0051B" w14:textId="77777777" w:rsidR="00145C47" w:rsidRPr="009379BA" w:rsidRDefault="00145C47" w:rsidP="004629E2">
                  <w:pPr>
                    <w:rPr>
                      <w:b/>
                      <w:bCs/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b/>
                      <w:bCs/>
                      <w:sz w:val="24"/>
                      <w:szCs w:val="24"/>
                      <w:lang w:val="ms-MY"/>
                    </w:rPr>
                    <w:t>Tarikh</w:t>
                  </w:r>
                </w:p>
              </w:tc>
            </w:tr>
            <w:tr w:rsidR="00145C47" w:rsidRPr="009379BA" w14:paraId="1FE31C90" w14:textId="77777777" w:rsidTr="00FD2806">
              <w:trPr>
                <w:trHeight w:val="265"/>
              </w:trPr>
              <w:tc>
                <w:tcPr>
                  <w:tcW w:w="625" w:type="dxa"/>
                </w:tcPr>
                <w:p w14:paraId="4A2FDA44" w14:textId="77777777" w:rsidR="00145C47" w:rsidRPr="009379BA" w:rsidRDefault="00145C47" w:rsidP="00144673">
                  <w:pPr>
                    <w:ind w:left="450" w:hanging="360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1</w:t>
                  </w:r>
                </w:p>
              </w:tc>
              <w:tc>
                <w:tcPr>
                  <w:tcW w:w="3583" w:type="dxa"/>
                  <w:vAlign w:val="center"/>
                </w:tcPr>
                <w:p w14:paraId="28D540F7" w14:textId="77777777" w:rsidR="00145C47" w:rsidRPr="009379BA" w:rsidRDefault="00145C47" w:rsidP="00144673">
                  <w:pPr>
                    <w:rPr>
                      <w:lang w:val="ms-MY"/>
                    </w:rPr>
                  </w:pPr>
                  <w:r w:rsidRPr="009379BA">
                    <w:rPr>
                      <w:lang w:val="ms-MY"/>
                    </w:rPr>
                    <w:t>Tarikh semakan Kurikulum Terdahulu oleh JKPT</w:t>
                  </w:r>
                </w:p>
              </w:tc>
              <w:tc>
                <w:tcPr>
                  <w:tcW w:w="2126" w:type="dxa"/>
                </w:tcPr>
                <w:p w14:paraId="182A0A8A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  <w:tr w:rsidR="00145C47" w:rsidRPr="009379BA" w14:paraId="5639E445" w14:textId="77777777" w:rsidTr="00D6456E">
              <w:trPr>
                <w:trHeight w:val="265"/>
              </w:trPr>
              <w:tc>
                <w:tcPr>
                  <w:tcW w:w="625" w:type="dxa"/>
                </w:tcPr>
                <w:p w14:paraId="66CB7E47" w14:textId="77777777" w:rsidR="00145C47" w:rsidRPr="009379BA" w:rsidRDefault="00145C47" w:rsidP="00144673">
                  <w:pPr>
                    <w:ind w:left="450" w:hanging="360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2</w:t>
                  </w:r>
                </w:p>
              </w:tc>
              <w:tc>
                <w:tcPr>
                  <w:tcW w:w="3583" w:type="dxa"/>
                  <w:vAlign w:val="center"/>
                </w:tcPr>
                <w:p w14:paraId="27B84BF3" w14:textId="77777777" w:rsidR="00145C47" w:rsidRPr="009379BA" w:rsidRDefault="00145C47" w:rsidP="00144673">
                  <w:pPr>
                    <w:rPr>
                      <w:lang w:val="ms-MY"/>
                    </w:rPr>
                  </w:pPr>
                  <w:r w:rsidRPr="009379BA">
                    <w:rPr>
                      <w:lang w:val="ms-MY"/>
                    </w:rPr>
                    <w:t>Akreditasi Penuh/MQA</w:t>
                  </w:r>
                </w:p>
                <w:p w14:paraId="6446812B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  <w:tc>
                <w:tcPr>
                  <w:tcW w:w="2126" w:type="dxa"/>
                </w:tcPr>
                <w:p w14:paraId="7FD62AEE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  <w:tr w:rsidR="00145C47" w:rsidRPr="009379BA" w14:paraId="1A3B581C" w14:textId="77777777" w:rsidTr="00D6456E">
              <w:trPr>
                <w:trHeight w:val="54"/>
              </w:trPr>
              <w:tc>
                <w:tcPr>
                  <w:tcW w:w="625" w:type="dxa"/>
                </w:tcPr>
                <w:p w14:paraId="05F715FE" w14:textId="77777777" w:rsidR="00145C47" w:rsidRPr="009379BA" w:rsidRDefault="00145C47" w:rsidP="00144673">
                  <w:pPr>
                    <w:ind w:left="450" w:hanging="360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3</w:t>
                  </w:r>
                </w:p>
              </w:tc>
              <w:tc>
                <w:tcPr>
                  <w:tcW w:w="3583" w:type="dxa"/>
                  <w:vAlign w:val="center"/>
                </w:tcPr>
                <w:p w14:paraId="73136C77" w14:textId="77777777" w:rsidR="00145C47" w:rsidRPr="009379BA" w:rsidRDefault="00145C47" w:rsidP="00144673">
                  <w:pPr>
                    <w:rPr>
                      <w:lang w:val="ms-MY"/>
                    </w:rPr>
                  </w:pPr>
                  <w:r w:rsidRPr="009379BA">
                    <w:rPr>
                      <w:lang w:val="ms-MY"/>
                    </w:rPr>
                    <w:t>Senat</w:t>
                  </w:r>
                </w:p>
                <w:p w14:paraId="4B34FE1A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  <w:tc>
                <w:tcPr>
                  <w:tcW w:w="2126" w:type="dxa"/>
                </w:tcPr>
                <w:p w14:paraId="4B050270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  <w:tr w:rsidR="00145C47" w:rsidRPr="009379BA" w14:paraId="625946E2" w14:textId="77777777" w:rsidTr="00D6456E">
              <w:trPr>
                <w:trHeight w:val="150"/>
              </w:trPr>
              <w:tc>
                <w:tcPr>
                  <w:tcW w:w="625" w:type="dxa"/>
                </w:tcPr>
                <w:p w14:paraId="71AFE058" w14:textId="77777777" w:rsidR="00145C47" w:rsidRPr="009379BA" w:rsidRDefault="00145C47" w:rsidP="00144673">
                  <w:pPr>
                    <w:ind w:left="450" w:hanging="360"/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sz w:val="24"/>
                      <w:szCs w:val="24"/>
                      <w:lang w:val="ms-MY"/>
                    </w:rPr>
                    <w:t>4</w:t>
                  </w:r>
                </w:p>
              </w:tc>
              <w:tc>
                <w:tcPr>
                  <w:tcW w:w="3583" w:type="dxa"/>
                  <w:vAlign w:val="center"/>
                </w:tcPr>
                <w:p w14:paraId="033E7653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  <w:r w:rsidRPr="009379BA">
                    <w:rPr>
                      <w:lang w:val="ms-MY"/>
                    </w:rPr>
                    <w:t>LPU</w:t>
                  </w:r>
                </w:p>
              </w:tc>
              <w:tc>
                <w:tcPr>
                  <w:tcW w:w="2126" w:type="dxa"/>
                </w:tcPr>
                <w:p w14:paraId="0E4E066D" w14:textId="77777777" w:rsidR="00145C47" w:rsidRPr="009379BA" w:rsidRDefault="00145C47" w:rsidP="00144673">
                  <w:pPr>
                    <w:rPr>
                      <w:sz w:val="24"/>
                      <w:szCs w:val="24"/>
                      <w:lang w:val="ms-MY"/>
                    </w:rPr>
                  </w:pPr>
                </w:p>
              </w:tc>
            </w:tr>
          </w:tbl>
          <w:p w14:paraId="1601414B" w14:textId="77777777" w:rsidR="00145C47" w:rsidRPr="009379BA" w:rsidRDefault="00145C47" w:rsidP="004629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708"/>
              </w:tabs>
              <w:ind w:left="120" w:right="97"/>
              <w:jc w:val="both"/>
              <w:rPr>
                <w:sz w:val="24"/>
                <w:szCs w:val="24"/>
                <w:lang w:val="ms-MY"/>
              </w:rPr>
            </w:pPr>
          </w:p>
        </w:tc>
      </w:tr>
    </w:tbl>
    <w:p w14:paraId="6F489B50" w14:textId="77777777" w:rsidR="00145C47" w:rsidRPr="009379BA" w:rsidRDefault="00145C47" w:rsidP="008B3EFC">
      <w:pPr>
        <w:pBdr>
          <w:top w:val="nil"/>
          <w:left w:val="nil"/>
          <w:bottom w:val="nil"/>
          <w:right w:val="nil"/>
          <w:between w:val="nil"/>
        </w:pBdr>
        <w:spacing w:before="82"/>
        <w:jc w:val="both"/>
        <w:rPr>
          <w:b/>
          <w:color w:val="000000"/>
          <w:sz w:val="24"/>
          <w:szCs w:val="24"/>
          <w:u w:val="single"/>
          <w:lang w:val="ms-MY"/>
        </w:rPr>
      </w:pPr>
    </w:p>
    <w:p w14:paraId="4F7B5122" w14:textId="77777777" w:rsidR="00145C47" w:rsidRPr="009379BA" w:rsidRDefault="00145C47" w:rsidP="008B3EFC">
      <w:pPr>
        <w:pBdr>
          <w:top w:val="nil"/>
          <w:left w:val="nil"/>
          <w:bottom w:val="nil"/>
          <w:right w:val="nil"/>
          <w:between w:val="nil"/>
        </w:pBdr>
        <w:spacing w:before="82"/>
        <w:ind w:left="270"/>
        <w:jc w:val="both"/>
        <w:rPr>
          <w:b/>
          <w:color w:val="000000"/>
          <w:sz w:val="24"/>
          <w:szCs w:val="24"/>
          <w:lang w:val="ms-MY"/>
        </w:rPr>
      </w:pPr>
      <w:r w:rsidRPr="009379BA">
        <w:rPr>
          <w:b/>
          <w:color w:val="000000"/>
          <w:sz w:val="24"/>
          <w:szCs w:val="24"/>
          <w:u w:val="single"/>
          <w:lang w:val="ms-MY"/>
        </w:rPr>
        <w:t>MAKLUMAT PEGAWAI PENYEDIA DOKUMEN UNTUK DIHUBUNGI:</w:t>
      </w:r>
    </w:p>
    <w:p w14:paraId="48E475F8" w14:textId="77777777" w:rsidR="00145C47" w:rsidRPr="009379BA" w:rsidRDefault="00145C47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b/>
          <w:color w:val="000000"/>
          <w:sz w:val="23"/>
          <w:szCs w:val="23"/>
          <w:lang w:val="ms-MY"/>
        </w:rPr>
      </w:pPr>
    </w:p>
    <w:tbl>
      <w:tblPr>
        <w:tblW w:w="9450" w:type="dxa"/>
        <w:tblInd w:w="265" w:type="dxa"/>
        <w:tblLayout w:type="fixed"/>
        <w:tblLook w:val="0000" w:firstRow="0" w:lastRow="0" w:firstColumn="0" w:lastColumn="0" w:noHBand="0" w:noVBand="0"/>
      </w:tblPr>
      <w:tblGrid>
        <w:gridCol w:w="2250"/>
        <w:gridCol w:w="3690"/>
        <w:gridCol w:w="3510"/>
      </w:tblGrid>
      <w:tr w:rsidR="00145C47" w:rsidRPr="009379BA" w14:paraId="1AB3EED2" w14:textId="77777777" w:rsidTr="008B3EFC">
        <w:trPr>
          <w:trHeight w:val="532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E852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8"/>
              <w:ind w:left="48"/>
              <w:jc w:val="center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MAKLUMAT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7361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8"/>
              <w:ind w:left="85"/>
              <w:jc w:val="center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URUS SETIA UA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39D46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3"/>
              <w:ind w:left="69" w:right="676"/>
              <w:jc w:val="center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ENTITI AKADEMIK YANG MEMOHON</w:t>
            </w:r>
          </w:p>
          <w:p w14:paraId="7AB55CBE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3"/>
              <w:ind w:right="676"/>
              <w:jc w:val="center"/>
              <w:rPr>
                <w:b/>
                <w:sz w:val="24"/>
                <w:szCs w:val="24"/>
                <w:lang w:val="ms-MY"/>
              </w:rPr>
            </w:pPr>
          </w:p>
        </w:tc>
      </w:tr>
      <w:tr w:rsidR="00145C47" w:rsidRPr="009379BA" w14:paraId="736C0F17" w14:textId="77777777" w:rsidTr="008B3EFC">
        <w:trPr>
          <w:trHeight w:val="43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DA344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Nama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D2B49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ama Pegawai Pentadbiran</w:t>
            </w:r>
          </w:p>
          <w:p w14:paraId="22028994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sz w:val="24"/>
                <w:szCs w:val="24"/>
                <w:lang w:val="ms-MY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64C87C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Nama Dekan/Pengarah</w:t>
            </w:r>
          </w:p>
        </w:tc>
      </w:tr>
      <w:tr w:rsidR="00145C47" w:rsidRPr="009379BA" w14:paraId="67990B08" w14:textId="77777777" w:rsidTr="008B3EFC">
        <w:trPr>
          <w:trHeight w:val="1010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BE197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 xml:space="preserve"> Jawatan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A179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Jawatan Pegawai Pentadbiran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930B0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Dekan/Pengarah</w:t>
            </w:r>
          </w:p>
          <w:p w14:paraId="19DDA895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 w:right="861"/>
              <w:rPr>
                <w:sz w:val="24"/>
                <w:szCs w:val="24"/>
                <w:lang w:val="ms-MY"/>
              </w:rPr>
            </w:pPr>
            <w:r w:rsidRPr="009379BA">
              <w:rPr>
                <w:sz w:val="24"/>
                <w:szCs w:val="24"/>
                <w:lang w:val="ms-MY"/>
              </w:rPr>
              <w:t>Fakulti /Sekolah/Pusat</w:t>
            </w:r>
          </w:p>
        </w:tc>
      </w:tr>
      <w:tr w:rsidR="00145C47" w:rsidRPr="009379BA" w14:paraId="63814A35" w14:textId="77777777" w:rsidTr="008B3EFC">
        <w:trPr>
          <w:trHeight w:val="573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926DE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No. Tel. Pejabat</w:t>
            </w:r>
          </w:p>
          <w:p w14:paraId="1265013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D8542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1E17BB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  <w:tr w:rsidR="00D02887" w:rsidRPr="009379BA" w14:paraId="64A77467" w14:textId="77777777" w:rsidTr="008B3EFC">
        <w:trPr>
          <w:trHeight w:val="429"/>
        </w:trPr>
        <w:tc>
          <w:tcPr>
            <w:tcW w:w="225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08B508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No. Tel. Bimbit</w:t>
            </w:r>
          </w:p>
          <w:p w14:paraId="5315F5AE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369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F0522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F4928F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  <w:tr w:rsidR="00D02887" w:rsidRPr="009379BA" w14:paraId="7CCC9B27" w14:textId="77777777" w:rsidTr="008B3EFC">
        <w:trPr>
          <w:trHeight w:val="431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298863" w14:textId="14C6951F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  <w:r w:rsidRPr="009379BA">
              <w:rPr>
                <w:b/>
                <w:sz w:val="24"/>
                <w:szCs w:val="24"/>
                <w:lang w:val="ms-MY"/>
              </w:rPr>
              <w:t>E</w:t>
            </w:r>
            <w:r w:rsidR="008B3EFC" w:rsidRPr="009379BA">
              <w:rPr>
                <w:b/>
                <w:sz w:val="24"/>
                <w:szCs w:val="24"/>
                <w:lang w:val="ms-MY"/>
              </w:rPr>
              <w:t>m</w:t>
            </w:r>
            <w:r w:rsidRPr="009379BA">
              <w:rPr>
                <w:b/>
                <w:sz w:val="24"/>
                <w:szCs w:val="24"/>
                <w:lang w:val="ms-MY"/>
              </w:rPr>
              <w:t>el</w:t>
            </w:r>
          </w:p>
          <w:p w14:paraId="5F61DFD5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7"/>
              <w:rPr>
                <w:b/>
                <w:sz w:val="24"/>
                <w:szCs w:val="24"/>
                <w:lang w:val="ms-MY"/>
              </w:rPr>
            </w:pP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4CC1D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7574B" w14:textId="77777777" w:rsidR="00145C47" w:rsidRPr="009379BA" w:rsidRDefault="00145C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  <w:lang w:val="ms-MY"/>
              </w:rPr>
            </w:pPr>
          </w:p>
        </w:tc>
      </w:tr>
    </w:tbl>
    <w:p w14:paraId="1F55642D" w14:textId="77777777" w:rsidR="008B3EFC" w:rsidRPr="009379BA" w:rsidRDefault="008B3EFC" w:rsidP="008B3EFC">
      <w:pPr>
        <w:pBdr>
          <w:top w:val="nil"/>
          <w:left w:val="nil"/>
          <w:bottom w:val="nil"/>
          <w:right w:val="nil"/>
          <w:between w:val="nil"/>
        </w:pBdr>
        <w:spacing w:before="96" w:line="228" w:lineRule="auto"/>
        <w:ind w:left="270" w:right="-132"/>
        <w:jc w:val="both"/>
        <w:rPr>
          <w:sz w:val="20"/>
          <w:szCs w:val="20"/>
        </w:rPr>
      </w:pPr>
      <w:proofErr w:type="spellStart"/>
      <w:r w:rsidRPr="009379BA">
        <w:rPr>
          <w:b/>
          <w:bCs/>
          <w:sz w:val="20"/>
          <w:szCs w:val="20"/>
        </w:rPr>
        <w:t>Nota</w:t>
      </w:r>
      <w:proofErr w:type="spellEnd"/>
      <w:r w:rsidRPr="009379BA">
        <w:rPr>
          <w:b/>
          <w:bCs/>
          <w:sz w:val="20"/>
          <w:szCs w:val="20"/>
        </w:rPr>
        <w:t>:</w:t>
      </w:r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Pihak</w:t>
      </w:r>
      <w:proofErr w:type="spellEnd"/>
      <w:r w:rsidRPr="009379BA">
        <w:rPr>
          <w:sz w:val="20"/>
          <w:szCs w:val="20"/>
        </w:rPr>
        <w:t xml:space="preserve"> UA </w:t>
      </w:r>
      <w:proofErr w:type="spellStart"/>
      <w:r w:rsidRPr="009379BA">
        <w:rPr>
          <w:sz w:val="20"/>
          <w:szCs w:val="20"/>
        </w:rPr>
        <w:t>hendaklah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menghantar</w:t>
      </w:r>
      <w:proofErr w:type="spellEnd"/>
      <w:r w:rsidRPr="009379BA">
        <w:rPr>
          <w:sz w:val="20"/>
          <w:szCs w:val="20"/>
        </w:rPr>
        <w:t xml:space="preserve"> 2 </w:t>
      </w:r>
      <w:proofErr w:type="spellStart"/>
      <w:r w:rsidRPr="009379BA">
        <w:rPr>
          <w:sz w:val="20"/>
          <w:szCs w:val="20"/>
        </w:rPr>
        <w:t>salinan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dokumen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berserta</w:t>
      </w:r>
      <w:proofErr w:type="spellEnd"/>
      <w:r w:rsidRPr="009379BA">
        <w:rPr>
          <w:sz w:val="20"/>
          <w:szCs w:val="20"/>
        </w:rPr>
        <w:t xml:space="preserve"> 2 </w:t>
      </w:r>
      <w:proofErr w:type="spellStart"/>
      <w:r w:rsidRPr="009379BA">
        <w:rPr>
          <w:sz w:val="20"/>
          <w:szCs w:val="20"/>
        </w:rPr>
        <w:t>salinan</w:t>
      </w:r>
      <w:proofErr w:type="spellEnd"/>
      <w:r w:rsidRPr="009379BA">
        <w:rPr>
          <w:sz w:val="20"/>
          <w:szCs w:val="20"/>
        </w:rPr>
        <w:t xml:space="preserve"> digital </w:t>
      </w:r>
      <w:proofErr w:type="spellStart"/>
      <w:r w:rsidRPr="009379BA">
        <w:rPr>
          <w:sz w:val="20"/>
          <w:szCs w:val="20"/>
        </w:rPr>
        <w:t>dalam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bentuk</w:t>
      </w:r>
      <w:proofErr w:type="spellEnd"/>
      <w:r w:rsidRPr="009379BA">
        <w:rPr>
          <w:sz w:val="20"/>
          <w:szCs w:val="20"/>
        </w:rPr>
        <w:t xml:space="preserve"> CD yang </w:t>
      </w:r>
      <w:proofErr w:type="spellStart"/>
      <w:r w:rsidRPr="009379BA">
        <w:rPr>
          <w:sz w:val="20"/>
          <w:szCs w:val="20"/>
        </w:rPr>
        <w:t>mengandungi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kertas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cadangan</w:t>
      </w:r>
      <w:proofErr w:type="spellEnd"/>
      <w:r w:rsidRPr="009379BA">
        <w:rPr>
          <w:sz w:val="20"/>
          <w:szCs w:val="20"/>
        </w:rPr>
        <w:t xml:space="preserve"> </w:t>
      </w:r>
      <w:proofErr w:type="spellStart"/>
      <w:r w:rsidRPr="009379BA">
        <w:rPr>
          <w:sz w:val="20"/>
          <w:szCs w:val="20"/>
        </w:rPr>
        <w:t>dalam</w:t>
      </w:r>
      <w:proofErr w:type="spellEnd"/>
      <w:r w:rsidRPr="009379BA">
        <w:rPr>
          <w:sz w:val="20"/>
          <w:szCs w:val="20"/>
        </w:rPr>
        <w:t xml:space="preserve"> format </w:t>
      </w:r>
      <w:r w:rsidRPr="009379BA">
        <w:rPr>
          <w:iCs/>
          <w:sz w:val="20"/>
          <w:szCs w:val="20"/>
        </w:rPr>
        <w:t xml:space="preserve">Microsoft Office Word dan PDF, </w:t>
      </w:r>
      <w:proofErr w:type="spellStart"/>
      <w:r w:rsidRPr="009379BA">
        <w:rPr>
          <w:sz w:val="20"/>
          <w:szCs w:val="20"/>
        </w:rPr>
        <w:t>saiz</w:t>
      </w:r>
      <w:proofErr w:type="spellEnd"/>
      <w:r w:rsidRPr="009379BA">
        <w:rPr>
          <w:sz w:val="20"/>
          <w:szCs w:val="20"/>
        </w:rPr>
        <w:t xml:space="preserve"> </w:t>
      </w:r>
      <w:r w:rsidRPr="009379BA">
        <w:rPr>
          <w:strike/>
          <w:sz w:val="20"/>
          <w:szCs w:val="20"/>
        </w:rPr>
        <w:t xml:space="preserve">font </w:t>
      </w:r>
      <w:r w:rsidRPr="009379BA">
        <w:rPr>
          <w:sz w:val="20"/>
          <w:szCs w:val="20"/>
        </w:rPr>
        <w:t xml:space="preserve">tulisan 12 dan </w:t>
      </w:r>
      <w:proofErr w:type="spellStart"/>
      <w:r w:rsidRPr="009379BA">
        <w:rPr>
          <w:sz w:val="20"/>
          <w:szCs w:val="20"/>
        </w:rPr>
        <w:t>jenis</w:t>
      </w:r>
      <w:proofErr w:type="spellEnd"/>
      <w:r w:rsidRPr="009379BA">
        <w:rPr>
          <w:sz w:val="20"/>
          <w:szCs w:val="20"/>
        </w:rPr>
        <w:t xml:space="preserve"> tulisan </w:t>
      </w:r>
      <w:r w:rsidRPr="009379BA">
        <w:rPr>
          <w:strike/>
          <w:sz w:val="20"/>
          <w:szCs w:val="20"/>
        </w:rPr>
        <w:t>font</w:t>
      </w:r>
      <w:r w:rsidRPr="009379BA">
        <w:rPr>
          <w:i/>
          <w:strike/>
          <w:sz w:val="20"/>
          <w:szCs w:val="20"/>
        </w:rPr>
        <w:t xml:space="preserve"> </w:t>
      </w:r>
      <w:r w:rsidRPr="009379BA">
        <w:rPr>
          <w:sz w:val="20"/>
          <w:szCs w:val="20"/>
        </w:rPr>
        <w:t>Arial.</w:t>
      </w:r>
    </w:p>
    <w:p w14:paraId="41B3872B" w14:textId="77777777" w:rsidR="008B3EFC" w:rsidRPr="009379BA" w:rsidRDefault="008B3EFC" w:rsidP="008B3EFC">
      <w:pPr>
        <w:jc w:val="both"/>
        <w:rPr>
          <w:b/>
          <w:bCs/>
          <w:lang w:val="ms-MY"/>
        </w:rPr>
      </w:pPr>
    </w:p>
    <w:p w14:paraId="2641931C" w14:textId="77777777" w:rsidR="00C1486B" w:rsidRDefault="00C1486B">
      <w:pPr>
        <w:widowControl/>
        <w:rPr>
          <w:color w:val="C55911"/>
          <w:sz w:val="24"/>
          <w:szCs w:val="24"/>
        </w:rPr>
      </w:pPr>
    </w:p>
    <w:sectPr w:rsidR="00C1486B" w:rsidSect="00BD33DB">
      <w:headerReference w:type="default" r:id="rId12"/>
      <w:pgSz w:w="11907" w:h="16839"/>
      <w:pgMar w:top="1338" w:right="998" w:bottom="278" w:left="132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6092D" w14:textId="77777777" w:rsidR="00BD33DB" w:rsidRDefault="00BD33DB">
      <w:r>
        <w:separator/>
      </w:r>
    </w:p>
  </w:endnote>
  <w:endnote w:type="continuationSeparator" w:id="0">
    <w:p w14:paraId="7F0D48E4" w14:textId="77777777" w:rsidR="00BD33DB" w:rsidRDefault="00BD3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88ACC" w14:textId="77777777" w:rsidR="00145C47" w:rsidRDefault="00145C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50A178F8" w14:textId="77777777" w:rsidR="00145C47" w:rsidRDefault="00145C4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F6532" w14:textId="77777777" w:rsidR="00BD33DB" w:rsidRDefault="00BD33DB">
      <w:r>
        <w:separator/>
      </w:r>
    </w:p>
  </w:footnote>
  <w:footnote w:type="continuationSeparator" w:id="0">
    <w:p w14:paraId="1B7DABE9" w14:textId="77777777" w:rsidR="00BD33DB" w:rsidRDefault="00BD3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83715" w14:textId="77777777" w:rsidR="00B06427" w:rsidRDefault="00B0642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00000005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42C"/>
    <w:multiLevelType w:val="multilevel"/>
    <w:tmpl w:val="FFFFFFFF"/>
    <w:lvl w:ilvl="0">
      <w:numFmt w:val="bullet"/>
      <w:lvlText w:val="*"/>
      <w:lvlJc w:val="left"/>
      <w:pPr>
        <w:ind w:left="1603" w:hanging="132"/>
      </w:pPr>
      <w:rPr>
        <w:rFonts w:ascii="Arial" w:hAnsi="Arial"/>
        <w:b w:val="0"/>
        <w:i w:val="0"/>
        <w:w w:val="99"/>
        <w:sz w:val="20"/>
      </w:rPr>
    </w:lvl>
    <w:lvl w:ilvl="1">
      <w:numFmt w:val="bullet"/>
      <w:lvlText w:val="•"/>
      <w:lvlJc w:val="left"/>
      <w:pPr>
        <w:ind w:left="2526" w:hanging="132"/>
      </w:pPr>
    </w:lvl>
    <w:lvl w:ilvl="2">
      <w:numFmt w:val="bullet"/>
      <w:lvlText w:val="•"/>
      <w:lvlJc w:val="left"/>
      <w:pPr>
        <w:ind w:left="3452" w:hanging="132"/>
      </w:pPr>
    </w:lvl>
    <w:lvl w:ilvl="3">
      <w:numFmt w:val="bullet"/>
      <w:lvlText w:val="•"/>
      <w:lvlJc w:val="left"/>
      <w:pPr>
        <w:ind w:left="4378" w:hanging="132"/>
      </w:pPr>
    </w:lvl>
    <w:lvl w:ilvl="4">
      <w:numFmt w:val="bullet"/>
      <w:lvlText w:val="•"/>
      <w:lvlJc w:val="left"/>
      <w:pPr>
        <w:ind w:left="5304" w:hanging="132"/>
      </w:pPr>
    </w:lvl>
    <w:lvl w:ilvl="5">
      <w:numFmt w:val="bullet"/>
      <w:lvlText w:val="•"/>
      <w:lvlJc w:val="left"/>
      <w:pPr>
        <w:ind w:left="6230" w:hanging="132"/>
      </w:pPr>
    </w:lvl>
    <w:lvl w:ilvl="6">
      <w:numFmt w:val="bullet"/>
      <w:lvlText w:val="•"/>
      <w:lvlJc w:val="left"/>
      <w:pPr>
        <w:ind w:left="7156" w:hanging="132"/>
      </w:pPr>
    </w:lvl>
    <w:lvl w:ilvl="7">
      <w:numFmt w:val="bullet"/>
      <w:lvlText w:val="•"/>
      <w:lvlJc w:val="left"/>
      <w:pPr>
        <w:ind w:left="8083" w:hanging="132"/>
      </w:pPr>
    </w:lvl>
    <w:lvl w:ilvl="8">
      <w:numFmt w:val="bullet"/>
      <w:lvlText w:val="•"/>
      <w:lvlJc w:val="left"/>
      <w:pPr>
        <w:ind w:left="9009" w:hanging="132"/>
      </w:pPr>
    </w:lvl>
  </w:abstractNum>
  <w:abstractNum w:abstractNumId="2" w15:restartNumberingAfterBreak="0">
    <w:nsid w:val="008E6323"/>
    <w:multiLevelType w:val="multilevel"/>
    <w:tmpl w:val="8FC6297C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70C0"/>
      </w:rPr>
    </w:lvl>
    <w:lvl w:ilvl="1">
      <w:start w:val="1"/>
      <w:numFmt w:val="decimal"/>
      <w:lvlText w:val="%1.%2"/>
      <w:lvlJc w:val="left"/>
      <w:pPr>
        <w:ind w:left="840" w:hanging="480"/>
      </w:pPr>
    </w:lvl>
    <w:lvl w:ilvl="2">
      <w:start w:val="2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00D92D99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0E627E6"/>
    <w:multiLevelType w:val="hybridMultilevel"/>
    <w:tmpl w:val="295E4BE8"/>
    <w:lvl w:ilvl="0" w:tplc="91C0EE3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sz w:val="16"/>
        <w:szCs w:val="16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1972BED"/>
    <w:multiLevelType w:val="multilevel"/>
    <w:tmpl w:val="C6682914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2743AC8"/>
    <w:multiLevelType w:val="hybridMultilevel"/>
    <w:tmpl w:val="813C5ABA"/>
    <w:lvl w:ilvl="0" w:tplc="D230F57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032724FF"/>
    <w:multiLevelType w:val="hybridMultilevel"/>
    <w:tmpl w:val="1188FB1A"/>
    <w:lvl w:ilvl="0" w:tplc="4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038C5029"/>
    <w:multiLevelType w:val="hybridMultilevel"/>
    <w:tmpl w:val="FE7ED8D8"/>
    <w:lvl w:ilvl="0" w:tplc="2020DE9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422340F"/>
    <w:multiLevelType w:val="hybridMultilevel"/>
    <w:tmpl w:val="C38A1F0E"/>
    <w:lvl w:ilvl="0" w:tplc="4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0" w15:restartNumberingAfterBreak="0">
    <w:nsid w:val="053A2C2B"/>
    <w:multiLevelType w:val="multilevel"/>
    <w:tmpl w:val="3B78E44C"/>
    <w:lvl w:ilvl="0">
      <w:start w:val="1"/>
      <w:numFmt w:val="lowerLetter"/>
      <w:lvlText w:val="(%1)"/>
      <w:lvlJc w:val="left"/>
      <w:pPr>
        <w:ind w:left="48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200" w:hanging="360"/>
      </w:pPr>
    </w:lvl>
    <w:lvl w:ilvl="2">
      <w:start w:val="1"/>
      <w:numFmt w:val="lowerRoman"/>
      <w:lvlText w:val="%3."/>
      <w:lvlJc w:val="right"/>
      <w:pPr>
        <w:ind w:left="1920" w:hanging="180"/>
      </w:pPr>
    </w:lvl>
    <w:lvl w:ilvl="3">
      <w:start w:val="1"/>
      <w:numFmt w:val="decimal"/>
      <w:lvlText w:val="%4."/>
      <w:lvlJc w:val="left"/>
      <w:pPr>
        <w:ind w:left="2640" w:hanging="360"/>
      </w:pPr>
    </w:lvl>
    <w:lvl w:ilvl="4">
      <w:start w:val="1"/>
      <w:numFmt w:val="lowerLetter"/>
      <w:lvlText w:val="%5."/>
      <w:lvlJc w:val="left"/>
      <w:pPr>
        <w:ind w:left="3360" w:hanging="360"/>
      </w:pPr>
    </w:lvl>
    <w:lvl w:ilvl="5">
      <w:start w:val="1"/>
      <w:numFmt w:val="lowerRoman"/>
      <w:lvlText w:val="%6."/>
      <w:lvlJc w:val="right"/>
      <w:pPr>
        <w:ind w:left="4080" w:hanging="180"/>
      </w:pPr>
    </w:lvl>
    <w:lvl w:ilvl="6">
      <w:start w:val="1"/>
      <w:numFmt w:val="decimal"/>
      <w:lvlText w:val="%7."/>
      <w:lvlJc w:val="left"/>
      <w:pPr>
        <w:ind w:left="4800" w:hanging="360"/>
      </w:pPr>
    </w:lvl>
    <w:lvl w:ilvl="7">
      <w:start w:val="1"/>
      <w:numFmt w:val="lowerLetter"/>
      <w:lvlText w:val="%8."/>
      <w:lvlJc w:val="left"/>
      <w:pPr>
        <w:ind w:left="5520" w:hanging="360"/>
      </w:pPr>
    </w:lvl>
    <w:lvl w:ilvl="8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05D97FF0"/>
    <w:multiLevelType w:val="multilevel"/>
    <w:tmpl w:val="C074B3BE"/>
    <w:lvl w:ilvl="0">
      <w:start w:val="1"/>
      <w:numFmt w:val="decimal"/>
      <w:lvlText w:val="%1.0"/>
      <w:lvlJc w:val="left"/>
      <w:pPr>
        <w:ind w:left="957" w:hanging="465"/>
      </w:pPr>
    </w:lvl>
    <w:lvl w:ilvl="1">
      <w:start w:val="1"/>
      <w:numFmt w:val="decimal"/>
      <w:lvlText w:val="%1.%2"/>
      <w:lvlJc w:val="left"/>
      <w:pPr>
        <w:ind w:left="1677" w:hanging="465"/>
      </w:pPr>
    </w:lvl>
    <w:lvl w:ilvl="2">
      <w:start w:val="1"/>
      <w:numFmt w:val="decimal"/>
      <w:lvlText w:val="%1.%2.%3"/>
      <w:lvlJc w:val="left"/>
      <w:pPr>
        <w:ind w:left="2652" w:hanging="720"/>
      </w:pPr>
    </w:lvl>
    <w:lvl w:ilvl="3">
      <w:start w:val="1"/>
      <w:numFmt w:val="decimal"/>
      <w:lvlText w:val="%1.%2.%3.%4"/>
      <w:lvlJc w:val="left"/>
      <w:pPr>
        <w:ind w:left="3732" w:hanging="1080"/>
      </w:pPr>
    </w:lvl>
    <w:lvl w:ilvl="4">
      <w:start w:val="1"/>
      <w:numFmt w:val="decimal"/>
      <w:lvlText w:val="%1.%2.%3.%4.%5"/>
      <w:lvlJc w:val="left"/>
      <w:pPr>
        <w:ind w:left="4452" w:hanging="1080"/>
      </w:pPr>
    </w:lvl>
    <w:lvl w:ilvl="5">
      <w:start w:val="1"/>
      <w:numFmt w:val="decimal"/>
      <w:lvlText w:val="%1.%2.%3.%4.%5.%6"/>
      <w:lvlJc w:val="left"/>
      <w:pPr>
        <w:ind w:left="5532" w:hanging="1439"/>
      </w:pPr>
    </w:lvl>
    <w:lvl w:ilvl="6">
      <w:start w:val="1"/>
      <w:numFmt w:val="decimal"/>
      <w:lvlText w:val="%1.%2.%3.%4.%5.%6.%7"/>
      <w:lvlJc w:val="left"/>
      <w:pPr>
        <w:ind w:left="6252" w:hanging="1440"/>
      </w:pPr>
    </w:lvl>
    <w:lvl w:ilvl="7">
      <w:start w:val="1"/>
      <w:numFmt w:val="decimal"/>
      <w:lvlText w:val="%1.%2.%3.%4.%5.%6.%7.%8"/>
      <w:lvlJc w:val="left"/>
      <w:pPr>
        <w:ind w:left="7332" w:hanging="1800"/>
      </w:pPr>
    </w:lvl>
    <w:lvl w:ilvl="8">
      <w:start w:val="1"/>
      <w:numFmt w:val="decimal"/>
      <w:lvlText w:val="%1.%2.%3.%4.%5.%6.%7.%8.%9"/>
      <w:lvlJc w:val="left"/>
      <w:pPr>
        <w:ind w:left="8052" w:hanging="1800"/>
      </w:pPr>
    </w:lvl>
  </w:abstractNum>
  <w:abstractNum w:abstractNumId="12" w15:restartNumberingAfterBreak="0">
    <w:nsid w:val="06C01860"/>
    <w:multiLevelType w:val="hybridMultilevel"/>
    <w:tmpl w:val="C4AA3FF2"/>
    <w:lvl w:ilvl="0" w:tplc="ADAE818C">
      <w:start w:val="1"/>
      <w:numFmt w:val="lowerRoman"/>
      <w:lvlText w:val="(%1)"/>
      <w:lvlJc w:val="left"/>
      <w:pPr>
        <w:ind w:left="808" w:hanging="658"/>
      </w:pPr>
      <w:rPr>
        <w:rFonts w:ascii="Arial MT" w:eastAsia="Arial MT" w:hAnsi="Arial MT" w:cs="Arial MT" w:hint="default"/>
        <w:spacing w:val="-2"/>
        <w:w w:val="99"/>
        <w:sz w:val="24"/>
        <w:szCs w:val="24"/>
        <w:lang w:val="ms" w:eastAsia="en-US" w:bidi="ar-SA"/>
      </w:rPr>
    </w:lvl>
    <w:lvl w:ilvl="1" w:tplc="565EB85C">
      <w:start w:val="1"/>
      <w:numFmt w:val="lowerLetter"/>
      <w:lvlText w:val="%2."/>
      <w:lvlJc w:val="left"/>
      <w:pPr>
        <w:ind w:left="1233" w:hanging="425"/>
        <w:jc w:val="right"/>
      </w:pPr>
      <w:rPr>
        <w:rFonts w:ascii="Arial MT" w:eastAsia="Arial MT" w:hAnsi="Arial MT" w:cs="Arial MT" w:hint="default"/>
        <w:spacing w:val="-2"/>
        <w:w w:val="100"/>
        <w:sz w:val="24"/>
        <w:szCs w:val="24"/>
        <w:lang w:val="ms" w:eastAsia="en-US" w:bidi="ar-SA"/>
      </w:rPr>
    </w:lvl>
    <w:lvl w:ilvl="2" w:tplc="31BC7CD0">
      <w:numFmt w:val="bullet"/>
      <w:lvlText w:val="•"/>
      <w:lvlJc w:val="left"/>
      <w:pPr>
        <w:ind w:left="2130" w:hanging="425"/>
      </w:pPr>
      <w:rPr>
        <w:rFonts w:hint="default"/>
        <w:lang w:val="ms" w:eastAsia="en-US" w:bidi="ar-SA"/>
      </w:rPr>
    </w:lvl>
    <w:lvl w:ilvl="3" w:tplc="A1B423C0">
      <w:numFmt w:val="bullet"/>
      <w:lvlText w:val="•"/>
      <w:lvlJc w:val="left"/>
      <w:pPr>
        <w:ind w:left="3020" w:hanging="425"/>
      </w:pPr>
      <w:rPr>
        <w:rFonts w:hint="default"/>
        <w:lang w:val="ms" w:eastAsia="en-US" w:bidi="ar-SA"/>
      </w:rPr>
    </w:lvl>
    <w:lvl w:ilvl="4" w:tplc="E8909F42">
      <w:numFmt w:val="bullet"/>
      <w:lvlText w:val="•"/>
      <w:lvlJc w:val="left"/>
      <w:pPr>
        <w:ind w:left="3910" w:hanging="425"/>
      </w:pPr>
      <w:rPr>
        <w:rFonts w:hint="default"/>
        <w:lang w:val="ms" w:eastAsia="en-US" w:bidi="ar-SA"/>
      </w:rPr>
    </w:lvl>
    <w:lvl w:ilvl="5" w:tplc="57F269D4">
      <w:numFmt w:val="bullet"/>
      <w:lvlText w:val="•"/>
      <w:lvlJc w:val="left"/>
      <w:pPr>
        <w:ind w:left="4800" w:hanging="425"/>
      </w:pPr>
      <w:rPr>
        <w:rFonts w:hint="default"/>
        <w:lang w:val="ms" w:eastAsia="en-US" w:bidi="ar-SA"/>
      </w:rPr>
    </w:lvl>
    <w:lvl w:ilvl="6" w:tplc="6B08A008">
      <w:numFmt w:val="bullet"/>
      <w:lvlText w:val="•"/>
      <w:lvlJc w:val="left"/>
      <w:pPr>
        <w:ind w:left="5690" w:hanging="425"/>
      </w:pPr>
      <w:rPr>
        <w:rFonts w:hint="default"/>
        <w:lang w:val="ms" w:eastAsia="en-US" w:bidi="ar-SA"/>
      </w:rPr>
    </w:lvl>
    <w:lvl w:ilvl="7" w:tplc="C76CED48">
      <w:numFmt w:val="bullet"/>
      <w:lvlText w:val="•"/>
      <w:lvlJc w:val="left"/>
      <w:pPr>
        <w:ind w:left="6580" w:hanging="425"/>
      </w:pPr>
      <w:rPr>
        <w:rFonts w:hint="default"/>
        <w:lang w:val="ms" w:eastAsia="en-US" w:bidi="ar-SA"/>
      </w:rPr>
    </w:lvl>
    <w:lvl w:ilvl="8" w:tplc="A0AC78CE">
      <w:numFmt w:val="bullet"/>
      <w:lvlText w:val="•"/>
      <w:lvlJc w:val="left"/>
      <w:pPr>
        <w:ind w:left="7470" w:hanging="425"/>
      </w:pPr>
      <w:rPr>
        <w:rFonts w:hint="default"/>
        <w:lang w:val="ms" w:eastAsia="en-US" w:bidi="ar-SA"/>
      </w:rPr>
    </w:lvl>
  </w:abstractNum>
  <w:abstractNum w:abstractNumId="13" w15:restartNumberingAfterBreak="0">
    <w:nsid w:val="07642838"/>
    <w:multiLevelType w:val="multilevel"/>
    <w:tmpl w:val="657829A6"/>
    <w:lvl w:ilvl="0">
      <w:start w:val="1"/>
      <w:numFmt w:val="lowerLetter"/>
      <w:lvlText w:val="(%1)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088B6E91"/>
    <w:multiLevelType w:val="multilevel"/>
    <w:tmpl w:val="0D1EAB68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CA6168"/>
    <w:multiLevelType w:val="multilevel"/>
    <w:tmpl w:val="22A4352E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8EF6B20"/>
    <w:multiLevelType w:val="hybridMultilevel"/>
    <w:tmpl w:val="ED2676F2"/>
    <w:lvl w:ilvl="0" w:tplc="2020DE90">
      <w:start w:val="1"/>
      <w:numFmt w:val="bullet"/>
      <w:lvlText w:val=""/>
      <w:lvlJc w:val="left"/>
      <w:pPr>
        <w:ind w:left="47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7" w15:restartNumberingAfterBreak="0">
    <w:nsid w:val="09813DB8"/>
    <w:multiLevelType w:val="hybridMultilevel"/>
    <w:tmpl w:val="0F1AB73A"/>
    <w:lvl w:ilvl="0" w:tplc="B128FBEC">
      <w:numFmt w:val="bullet"/>
      <w:lvlText w:val="-"/>
      <w:lvlJc w:val="right"/>
      <w:pPr>
        <w:ind w:left="720" w:hanging="360"/>
      </w:pPr>
      <w:rPr>
        <w:rFonts w:ascii="Arial" w:eastAsia="Calibri" w:hAnsi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99726CB"/>
    <w:multiLevelType w:val="multilevel"/>
    <w:tmpl w:val="F798392C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09AB2075"/>
    <w:multiLevelType w:val="multilevel"/>
    <w:tmpl w:val="C992676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  <w:b w:val="0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0A3A7CBD"/>
    <w:multiLevelType w:val="multilevel"/>
    <w:tmpl w:val="73A03E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B597A58"/>
    <w:multiLevelType w:val="multilevel"/>
    <w:tmpl w:val="C7E8B0C6"/>
    <w:lvl w:ilvl="0">
      <w:start w:val="1"/>
      <w:numFmt w:val="decimal"/>
      <w:lvlText w:val="%1."/>
      <w:lvlJc w:val="left"/>
      <w:pPr>
        <w:ind w:left="727" w:hanging="427"/>
      </w:pPr>
    </w:lvl>
    <w:lvl w:ilvl="1">
      <w:start w:val="1"/>
      <w:numFmt w:val="upperLetter"/>
      <w:lvlText w:val="%2."/>
      <w:lvlJc w:val="left"/>
      <w:pPr>
        <w:ind w:left="1152" w:hanging="360"/>
      </w:pPr>
      <w:rPr>
        <w:rFonts w:ascii="Arial" w:eastAsia="Arial" w:hAnsi="Arial" w:cs="Arial"/>
        <w:b w:val="0"/>
        <w:bCs w:val="0"/>
        <w:i w:val="0"/>
        <w:sz w:val="24"/>
        <w:szCs w:val="24"/>
      </w:rPr>
    </w:lvl>
    <w:lvl w:ilvl="2">
      <w:numFmt w:val="bullet"/>
      <w:lvlText w:val="•"/>
      <w:lvlJc w:val="left"/>
      <w:pPr>
        <w:ind w:left="2191" w:hanging="360"/>
      </w:pPr>
    </w:lvl>
    <w:lvl w:ilvl="3">
      <w:numFmt w:val="bullet"/>
      <w:lvlText w:val="•"/>
      <w:lvlJc w:val="left"/>
      <w:pPr>
        <w:ind w:left="3222" w:hanging="360"/>
      </w:pPr>
    </w:lvl>
    <w:lvl w:ilvl="4">
      <w:numFmt w:val="bullet"/>
      <w:lvlText w:val="•"/>
      <w:lvlJc w:val="left"/>
      <w:pPr>
        <w:ind w:left="4253" w:hanging="360"/>
      </w:pPr>
    </w:lvl>
    <w:lvl w:ilvl="5">
      <w:numFmt w:val="bullet"/>
      <w:lvlText w:val="•"/>
      <w:lvlJc w:val="left"/>
      <w:pPr>
        <w:ind w:left="5285" w:hanging="360"/>
      </w:pPr>
    </w:lvl>
    <w:lvl w:ilvl="6">
      <w:numFmt w:val="bullet"/>
      <w:lvlText w:val="•"/>
      <w:lvlJc w:val="left"/>
      <w:pPr>
        <w:ind w:left="6316" w:hanging="360"/>
      </w:pPr>
    </w:lvl>
    <w:lvl w:ilvl="7">
      <w:numFmt w:val="bullet"/>
      <w:lvlText w:val="•"/>
      <w:lvlJc w:val="left"/>
      <w:pPr>
        <w:ind w:left="7347" w:hanging="360"/>
      </w:pPr>
    </w:lvl>
    <w:lvl w:ilvl="8">
      <w:numFmt w:val="bullet"/>
      <w:lvlText w:val="•"/>
      <w:lvlJc w:val="left"/>
      <w:pPr>
        <w:ind w:left="8379" w:hanging="360"/>
      </w:pPr>
    </w:lvl>
  </w:abstractNum>
  <w:abstractNum w:abstractNumId="22" w15:restartNumberingAfterBreak="0">
    <w:nsid w:val="0B88146F"/>
    <w:multiLevelType w:val="hybridMultilevel"/>
    <w:tmpl w:val="3DA6845C"/>
    <w:lvl w:ilvl="0" w:tplc="2020DE90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0ED36885"/>
    <w:multiLevelType w:val="hybridMultilevel"/>
    <w:tmpl w:val="1F56876C"/>
    <w:lvl w:ilvl="0" w:tplc="B128FBEC">
      <w:numFmt w:val="bullet"/>
      <w:lvlText w:val="-"/>
      <w:lvlJc w:val="right"/>
      <w:pPr>
        <w:ind w:left="720" w:hanging="360"/>
      </w:pPr>
      <w:rPr>
        <w:rFonts w:ascii="Arial" w:eastAsia="Calibri" w:hAnsi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F195C84"/>
    <w:multiLevelType w:val="multilevel"/>
    <w:tmpl w:val="C8A6000C"/>
    <w:lvl w:ilvl="0">
      <w:start w:val="1"/>
      <w:numFmt w:val="lowerRoman"/>
      <w:lvlText w:val="%1."/>
      <w:lvlJc w:val="left"/>
      <w:pPr>
        <w:ind w:left="1019" w:hanging="471"/>
      </w:pPr>
      <w:rPr>
        <w:rFonts w:ascii="Arial" w:eastAsia="Arial" w:hAnsi="Arial" w:cs="Arial"/>
        <w:b w:val="0"/>
        <w:i w:val="0"/>
        <w:color w:val="auto"/>
        <w:sz w:val="24"/>
        <w:szCs w:val="24"/>
      </w:rPr>
    </w:lvl>
    <w:lvl w:ilvl="1">
      <w:numFmt w:val="bullet"/>
      <w:lvlText w:val="–"/>
      <w:lvlJc w:val="left"/>
      <w:pPr>
        <w:ind w:left="1204" w:hanging="185"/>
      </w:pPr>
      <w:rPr>
        <w:rFonts w:ascii="Arial" w:eastAsia="Arial" w:hAnsi="Arial" w:cs="Arial"/>
        <w:b w:val="0"/>
        <w:i w:val="0"/>
        <w:sz w:val="22"/>
        <w:szCs w:val="22"/>
      </w:rPr>
    </w:lvl>
    <w:lvl w:ilvl="2">
      <w:numFmt w:val="bullet"/>
      <w:lvlText w:val="•"/>
      <w:lvlJc w:val="left"/>
      <w:pPr>
        <w:ind w:left="1200" w:hanging="185"/>
      </w:pPr>
    </w:lvl>
    <w:lvl w:ilvl="3">
      <w:numFmt w:val="bullet"/>
      <w:lvlText w:val="•"/>
      <w:lvlJc w:val="left"/>
      <w:pPr>
        <w:ind w:left="2355" w:hanging="185"/>
      </w:pPr>
    </w:lvl>
    <w:lvl w:ilvl="4">
      <w:numFmt w:val="bullet"/>
      <w:lvlText w:val="•"/>
      <w:lvlJc w:val="left"/>
      <w:pPr>
        <w:ind w:left="3510" w:hanging="185"/>
      </w:pPr>
    </w:lvl>
    <w:lvl w:ilvl="5">
      <w:numFmt w:val="bullet"/>
      <w:lvlText w:val="•"/>
      <w:lvlJc w:val="left"/>
      <w:pPr>
        <w:ind w:left="4665" w:hanging="185"/>
      </w:pPr>
    </w:lvl>
    <w:lvl w:ilvl="6">
      <w:numFmt w:val="bullet"/>
      <w:lvlText w:val="•"/>
      <w:lvlJc w:val="left"/>
      <w:pPr>
        <w:ind w:left="5820" w:hanging="185"/>
      </w:pPr>
    </w:lvl>
    <w:lvl w:ilvl="7">
      <w:numFmt w:val="bullet"/>
      <w:lvlText w:val="•"/>
      <w:lvlJc w:val="left"/>
      <w:pPr>
        <w:ind w:left="6976" w:hanging="185"/>
      </w:pPr>
    </w:lvl>
    <w:lvl w:ilvl="8">
      <w:numFmt w:val="bullet"/>
      <w:lvlText w:val="•"/>
      <w:lvlJc w:val="left"/>
      <w:pPr>
        <w:ind w:left="8131" w:hanging="185"/>
      </w:pPr>
    </w:lvl>
  </w:abstractNum>
  <w:abstractNum w:abstractNumId="25" w15:restartNumberingAfterBreak="0">
    <w:nsid w:val="0F6E24DA"/>
    <w:multiLevelType w:val="multilevel"/>
    <w:tmpl w:val="E28E0BBE"/>
    <w:lvl w:ilvl="0">
      <w:start w:val="1"/>
      <w:numFmt w:val="bullet"/>
      <w:lvlText w:val="−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6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10937F8D"/>
    <w:multiLevelType w:val="hybridMultilevel"/>
    <w:tmpl w:val="3326AFDC"/>
    <w:lvl w:ilvl="0" w:tplc="6B9CCA6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20155A8"/>
    <w:multiLevelType w:val="hybridMultilevel"/>
    <w:tmpl w:val="F1224BB8"/>
    <w:lvl w:ilvl="0" w:tplc="0C928C6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  <w:b w:val="0"/>
        <w:color w:val="1F386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12370723"/>
    <w:multiLevelType w:val="hybridMultilevel"/>
    <w:tmpl w:val="070EE22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2AF7727"/>
    <w:multiLevelType w:val="hybridMultilevel"/>
    <w:tmpl w:val="520ABF6C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2C255FB"/>
    <w:multiLevelType w:val="hybridMultilevel"/>
    <w:tmpl w:val="9E1414C6"/>
    <w:lvl w:ilvl="0" w:tplc="2020DE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40F439A"/>
    <w:multiLevelType w:val="multilevel"/>
    <w:tmpl w:val="41500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1433114E"/>
    <w:multiLevelType w:val="multilevel"/>
    <w:tmpl w:val="10AE52A8"/>
    <w:lvl w:ilvl="0">
      <w:start w:val="1"/>
      <w:numFmt w:val="lowerRoman"/>
      <w:lvlText w:val="%1)"/>
      <w:lvlJc w:val="left"/>
      <w:pPr>
        <w:ind w:left="1224" w:hanging="504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59116B1"/>
    <w:multiLevelType w:val="hybridMultilevel"/>
    <w:tmpl w:val="5C2A0A8C"/>
    <w:lvl w:ilvl="0" w:tplc="44090011">
      <w:start w:val="1"/>
      <w:numFmt w:val="decimal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5BD32EF"/>
    <w:multiLevelType w:val="hybridMultilevel"/>
    <w:tmpl w:val="6A3030C8"/>
    <w:lvl w:ilvl="0" w:tplc="2020DE90">
      <w:start w:val="1"/>
      <w:numFmt w:val="bullet"/>
      <w:lvlText w:val=""/>
      <w:lvlJc w:val="left"/>
      <w:pPr>
        <w:ind w:left="83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5" w15:restartNumberingAfterBreak="0">
    <w:nsid w:val="16817D9F"/>
    <w:multiLevelType w:val="hybridMultilevel"/>
    <w:tmpl w:val="22F440A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70D77F5"/>
    <w:multiLevelType w:val="hybridMultilevel"/>
    <w:tmpl w:val="BCEC3C1A"/>
    <w:lvl w:ilvl="0" w:tplc="30DA9ADE">
      <w:start w:val="5"/>
      <w:numFmt w:val="lowerRoman"/>
      <w:lvlText w:val="%1)"/>
      <w:lvlJc w:val="left"/>
      <w:pPr>
        <w:ind w:left="360" w:hanging="360"/>
      </w:pPr>
      <w:rPr>
        <w:rFonts w:eastAsia="Cambria" w:hint="default"/>
        <w:b w:val="0"/>
        <w:bCs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86928B7"/>
    <w:multiLevelType w:val="multilevel"/>
    <w:tmpl w:val="1C02E1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86A4776"/>
    <w:multiLevelType w:val="multilevel"/>
    <w:tmpl w:val="9038166A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18B51242"/>
    <w:multiLevelType w:val="multilevel"/>
    <w:tmpl w:val="4B42B7F2"/>
    <w:lvl w:ilvl="0">
      <w:start w:val="1"/>
      <w:numFmt w:val="lowerRoman"/>
      <w:lvlText w:val="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91A2A3F"/>
    <w:multiLevelType w:val="multilevel"/>
    <w:tmpl w:val="B90225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decimal"/>
      <w:lvlText w:val="%3."/>
      <w:lvlJc w:val="center"/>
      <w:pPr>
        <w:ind w:left="2340" w:hanging="360"/>
      </w:pPr>
      <w:rPr>
        <w:rFonts w:ascii="Arial" w:eastAsia="Arial" w:hAnsi="Arial" w:cs="Arial"/>
        <w:i w:val="0"/>
        <w:iCs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AAC5FE5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1B984E5A"/>
    <w:multiLevelType w:val="multilevel"/>
    <w:tmpl w:val="1C86AF88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D1E42E1"/>
    <w:multiLevelType w:val="multilevel"/>
    <w:tmpl w:val="FE12A6CE"/>
    <w:lvl w:ilvl="0">
      <w:start w:val="1"/>
      <w:numFmt w:val="bullet"/>
      <w:lvlText w:val="−"/>
      <w:lvlJc w:val="left"/>
      <w:pPr>
        <w:ind w:left="754" w:hanging="664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1E9153BE"/>
    <w:multiLevelType w:val="hybridMultilevel"/>
    <w:tmpl w:val="B1D852C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01D2ABF"/>
    <w:multiLevelType w:val="multilevel"/>
    <w:tmpl w:val="470C017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46" w15:restartNumberingAfterBreak="0">
    <w:nsid w:val="22500DE6"/>
    <w:multiLevelType w:val="multilevel"/>
    <w:tmpl w:val="BBA8BE8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47" w15:restartNumberingAfterBreak="0">
    <w:nsid w:val="230E1385"/>
    <w:multiLevelType w:val="multilevel"/>
    <w:tmpl w:val="0C0EDED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23133E1E"/>
    <w:multiLevelType w:val="hybridMultilevel"/>
    <w:tmpl w:val="824E646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24E06EC3"/>
    <w:multiLevelType w:val="hybridMultilevel"/>
    <w:tmpl w:val="98D2333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2530649C"/>
    <w:multiLevelType w:val="multilevel"/>
    <w:tmpl w:val="A45031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1" w15:restartNumberingAfterBreak="0">
    <w:nsid w:val="255849E2"/>
    <w:multiLevelType w:val="hybridMultilevel"/>
    <w:tmpl w:val="64B26306"/>
    <w:lvl w:ilvl="0" w:tplc="45F8C9EA">
      <w:start w:val="2"/>
      <w:numFmt w:val="lowerRoman"/>
      <w:lvlText w:val="%1)"/>
      <w:lvlJc w:val="left"/>
      <w:pPr>
        <w:ind w:left="360" w:hanging="360"/>
      </w:pPr>
      <w:rPr>
        <w:rFonts w:eastAsia="Cambri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62B07A8"/>
    <w:multiLevelType w:val="hybridMultilevel"/>
    <w:tmpl w:val="AB0EB3A8"/>
    <w:lvl w:ilvl="0" w:tplc="4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268B6E3A"/>
    <w:multiLevelType w:val="multilevel"/>
    <w:tmpl w:val="6B669FB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/>
        <w:sz w:val="22"/>
        <w:szCs w:val="22"/>
      </w:rPr>
    </w:lvl>
    <w:lvl w:ilvl="1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="Arial" w:hint="default"/>
        <w:i w:val="0"/>
        <w:iCs w:val="0"/>
        <w:strike w:val="0"/>
        <w:color w:val="auto"/>
      </w:rPr>
    </w:lvl>
    <w:lvl w:ilvl="2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="Arial" w:hint="default"/>
        <w:i w:val="0"/>
        <w:iCs w:val="0"/>
        <w:strike w:val="0"/>
        <w:color w:val="auto"/>
      </w:rPr>
    </w:lvl>
    <w:lvl w:ilvl="3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4" w15:restartNumberingAfterBreak="0">
    <w:nsid w:val="285D391D"/>
    <w:multiLevelType w:val="multilevel"/>
    <w:tmpl w:val="7534DA24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55" w15:restartNumberingAfterBreak="0">
    <w:nsid w:val="28806994"/>
    <w:multiLevelType w:val="multilevel"/>
    <w:tmpl w:val="2332A728"/>
    <w:lvl w:ilvl="0">
      <w:start w:val="1"/>
      <w:numFmt w:val="lowerRoman"/>
      <w:lvlText w:val="%1)"/>
      <w:lvlJc w:val="left"/>
      <w:pPr>
        <w:ind w:left="1548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2268" w:hanging="360"/>
      </w:pPr>
    </w:lvl>
    <w:lvl w:ilvl="2">
      <w:start w:val="1"/>
      <w:numFmt w:val="lowerRoman"/>
      <w:lvlText w:val="%3."/>
      <w:lvlJc w:val="right"/>
      <w:pPr>
        <w:ind w:left="2988" w:hanging="180"/>
      </w:pPr>
    </w:lvl>
    <w:lvl w:ilvl="3">
      <w:start w:val="1"/>
      <w:numFmt w:val="decimal"/>
      <w:lvlText w:val="%4."/>
      <w:lvlJc w:val="left"/>
      <w:pPr>
        <w:ind w:left="3708" w:hanging="360"/>
      </w:pPr>
    </w:lvl>
    <w:lvl w:ilvl="4">
      <w:start w:val="1"/>
      <w:numFmt w:val="lowerLetter"/>
      <w:lvlText w:val="%5."/>
      <w:lvlJc w:val="left"/>
      <w:pPr>
        <w:ind w:left="4428" w:hanging="360"/>
      </w:pPr>
    </w:lvl>
    <w:lvl w:ilvl="5">
      <w:start w:val="1"/>
      <w:numFmt w:val="lowerRoman"/>
      <w:lvlText w:val="%6."/>
      <w:lvlJc w:val="right"/>
      <w:pPr>
        <w:ind w:left="5148" w:hanging="180"/>
      </w:pPr>
    </w:lvl>
    <w:lvl w:ilvl="6">
      <w:start w:val="1"/>
      <w:numFmt w:val="decimal"/>
      <w:lvlText w:val="%7."/>
      <w:lvlJc w:val="left"/>
      <w:pPr>
        <w:ind w:left="5868" w:hanging="360"/>
      </w:pPr>
    </w:lvl>
    <w:lvl w:ilvl="7">
      <w:start w:val="1"/>
      <w:numFmt w:val="lowerLetter"/>
      <w:lvlText w:val="%8."/>
      <w:lvlJc w:val="left"/>
      <w:pPr>
        <w:ind w:left="6588" w:hanging="360"/>
      </w:pPr>
    </w:lvl>
    <w:lvl w:ilvl="8">
      <w:start w:val="1"/>
      <w:numFmt w:val="lowerRoman"/>
      <w:lvlText w:val="%9."/>
      <w:lvlJc w:val="right"/>
      <w:pPr>
        <w:ind w:left="7308" w:hanging="180"/>
      </w:pPr>
    </w:lvl>
  </w:abstractNum>
  <w:abstractNum w:abstractNumId="56" w15:restartNumberingAfterBreak="0">
    <w:nsid w:val="2CCB2BC0"/>
    <w:multiLevelType w:val="hybridMultilevel"/>
    <w:tmpl w:val="25F8F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D8A4497"/>
    <w:multiLevelType w:val="multilevel"/>
    <w:tmpl w:val="2DCC4AC6"/>
    <w:lvl w:ilvl="0">
      <w:start w:val="1"/>
      <w:numFmt w:val="decimal"/>
      <w:lvlText w:val="%1."/>
      <w:lvlJc w:val="left"/>
      <w:pPr>
        <w:ind w:left="839" w:hanging="359"/>
      </w:pPr>
    </w:lvl>
    <w:lvl w:ilvl="1">
      <w:start w:val="1"/>
      <w:numFmt w:val="lowerLetter"/>
      <w:lvlText w:val="%2."/>
      <w:lvlJc w:val="left"/>
      <w:pPr>
        <w:ind w:left="1559" w:hanging="360"/>
      </w:pPr>
    </w:lvl>
    <w:lvl w:ilvl="2">
      <w:start w:val="1"/>
      <w:numFmt w:val="lowerRoman"/>
      <w:lvlText w:val="%3."/>
      <w:lvlJc w:val="right"/>
      <w:pPr>
        <w:ind w:left="2279" w:hanging="180"/>
      </w:pPr>
    </w:lvl>
    <w:lvl w:ilvl="3">
      <w:start w:val="1"/>
      <w:numFmt w:val="decimal"/>
      <w:lvlText w:val="%4."/>
      <w:lvlJc w:val="left"/>
      <w:pPr>
        <w:ind w:left="2999" w:hanging="360"/>
      </w:pPr>
    </w:lvl>
    <w:lvl w:ilvl="4">
      <w:start w:val="1"/>
      <w:numFmt w:val="lowerLetter"/>
      <w:lvlText w:val="%5."/>
      <w:lvlJc w:val="left"/>
      <w:pPr>
        <w:ind w:left="3719" w:hanging="360"/>
      </w:pPr>
    </w:lvl>
    <w:lvl w:ilvl="5">
      <w:start w:val="1"/>
      <w:numFmt w:val="lowerRoman"/>
      <w:lvlText w:val="%6."/>
      <w:lvlJc w:val="right"/>
      <w:pPr>
        <w:ind w:left="4439" w:hanging="180"/>
      </w:pPr>
    </w:lvl>
    <w:lvl w:ilvl="6">
      <w:start w:val="1"/>
      <w:numFmt w:val="decimal"/>
      <w:lvlText w:val="%7."/>
      <w:lvlJc w:val="left"/>
      <w:pPr>
        <w:ind w:left="5159" w:hanging="360"/>
      </w:pPr>
    </w:lvl>
    <w:lvl w:ilvl="7">
      <w:start w:val="1"/>
      <w:numFmt w:val="lowerLetter"/>
      <w:lvlText w:val="%8."/>
      <w:lvlJc w:val="left"/>
      <w:pPr>
        <w:ind w:left="5879" w:hanging="360"/>
      </w:pPr>
    </w:lvl>
    <w:lvl w:ilvl="8">
      <w:start w:val="1"/>
      <w:numFmt w:val="lowerRoman"/>
      <w:lvlText w:val="%9."/>
      <w:lvlJc w:val="right"/>
      <w:pPr>
        <w:ind w:left="6599" w:hanging="180"/>
      </w:pPr>
    </w:lvl>
  </w:abstractNum>
  <w:abstractNum w:abstractNumId="58" w15:restartNumberingAfterBreak="0">
    <w:nsid w:val="2E99705F"/>
    <w:multiLevelType w:val="multilevel"/>
    <w:tmpl w:val="8604BDF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59" w15:restartNumberingAfterBreak="0">
    <w:nsid w:val="2F39567E"/>
    <w:multiLevelType w:val="hybridMultilevel"/>
    <w:tmpl w:val="CBA03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FCE3ECF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31292135"/>
    <w:multiLevelType w:val="multilevel"/>
    <w:tmpl w:val="5F8E4548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62" w15:restartNumberingAfterBreak="0">
    <w:nsid w:val="329961CB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32DC586C"/>
    <w:multiLevelType w:val="multilevel"/>
    <w:tmpl w:val="F6A49908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342D5615"/>
    <w:multiLevelType w:val="hybridMultilevel"/>
    <w:tmpl w:val="B192A5B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34527DEB"/>
    <w:multiLevelType w:val="multilevel"/>
    <w:tmpl w:val="0D1A070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6" w15:restartNumberingAfterBreak="0">
    <w:nsid w:val="375028E5"/>
    <w:multiLevelType w:val="multilevel"/>
    <w:tmpl w:val="141E1DEE"/>
    <w:lvl w:ilvl="0">
      <w:start w:val="1"/>
      <w:numFmt w:val="low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7" w15:restartNumberingAfterBreak="0">
    <w:nsid w:val="37766F13"/>
    <w:multiLevelType w:val="multilevel"/>
    <w:tmpl w:val="DE2CE67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8" w15:restartNumberingAfterBreak="0">
    <w:nsid w:val="38A134F7"/>
    <w:multiLevelType w:val="multilevel"/>
    <w:tmpl w:val="42787A62"/>
    <w:lvl w:ilvl="0">
      <w:start w:val="1"/>
      <w:numFmt w:val="decimal"/>
      <w:lvlText w:val="%1."/>
      <w:lvlJc w:val="left"/>
      <w:pPr>
        <w:ind w:left="472" w:hanging="360"/>
      </w:pPr>
      <w:rPr>
        <w:rFonts w:ascii="Arial" w:eastAsia="Arial" w:hAnsi="Arial" w:cs="Arial"/>
        <w:b w:val="0"/>
        <w:i w:val="0"/>
        <w:sz w:val="16"/>
        <w:szCs w:val="16"/>
      </w:rPr>
    </w:lvl>
    <w:lvl w:ilvl="1">
      <w:start w:val="1"/>
      <w:numFmt w:val="lowerLetter"/>
      <w:lvlText w:val="(%2)"/>
      <w:lvlJc w:val="left"/>
      <w:pPr>
        <w:ind w:left="869" w:hanging="359"/>
      </w:pPr>
      <w:rPr>
        <w:rFonts w:ascii="Arial" w:eastAsia="Arial" w:hAnsi="Arial" w:cs="Arial"/>
      </w:rPr>
    </w:lvl>
    <w:lvl w:ilvl="2">
      <w:numFmt w:val="bullet"/>
      <w:lvlText w:val="•"/>
      <w:lvlJc w:val="left"/>
      <w:pPr>
        <w:ind w:left="1258" w:hanging="360"/>
      </w:pPr>
    </w:lvl>
    <w:lvl w:ilvl="3">
      <w:numFmt w:val="bullet"/>
      <w:lvlText w:val="•"/>
      <w:lvlJc w:val="left"/>
      <w:pPr>
        <w:ind w:left="1647" w:hanging="360"/>
      </w:pPr>
    </w:lvl>
    <w:lvl w:ilvl="4">
      <w:numFmt w:val="bullet"/>
      <w:lvlText w:val="•"/>
      <w:lvlJc w:val="left"/>
      <w:pPr>
        <w:ind w:left="2036" w:hanging="360"/>
      </w:pPr>
    </w:lvl>
    <w:lvl w:ilvl="5">
      <w:numFmt w:val="bullet"/>
      <w:lvlText w:val="•"/>
      <w:lvlJc w:val="left"/>
      <w:pPr>
        <w:ind w:left="2426" w:hanging="360"/>
      </w:pPr>
    </w:lvl>
    <w:lvl w:ilvl="6">
      <w:numFmt w:val="bullet"/>
      <w:lvlText w:val="•"/>
      <w:lvlJc w:val="left"/>
      <w:pPr>
        <w:ind w:left="2815" w:hanging="360"/>
      </w:pPr>
    </w:lvl>
    <w:lvl w:ilvl="7">
      <w:numFmt w:val="bullet"/>
      <w:lvlText w:val="•"/>
      <w:lvlJc w:val="left"/>
      <w:pPr>
        <w:ind w:left="3204" w:hanging="360"/>
      </w:pPr>
    </w:lvl>
    <w:lvl w:ilvl="8">
      <w:numFmt w:val="bullet"/>
      <w:lvlText w:val="•"/>
      <w:lvlJc w:val="left"/>
      <w:pPr>
        <w:ind w:left="3593" w:hanging="360"/>
      </w:pPr>
    </w:lvl>
  </w:abstractNum>
  <w:abstractNum w:abstractNumId="69" w15:restartNumberingAfterBreak="0">
    <w:nsid w:val="38B12112"/>
    <w:multiLevelType w:val="hybridMultilevel"/>
    <w:tmpl w:val="3C3E993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9547CFA"/>
    <w:multiLevelType w:val="hybridMultilevel"/>
    <w:tmpl w:val="8CCAC14E"/>
    <w:lvl w:ilvl="0" w:tplc="44090001">
      <w:start w:val="1"/>
      <w:numFmt w:val="bullet"/>
      <w:lvlText w:val=""/>
      <w:lvlJc w:val="left"/>
      <w:pPr>
        <w:ind w:left="492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</w:abstractNum>
  <w:abstractNum w:abstractNumId="71" w15:restartNumberingAfterBreak="0">
    <w:nsid w:val="3B25360F"/>
    <w:multiLevelType w:val="multilevel"/>
    <w:tmpl w:val="3B25360F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 w:hint="default"/>
        <w:b w:val="0"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72" w15:restartNumberingAfterBreak="0">
    <w:nsid w:val="3BB72775"/>
    <w:multiLevelType w:val="multilevel"/>
    <w:tmpl w:val="F0160AB0"/>
    <w:lvl w:ilvl="0">
      <w:start w:val="1"/>
      <w:numFmt w:val="bullet"/>
      <w:lvlText w:val="−"/>
      <w:lvlJc w:val="left"/>
      <w:pPr>
        <w:ind w:left="7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75" w:hanging="360"/>
      </w:pPr>
      <w:rPr>
        <w:rFonts w:ascii="Noto Sans Symbols" w:eastAsia="Noto Sans Symbols" w:hAnsi="Noto Sans Symbols" w:cs="Noto Sans Symbols"/>
      </w:rPr>
    </w:lvl>
  </w:abstractNum>
  <w:abstractNum w:abstractNumId="73" w15:restartNumberingAfterBreak="0">
    <w:nsid w:val="3BCD76F7"/>
    <w:multiLevelType w:val="multilevel"/>
    <w:tmpl w:val="6456CB3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4" w15:restartNumberingAfterBreak="0">
    <w:nsid w:val="3BDD4059"/>
    <w:multiLevelType w:val="multilevel"/>
    <w:tmpl w:val="C8E6ABB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75" w15:restartNumberingAfterBreak="0">
    <w:nsid w:val="3D1C2DFF"/>
    <w:multiLevelType w:val="multilevel"/>
    <w:tmpl w:val="9FE6CAD0"/>
    <w:lvl w:ilvl="0">
      <w:start w:val="1"/>
      <w:numFmt w:val="lowerRoman"/>
      <w:lvlText w:val="%1."/>
      <w:lvlJc w:val="right"/>
      <w:pPr>
        <w:ind w:left="584" w:hanging="425"/>
      </w:pPr>
      <w:rPr>
        <w:b w:val="0"/>
        <w:i w:val="0"/>
        <w:color w:val="000000"/>
        <w:sz w:val="24"/>
        <w:szCs w:val="24"/>
      </w:rPr>
    </w:lvl>
    <w:lvl w:ilvl="1">
      <w:numFmt w:val="bullet"/>
      <w:lvlText w:val="•"/>
      <w:lvlJc w:val="left"/>
      <w:pPr>
        <w:ind w:left="1187" w:hanging="425"/>
      </w:pPr>
    </w:lvl>
    <w:lvl w:ilvl="2">
      <w:numFmt w:val="bullet"/>
      <w:lvlText w:val="•"/>
      <w:lvlJc w:val="left"/>
      <w:pPr>
        <w:ind w:left="1795" w:hanging="425"/>
      </w:pPr>
    </w:lvl>
    <w:lvl w:ilvl="3">
      <w:numFmt w:val="bullet"/>
      <w:lvlText w:val="•"/>
      <w:lvlJc w:val="left"/>
      <w:pPr>
        <w:ind w:left="2402" w:hanging="425"/>
      </w:pPr>
    </w:lvl>
    <w:lvl w:ilvl="4">
      <w:numFmt w:val="bullet"/>
      <w:lvlText w:val="•"/>
      <w:lvlJc w:val="left"/>
      <w:pPr>
        <w:ind w:left="3010" w:hanging="425"/>
      </w:pPr>
    </w:lvl>
    <w:lvl w:ilvl="5">
      <w:numFmt w:val="bullet"/>
      <w:lvlText w:val="•"/>
      <w:lvlJc w:val="left"/>
      <w:pPr>
        <w:ind w:left="3617" w:hanging="425"/>
      </w:pPr>
    </w:lvl>
    <w:lvl w:ilvl="6">
      <w:numFmt w:val="bullet"/>
      <w:lvlText w:val="•"/>
      <w:lvlJc w:val="left"/>
      <w:pPr>
        <w:ind w:left="4225" w:hanging="425"/>
      </w:pPr>
    </w:lvl>
    <w:lvl w:ilvl="7">
      <w:numFmt w:val="bullet"/>
      <w:lvlText w:val="•"/>
      <w:lvlJc w:val="left"/>
      <w:pPr>
        <w:ind w:left="4832" w:hanging="425"/>
      </w:pPr>
    </w:lvl>
    <w:lvl w:ilvl="8">
      <w:numFmt w:val="bullet"/>
      <w:lvlText w:val="•"/>
      <w:lvlJc w:val="left"/>
      <w:pPr>
        <w:ind w:left="5440" w:hanging="425"/>
      </w:pPr>
    </w:lvl>
  </w:abstractNum>
  <w:abstractNum w:abstractNumId="76" w15:restartNumberingAfterBreak="0">
    <w:nsid w:val="3D2C0C9C"/>
    <w:multiLevelType w:val="multilevel"/>
    <w:tmpl w:val="BE2299EE"/>
    <w:lvl w:ilvl="0">
      <w:start w:val="1"/>
      <w:numFmt w:val="lowerRoman"/>
      <w:lvlText w:val="%1."/>
      <w:lvlJc w:val="right"/>
      <w:pPr>
        <w:ind w:left="72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E14592D"/>
    <w:multiLevelType w:val="multilevel"/>
    <w:tmpl w:val="A34E6576"/>
    <w:lvl w:ilvl="0">
      <w:start w:val="1"/>
      <w:numFmt w:val="decimal"/>
      <w:lvlText w:val="%1."/>
      <w:lvlJc w:val="left"/>
      <w:pPr>
        <w:ind w:left="474" w:hanging="360"/>
      </w:pPr>
      <w:rPr>
        <w:rFonts w:ascii="Arial" w:eastAsia="Arial" w:hAnsi="Arial" w:cs="Arial"/>
        <w:b w:val="0"/>
        <w:i w:val="0"/>
        <w:sz w:val="16"/>
        <w:szCs w:val="16"/>
      </w:rPr>
    </w:lvl>
    <w:lvl w:ilvl="1">
      <w:numFmt w:val="bullet"/>
      <w:lvlText w:val="•"/>
      <w:lvlJc w:val="left"/>
      <w:pPr>
        <w:ind w:left="855" w:hanging="360"/>
      </w:pPr>
    </w:lvl>
    <w:lvl w:ilvl="2">
      <w:numFmt w:val="bullet"/>
      <w:lvlText w:val="•"/>
      <w:lvlJc w:val="left"/>
      <w:pPr>
        <w:ind w:left="1230" w:hanging="360"/>
      </w:pPr>
    </w:lvl>
    <w:lvl w:ilvl="3">
      <w:numFmt w:val="bullet"/>
      <w:lvlText w:val="•"/>
      <w:lvlJc w:val="left"/>
      <w:pPr>
        <w:ind w:left="1605" w:hanging="360"/>
      </w:pPr>
    </w:lvl>
    <w:lvl w:ilvl="4">
      <w:numFmt w:val="bullet"/>
      <w:lvlText w:val="•"/>
      <w:lvlJc w:val="left"/>
      <w:pPr>
        <w:ind w:left="1981" w:hanging="360"/>
      </w:pPr>
    </w:lvl>
    <w:lvl w:ilvl="5">
      <w:numFmt w:val="bullet"/>
      <w:lvlText w:val="•"/>
      <w:lvlJc w:val="left"/>
      <w:pPr>
        <w:ind w:left="2356" w:hanging="360"/>
      </w:pPr>
    </w:lvl>
    <w:lvl w:ilvl="6">
      <w:numFmt w:val="bullet"/>
      <w:lvlText w:val="•"/>
      <w:lvlJc w:val="left"/>
      <w:pPr>
        <w:ind w:left="2731" w:hanging="360"/>
      </w:pPr>
    </w:lvl>
    <w:lvl w:ilvl="7">
      <w:numFmt w:val="bullet"/>
      <w:lvlText w:val="•"/>
      <w:lvlJc w:val="left"/>
      <w:pPr>
        <w:ind w:left="3107" w:hanging="360"/>
      </w:pPr>
    </w:lvl>
    <w:lvl w:ilvl="8">
      <w:numFmt w:val="bullet"/>
      <w:lvlText w:val="•"/>
      <w:lvlJc w:val="left"/>
      <w:pPr>
        <w:ind w:left="3482" w:hanging="360"/>
      </w:pPr>
    </w:lvl>
  </w:abstractNum>
  <w:abstractNum w:abstractNumId="78" w15:restartNumberingAfterBreak="0">
    <w:nsid w:val="3EC66555"/>
    <w:multiLevelType w:val="hybridMultilevel"/>
    <w:tmpl w:val="8BAE158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340" w:hanging="36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F2700AC"/>
    <w:multiLevelType w:val="multilevel"/>
    <w:tmpl w:val="E572D0B4"/>
    <w:lvl w:ilvl="0">
      <w:start w:val="1"/>
      <w:numFmt w:val="decimal"/>
      <w:lvlText w:val="%1."/>
      <w:lvlJc w:val="left"/>
      <w:pPr>
        <w:ind w:left="532" w:hanging="360"/>
      </w:pPr>
      <w:rPr>
        <w:rFonts w:ascii="Arial" w:eastAsia="Arial" w:hAnsi="Arial" w:cs="Arial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3" w:hanging="569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69"/>
      </w:pPr>
    </w:lvl>
    <w:lvl w:ilvl="3">
      <w:numFmt w:val="bullet"/>
      <w:lvlText w:val="•"/>
      <w:lvlJc w:val="left"/>
      <w:pPr>
        <w:ind w:left="3001" w:hanging="569"/>
      </w:pPr>
    </w:lvl>
    <w:lvl w:ilvl="4">
      <w:numFmt w:val="bullet"/>
      <w:lvlText w:val="•"/>
      <w:lvlJc w:val="left"/>
      <w:pPr>
        <w:ind w:left="3942" w:hanging="569"/>
      </w:pPr>
    </w:lvl>
    <w:lvl w:ilvl="5">
      <w:numFmt w:val="bullet"/>
      <w:lvlText w:val="•"/>
      <w:lvlJc w:val="left"/>
      <w:pPr>
        <w:ind w:left="4882" w:hanging="569"/>
      </w:pPr>
    </w:lvl>
    <w:lvl w:ilvl="6">
      <w:numFmt w:val="bullet"/>
      <w:lvlText w:val="•"/>
      <w:lvlJc w:val="left"/>
      <w:pPr>
        <w:ind w:left="5823" w:hanging="569"/>
      </w:pPr>
    </w:lvl>
    <w:lvl w:ilvl="7">
      <w:numFmt w:val="bullet"/>
      <w:lvlText w:val="•"/>
      <w:lvlJc w:val="left"/>
      <w:pPr>
        <w:ind w:left="6764" w:hanging="569"/>
      </w:pPr>
    </w:lvl>
    <w:lvl w:ilvl="8">
      <w:numFmt w:val="bullet"/>
      <w:lvlText w:val="•"/>
      <w:lvlJc w:val="left"/>
      <w:pPr>
        <w:ind w:left="7704" w:hanging="569"/>
      </w:pPr>
    </w:lvl>
  </w:abstractNum>
  <w:abstractNum w:abstractNumId="80" w15:restartNumberingAfterBreak="0">
    <w:nsid w:val="416F115B"/>
    <w:multiLevelType w:val="hybridMultilevel"/>
    <w:tmpl w:val="5AC2189E"/>
    <w:lvl w:ilvl="0" w:tplc="B128FBEC">
      <w:numFmt w:val="bullet"/>
      <w:lvlText w:val="-"/>
      <w:lvlJc w:val="right"/>
      <w:pPr>
        <w:ind w:left="684" w:hanging="360"/>
      </w:pPr>
      <w:rPr>
        <w:rFonts w:ascii="Arial" w:eastAsia="Calibri" w:hAnsi="Arial" w:hint="default"/>
      </w:rPr>
    </w:lvl>
    <w:lvl w:ilvl="1" w:tplc="FFFFFFFF">
      <w:start w:val="1"/>
      <w:numFmt w:val="bullet"/>
      <w:lvlText w:val=""/>
      <w:lvlJc w:val="left"/>
      <w:pPr>
        <w:ind w:left="140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81" w15:restartNumberingAfterBreak="0">
    <w:nsid w:val="423640A5"/>
    <w:multiLevelType w:val="multilevel"/>
    <w:tmpl w:val="7F706B5A"/>
    <w:lvl w:ilvl="0">
      <w:start w:val="1"/>
      <w:numFmt w:val="bullet"/>
      <w:lvlText w:val=""/>
      <w:lvlJc w:val="left"/>
      <w:pPr>
        <w:ind w:left="1944" w:hanging="504"/>
      </w:pPr>
      <w:rPr>
        <w:rFonts w:ascii="Symbol" w:hAnsi="Symbol" w:hint="default"/>
        <w:b w:val="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423649B0"/>
    <w:multiLevelType w:val="multilevel"/>
    <w:tmpl w:val="56FC702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3" w15:restartNumberingAfterBreak="0">
    <w:nsid w:val="424A414E"/>
    <w:multiLevelType w:val="hybridMultilevel"/>
    <w:tmpl w:val="01765C9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3170D14"/>
    <w:multiLevelType w:val="hybridMultilevel"/>
    <w:tmpl w:val="CCE88E54"/>
    <w:lvl w:ilvl="0" w:tplc="B128FBEC">
      <w:numFmt w:val="bullet"/>
      <w:lvlText w:val="-"/>
      <w:lvlJc w:val="right"/>
      <w:pPr>
        <w:ind w:left="1440" w:hanging="360"/>
      </w:pPr>
      <w:rPr>
        <w:rFonts w:ascii="Arial" w:eastAsia="Calibri" w:hAnsi="Aria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453E28B7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45C73471"/>
    <w:multiLevelType w:val="hybridMultilevel"/>
    <w:tmpl w:val="1226B25A"/>
    <w:lvl w:ilvl="0" w:tplc="4409001B">
      <w:start w:val="1"/>
      <w:numFmt w:val="lowerRoman"/>
      <w:lvlText w:val="%1."/>
      <w:lvlJc w:val="right"/>
      <w:pPr>
        <w:ind w:left="1004" w:hanging="360"/>
      </w:pPr>
    </w:lvl>
    <w:lvl w:ilvl="1" w:tplc="44090019">
      <w:start w:val="1"/>
      <w:numFmt w:val="lowerLetter"/>
      <w:lvlText w:val="%2."/>
      <w:lvlJc w:val="left"/>
      <w:pPr>
        <w:ind w:left="1724" w:hanging="360"/>
      </w:pPr>
    </w:lvl>
    <w:lvl w:ilvl="2" w:tplc="4409001B" w:tentative="1">
      <w:start w:val="1"/>
      <w:numFmt w:val="lowerRoman"/>
      <w:lvlText w:val="%3."/>
      <w:lvlJc w:val="right"/>
      <w:pPr>
        <w:ind w:left="2444" w:hanging="180"/>
      </w:pPr>
    </w:lvl>
    <w:lvl w:ilvl="3" w:tplc="4409000F" w:tentative="1">
      <w:start w:val="1"/>
      <w:numFmt w:val="decimal"/>
      <w:lvlText w:val="%4."/>
      <w:lvlJc w:val="left"/>
      <w:pPr>
        <w:ind w:left="3164" w:hanging="360"/>
      </w:pPr>
    </w:lvl>
    <w:lvl w:ilvl="4" w:tplc="44090019" w:tentative="1">
      <w:start w:val="1"/>
      <w:numFmt w:val="lowerLetter"/>
      <w:lvlText w:val="%5."/>
      <w:lvlJc w:val="left"/>
      <w:pPr>
        <w:ind w:left="3884" w:hanging="360"/>
      </w:pPr>
    </w:lvl>
    <w:lvl w:ilvl="5" w:tplc="4409001B" w:tentative="1">
      <w:start w:val="1"/>
      <w:numFmt w:val="lowerRoman"/>
      <w:lvlText w:val="%6."/>
      <w:lvlJc w:val="right"/>
      <w:pPr>
        <w:ind w:left="4604" w:hanging="180"/>
      </w:pPr>
    </w:lvl>
    <w:lvl w:ilvl="6" w:tplc="4409000F" w:tentative="1">
      <w:start w:val="1"/>
      <w:numFmt w:val="decimal"/>
      <w:lvlText w:val="%7."/>
      <w:lvlJc w:val="left"/>
      <w:pPr>
        <w:ind w:left="5324" w:hanging="360"/>
      </w:pPr>
    </w:lvl>
    <w:lvl w:ilvl="7" w:tplc="44090019" w:tentative="1">
      <w:start w:val="1"/>
      <w:numFmt w:val="lowerLetter"/>
      <w:lvlText w:val="%8."/>
      <w:lvlJc w:val="left"/>
      <w:pPr>
        <w:ind w:left="6044" w:hanging="360"/>
      </w:pPr>
    </w:lvl>
    <w:lvl w:ilvl="8" w:tplc="4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7" w15:restartNumberingAfterBreak="0">
    <w:nsid w:val="47141802"/>
    <w:multiLevelType w:val="hybridMultilevel"/>
    <w:tmpl w:val="C2363028"/>
    <w:lvl w:ilvl="0" w:tplc="5B786A2E">
      <w:start w:val="4"/>
      <w:numFmt w:val="bullet"/>
      <w:lvlText w:val="-"/>
      <w:lvlJc w:val="left"/>
      <w:pPr>
        <w:ind w:left="1260" w:hanging="360"/>
      </w:pPr>
      <w:rPr>
        <w:rFonts w:ascii="Arial" w:eastAsia="Arial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8" w15:restartNumberingAfterBreak="0">
    <w:nsid w:val="472942E7"/>
    <w:multiLevelType w:val="multilevel"/>
    <w:tmpl w:val="9788B4CE"/>
    <w:lvl w:ilvl="0">
      <w:start w:val="1"/>
      <w:numFmt w:val="lowerLetter"/>
      <w:lvlText w:val="(%1)"/>
      <w:lvlJc w:val="left"/>
      <w:pPr>
        <w:ind w:left="774" w:hanging="359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494" w:hanging="360"/>
      </w:pPr>
    </w:lvl>
    <w:lvl w:ilvl="2">
      <w:start w:val="1"/>
      <w:numFmt w:val="lowerRoman"/>
      <w:lvlText w:val="%3."/>
      <w:lvlJc w:val="right"/>
      <w:pPr>
        <w:ind w:left="2214" w:hanging="180"/>
      </w:pPr>
    </w:lvl>
    <w:lvl w:ilvl="3">
      <w:start w:val="1"/>
      <w:numFmt w:val="decimal"/>
      <w:lvlText w:val="%4."/>
      <w:lvlJc w:val="left"/>
      <w:pPr>
        <w:ind w:left="2934" w:hanging="360"/>
      </w:pPr>
    </w:lvl>
    <w:lvl w:ilvl="4">
      <w:start w:val="1"/>
      <w:numFmt w:val="lowerLetter"/>
      <w:lvlText w:val="%5."/>
      <w:lvlJc w:val="left"/>
      <w:pPr>
        <w:ind w:left="3654" w:hanging="360"/>
      </w:pPr>
    </w:lvl>
    <w:lvl w:ilvl="5">
      <w:start w:val="1"/>
      <w:numFmt w:val="lowerRoman"/>
      <w:lvlText w:val="%6."/>
      <w:lvlJc w:val="right"/>
      <w:pPr>
        <w:ind w:left="4374" w:hanging="180"/>
      </w:pPr>
    </w:lvl>
    <w:lvl w:ilvl="6">
      <w:start w:val="1"/>
      <w:numFmt w:val="decimal"/>
      <w:lvlText w:val="%7."/>
      <w:lvlJc w:val="left"/>
      <w:pPr>
        <w:ind w:left="5094" w:hanging="360"/>
      </w:pPr>
    </w:lvl>
    <w:lvl w:ilvl="7">
      <w:start w:val="1"/>
      <w:numFmt w:val="lowerLetter"/>
      <w:lvlText w:val="%8."/>
      <w:lvlJc w:val="left"/>
      <w:pPr>
        <w:ind w:left="5814" w:hanging="360"/>
      </w:pPr>
    </w:lvl>
    <w:lvl w:ilvl="8">
      <w:start w:val="1"/>
      <w:numFmt w:val="lowerRoman"/>
      <w:lvlText w:val="%9."/>
      <w:lvlJc w:val="right"/>
      <w:pPr>
        <w:ind w:left="6534" w:hanging="180"/>
      </w:pPr>
    </w:lvl>
  </w:abstractNum>
  <w:abstractNum w:abstractNumId="89" w15:restartNumberingAfterBreak="0">
    <w:nsid w:val="49673163"/>
    <w:multiLevelType w:val="multilevel"/>
    <w:tmpl w:val="AFA01A4A"/>
    <w:lvl w:ilvl="0">
      <w:start w:val="1"/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7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9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1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3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5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7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99" w:hanging="360"/>
      </w:pPr>
      <w:rPr>
        <w:rFonts w:ascii="Noto Sans Symbols" w:eastAsia="Noto Sans Symbols" w:hAnsi="Noto Sans Symbols" w:cs="Noto Sans Symbols"/>
      </w:rPr>
    </w:lvl>
  </w:abstractNum>
  <w:abstractNum w:abstractNumId="90" w15:restartNumberingAfterBreak="0">
    <w:nsid w:val="49AB5D65"/>
    <w:multiLevelType w:val="multilevel"/>
    <w:tmpl w:val="E8943A48"/>
    <w:lvl w:ilvl="0">
      <w:start w:val="1"/>
      <w:numFmt w:val="lowerRoman"/>
      <w:lvlText w:val="%1)"/>
      <w:lvlJc w:val="left"/>
      <w:pPr>
        <w:ind w:left="786" w:firstLine="347"/>
      </w:pPr>
      <w:rPr>
        <w:rFonts w:ascii="Arial" w:eastAsia="Arial" w:hAnsi="Arial" w:cs="Arial"/>
        <w:b w:val="0"/>
        <w:bCs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91" w15:restartNumberingAfterBreak="0">
    <w:nsid w:val="49D0735B"/>
    <w:multiLevelType w:val="multilevel"/>
    <w:tmpl w:val="5C6C09E6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92" w15:restartNumberingAfterBreak="0">
    <w:nsid w:val="49F45E19"/>
    <w:multiLevelType w:val="multilevel"/>
    <w:tmpl w:val="A34E6576"/>
    <w:lvl w:ilvl="0">
      <w:start w:val="1"/>
      <w:numFmt w:val="decimal"/>
      <w:lvlText w:val="%1."/>
      <w:lvlJc w:val="left"/>
      <w:pPr>
        <w:ind w:left="474" w:hanging="360"/>
      </w:pPr>
      <w:rPr>
        <w:rFonts w:ascii="Arial" w:eastAsia="Arial" w:hAnsi="Arial" w:cs="Arial"/>
        <w:b w:val="0"/>
        <w:i w:val="0"/>
        <w:sz w:val="16"/>
        <w:szCs w:val="16"/>
      </w:rPr>
    </w:lvl>
    <w:lvl w:ilvl="1">
      <w:numFmt w:val="bullet"/>
      <w:lvlText w:val="•"/>
      <w:lvlJc w:val="left"/>
      <w:pPr>
        <w:ind w:left="855" w:hanging="360"/>
      </w:pPr>
    </w:lvl>
    <w:lvl w:ilvl="2">
      <w:numFmt w:val="bullet"/>
      <w:lvlText w:val="•"/>
      <w:lvlJc w:val="left"/>
      <w:pPr>
        <w:ind w:left="1230" w:hanging="360"/>
      </w:pPr>
    </w:lvl>
    <w:lvl w:ilvl="3">
      <w:numFmt w:val="bullet"/>
      <w:lvlText w:val="•"/>
      <w:lvlJc w:val="left"/>
      <w:pPr>
        <w:ind w:left="1605" w:hanging="360"/>
      </w:pPr>
    </w:lvl>
    <w:lvl w:ilvl="4">
      <w:numFmt w:val="bullet"/>
      <w:lvlText w:val="•"/>
      <w:lvlJc w:val="left"/>
      <w:pPr>
        <w:ind w:left="1981" w:hanging="360"/>
      </w:pPr>
    </w:lvl>
    <w:lvl w:ilvl="5">
      <w:numFmt w:val="bullet"/>
      <w:lvlText w:val="•"/>
      <w:lvlJc w:val="left"/>
      <w:pPr>
        <w:ind w:left="2356" w:hanging="360"/>
      </w:pPr>
    </w:lvl>
    <w:lvl w:ilvl="6">
      <w:numFmt w:val="bullet"/>
      <w:lvlText w:val="•"/>
      <w:lvlJc w:val="left"/>
      <w:pPr>
        <w:ind w:left="2731" w:hanging="360"/>
      </w:pPr>
    </w:lvl>
    <w:lvl w:ilvl="7">
      <w:numFmt w:val="bullet"/>
      <w:lvlText w:val="•"/>
      <w:lvlJc w:val="left"/>
      <w:pPr>
        <w:ind w:left="3107" w:hanging="360"/>
      </w:pPr>
    </w:lvl>
    <w:lvl w:ilvl="8">
      <w:numFmt w:val="bullet"/>
      <w:lvlText w:val="•"/>
      <w:lvlJc w:val="left"/>
      <w:pPr>
        <w:ind w:left="3482" w:hanging="360"/>
      </w:pPr>
    </w:lvl>
  </w:abstractNum>
  <w:abstractNum w:abstractNumId="93" w15:restartNumberingAfterBreak="0">
    <w:nsid w:val="4A0026B5"/>
    <w:multiLevelType w:val="multilevel"/>
    <w:tmpl w:val="59EE59C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4" w15:restartNumberingAfterBreak="0">
    <w:nsid w:val="4A3E6E81"/>
    <w:multiLevelType w:val="multilevel"/>
    <w:tmpl w:val="1C02E1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A490E13"/>
    <w:multiLevelType w:val="hybridMultilevel"/>
    <w:tmpl w:val="D35063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A501B1B"/>
    <w:multiLevelType w:val="multilevel"/>
    <w:tmpl w:val="182E1480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97" w15:restartNumberingAfterBreak="0">
    <w:nsid w:val="4AA842B1"/>
    <w:multiLevelType w:val="multilevel"/>
    <w:tmpl w:val="9D1CC0F2"/>
    <w:lvl w:ilvl="0">
      <w:start w:val="1"/>
      <w:numFmt w:val="decimal"/>
      <w:lvlText w:val="%1."/>
      <w:lvlJc w:val="left"/>
      <w:pPr>
        <w:ind w:left="41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BA25477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4D0C1B7F"/>
    <w:multiLevelType w:val="multilevel"/>
    <w:tmpl w:val="FED02366"/>
    <w:lvl w:ilvl="0">
      <w:start w:val="1"/>
      <w:numFmt w:val="lowerRoman"/>
      <w:lvlText w:val="%1."/>
      <w:lvlJc w:val="righ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 w15:restartNumberingAfterBreak="0">
    <w:nsid w:val="4D476F63"/>
    <w:multiLevelType w:val="multilevel"/>
    <w:tmpl w:val="3776221E"/>
    <w:lvl w:ilvl="0">
      <w:start w:val="1"/>
      <w:numFmt w:val="lowerRoman"/>
      <w:lvlText w:val="%1."/>
      <w:lvlJc w:val="left"/>
      <w:pPr>
        <w:ind w:left="1080" w:hanging="72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D7550EB"/>
    <w:multiLevelType w:val="multilevel"/>
    <w:tmpl w:val="04D245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4DD2240E"/>
    <w:multiLevelType w:val="hybridMultilevel"/>
    <w:tmpl w:val="D734857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4E140A8C"/>
    <w:multiLevelType w:val="hybridMultilevel"/>
    <w:tmpl w:val="1F82255A"/>
    <w:lvl w:ilvl="0" w:tplc="0B287B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 w15:restartNumberingAfterBreak="0">
    <w:nsid w:val="4E7230F3"/>
    <w:multiLevelType w:val="multilevel"/>
    <w:tmpl w:val="43B8713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5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4" w:hanging="1800"/>
      </w:pPr>
      <w:rPr>
        <w:rFonts w:hint="default"/>
      </w:rPr>
    </w:lvl>
  </w:abstractNum>
  <w:abstractNum w:abstractNumId="105" w15:restartNumberingAfterBreak="0">
    <w:nsid w:val="4E845C6C"/>
    <w:multiLevelType w:val="multilevel"/>
    <w:tmpl w:val="E20A38E4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6" w15:restartNumberingAfterBreak="0">
    <w:nsid w:val="4FC20E81"/>
    <w:multiLevelType w:val="multilevel"/>
    <w:tmpl w:val="2B36050A"/>
    <w:lvl w:ilvl="0">
      <w:start w:val="1"/>
      <w:numFmt w:val="low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7" w15:restartNumberingAfterBreak="0">
    <w:nsid w:val="4FC3376A"/>
    <w:multiLevelType w:val="multilevel"/>
    <w:tmpl w:val="1D386AF0"/>
    <w:lvl w:ilvl="0">
      <w:start w:val="1"/>
      <w:numFmt w:val="lowerLetter"/>
      <w:lvlText w:val="%1)"/>
      <w:lvlJc w:val="left"/>
      <w:pPr>
        <w:ind w:left="525" w:hanging="360"/>
      </w:pPr>
    </w:lvl>
    <w:lvl w:ilvl="1">
      <w:start w:val="1"/>
      <w:numFmt w:val="lowerLetter"/>
      <w:lvlText w:val="%2."/>
      <w:lvlJc w:val="left"/>
      <w:pPr>
        <w:ind w:left="1245" w:hanging="360"/>
      </w:pPr>
    </w:lvl>
    <w:lvl w:ilvl="2">
      <w:start w:val="1"/>
      <w:numFmt w:val="lowerRoman"/>
      <w:lvlText w:val="%3."/>
      <w:lvlJc w:val="right"/>
      <w:pPr>
        <w:ind w:left="1965" w:hanging="180"/>
      </w:pPr>
    </w:lvl>
    <w:lvl w:ilvl="3">
      <w:start w:val="1"/>
      <w:numFmt w:val="decimal"/>
      <w:lvlText w:val="%4."/>
      <w:lvlJc w:val="left"/>
      <w:pPr>
        <w:ind w:left="2685" w:hanging="360"/>
      </w:pPr>
    </w:lvl>
    <w:lvl w:ilvl="4">
      <w:start w:val="1"/>
      <w:numFmt w:val="lowerLetter"/>
      <w:lvlText w:val="%5."/>
      <w:lvlJc w:val="left"/>
      <w:pPr>
        <w:ind w:left="3405" w:hanging="360"/>
      </w:pPr>
    </w:lvl>
    <w:lvl w:ilvl="5">
      <w:start w:val="1"/>
      <w:numFmt w:val="lowerRoman"/>
      <w:lvlText w:val="%6."/>
      <w:lvlJc w:val="right"/>
      <w:pPr>
        <w:ind w:left="4125" w:hanging="180"/>
      </w:pPr>
    </w:lvl>
    <w:lvl w:ilvl="6">
      <w:start w:val="1"/>
      <w:numFmt w:val="decimal"/>
      <w:lvlText w:val="%7."/>
      <w:lvlJc w:val="left"/>
      <w:pPr>
        <w:ind w:left="4845" w:hanging="360"/>
      </w:pPr>
    </w:lvl>
    <w:lvl w:ilvl="7">
      <w:start w:val="1"/>
      <w:numFmt w:val="lowerLetter"/>
      <w:lvlText w:val="%8."/>
      <w:lvlJc w:val="left"/>
      <w:pPr>
        <w:ind w:left="5565" w:hanging="360"/>
      </w:pPr>
    </w:lvl>
    <w:lvl w:ilvl="8">
      <w:start w:val="1"/>
      <w:numFmt w:val="lowerRoman"/>
      <w:lvlText w:val="%9."/>
      <w:lvlJc w:val="right"/>
      <w:pPr>
        <w:ind w:left="6285" w:hanging="180"/>
      </w:pPr>
    </w:lvl>
  </w:abstractNum>
  <w:abstractNum w:abstractNumId="108" w15:restartNumberingAfterBreak="0">
    <w:nsid w:val="505C1797"/>
    <w:multiLevelType w:val="hybridMultilevel"/>
    <w:tmpl w:val="1E6C9A66"/>
    <w:lvl w:ilvl="0" w:tplc="9942F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143392D"/>
    <w:multiLevelType w:val="multilevel"/>
    <w:tmpl w:val="F2E02F0C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14C0AF1"/>
    <w:multiLevelType w:val="multilevel"/>
    <w:tmpl w:val="25BE53BC"/>
    <w:lvl w:ilvl="0">
      <w:start w:val="1"/>
      <w:numFmt w:val="lowerRoman"/>
      <w:lvlText w:val="%1)"/>
      <w:lvlJc w:val="left"/>
      <w:pPr>
        <w:ind w:left="1944" w:hanging="504"/>
      </w:pPr>
      <w:rPr>
        <w:rFonts w:eastAsia="Cambria" w:hint="default"/>
        <w:b w:val="0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1" w15:restartNumberingAfterBreak="0">
    <w:nsid w:val="523747E4"/>
    <w:multiLevelType w:val="multilevel"/>
    <w:tmpl w:val="A66AA306"/>
    <w:lvl w:ilvl="0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2" w15:restartNumberingAfterBreak="0">
    <w:nsid w:val="52C33989"/>
    <w:multiLevelType w:val="hybridMultilevel"/>
    <w:tmpl w:val="18780B3E"/>
    <w:lvl w:ilvl="0" w:tplc="C1FEC8B4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3A814B9"/>
    <w:multiLevelType w:val="hybridMultilevel"/>
    <w:tmpl w:val="85188AC8"/>
    <w:lvl w:ilvl="0" w:tplc="695431C6">
      <w:start w:val="6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3C61AFA"/>
    <w:multiLevelType w:val="multilevel"/>
    <w:tmpl w:val="18B8C35E"/>
    <w:lvl w:ilvl="0">
      <w:start w:val="1"/>
      <w:numFmt w:val="bullet"/>
      <w:lvlText w:val="−"/>
      <w:lvlJc w:val="left"/>
      <w:pPr>
        <w:ind w:left="754" w:hanging="357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</w:rPr>
    </w:lvl>
  </w:abstractNum>
  <w:abstractNum w:abstractNumId="115" w15:restartNumberingAfterBreak="0">
    <w:nsid w:val="55084EC5"/>
    <w:multiLevelType w:val="hybridMultilevel"/>
    <w:tmpl w:val="5E544DB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5667936"/>
    <w:multiLevelType w:val="multilevel"/>
    <w:tmpl w:val="D48EE686"/>
    <w:lvl w:ilvl="0">
      <w:start w:val="1"/>
      <w:numFmt w:val="bullet"/>
      <w:lvlText w:val="−"/>
      <w:lvlJc w:val="left"/>
      <w:pPr>
        <w:ind w:left="164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6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8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0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2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4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6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8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07" w:hanging="360"/>
      </w:pPr>
      <w:rPr>
        <w:rFonts w:ascii="Noto Sans Symbols" w:eastAsia="Noto Sans Symbols" w:hAnsi="Noto Sans Symbols" w:cs="Noto Sans Symbols"/>
      </w:rPr>
    </w:lvl>
  </w:abstractNum>
  <w:abstractNum w:abstractNumId="117" w15:restartNumberingAfterBreak="0">
    <w:nsid w:val="56972C02"/>
    <w:multiLevelType w:val="multilevel"/>
    <w:tmpl w:val="EB664CAA"/>
    <w:lvl w:ilvl="0">
      <w:start w:val="1"/>
      <w:numFmt w:val="bullet"/>
      <w:lvlText w:val="−"/>
      <w:lvlJc w:val="left"/>
      <w:pPr>
        <w:ind w:left="164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6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8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0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2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4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6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8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07" w:hanging="360"/>
      </w:pPr>
      <w:rPr>
        <w:rFonts w:ascii="Noto Sans Symbols" w:eastAsia="Noto Sans Symbols" w:hAnsi="Noto Sans Symbols" w:cs="Noto Sans Symbols"/>
      </w:rPr>
    </w:lvl>
  </w:abstractNum>
  <w:abstractNum w:abstractNumId="118" w15:restartNumberingAfterBreak="0">
    <w:nsid w:val="56F70BFC"/>
    <w:multiLevelType w:val="hybridMultilevel"/>
    <w:tmpl w:val="AF3E8F28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90D210E"/>
    <w:multiLevelType w:val="hybridMultilevel"/>
    <w:tmpl w:val="BF36EA78"/>
    <w:lvl w:ilvl="0" w:tplc="D230F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5A8C7EED"/>
    <w:multiLevelType w:val="multilevel"/>
    <w:tmpl w:val="49ACDDFA"/>
    <w:lvl w:ilvl="0">
      <w:start w:val="1"/>
      <w:numFmt w:val="lowerLetter"/>
      <w:lvlText w:val="%1)"/>
      <w:lvlJc w:val="left"/>
      <w:pPr>
        <w:ind w:left="1008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21" w15:restartNumberingAfterBreak="0">
    <w:nsid w:val="5AA824C8"/>
    <w:multiLevelType w:val="multilevel"/>
    <w:tmpl w:val="A93AAFEC"/>
    <w:lvl w:ilvl="0">
      <w:start w:val="17"/>
      <w:numFmt w:val="decimal"/>
      <w:lvlText w:val="%1"/>
      <w:lvlJc w:val="left"/>
      <w:pPr>
        <w:ind w:left="718" w:hanging="610"/>
      </w:pPr>
    </w:lvl>
    <w:lvl w:ilvl="1">
      <w:start w:val="1"/>
      <w:numFmt w:val="decimal"/>
      <w:lvlText w:val="%1.%2"/>
      <w:lvlJc w:val="left"/>
      <w:pPr>
        <w:ind w:left="718" w:hanging="610"/>
      </w:pPr>
      <w:rPr>
        <w:rFonts w:ascii="Arial" w:eastAsia="Arial" w:hAnsi="Arial" w:cs="Arial"/>
        <w:b w:val="0"/>
        <w:i w:val="0"/>
        <w:sz w:val="22"/>
        <w:szCs w:val="22"/>
      </w:rPr>
    </w:lvl>
    <w:lvl w:ilvl="2">
      <w:start w:val="1"/>
      <w:numFmt w:val="lowerRoman"/>
      <w:lvlText w:val="%3."/>
      <w:lvlJc w:val="left"/>
      <w:pPr>
        <w:ind w:left="1078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3">
      <w:numFmt w:val="bullet"/>
      <w:lvlText w:val="•"/>
      <w:lvlJc w:val="left"/>
      <w:pPr>
        <w:ind w:left="2202" w:hanging="360"/>
      </w:pPr>
    </w:lvl>
    <w:lvl w:ilvl="4">
      <w:numFmt w:val="bullet"/>
      <w:lvlText w:val="•"/>
      <w:lvlJc w:val="left"/>
      <w:pPr>
        <w:ind w:left="2763" w:hanging="360"/>
      </w:pPr>
    </w:lvl>
    <w:lvl w:ilvl="5">
      <w:numFmt w:val="bullet"/>
      <w:lvlText w:val="•"/>
      <w:lvlJc w:val="left"/>
      <w:pPr>
        <w:ind w:left="3324" w:hanging="360"/>
      </w:pPr>
    </w:lvl>
    <w:lvl w:ilvl="6">
      <w:numFmt w:val="bullet"/>
      <w:lvlText w:val="•"/>
      <w:lvlJc w:val="left"/>
      <w:pPr>
        <w:ind w:left="3886" w:hanging="360"/>
      </w:pPr>
    </w:lvl>
    <w:lvl w:ilvl="7">
      <w:numFmt w:val="bullet"/>
      <w:lvlText w:val="•"/>
      <w:lvlJc w:val="left"/>
      <w:pPr>
        <w:ind w:left="4447" w:hanging="360"/>
      </w:pPr>
    </w:lvl>
    <w:lvl w:ilvl="8">
      <w:numFmt w:val="bullet"/>
      <w:lvlText w:val="•"/>
      <w:lvlJc w:val="left"/>
      <w:pPr>
        <w:ind w:left="5008" w:hanging="360"/>
      </w:pPr>
    </w:lvl>
  </w:abstractNum>
  <w:abstractNum w:abstractNumId="122" w15:restartNumberingAfterBreak="0">
    <w:nsid w:val="5AE7264C"/>
    <w:multiLevelType w:val="hybridMultilevel"/>
    <w:tmpl w:val="E7AC7250"/>
    <w:lvl w:ilvl="0" w:tplc="D230F5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5B2D1043"/>
    <w:multiLevelType w:val="multilevel"/>
    <w:tmpl w:val="FE56AD42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  <w:i w:val="0"/>
        <w:i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4" w15:restartNumberingAfterBreak="0">
    <w:nsid w:val="5B3F4A7A"/>
    <w:multiLevelType w:val="multilevel"/>
    <w:tmpl w:val="026663F8"/>
    <w:lvl w:ilvl="0">
      <w:start w:val="1"/>
      <w:numFmt w:val="bullet"/>
      <w:lvlText w:val="●"/>
      <w:lvlJc w:val="left"/>
      <w:pPr>
        <w:ind w:left="83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5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7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9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1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3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5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7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99" w:hanging="360"/>
      </w:pPr>
      <w:rPr>
        <w:rFonts w:ascii="Noto Sans Symbols" w:eastAsia="Noto Sans Symbols" w:hAnsi="Noto Sans Symbols" w:cs="Noto Sans Symbols"/>
      </w:rPr>
    </w:lvl>
  </w:abstractNum>
  <w:abstractNum w:abstractNumId="125" w15:restartNumberingAfterBreak="0">
    <w:nsid w:val="5C295243"/>
    <w:multiLevelType w:val="multilevel"/>
    <w:tmpl w:val="3A16A8DE"/>
    <w:lvl w:ilvl="0">
      <w:start w:val="3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5C4510C9"/>
    <w:multiLevelType w:val="multilevel"/>
    <w:tmpl w:val="DB6A198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7" w15:restartNumberingAfterBreak="0">
    <w:nsid w:val="5C5442D3"/>
    <w:multiLevelType w:val="hybridMultilevel"/>
    <w:tmpl w:val="8210387A"/>
    <w:lvl w:ilvl="0" w:tplc="2020DE9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8" w15:restartNumberingAfterBreak="0">
    <w:nsid w:val="5CE5114B"/>
    <w:multiLevelType w:val="multilevel"/>
    <w:tmpl w:val="45CC1BE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9" w15:restartNumberingAfterBreak="0">
    <w:nsid w:val="5D3215D3"/>
    <w:multiLevelType w:val="multilevel"/>
    <w:tmpl w:val="0B36530C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30" w15:restartNumberingAfterBreak="0">
    <w:nsid w:val="5D671252"/>
    <w:multiLevelType w:val="multilevel"/>
    <w:tmpl w:val="249A7C12"/>
    <w:lvl w:ilvl="0">
      <w:start w:val="4"/>
      <w:numFmt w:val="decimal"/>
      <w:lvlText w:val="%1."/>
      <w:lvlJc w:val="left"/>
      <w:pPr>
        <w:ind w:left="414" w:hanging="360"/>
      </w:pPr>
      <w:rPr>
        <w:rFonts w:hint="default"/>
        <w:b w:val="0"/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1" w15:restartNumberingAfterBreak="0">
    <w:nsid w:val="5DD3280E"/>
    <w:multiLevelType w:val="multilevel"/>
    <w:tmpl w:val="BCDA81E8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32" w15:restartNumberingAfterBreak="0">
    <w:nsid w:val="5E147796"/>
    <w:multiLevelType w:val="hybridMultilevel"/>
    <w:tmpl w:val="2A928B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5EA5266D"/>
    <w:multiLevelType w:val="hybridMultilevel"/>
    <w:tmpl w:val="C6FA0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4" w15:restartNumberingAfterBreak="0">
    <w:nsid w:val="5ED83F1F"/>
    <w:multiLevelType w:val="multilevel"/>
    <w:tmpl w:val="B6FC8D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5" w15:restartNumberingAfterBreak="0">
    <w:nsid w:val="610123DB"/>
    <w:multiLevelType w:val="multilevel"/>
    <w:tmpl w:val="51A45668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36" w15:restartNumberingAfterBreak="0">
    <w:nsid w:val="616B19F3"/>
    <w:multiLevelType w:val="multilevel"/>
    <w:tmpl w:val="8724D5DA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7" w15:restartNumberingAfterBreak="0">
    <w:nsid w:val="62547A12"/>
    <w:multiLevelType w:val="hybridMultilevel"/>
    <w:tmpl w:val="1256B2E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8" w15:restartNumberingAfterBreak="0">
    <w:nsid w:val="625B11EB"/>
    <w:multiLevelType w:val="multilevel"/>
    <w:tmpl w:val="4DE486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628726AE"/>
    <w:multiLevelType w:val="hybridMultilevel"/>
    <w:tmpl w:val="6E1E13DE"/>
    <w:lvl w:ilvl="0" w:tplc="B128FBEC">
      <w:numFmt w:val="bullet"/>
      <w:lvlText w:val="-"/>
      <w:lvlJc w:val="right"/>
      <w:pPr>
        <w:ind w:left="710" w:hanging="360"/>
      </w:pPr>
      <w:rPr>
        <w:rFonts w:ascii="Arial" w:eastAsia="Calibri" w:hAnsi="Arial" w:hint="default"/>
        <w:b w:val="0"/>
        <w:color w:val="1F3864"/>
      </w:rPr>
    </w:lvl>
    <w:lvl w:ilvl="1" w:tplc="4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0" w15:restartNumberingAfterBreak="0">
    <w:nsid w:val="62BD3A6F"/>
    <w:multiLevelType w:val="multilevel"/>
    <w:tmpl w:val="EBA25F10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41" w15:restartNumberingAfterBreak="0">
    <w:nsid w:val="63AF78D6"/>
    <w:multiLevelType w:val="hybridMultilevel"/>
    <w:tmpl w:val="18780B3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645842FF"/>
    <w:multiLevelType w:val="multilevel"/>
    <w:tmpl w:val="D1DA41CA"/>
    <w:lvl w:ilvl="0">
      <w:numFmt w:val="bullet"/>
      <w:lvlText w:val="-"/>
      <w:lvlJc w:val="left"/>
      <w:pPr>
        <w:ind w:left="543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943" w:hanging="360"/>
      </w:pPr>
    </w:lvl>
    <w:lvl w:ilvl="2">
      <w:numFmt w:val="bullet"/>
      <w:lvlText w:val="•"/>
      <w:lvlJc w:val="left"/>
      <w:pPr>
        <w:ind w:left="1347" w:hanging="360"/>
      </w:pPr>
    </w:lvl>
    <w:lvl w:ilvl="3">
      <w:numFmt w:val="bullet"/>
      <w:lvlText w:val="•"/>
      <w:lvlJc w:val="left"/>
      <w:pPr>
        <w:ind w:left="1751" w:hanging="360"/>
      </w:pPr>
    </w:lvl>
    <w:lvl w:ilvl="4">
      <w:numFmt w:val="bullet"/>
      <w:lvlText w:val="•"/>
      <w:lvlJc w:val="left"/>
      <w:pPr>
        <w:ind w:left="2155" w:hanging="360"/>
      </w:pPr>
    </w:lvl>
    <w:lvl w:ilvl="5">
      <w:numFmt w:val="bullet"/>
      <w:lvlText w:val="•"/>
      <w:lvlJc w:val="left"/>
      <w:pPr>
        <w:ind w:left="2559" w:hanging="360"/>
      </w:pPr>
    </w:lvl>
    <w:lvl w:ilvl="6">
      <w:numFmt w:val="bullet"/>
      <w:lvlText w:val="•"/>
      <w:lvlJc w:val="left"/>
      <w:pPr>
        <w:ind w:left="2963" w:hanging="360"/>
      </w:pPr>
    </w:lvl>
    <w:lvl w:ilvl="7">
      <w:numFmt w:val="bullet"/>
      <w:lvlText w:val="•"/>
      <w:lvlJc w:val="left"/>
      <w:pPr>
        <w:ind w:left="3367" w:hanging="360"/>
      </w:pPr>
    </w:lvl>
    <w:lvl w:ilvl="8">
      <w:numFmt w:val="bullet"/>
      <w:lvlText w:val="•"/>
      <w:lvlJc w:val="left"/>
      <w:pPr>
        <w:ind w:left="3771" w:hanging="360"/>
      </w:pPr>
    </w:lvl>
  </w:abstractNum>
  <w:abstractNum w:abstractNumId="143" w15:restartNumberingAfterBreak="0">
    <w:nsid w:val="64E90784"/>
    <w:multiLevelType w:val="multilevel"/>
    <w:tmpl w:val="08981044"/>
    <w:lvl w:ilvl="0">
      <w:start w:val="1"/>
      <w:numFmt w:val="lowerLetter"/>
      <w:lvlText w:val="%1)"/>
      <w:lvlJc w:val="left"/>
      <w:pPr>
        <w:ind w:left="525" w:hanging="360"/>
      </w:pPr>
    </w:lvl>
    <w:lvl w:ilvl="1">
      <w:start w:val="1"/>
      <w:numFmt w:val="lowerLetter"/>
      <w:lvlText w:val="%2."/>
      <w:lvlJc w:val="left"/>
      <w:pPr>
        <w:ind w:left="1245" w:hanging="360"/>
      </w:pPr>
    </w:lvl>
    <w:lvl w:ilvl="2">
      <w:start w:val="1"/>
      <w:numFmt w:val="lowerRoman"/>
      <w:lvlText w:val="%3."/>
      <w:lvlJc w:val="right"/>
      <w:pPr>
        <w:ind w:left="1965" w:hanging="180"/>
      </w:pPr>
    </w:lvl>
    <w:lvl w:ilvl="3">
      <w:start w:val="1"/>
      <w:numFmt w:val="decimal"/>
      <w:lvlText w:val="%4."/>
      <w:lvlJc w:val="left"/>
      <w:pPr>
        <w:ind w:left="2685" w:hanging="360"/>
      </w:pPr>
    </w:lvl>
    <w:lvl w:ilvl="4">
      <w:start w:val="1"/>
      <w:numFmt w:val="lowerLetter"/>
      <w:lvlText w:val="%5."/>
      <w:lvlJc w:val="left"/>
      <w:pPr>
        <w:ind w:left="3405" w:hanging="360"/>
      </w:pPr>
    </w:lvl>
    <w:lvl w:ilvl="5">
      <w:start w:val="1"/>
      <w:numFmt w:val="lowerRoman"/>
      <w:lvlText w:val="%6."/>
      <w:lvlJc w:val="right"/>
      <w:pPr>
        <w:ind w:left="4125" w:hanging="180"/>
      </w:pPr>
    </w:lvl>
    <w:lvl w:ilvl="6">
      <w:start w:val="1"/>
      <w:numFmt w:val="decimal"/>
      <w:lvlText w:val="%7."/>
      <w:lvlJc w:val="left"/>
      <w:pPr>
        <w:ind w:left="4845" w:hanging="360"/>
      </w:pPr>
    </w:lvl>
    <w:lvl w:ilvl="7">
      <w:start w:val="1"/>
      <w:numFmt w:val="lowerLetter"/>
      <w:lvlText w:val="%8."/>
      <w:lvlJc w:val="left"/>
      <w:pPr>
        <w:ind w:left="5565" w:hanging="360"/>
      </w:pPr>
    </w:lvl>
    <w:lvl w:ilvl="8">
      <w:start w:val="1"/>
      <w:numFmt w:val="lowerRoman"/>
      <w:lvlText w:val="%9."/>
      <w:lvlJc w:val="right"/>
      <w:pPr>
        <w:ind w:left="6285" w:hanging="180"/>
      </w:pPr>
    </w:lvl>
  </w:abstractNum>
  <w:abstractNum w:abstractNumId="144" w15:restartNumberingAfterBreak="0">
    <w:nsid w:val="661805E7"/>
    <w:multiLevelType w:val="multilevel"/>
    <w:tmpl w:val="44F246F4"/>
    <w:lvl w:ilvl="0">
      <w:start w:val="1"/>
      <w:numFmt w:val="lowerRoman"/>
      <w:lvlText w:val="%1)"/>
      <w:lvlJc w:val="left"/>
      <w:pPr>
        <w:ind w:left="1548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2268" w:hanging="360"/>
      </w:pPr>
    </w:lvl>
    <w:lvl w:ilvl="2">
      <w:start w:val="1"/>
      <w:numFmt w:val="lowerRoman"/>
      <w:lvlText w:val="%3."/>
      <w:lvlJc w:val="right"/>
      <w:pPr>
        <w:ind w:left="2988" w:hanging="180"/>
      </w:pPr>
    </w:lvl>
    <w:lvl w:ilvl="3">
      <w:start w:val="1"/>
      <w:numFmt w:val="decimal"/>
      <w:lvlText w:val="%4."/>
      <w:lvlJc w:val="left"/>
      <w:pPr>
        <w:ind w:left="3708" w:hanging="360"/>
      </w:pPr>
    </w:lvl>
    <w:lvl w:ilvl="4">
      <w:start w:val="1"/>
      <w:numFmt w:val="lowerLetter"/>
      <w:lvlText w:val="%5."/>
      <w:lvlJc w:val="left"/>
      <w:pPr>
        <w:ind w:left="4428" w:hanging="360"/>
      </w:pPr>
    </w:lvl>
    <w:lvl w:ilvl="5">
      <w:start w:val="1"/>
      <w:numFmt w:val="lowerRoman"/>
      <w:lvlText w:val="%6."/>
      <w:lvlJc w:val="right"/>
      <w:pPr>
        <w:ind w:left="5148" w:hanging="180"/>
      </w:pPr>
    </w:lvl>
    <w:lvl w:ilvl="6">
      <w:start w:val="1"/>
      <w:numFmt w:val="decimal"/>
      <w:lvlText w:val="%7."/>
      <w:lvlJc w:val="left"/>
      <w:pPr>
        <w:ind w:left="5868" w:hanging="360"/>
      </w:pPr>
    </w:lvl>
    <w:lvl w:ilvl="7">
      <w:start w:val="1"/>
      <w:numFmt w:val="lowerLetter"/>
      <w:lvlText w:val="%8."/>
      <w:lvlJc w:val="left"/>
      <w:pPr>
        <w:ind w:left="6588" w:hanging="360"/>
      </w:pPr>
    </w:lvl>
    <w:lvl w:ilvl="8">
      <w:start w:val="1"/>
      <w:numFmt w:val="lowerRoman"/>
      <w:lvlText w:val="%9."/>
      <w:lvlJc w:val="right"/>
      <w:pPr>
        <w:ind w:left="7308" w:hanging="180"/>
      </w:pPr>
    </w:lvl>
  </w:abstractNum>
  <w:abstractNum w:abstractNumId="145" w15:restartNumberingAfterBreak="0">
    <w:nsid w:val="67365570"/>
    <w:multiLevelType w:val="hybridMultilevel"/>
    <w:tmpl w:val="053C2404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7557A92"/>
    <w:multiLevelType w:val="multilevel"/>
    <w:tmpl w:val="0606695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47" w15:restartNumberingAfterBreak="0">
    <w:nsid w:val="676B34F6"/>
    <w:multiLevelType w:val="hybridMultilevel"/>
    <w:tmpl w:val="62F271B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8" w15:restartNumberingAfterBreak="0">
    <w:nsid w:val="679D49E8"/>
    <w:multiLevelType w:val="multilevel"/>
    <w:tmpl w:val="DCFEBBE6"/>
    <w:lvl w:ilvl="0">
      <w:start w:val="1"/>
      <w:numFmt w:val="lowerRoman"/>
      <w:lvlText w:val="%1)"/>
      <w:lvlJc w:val="left"/>
      <w:pPr>
        <w:ind w:left="1944" w:hanging="504"/>
      </w:pPr>
      <w:rPr>
        <w:rFonts w:eastAsia="Cambria" w:hint="default"/>
        <w:b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49" w15:restartNumberingAfterBreak="0">
    <w:nsid w:val="67CC45FC"/>
    <w:multiLevelType w:val="hybridMultilevel"/>
    <w:tmpl w:val="4056A818"/>
    <w:lvl w:ilvl="0" w:tplc="6B9CCA6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7F745EE"/>
    <w:multiLevelType w:val="multilevel"/>
    <w:tmpl w:val="3D647CC6"/>
    <w:lvl w:ilvl="0">
      <w:start w:val="1"/>
      <w:numFmt w:val="upperLetter"/>
      <w:lvlText w:val="%1."/>
      <w:lvlJc w:val="left"/>
      <w:pPr>
        <w:ind w:left="1006" w:hanging="284"/>
      </w:pPr>
      <w:rPr>
        <w:rFonts w:ascii="Arial" w:eastAsia="Arial" w:hAnsi="Arial" w:cs="Arial"/>
        <w:b w:val="0"/>
        <w:bCs w:val="0"/>
        <w:i w:val="0"/>
        <w:sz w:val="24"/>
        <w:szCs w:val="24"/>
      </w:rPr>
    </w:lvl>
    <w:lvl w:ilvl="1">
      <w:numFmt w:val="bullet"/>
      <w:lvlText w:val="•"/>
      <w:lvlJc w:val="left"/>
      <w:pPr>
        <w:ind w:left="2491" w:hanging="284"/>
      </w:pPr>
    </w:lvl>
    <w:lvl w:ilvl="2">
      <w:numFmt w:val="bullet"/>
      <w:lvlText w:val="•"/>
      <w:lvlJc w:val="left"/>
      <w:pPr>
        <w:ind w:left="3979" w:hanging="283"/>
      </w:pPr>
    </w:lvl>
    <w:lvl w:ilvl="3">
      <w:numFmt w:val="bullet"/>
      <w:lvlText w:val="•"/>
      <w:lvlJc w:val="left"/>
      <w:pPr>
        <w:ind w:left="5467" w:hanging="284"/>
      </w:pPr>
    </w:lvl>
    <w:lvl w:ilvl="4">
      <w:numFmt w:val="bullet"/>
      <w:lvlText w:val="•"/>
      <w:lvlJc w:val="left"/>
      <w:pPr>
        <w:ind w:left="6955" w:hanging="283"/>
      </w:pPr>
    </w:lvl>
    <w:lvl w:ilvl="5">
      <w:numFmt w:val="bullet"/>
      <w:lvlText w:val="•"/>
      <w:lvlJc w:val="left"/>
      <w:pPr>
        <w:ind w:left="8443" w:hanging="284"/>
      </w:pPr>
    </w:lvl>
    <w:lvl w:ilvl="6">
      <w:numFmt w:val="bullet"/>
      <w:lvlText w:val="•"/>
      <w:lvlJc w:val="left"/>
      <w:pPr>
        <w:ind w:left="9931" w:hanging="284"/>
      </w:pPr>
    </w:lvl>
    <w:lvl w:ilvl="7">
      <w:numFmt w:val="bullet"/>
      <w:lvlText w:val="•"/>
      <w:lvlJc w:val="left"/>
      <w:pPr>
        <w:ind w:left="11419" w:hanging="284"/>
      </w:pPr>
    </w:lvl>
    <w:lvl w:ilvl="8">
      <w:numFmt w:val="bullet"/>
      <w:lvlText w:val="•"/>
      <w:lvlJc w:val="left"/>
      <w:pPr>
        <w:ind w:left="12907" w:hanging="284"/>
      </w:pPr>
    </w:lvl>
  </w:abstractNum>
  <w:abstractNum w:abstractNumId="151" w15:restartNumberingAfterBreak="0">
    <w:nsid w:val="68A31547"/>
    <w:multiLevelType w:val="hybridMultilevel"/>
    <w:tmpl w:val="102EF934"/>
    <w:lvl w:ilvl="0" w:tplc="2020DE9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2" w15:restartNumberingAfterBreak="0">
    <w:nsid w:val="68BD5A86"/>
    <w:multiLevelType w:val="multilevel"/>
    <w:tmpl w:val="13A6392C"/>
    <w:lvl w:ilvl="0">
      <w:start w:val="1"/>
      <w:numFmt w:val="lowerRoman"/>
      <w:lvlText w:val="%1."/>
      <w:lvlJc w:val="left"/>
      <w:pPr>
        <w:ind w:left="467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02" w:hanging="360"/>
      </w:pPr>
    </w:lvl>
    <w:lvl w:ilvl="2">
      <w:numFmt w:val="bullet"/>
      <w:lvlText w:val="•"/>
      <w:lvlJc w:val="left"/>
      <w:pPr>
        <w:ind w:left="1545" w:hanging="360"/>
      </w:pPr>
    </w:lvl>
    <w:lvl w:ilvl="3">
      <w:numFmt w:val="bullet"/>
      <w:lvlText w:val="•"/>
      <w:lvlJc w:val="left"/>
      <w:pPr>
        <w:ind w:left="2088" w:hanging="360"/>
      </w:pPr>
    </w:lvl>
    <w:lvl w:ilvl="4">
      <w:numFmt w:val="bullet"/>
      <w:lvlText w:val="•"/>
      <w:lvlJc w:val="left"/>
      <w:pPr>
        <w:ind w:left="2630" w:hanging="360"/>
      </w:pPr>
    </w:lvl>
    <w:lvl w:ilvl="5">
      <w:numFmt w:val="bullet"/>
      <w:lvlText w:val="•"/>
      <w:lvlJc w:val="left"/>
      <w:pPr>
        <w:ind w:left="3173" w:hanging="360"/>
      </w:pPr>
    </w:lvl>
    <w:lvl w:ilvl="6">
      <w:numFmt w:val="bullet"/>
      <w:lvlText w:val="•"/>
      <w:lvlJc w:val="left"/>
      <w:pPr>
        <w:ind w:left="3716" w:hanging="360"/>
      </w:pPr>
    </w:lvl>
    <w:lvl w:ilvl="7">
      <w:numFmt w:val="bullet"/>
      <w:lvlText w:val="•"/>
      <w:lvlJc w:val="left"/>
      <w:pPr>
        <w:ind w:left="4258" w:hanging="360"/>
      </w:pPr>
    </w:lvl>
    <w:lvl w:ilvl="8">
      <w:numFmt w:val="bullet"/>
      <w:lvlText w:val="•"/>
      <w:lvlJc w:val="left"/>
      <w:pPr>
        <w:ind w:left="4801" w:hanging="360"/>
      </w:pPr>
    </w:lvl>
  </w:abstractNum>
  <w:abstractNum w:abstractNumId="153" w15:restartNumberingAfterBreak="0">
    <w:nsid w:val="692756E0"/>
    <w:multiLevelType w:val="hybridMultilevel"/>
    <w:tmpl w:val="252EA5F6"/>
    <w:lvl w:ilvl="0" w:tplc="D230F574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4" w15:restartNumberingAfterBreak="0">
    <w:nsid w:val="69CB6F22"/>
    <w:multiLevelType w:val="multilevel"/>
    <w:tmpl w:val="82C8C8C6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5" w15:restartNumberingAfterBreak="0">
    <w:nsid w:val="6AF803A8"/>
    <w:multiLevelType w:val="hybridMultilevel"/>
    <w:tmpl w:val="400C826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BCC5062"/>
    <w:multiLevelType w:val="hybridMultilevel"/>
    <w:tmpl w:val="26D050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6C1534CB"/>
    <w:multiLevelType w:val="hybridMultilevel"/>
    <w:tmpl w:val="09E870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6CA41E54"/>
    <w:multiLevelType w:val="multilevel"/>
    <w:tmpl w:val="856293D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9" w15:restartNumberingAfterBreak="0">
    <w:nsid w:val="6D8B3D48"/>
    <w:multiLevelType w:val="multilevel"/>
    <w:tmpl w:val="8BB4F548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60" w15:restartNumberingAfterBreak="0">
    <w:nsid w:val="6E2B2952"/>
    <w:multiLevelType w:val="hybridMultilevel"/>
    <w:tmpl w:val="DF7A0A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6E80733B"/>
    <w:multiLevelType w:val="multilevel"/>
    <w:tmpl w:val="6E80733B"/>
    <w:lvl w:ilvl="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F4E5E5E"/>
    <w:multiLevelType w:val="multilevel"/>
    <w:tmpl w:val="2CF4E4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6F5A2B1D"/>
    <w:multiLevelType w:val="hybridMultilevel"/>
    <w:tmpl w:val="62F8489C"/>
    <w:lvl w:ilvl="0" w:tplc="5A98EA92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6FFC69AB"/>
    <w:multiLevelType w:val="multilevel"/>
    <w:tmpl w:val="22FA33A2"/>
    <w:lvl w:ilvl="0">
      <w:start w:val="1"/>
      <w:numFmt w:val="low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5" w15:restartNumberingAfterBreak="0">
    <w:nsid w:val="707745A4"/>
    <w:multiLevelType w:val="hybridMultilevel"/>
    <w:tmpl w:val="314CA85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715B776A"/>
    <w:multiLevelType w:val="multilevel"/>
    <w:tmpl w:val="EC6ED5A4"/>
    <w:lvl w:ilvl="0">
      <w:start w:val="1"/>
      <w:numFmt w:val="bullet"/>
      <w:lvlText w:val="−"/>
      <w:lvlJc w:val="left"/>
      <w:pPr>
        <w:ind w:left="7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75" w:hanging="360"/>
      </w:pPr>
      <w:rPr>
        <w:rFonts w:ascii="Noto Sans Symbols" w:eastAsia="Noto Sans Symbols" w:hAnsi="Noto Sans Symbols" w:cs="Noto Sans Symbols"/>
      </w:rPr>
    </w:lvl>
  </w:abstractNum>
  <w:abstractNum w:abstractNumId="167" w15:restartNumberingAfterBreak="0">
    <w:nsid w:val="71AD550E"/>
    <w:multiLevelType w:val="hybridMultilevel"/>
    <w:tmpl w:val="7F649E68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72591F82"/>
    <w:multiLevelType w:val="multilevel"/>
    <w:tmpl w:val="F4FC118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69" w15:restartNumberingAfterBreak="0">
    <w:nsid w:val="72A20EAF"/>
    <w:multiLevelType w:val="hybridMultilevel"/>
    <w:tmpl w:val="EAC87E74"/>
    <w:lvl w:ilvl="0" w:tplc="8A988F98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73C94499"/>
    <w:multiLevelType w:val="hybridMultilevel"/>
    <w:tmpl w:val="EB8258AC"/>
    <w:lvl w:ilvl="0" w:tplc="D230F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741B01C3"/>
    <w:multiLevelType w:val="hybridMultilevel"/>
    <w:tmpl w:val="85965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7530110B"/>
    <w:multiLevelType w:val="multilevel"/>
    <w:tmpl w:val="FBD249A4"/>
    <w:lvl w:ilvl="0">
      <w:start w:val="1"/>
      <w:numFmt w:val="decimal"/>
      <w:lvlText w:val="%1."/>
      <w:lvlJc w:val="left"/>
      <w:pPr>
        <w:ind w:left="532" w:hanging="360"/>
      </w:pPr>
      <w:rPr>
        <w:rFonts w:ascii="Arial" w:eastAsia="Arial" w:hAnsi="Arial" w:cs="Arial"/>
        <w:b w:val="0"/>
        <w:i w:val="0"/>
        <w:strike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3" w:hanging="569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69"/>
      </w:pPr>
    </w:lvl>
    <w:lvl w:ilvl="3">
      <w:numFmt w:val="bullet"/>
      <w:lvlText w:val="•"/>
      <w:lvlJc w:val="left"/>
      <w:pPr>
        <w:ind w:left="3001" w:hanging="569"/>
      </w:pPr>
    </w:lvl>
    <w:lvl w:ilvl="4">
      <w:numFmt w:val="bullet"/>
      <w:lvlText w:val="•"/>
      <w:lvlJc w:val="left"/>
      <w:pPr>
        <w:ind w:left="3942" w:hanging="569"/>
      </w:pPr>
    </w:lvl>
    <w:lvl w:ilvl="5">
      <w:numFmt w:val="bullet"/>
      <w:lvlText w:val="•"/>
      <w:lvlJc w:val="left"/>
      <w:pPr>
        <w:ind w:left="4882" w:hanging="569"/>
      </w:pPr>
    </w:lvl>
    <w:lvl w:ilvl="6">
      <w:numFmt w:val="bullet"/>
      <w:lvlText w:val="•"/>
      <w:lvlJc w:val="left"/>
      <w:pPr>
        <w:ind w:left="5823" w:hanging="569"/>
      </w:pPr>
    </w:lvl>
    <w:lvl w:ilvl="7">
      <w:numFmt w:val="bullet"/>
      <w:lvlText w:val="•"/>
      <w:lvlJc w:val="left"/>
      <w:pPr>
        <w:ind w:left="6764" w:hanging="569"/>
      </w:pPr>
    </w:lvl>
    <w:lvl w:ilvl="8">
      <w:numFmt w:val="bullet"/>
      <w:lvlText w:val="•"/>
      <w:lvlJc w:val="left"/>
      <w:pPr>
        <w:ind w:left="7704" w:hanging="569"/>
      </w:pPr>
    </w:lvl>
  </w:abstractNum>
  <w:abstractNum w:abstractNumId="173" w15:restartNumberingAfterBreak="0">
    <w:nsid w:val="77000FB4"/>
    <w:multiLevelType w:val="multilevel"/>
    <w:tmpl w:val="3EA0E246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74" w15:restartNumberingAfterBreak="0">
    <w:nsid w:val="77F95A39"/>
    <w:multiLevelType w:val="multilevel"/>
    <w:tmpl w:val="313C4D14"/>
    <w:lvl w:ilvl="0">
      <w:numFmt w:val="bullet"/>
      <w:lvlText w:val="-"/>
      <w:lvlJc w:val="left"/>
      <w:pPr>
        <w:ind w:left="547" w:hanging="427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75" w15:restartNumberingAfterBreak="0">
    <w:nsid w:val="78952F83"/>
    <w:multiLevelType w:val="multilevel"/>
    <w:tmpl w:val="C4DE045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"/>
      <w:lvlJc w:val="left"/>
      <w:pPr>
        <w:ind w:left="840" w:hanging="480"/>
      </w:pPr>
    </w:lvl>
    <w:lvl w:ilvl="2">
      <w:start w:val="2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76" w15:restartNumberingAfterBreak="0">
    <w:nsid w:val="796E55DC"/>
    <w:multiLevelType w:val="multilevel"/>
    <w:tmpl w:val="886E76C2"/>
    <w:lvl w:ilvl="0">
      <w:start w:val="1"/>
      <w:numFmt w:val="lowerRoman"/>
      <w:lvlText w:val="%1)"/>
      <w:lvlJc w:val="left"/>
      <w:pPr>
        <w:ind w:left="1224" w:hanging="504"/>
      </w:pPr>
      <w:rPr>
        <w:rFonts w:eastAsia="Cambria"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7A672757"/>
    <w:multiLevelType w:val="multilevel"/>
    <w:tmpl w:val="AE4E6738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7B802DE8"/>
    <w:multiLevelType w:val="hybridMultilevel"/>
    <w:tmpl w:val="208CE29E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7B8C05DF"/>
    <w:multiLevelType w:val="hybridMultilevel"/>
    <w:tmpl w:val="C02010DA"/>
    <w:lvl w:ilvl="0" w:tplc="3AE270AC">
      <w:start w:val="1"/>
      <w:numFmt w:val="lowerRoman"/>
      <w:lvlText w:val="%1)"/>
      <w:lvlJc w:val="left"/>
      <w:pPr>
        <w:ind w:left="828" w:hanging="360"/>
      </w:pPr>
      <w:rPr>
        <w:rFonts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548" w:hanging="360"/>
      </w:pPr>
    </w:lvl>
    <w:lvl w:ilvl="2" w:tplc="4409001B" w:tentative="1">
      <w:start w:val="1"/>
      <w:numFmt w:val="lowerRoman"/>
      <w:lvlText w:val="%3."/>
      <w:lvlJc w:val="right"/>
      <w:pPr>
        <w:ind w:left="2268" w:hanging="180"/>
      </w:pPr>
    </w:lvl>
    <w:lvl w:ilvl="3" w:tplc="4409000F" w:tentative="1">
      <w:start w:val="1"/>
      <w:numFmt w:val="decimal"/>
      <w:lvlText w:val="%4."/>
      <w:lvlJc w:val="left"/>
      <w:pPr>
        <w:ind w:left="2988" w:hanging="360"/>
      </w:pPr>
    </w:lvl>
    <w:lvl w:ilvl="4" w:tplc="44090019" w:tentative="1">
      <w:start w:val="1"/>
      <w:numFmt w:val="lowerLetter"/>
      <w:lvlText w:val="%5."/>
      <w:lvlJc w:val="left"/>
      <w:pPr>
        <w:ind w:left="3708" w:hanging="360"/>
      </w:pPr>
    </w:lvl>
    <w:lvl w:ilvl="5" w:tplc="4409001B" w:tentative="1">
      <w:start w:val="1"/>
      <w:numFmt w:val="lowerRoman"/>
      <w:lvlText w:val="%6."/>
      <w:lvlJc w:val="right"/>
      <w:pPr>
        <w:ind w:left="4428" w:hanging="180"/>
      </w:pPr>
    </w:lvl>
    <w:lvl w:ilvl="6" w:tplc="4409000F" w:tentative="1">
      <w:start w:val="1"/>
      <w:numFmt w:val="decimal"/>
      <w:lvlText w:val="%7."/>
      <w:lvlJc w:val="left"/>
      <w:pPr>
        <w:ind w:left="5148" w:hanging="360"/>
      </w:pPr>
    </w:lvl>
    <w:lvl w:ilvl="7" w:tplc="44090019" w:tentative="1">
      <w:start w:val="1"/>
      <w:numFmt w:val="lowerLetter"/>
      <w:lvlText w:val="%8."/>
      <w:lvlJc w:val="left"/>
      <w:pPr>
        <w:ind w:left="5868" w:hanging="360"/>
      </w:pPr>
    </w:lvl>
    <w:lvl w:ilvl="8" w:tplc="4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80" w15:restartNumberingAfterBreak="0">
    <w:nsid w:val="7C4F23F9"/>
    <w:multiLevelType w:val="hybridMultilevel"/>
    <w:tmpl w:val="520ABF6C"/>
    <w:lvl w:ilvl="0" w:tplc="4B3E1DEC">
      <w:start w:val="1"/>
      <w:numFmt w:val="lowerRoman"/>
      <w:lvlText w:val="%1."/>
      <w:lvlJc w:val="right"/>
      <w:pPr>
        <w:ind w:left="720" w:hanging="360"/>
      </w:pPr>
      <w:rPr>
        <w:rFonts w:hint="default"/>
        <w:i/>
        <w:iCs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7C6A53FE"/>
    <w:multiLevelType w:val="multilevel"/>
    <w:tmpl w:val="20A60B6C"/>
    <w:lvl w:ilvl="0">
      <w:start w:val="1"/>
      <w:numFmt w:val="bullet"/>
      <w:lvlText w:val="−"/>
      <w:lvlJc w:val="left"/>
      <w:pPr>
        <w:ind w:left="47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9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1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3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5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7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9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1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39" w:hanging="360"/>
      </w:pPr>
      <w:rPr>
        <w:rFonts w:ascii="Noto Sans Symbols" w:eastAsia="Noto Sans Symbols" w:hAnsi="Noto Sans Symbols" w:cs="Noto Sans Symbols"/>
      </w:rPr>
    </w:lvl>
  </w:abstractNum>
  <w:abstractNum w:abstractNumId="182" w15:restartNumberingAfterBreak="0">
    <w:nsid w:val="7CB2034B"/>
    <w:multiLevelType w:val="multilevel"/>
    <w:tmpl w:val="43A6BFF6"/>
    <w:lvl w:ilvl="0">
      <w:start w:val="1"/>
      <w:numFmt w:val="lowerRoman"/>
      <w:lvlText w:val="%1)"/>
      <w:lvlJc w:val="left"/>
      <w:pPr>
        <w:ind w:left="472" w:hanging="360"/>
      </w:pPr>
      <w:rPr>
        <w:rFonts w:eastAsia="Cambria" w:hint="default"/>
        <w:b w:val="0"/>
        <w:i w:val="0"/>
        <w:sz w:val="18"/>
        <w:szCs w:val="18"/>
      </w:rPr>
    </w:lvl>
    <w:lvl w:ilvl="1">
      <w:start w:val="1"/>
      <w:numFmt w:val="lowerLetter"/>
      <w:lvlText w:val="(%2)"/>
      <w:lvlJc w:val="left"/>
      <w:pPr>
        <w:ind w:left="869" w:hanging="359"/>
      </w:pPr>
      <w:rPr>
        <w:rFonts w:ascii="Arial" w:eastAsia="Arial" w:hAnsi="Arial" w:cs="Arial"/>
      </w:rPr>
    </w:lvl>
    <w:lvl w:ilvl="2">
      <w:numFmt w:val="bullet"/>
      <w:lvlText w:val="•"/>
      <w:lvlJc w:val="left"/>
      <w:pPr>
        <w:ind w:left="1258" w:hanging="360"/>
      </w:pPr>
    </w:lvl>
    <w:lvl w:ilvl="3">
      <w:numFmt w:val="bullet"/>
      <w:lvlText w:val="•"/>
      <w:lvlJc w:val="left"/>
      <w:pPr>
        <w:ind w:left="1647" w:hanging="360"/>
      </w:pPr>
    </w:lvl>
    <w:lvl w:ilvl="4">
      <w:numFmt w:val="bullet"/>
      <w:lvlText w:val="•"/>
      <w:lvlJc w:val="left"/>
      <w:pPr>
        <w:ind w:left="2036" w:hanging="360"/>
      </w:pPr>
    </w:lvl>
    <w:lvl w:ilvl="5">
      <w:numFmt w:val="bullet"/>
      <w:lvlText w:val="•"/>
      <w:lvlJc w:val="left"/>
      <w:pPr>
        <w:ind w:left="2426" w:hanging="360"/>
      </w:pPr>
    </w:lvl>
    <w:lvl w:ilvl="6">
      <w:numFmt w:val="bullet"/>
      <w:lvlText w:val="•"/>
      <w:lvlJc w:val="left"/>
      <w:pPr>
        <w:ind w:left="2815" w:hanging="360"/>
      </w:pPr>
    </w:lvl>
    <w:lvl w:ilvl="7">
      <w:numFmt w:val="bullet"/>
      <w:lvlText w:val="•"/>
      <w:lvlJc w:val="left"/>
      <w:pPr>
        <w:ind w:left="3204" w:hanging="360"/>
      </w:pPr>
    </w:lvl>
    <w:lvl w:ilvl="8">
      <w:numFmt w:val="bullet"/>
      <w:lvlText w:val="•"/>
      <w:lvlJc w:val="left"/>
      <w:pPr>
        <w:ind w:left="3593" w:hanging="360"/>
      </w:pPr>
    </w:lvl>
  </w:abstractNum>
  <w:abstractNum w:abstractNumId="183" w15:restartNumberingAfterBreak="0">
    <w:nsid w:val="7D0B647D"/>
    <w:multiLevelType w:val="multilevel"/>
    <w:tmpl w:val="B642B3E0"/>
    <w:lvl w:ilvl="0">
      <w:start w:val="1"/>
      <w:numFmt w:val="decimal"/>
      <w:lvlText w:val="%1."/>
      <w:lvlJc w:val="left"/>
      <w:pPr>
        <w:ind w:left="532" w:hanging="360"/>
      </w:pPr>
      <w:rPr>
        <w:rFonts w:ascii="Arial" w:eastAsia="Arial" w:hAnsi="Arial" w:cs="Arial"/>
        <w:b w:val="0"/>
        <w:i w:val="0"/>
        <w:strike w:val="0"/>
        <w:sz w:val="24"/>
        <w:szCs w:val="24"/>
      </w:rPr>
    </w:lvl>
    <w:lvl w:ilvl="1">
      <w:start w:val="1"/>
      <w:numFmt w:val="lowerRoman"/>
      <w:lvlText w:val="(%2)"/>
      <w:lvlJc w:val="left"/>
      <w:pPr>
        <w:ind w:left="1111" w:hanging="54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numFmt w:val="bullet"/>
      <w:lvlText w:val="•"/>
      <w:lvlJc w:val="left"/>
      <w:pPr>
        <w:ind w:left="2060" w:hanging="540"/>
      </w:pPr>
    </w:lvl>
    <w:lvl w:ilvl="3">
      <w:numFmt w:val="bullet"/>
      <w:lvlText w:val="•"/>
      <w:lvlJc w:val="left"/>
      <w:pPr>
        <w:ind w:left="3001" w:hanging="540"/>
      </w:pPr>
    </w:lvl>
    <w:lvl w:ilvl="4">
      <w:numFmt w:val="bullet"/>
      <w:lvlText w:val="•"/>
      <w:lvlJc w:val="left"/>
      <w:pPr>
        <w:ind w:left="3942" w:hanging="540"/>
      </w:pPr>
    </w:lvl>
    <w:lvl w:ilvl="5">
      <w:numFmt w:val="bullet"/>
      <w:lvlText w:val="•"/>
      <w:lvlJc w:val="left"/>
      <w:pPr>
        <w:ind w:left="4882" w:hanging="540"/>
      </w:pPr>
    </w:lvl>
    <w:lvl w:ilvl="6">
      <w:numFmt w:val="bullet"/>
      <w:lvlText w:val="•"/>
      <w:lvlJc w:val="left"/>
      <w:pPr>
        <w:ind w:left="5823" w:hanging="540"/>
      </w:pPr>
    </w:lvl>
    <w:lvl w:ilvl="7">
      <w:numFmt w:val="bullet"/>
      <w:lvlText w:val="•"/>
      <w:lvlJc w:val="left"/>
      <w:pPr>
        <w:ind w:left="6764" w:hanging="540"/>
      </w:pPr>
    </w:lvl>
    <w:lvl w:ilvl="8">
      <w:numFmt w:val="bullet"/>
      <w:lvlText w:val="•"/>
      <w:lvlJc w:val="left"/>
      <w:pPr>
        <w:ind w:left="7704" w:hanging="540"/>
      </w:pPr>
    </w:lvl>
  </w:abstractNum>
  <w:abstractNum w:abstractNumId="184" w15:restartNumberingAfterBreak="0">
    <w:nsid w:val="7DB30282"/>
    <w:multiLevelType w:val="hybridMultilevel"/>
    <w:tmpl w:val="D7EC220A"/>
    <w:lvl w:ilvl="0" w:tplc="2020DE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7E7E0273"/>
    <w:multiLevelType w:val="multilevel"/>
    <w:tmpl w:val="6F22D022"/>
    <w:lvl w:ilvl="0">
      <w:start w:val="1"/>
      <w:numFmt w:val="bullet"/>
      <w:lvlText w:val="−"/>
      <w:lvlJc w:val="left"/>
      <w:pPr>
        <w:ind w:left="754" w:hanging="357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</w:rPr>
    </w:lvl>
  </w:abstractNum>
  <w:abstractNum w:abstractNumId="186" w15:restartNumberingAfterBreak="0">
    <w:nsid w:val="7F552E29"/>
    <w:multiLevelType w:val="hybridMultilevel"/>
    <w:tmpl w:val="24B47F6C"/>
    <w:lvl w:ilvl="0" w:tplc="8938D152">
      <w:start w:val="5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7F941D07"/>
    <w:multiLevelType w:val="multilevel"/>
    <w:tmpl w:val="912846E0"/>
    <w:lvl w:ilvl="0">
      <w:start w:val="17"/>
      <w:numFmt w:val="decimal"/>
      <w:lvlText w:val="%1"/>
      <w:lvlJc w:val="left"/>
      <w:pPr>
        <w:ind w:left="718" w:hanging="610"/>
      </w:pPr>
    </w:lvl>
    <w:lvl w:ilvl="1">
      <w:start w:val="1"/>
      <w:numFmt w:val="decimal"/>
      <w:lvlText w:val="%1.%2"/>
      <w:lvlJc w:val="left"/>
      <w:pPr>
        <w:ind w:left="718" w:hanging="610"/>
      </w:pPr>
      <w:rPr>
        <w:rFonts w:ascii="Arial" w:eastAsia="Arial" w:hAnsi="Arial" w:cs="Arial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ind w:left="1078" w:hanging="360"/>
      </w:pPr>
      <w:rPr>
        <w:rFonts w:ascii="Arial" w:eastAsia="Arial" w:hAnsi="Arial" w:cs="Arial"/>
        <w:b w:val="0"/>
        <w:i w:val="0"/>
        <w:sz w:val="22"/>
        <w:szCs w:val="22"/>
      </w:rPr>
    </w:lvl>
    <w:lvl w:ilvl="3">
      <w:numFmt w:val="bullet"/>
      <w:lvlText w:val="•"/>
      <w:lvlJc w:val="left"/>
      <w:pPr>
        <w:ind w:left="2202" w:hanging="360"/>
      </w:pPr>
    </w:lvl>
    <w:lvl w:ilvl="4">
      <w:numFmt w:val="bullet"/>
      <w:lvlText w:val="•"/>
      <w:lvlJc w:val="left"/>
      <w:pPr>
        <w:ind w:left="2763" w:hanging="360"/>
      </w:pPr>
    </w:lvl>
    <w:lvl w:ilvl="5">
      <w:numFmt w:val="bullet"/>
      <w:lvlText w:val="•"/>
      <w:lvlJc w:val="left"/>
      <w:pPr>
        <w:ind w:left="3324" w:hanging="360"/>
      </w:pPr>
    </w:lvl>
    <w:lvl w:ilvl="6">
      <w:numFmt w:val="bullet"/>
      <w:lvlText w:val="•"/>
      <w:lvlJc w:val="left"/>
      <w:pPr>
        <w:ind w:left="3886" w:hanging="360"/>
      </w:pPr>
    </w:lvl>
    <w:lvl w:ilvl="7">
      <w:numFmt w:val="bullet"/>
      <w:lvlText w:val="•"/>
      <w:lvlJc w:val="left"/>
      <w:pPr>
        <w:ind w:left="4447" w:hanging="360"/>
      </w:pPr>
    </w:lvl>
    <w:lvl w:ilvl="8">
      <w:numFmt w:val="bullet"/>
      <w:lvlText w:val="•"/>
      <w:lvlJc w:val="left"/>
      <w:pPr>
        <w:ind w:left="5008" w:hanging="360"/>
      </w:pPr>
    </w:lvl>
  </w:abstractNum>
  <w:num w:numId="1" w16cid:durableId="2075274441">
    <w:abstractNumId w:val="187"/>
  </w:num>
  <w:num w:numId="2" w16cid:durableId="1259674490">
    <w:abstractNumId w:val="42"/>
  </w:num>
  <w:num w:numId="3" w16cid:durableId="104618361">
    <w:abstractNumId w:val="172"/>
  </w:num>
  <w:num w:numId="4" w16cid:durableId="2104304737">
    <w:abstractNumId w:val="11"/>
  </w:num>
  <w:num w:numId="5" w16cid:durableId="737674272">
    <w:abstractNumId w:val="15"/>
  </w:num>
  <w:num w:numId="6" w16cid:durableId="2028677279">
    <w:abstractNumId w:val="57"/>
  </w:num>
  <w:num w:numId="7" w16cid:durableId="821506992">
    <w:abstractNumId w:val="124"/>
  </w:num>
  <w:num w:numId="8" w16cid:durableId="1704862892">
    <w:abstractNumId w:val="89"/>
  </w:num>
  <w:num w:numId="9" w16cid:durableId="1730036336">
    <w:abstractNumId w:val="39"/>
  </w:num>
  <w:num w:numId="10" w16cid:durableId="1251042571">
    <w:abstractNumId w:val="175"/>
  </w:num>
  <w:num w:numId="11" w16cid:durableId="99877160">
    <w:abstractNumId w:val="63"/>
  </w:num>
  <w:num w:numId="12" w16cid:durableId="346568392">
    <w:abstractNumId w:val="13"/>
  </w:num>
  <w:num w:numId="13" w16cid:durableId="283509075">
    <w:abstractNumId w:val="20"/>
  </w:num>
  <w:num w:numId="14" w16cid:durableId="1731534835">
    <w:abstractNumId w:val="5"/>
  </w:num>
  <w:num w:numId="15" w16cid:durableId="1657536755">
    <w:abstractNumId w:val="130"/>
  </w:num>
  <w:num w:numId="16" w16cid:durableId="209462378">
    <w:abstractNumId w:val="77"/>
  </w:num>
  <w:num w:numId="17" w16cid:durableId="1189684913">
    <w:abstractNumId w:val="68"/>
  </w:num>
  <w:num w:numId="18" w16cid:durableId="623541093">
    <w:abstractNumId w:val="152"/>
  </w:num>
  <w:num w:numId="19" w16cid:durableId="65880191">
    <w:abstractNumId w:val="96"/>
  </w:num>
  <w:num w:numId="20" w16cid:durableId="1419713863">
    <w:abstractNumId w:val="91"/>
  </w:num>
  <w:num w:numId="21" w16cid:durableId="496725907">
    <w:abstractNumId w:val="97"/>
  </w:num>
  <w:num w:numId="22" w16cid:durableId="361248984">
    <w:abstractNumId w:val="168"/>
  </w:num>
  <w:num w:numId="23" w16cid:durableId="575745411">
    <w:abstractNumId w:val="88"/>
  </w:num>
  <w:num w:numId="24" w16cid:durableId="765230891">
    <w:abstractNumId w:val="10"/>
  </w:num>
  <w:num w:numId="25" w16cid:durableId="1419324386">
    <w:abstractNumId w:val="183"/>
  </w:num>
  <w:num w:numId="26" w16cid:durableId="566378312">
    <w:abstractNumId w:val="79"/>
  </w:num>
  <w:num w:numId="27" w16cid:durableId="330645276">
    <w:abstractNumId w:val="45"/>
  </w:num>
  <w:num w:numId="28" w16cid:durableId="2052807319">
    <w:abstractNumId w:val="121"/>
  </w:num>
  <w:num w:numId="29" w16cid:durableId="549415888">
    <w:abstractNumId w:val="173"/>
  </w:num>
  <w:num w:numId="30" w16cid:durableId="907350286">
    <w:abstractNumId w:val="159"/>
  </w:num>
  <w:num w:numId="31" w16cid:durableId="1818573606">
    <w:abstractNumId w:val="55"/>
  </w:num>
  <w:num w:numId="32" w16cid:durableId="579019675">
    <w:abstractNumId w:val="144"/>
  </w:num>
  <w:num w:numId="33" w16cid:durableId="703603820">
    <w:abstractNumId w:val="16"/>
  </w:num>
  <w:num w:numId="34" w16cid:durableId="1420370156">
    <w:abstractNumId w:val="127"/>
  </w:num>
  <w:num w:numId="35" w16cid:durableId="1065877716">
    <w:abstractNumId w:val="151"/>
  </w:num>
  <w:num w:numId="36" w16cid:durableId="1284845758">
    <w:abstractNumId w:val="135"/>
  </w:num>
  <w:num w:numId="37" w16cid:durableId="970673648">
    <w:abstractNumId w:val="176"/>
  </w:num>
  <w:num w:numId="38" w16cid:durableId="30811132">
    <w:abstractNumId w:val="148"/>
  </w:num>
  <w:num w:numId="39" w16cid:durableId="1959682574">
    <w:abstractNumId w:val="21"/>
  </w:num>
  <w:num w:numId="40" w16cid:durableId="155583279">
    <w:abstractNumId w:val="120"/>
  </w:num>
  <w:num w:numId="41" w16cid:durableId="342049756">
    <w:abstractNumId w:val="100"/>
  </w:num>
  <w:num w:numId="42" w16cid:durableId="914702190">
    <w:abstractNumId w:val="26"/>
  </w:num>
  <w:num w:numId="43" w16cid:durableId="1160535292">
    <w:abstractNumId w:val="181"/>
  </w:num>
  <w:num w:numId="44" w16cid:durableId="983580182">
    <w:abstractNumId w:val="34"/>
  </w:num>
  <w:num w:numId="45" w16cid:durableId="1124956541">
    <w:abstractNumId w:val="117"/>
  </w:num>
  <w:num w:numId="46" w16cid:durableId="1355571873">
    <w:abstractNumId w:val="180"/>
  </w:num>
  <w:num w:numId="47" w16cid:durableId="239994882">
    <w:abstractNumId w:val="143"/>
  </w:num>
  <w:num w:numId="48" w16cid:durableId="1911231884">
    <w:abstractNumId w:val="107"/>
  </w:num>
  <w:num w:numId="49" w16cid:durableId="361899500">
    <w:abstractNumId w:val="30"/>
  </w:num>
  <w:num w:numId="50" w16cid:durableId="1692291844">
    <w:abstractNumId w:val="25"/>
  </w:num>
  <w:num w:numId="51" w16cid:durableId="901867933">
    <w:abstractNumId w:val="90"/>
  </w:num>
  <w:num w:numId="52" w16cid:durableId="1172792581">
    <w:abstractNumId w:val="116"/>
  </w:num>
  <w:num w:numId="53" w16cid:durableId="5720639">
    <w:abstractNumId w:val="150"/>
  </w:num>
  <w:num w:numId="54" w16cid:durableId="690642218">
    <w:abstractNumId w:val="32"/>
  </w:num>
  <w:num w:numId="55" w16cid:durableId="1294409138">
    <w:abstractNumId w:val="184"/>
  </w:num>
  <w:num w:numId="56" w16cid:durableId="2052999876">
    <w:abstractNumId w:val="22"/>
  </w:num>
  <w:num w:numId="57" w16cid:durableId="701592949">
    <w:abstractNumId w:val="111"/>
  </w:num>
  <w:num w:numId="58" w16cid:durableId="2095087317">
    <w:abstractNumId w:val="8"/>
  </w:num>
  <w:num w:numId="59" w16cid:durableId="257754326">
    <w:abstractNumId w:val="112"/>
  </w:num>
  <w:num w:numId="60" w16cid:durableId="1650473091">
    <w:abstractNumId w:val="70"/>
  </w:num>
  <w:num w:numId="61" w16cid:durableId="272129708">
    <w:abstractNumId w:val="78"/>
  </w:num>
  <w:num w:numId="62" w16cid:durableId="14772505">
    <w:abstractNumId w:val="83"/>
  </w:num>
  <w:num w:numId="63" w16cid:durableId="608048479">
    <w:abstractNumId w:val="4"/>
  </w:num>
  <w:num w:numId="64" w16cid:durableId="1069420609">
    <w:abstractNumId w:val="92"/>
  </w:num>
  <w:num w:numId="65" w16cid:durableId="2076513485">
    <w:abstractNumId w:val="182"/>
  </w:num>
  <w:num w:numId="66" w16cid:durableId="376901413">
    <w:abstractNumId w:val="69"/>
  </w:num>
  <w:num w:numId="67" w16cid:durableId="1052270370">
    <w:abstractNumId w:val="118"/>
  </w:num>
  <w:num w:numId="68" w16cid:durableId="1325628001">
    <w:abstractNumId w:val="51"/>
  </w:num>
  <w:num w:numId="69" w16cid:durableId="330917176">
    <w:abstractNumId w:val="169"/>
  </w:num>
  <w:num w:numId="70" w16cid:durableId="1931355404">
    <w:abstractNumId w:val="186"/>
  </w:num>
  <w:num w:numId="71" w16cid:durableId="2134446280">
    <w:abstractNumId w:val="178"/>
  </w:num>
  <w:num w:numId="72" w16cid:durableId="768887789">
    <w:abstractNumId w:val="95"/>
  </w:num>
  <w:num w:numId="73" w16cid:durableId="1753550438">
    <w:abstractNumId w:val="110"/>
  </w:num>
  <w:num w:numId="74" w16cid:durableId="1166021438">
    <w:abstractNumId w:val="163"/>
  </w:num>
  <w:num w:numId="75" w16cid:durableId="898631968">
    <w:abstractNumId w:val="86"/>
  </w:num>
  <w:num w:numId="76" w16cid:durableId="185094876">
    <w:abstractNumId w:val="36"/>
  </w:num>
  <w:num w:numId="77" w16cid:durableId="1131047180">
    <w:abstractNumId w:val="81"/>
  </w:num>
  <w:num w:numId="78" w16cid:durableId="1729723159">
    <w:abstractNumId w:val="145"/>
  </w:num>
  <w:num w:numId="79" w16cid:durableId="970598908">
    <w:abstractNumId w:val="113"/>
  </w:num>
  <w:num w:numId="80" w16cid:durableId="1770588269">
    <w:abstractNumId w:val="149"/>
  </w:num>
  <w:num w:numId="81" w16cid:durableId="1704211729">
    <w:abstractNumId w:val="165"/>
  </w:num>
  <w:num w:numId="82" w16cid:durableId="524825047">
    <w:abstractNumId w:val="76"/>
  </w:num>
  <w:num w:numId="83" w16cid:durableId="1323971575">
    <w:abstractNumId w:val="93"/>
  </w:num>
  <w:num w:numId="84" w16cid:durableId="1576816446">
    <w:abstractNumId w:val="61"/>
  </w:num>
  <w:num w:numId="85" w16cid:durableId="1489320059">
    <w:abstractNumId w:val="99"/>
  </w:num>
  <w:num w:numId="86" w16cid:durableId="619384681">
    <w:abstractNumId w:val="67"/>
  </w:num>
  <w:num w:numId="87" w16cid:durableId="323315595">
    <w:abstractNumId w:val="131"/>
  </w:num>
  <w:num w:numId="88" w16cid:durableId="1675302835">
    <w:abstractNumId w:val="164"/>
  </w:num>
  <w:num w:numId="89" w16cid:durableId="1936866390">
    <w:abstractNumId w:val="94"/>
  </w:num>
  <w:num w:numId="90" w16cid:durableId="825241232">
    <w:abstractNumId w:val="24"/>
  </w:num>
  <w:num w:numId="91" w16cid:durableId="1783643973">
    <w:abstractNumId w:val="174"/>
  </w:num>
  <w:num w:numId="92" w16cid:durableId="849371730">
    <w:abstractNumId w:val="106"/>
  </w:num>
  <w:num w:numId="93" w16cid:durableId="489558824">
    <w:abstractNumId w:val="138"/>
  </w:num>
  <w:num w:numId="94" w16cid:durableId="622468184">
    <w:abstractNumId w:val="66"/>
  </w:num>
  <w:num w:numId="95" w16cid:durableId="267198730">
    <w:abstractNumId w:val="101"/>
  </w:num>
  <w:num w:numId="96" w16cid:durableId="528643450">
    <w:abstractNumId w:val="162"/>
  </w:num>
  <w:num w:numId="97" w16cid:durableId="1825199405">
    <w:abstractNumId w:val="105"/>
  </w:num>
  <w:num w:numId="98" w16cid:durableId="9843775">
    <w:abstractNumId w:val="46"/>
  </w:num>
  <w:num w:numId="99" w16cid:durableId="745565645">
    <w:abstractNumId w:val="114"/>
  </w:num>
  <w:num w:numId="100" w16cid:durableId="456797168">
    <w:abstractNumId w:val="142"/>
  </w:num>
  <w:num w:numId="101" w16cid:durableId="504326945">
    <w:abstractNumId w:val="166"/>
  </w:num>
  <w:num w:numId="102" w16cid:durableId="987856139">
    <w:abstractNumId w:val="74"/>
  </w:num>
  <w:num w:numId="103" w16cid:durableId="517353313">
    <w:abstractNumId w:val="134"/>
  </w:num>
  <w:num w:numId="104" w16cid:durableId="1263877847">
    <w:abstractNumId w:val="154"/>
  </w:num>
  <w:num w:numId="105" w16cid:durableId="382870833">
    <w:abstractNumId w:val="58"/>
  </w:num>
  <w:num w:numId="106" w16cid:durableId="2002922604">
    <w:abstractNumId w:val="75"/>
  </w:num>
  <w:num w:numId="107" w16cid:durableId="353964063">
    <w:abstractNumId w:val="65"/>
  </w:num>
  <w:num w:numId="108" w16cid:durableId="1599831545">
    <w:abstractNumId w:val="140"/>
  </w:num>
  <w:num w:numId="109" w16cid:durableId="546723148">
    <w:abstractNumId w:val="185"/>
  </w:num>
  <w:num w:numId="110" w16cid:durableId="586964121">
    <w:abstractNumId w:val="73"/>
  </w:num>
  <w:num w:numId="111" w16cid:durableId="2122723103">
    <w:abstractNumId w:val="82"/>
  </w:num>
  <w:num w:numId="112" w16cid:durableId="96680279">
    <w:abstractNumId w:val="128"/>
  </w:num>
  <w:num w:numId="113" w16cid:durableId="1906257042">
    <w:abstractNumId w:val="158"/>
  </w:num>
  <w:num w:numId="114" w16cid:durableId="725957167">
    <w:abstractNumId w:val="54"/>
  </w:num>
  <w:num w:numId="115" w16cid:durableId="1002857979">
    <w:abstractNumId w:val="72"/>
  </w:num>
  <w:num w:numId="116" w16cid:durableId="1386487057">
    <w:abstractNumId w:val="19"/>
  </w:num>
  <w:num w:numId="117" w16cid:durableId="368603494">
    <w:abstractNumId w:val="136"/>
  </w:num>
  <w:num w:numId="118" w16cid:durableId="2056462604">
    <w:abstractNumId w:val="129"/>
  </w:num>
  <w:num w:numId="119" w16cid:durableId="246692250">
    <w:abstractNumId w:val="43"/>
  </w:num>
  <w:num w:numId="120" w16cid:durableId="2064937642">
    <w:abstractNumId w:val="125"/>
  </w:num>
  <w:num w:numId="121" w16cid:durableId="1797917146">
    <w:abstractNumId w:val="18"/>
  </w:num>
  <w:num w:numId="122" w16cid:durableId="1728991255">
    <w:abstractNumId w:val="126"/>
  </w:num>
  <w:num w:numId="123" w16cid:durableId="1784811639">
    <w:abstractNumId w:val="47"/>
  </w:num>
  <w:num w:numId="124" w16cid:durableId="791899277">
    <w:abstractNumId w:val="31"/>
  </w:num>
  <w:num w:numId="125" w16cid:durableId="1855727903">
    <w:abstractNumId w:val="38"/>
  </w:num>
  <w:num w:numId="126" w16cid:durableId="1695375921">
    <w:abstractNumId w:val="123"/>
  </w:num>
  <w:num w:numId="127" w16cid:durableId="19086468">
    <w:abstractNumId w:val="37"/>
  </w:num>
  <w:num w:numId="128" w16cid:durableId="1615558585">
    <w:abstractNumId w:val="49"/>
  </w:num>
  <w:num w:numId="129" w16cid:durableId="248079685">
    <w:abstractNumId w:val="53"/>
  </w:num>
  <w:num w:numId="130" w16cid:durableId="1686126142">
    <w:abstractNumId w:val="109"/>
  </w:num>
  <w:num w:numId="131" w16cid:durableId="199902870">
    <w:abstractNumId w:val="80"/>
  </w:num>
  <w:num w:numId="132" w16cid:durableId="1821070261">
    <w:abstractNumId w:val="35"/>
  </w:num>
  <w:num w:numId="133" w16cid:durableId="907500313">
    <w:abstractNumId w:val="17"/>
  </w:num>
  <w:num w:numId="134" w16cid:durableId="1724717779">
    <w:abstractNumId w:val="84"/>
  </w:num>
  <w:num w:numId="135" w16cid:durableId="1387217173">
    <w:abstractNumId w:val="23"/>
  </w:num>
  <w:num w:numId="136" w16cid:durableId="108092937">
    <w:abstractNumId w:val="27"/>
  </w:num>
  <w:num w:numId="137" w16cid:durableId="1913730991">
    <w:abstractNumId w:val="177"/>
  </w:num>
  <w:num w:numId="138" w16cid:durableId="12808007">
    <w:abstractNumId w:val="40"/>
  </w:num>
  <w:num w:numId="139" w16cid:durableId="1171136856">
    <w:abstractNumId w:val="139"/>
  </w:num>
  <w:num w:numId="140" w16cid:durableId="1068309161">
    <w:abstractNumId w:val="179"/>
  </w:num>
  <w:num w:numId="141" w16cid:durableId="1336569751">
    <w:abstractNumId w:val="98"/>
  </w:num>
  <w:num w:numId="142" w16cid:durableId="275138344">
    <w:abstractNumId w:val="147"/>
  </w:num>
  <w:num w:numId="143" w16cid:durableId="568271166">
    <w:abstractNumId w:val="85"/>
  </w:num>
  <w:num w:numId="144" w16cid:durableId="135269359">
    <w:abstractNumId w:val="3"/>
  </w:num>
  <w:num w:numId="145" w16cid:durableId="1363438493">
    <w:abstractNumId w:val="48"/>
  </w:num>
  <w:num w:numId="146" w16cid:durableId="1783305444">
    <w:abstractNumId w:val="137"/>
  </w:num>
  <w:num w:numId="147" w16cid:durableId="490411349">
    <w:abstractNumId w:val="64"/>
  </w:num>
  <w:num w:numId="148" w16cid:durableId="724639721">
    <w:abstractNumId w:val="41"/>
  </w:num>
  <w:num w:numId="149" w16cid:durableId="2037196620">
    <w:abstractNumId w:val="50"/>
  </w:num>
  <w:num w:numId="150" w16cid:durableId="260374913">
    <w:abstractNumId w:val="108"/>
  </w:num>
  <w:num w:numId="151" w16cid:durableId="1739285430">
    <w:abstractNumId w:val="14"/>
  </w:num>
  <w:num w:numId="152" w16cid:durableId="1093817658">
    <w:abstractNumId w:val="103"/>
  </w:num>
  <w:num w:numId="153" w16cid:durableId="260532773">
    <w:abstractNumId w:val="2"/>
  </w:num>
  <w:num w:numId="154" w16cid:durableId="1938445331">
    <w:abstractNumId w:val="115"/>
  </w:num>
  <w:num w:numId="155" w16cid:durableId="389765197">
    <w:abstractNumId w:val="1"/>
  </w:num>
  <w:num w:numId="156" w16cid:durableId="312607300">
    <w:abstractNumId w:val="28"/>
  </w:num>
  <w:num w:numId="157" w16cid:durableId="1825661986">
    <w:abstractNumId w:val="87"/>
  </w:num>
  <w:num w:numId="158" w16cid:durableId="68576582">
    <w:abstractNumId w:val="167"/>
  </w:num>
  <w:num w:numId="159" w16cid:durableId="1662810885">
    <w:abstractNumId w:val="12"/>
  </w:num>
  <w:num w:numId="160" w16cid:durableId="1453665902">
    <w:abstractNumId w:val="60"/>
  </w:num>
  <w:num w:numId="161" w16cid:durableId="1730374003">
    <w:abstractNumId w:val="62"/>
  </w:num>
  <w:num w:numId="162" w16cid:durableId="643894715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395273400">
    <w:abstractNumId w:val="161"/>
  </w:num>
  <w:num w:numId="164" w16cid:durableId="1773863416">
    <w:abstractNumId w:val="52"/>
  </w:num>
  <w:num w:numId="165" w16cid:durableId="1883789308">
    <w:abstractNumId w:val="29"/>
  </w:num>
  <w:num w:numId="166" w16cid:durableId="179393430">
    <w:abstractNumId w:val="141"/>
  </w:num>
  <w:num w:numId="167" w16cid:durableId="1698962595">
    <w:abstractNumId w:val="133"/>
  </w:num>
  <w:num w:numId="168" w16cid:durableId="1682850751">
    <w:abstractNumId w:val="56"/>
  </w:num>
  <w:num w:numId="169" w16cid:durableId="874461133">
    <w:abstractNumId w:val="171"/>
  </w:num>
  <w:num w:numId="170" w16cid:durableId="564992219">
    <w:abstractNumId w:val="59"/>
  </w:num>
  <w:num w:numId="171" w16cid:durableId="1824546807">
    <w:abstractNumId w:val="102"/>
  </w:num>
  <w:num w:numId="172" w16cid:durableId="1400516202">
    <w:abstractNumId w:val="132"/>
  </w:num>
  <w:num w:numId="173" w16cid:durableId="1557162648">
    <w:abstractNumId w:val="44"/>
  </w:num>
  <w:num w:numId="174" w16cid:durableId="1577132781">
    <w:abstractNumId w:val="9"/>
  </w:num>
  <w:num w:numId="175" w16cid:durableId="1383091187">
    <w:abstractNumId w:val="160"/>
  </w:num>
  <w:num w:numId="176" w16cid:durableId="989791819">
    <w:abstractNumId w:val="33"/>
  </w:num>
  <w:num w:numId="177" w16cid:durableId="1745100301">
    <w:abstractNumId w:val="7"/>
  </w:num>
  <w:num w:numId="178" w16cid:durableId="1989820959">
    <w:abstractNumId w:val="157"/>
  </w:num>
  <w:num w:numId="179" w16cid:durableId="1555779158">
    <w:abstractNumId w:val="156"/>
  </w:num>
  <w:num w:numId="180" w16cid:durableId="1700232817">
    <w:abstractNumId w:val="155"/>
  </w:num>
  <w:num w:numId="181" w16cid:durableId="721176714">
    <w:abstractNumId w:val="104"/>
  </w:num>
  <w:num w:numId="182" w16cid:durableId="1386414399">
    <w:abstractNumId w:val="146"/>
  </w:num>
  <w:num w:numId="183" w16cid:durableId="646788561">
    <w:abstractNumId w:val="122"/>
  </w:num>
  <w:num w:numId="184" w16cid:durableId="1434130672">
    <w:abstractNumId w:val="119"/>
  </w:num>
  <w:num w:numId="185" w16cid:durableId="712769601">
    <w:abstractNumId w:val="170"/>
  </w:num>
  <w:num w:numId="186" w16cid:durableId="1950315697">
    <w:abstractNumId w:val="153"/>
  </w:num>
  <w:num w:numId="187" w16cid:durableId="1606882414">
    <w:abstractNumId w:val="6"/>
  </w:num>
  <w:numIdMacAtCleanup w:val="1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NDY1NDE1NjY0NjFU0lEKTi0uzszPAykwqgUA7/i+ESwAAAA="/>
  </w:docVars>
  <w:rsids>
    <w:rsidRoot w:val="00B06427"/>
    <w:rsid w:val="00001FB6"/>
    <w:rsid w:val="0000332D"/>
    <w:rsid w:val="00004838"/>
    <w:rsid w:val="00006E46"/>
    <w:rsid w:val="00050332"/>
    <w:rsid w:val="000639FA"/>
    <w:rsid w:val="00064954"/>
    <w:rsid w:val="0007346B"/>
    <w:rsid w:val="00074291"/>
    <w:rsid w:val="0007612E"/>
    <w:rsid w:val="000859B7"/>
    <w:rsid w:val="0009103F"/>
    <w:rsid w:val="00095B32"/>
    <w:rsid w:val="00095FE4"/>
    <w:rsid w:val="000A6AE2"/>
    <w:rsid w:val="000B2B82"/>
    <w:rsid w:val="000B340A"/>
    <w:rsid w:val="000C5ACD"/>
    <w:rsid w:val="000D132D"/>
    <w:rsid w:val="000D1D51"/>
    <w:rsid w:val="000D717A"/>
    <w:rsid w:val="000E7F77"/>
    <w:rsid w:val="00121DA4"/>
    <w:rsid w:val="001229E7"/>
    <w:rsid w:val="00145C47"/>
    <w:rsid w:val="00145FA4"/>
    <w:rsid w:val="00151B95"/>
    <w:rsid w:val="00153490"/>
    <w:rsid w:val="001558A9"/>
    <w:rsid w:val="00157CD2"/>
    <w:rsid w:val="001608E5"/>
    <w:rsid w:val="00165498"/>
    <w:rsid w:val="00171DC3"/>
    <w:rsid w:val="001753BB"/>
    <w:rsid w:val="0018632D"/>
    <w:rsid w:val="00186397"/>
    <w:rsid w:val="001A1429"/>
    <w:rsid w:val="001A528E"/>
    <w:rsid w:val="001D1294"/>
    <w:rsid w:val="001F1658"/>
    <w:rsid w:val="001F5B89"/>
    <w:rsid w:val="0020107A"/>
    <w:rsid w:val="00204810"/>
    <w:rsid w:val="0021028F"/>
    <w:rsid w:val="00211E8C"/>
    <w:rsid w:val="002149AB"/>
    <w:rsid w:val="002356E0"/>
    <w:rsid w:val="0025280E"/>
    <w:rsid w:val="002550D8"/>
    <w:rsid w:val="002618AE"/>
    <w:rsid w:val="00263959"/>
    <w:rsid w:val="00264E8D"/>
    <w:rsid w:val="002658DB"/>
    <w:rsid w:val="00267A58"/>
    <w:rsid w:val="0027106D"/>
    <w:rsid w:val="002731ED"/>
    <w:rsid w:val="00276A67"/>
    <w:rsid w:val="002808DC"/>
    <w:rsid w:val="0028192F"/>
    <w:rsid w:val="002821B9"/>
    <w:rsid w:val="002830F9"/>
    <w:rsid w:val="00287146"/>
    <w:rsid w:val="00294732"/>
    <w:rsid w:val="00295825"/>
    <w:rsid w:val="002A3142"/>
    <w:rsid w:val="002C7D88"/>
    <w:rsid w:val="002D24A3"/>
    <w:rsid w:val="002E3BF9"/>
    <w:rsid w:val="002F6382"/>
    <w:rsid w:val="002F6478"/>
    <w:rsid w:val="003158BC"/>
    <w:rsid w:val="00315E3B"/>
    <w:rsid w:val="003172B5"/>
    <w:rsid w:val="00321CEA"/>
    <w:rsid w:val="00340621"/>
    <w:rsid w:val="00340C14"/>
    <w:rsid w:val="0034424F"/>
    <w:rsid w:val="0034507B"/>
    <w:rsid w:val="00346BCA"/>
    <w:rsid w:val="00352BC3"/>
    <w:rsid w:val="00364083"/>
    <w:rsid w:val="00374D62"/>
    <w:rsid w:val="00377AD3"/>
    <w:rsid w:val="00377CB1"/>
    <w:rsid w:val="0038178F"/>
    <w:rsid w:val="00381B13"/>
    <w:rsid w:val="00384826"/>
    <w:rsid w:val="003A63C5"/>
    <w:rsid w:val="003A6A70"/>
    <w:rsid w:val="003A7CD9"/>
    <w:rsid w:val="003B0063"/>
    <w:rsid w:val="003B4624"/>
    <w:rsid w:val="003C4EC0"/>
    <w:rsid w:val="003C5B8D"/>
    <w:rsid w:val="003D371A"/>
    <w:rsid w:val="00410EA9"/>
    <w:rsid w:val="004117E9"/>
    <w:rsid w:val="00421FF7"/>
    <w:rsid w:val="004241DF"/>
    <w:rsid w:val="00433C37"/>
    <w:rsid w:val="00437A26"/>
    <w:rsid w:val="004412F8"/>
    <w:rsid w:val="00441ABF"/>
    <w:rsid w:val="004425EC"/>
    <w:rsid w:val="00443968"/>
    <w:rsid w:val="0045727A"/>
    <w:rsid w:val="004629E2"/>
    <w:rsid w:val="00464957"/>
    <w:rsid w:val="00474CDA"/>
    <w:rsid w:val="0048296E"/>
    <w:rsid w:val="004913C9"/>
    <w:rsid w:val="004959FA"/>
    <w:rsid w:val="00496D32"/>
    <w:rsid w:val="004A63BF"/>
    <w:rsid w:val="004B0655"/>
    <w:rsid w:val="004B0AFA"/>
    <w:rsid w:val="004B3535"/>
    <w:rsid w:val="004B4FB7"/>
    <w:rsid w:val="004B6DD6"/>
    <w:rsid w:val="004B76D3"/>
    <w:rsid w:val="004C180A"/>
    <w:rsid w:val="004C5650"/>
    <w:rsid w:val="004C70FC"/>
    <w:rsid w:val="004C758B"/>
    <w:rsid w:val="004C760F"/>
    <w:rsid w:val="004D2E5D"/>
    <w:rsid w:val="004E1EC6"/>
    <w:rsid w:val="004E254F"/>
    <w:rsid w:val="004E4889"/>
    <w:rsid w:val="004E5820"/>
    <w:rsid w:val="004E71F3"/>
    <w:rsid w:val="004F3E18"/>
    <w:rsid w:val="00516121"/>
    <w:rsid w:val="005244B8"/>
    <w:rsid w:val="0053797D"/>
    <w:rsid w:val="0055566C"/>
    <w:rsid w:val="00566AAB"/>
    <w:rsid w:val="00570C7C"/>
    <w:rsid w:val="005860C1"/>
    <w:rsid w:val="005A74EA"/>
    <w:rsid w:val="005A7E06"/>
    <w:rsid w:val="005B0070"/>
    <w:rsid w:val="005B0FA9"/>
    <w:rsid w:val="005B2539"/>
    <w:rsid w:val="005B3692"/>
    <w:rsid w:val="005C4CF7"/>
    <w:rsid w:val="005C6C44"/>
    <w:rsid w:val="005D55AF"/>
    <w:rsid w:val="005E0010"/>
    <w:rsid w:val="005F2435"/>
    <w:rsid w:val="005F509C"/>
    <w:rsid w:val="006057D0"/>
    <w:rsid w:val="0060797E"/>
    <w:rsid w:val="0060799A"/>
    <w:rsid w:val="0062127D"/>
    <w:rsid w:val="00622E6F"/>
    <w:rsid w:val="0062525E"/>
    <w:rsid w:val="006253B4"/>
    <w:rsid w:val="0062662A"/>
    <w:rsid w:val="00633831"/>
    <w:rsid w:val="00636ABC"/>
    <w:rsid w:val="006446DE"/>
    <w:rsid w:val="00647254"/>
    <w:rsid w:val="00656EB1"/>
    <w:rsid w:val="00660696"/>
    <w:rsid w:val="00660E23"/>
    <w:rsid w:val="00663DEA"/>
    <w:rsid w:val="00665C81"/>
    <w:rsid w:val="00666EC6"/>
    <w:rsid w:val="00670B9A"/>
    <w:rsid w:val="00671ECC"/>
    <w:rsid w:val="00680053"/>
    <w:rsid w:val="0068404E"/>
    <w:rsid w:val="006B668D"/>
    <w:rsid w:val="006C56FC"/>
    <w:rsid w:val="006D1666"/>
    <w:rsid w:val="006D5BE2"/>
    <w:rsid w:val="006E0C0A"/>
    <w:rsid w:val="006E45F8"/>
    <w:rsid w:val="006E54CF"/>
    <w:rsid w:val="006F1CB3"/>
    <w:rsid w:val="006F2EBC"/>
    <w:rsid w:val="00704C53"/>
    <w:rsid w:val="007051FE"/>
    <w:rsid w:val="00710276"/>
    <w:rsid w:val="007126C8"/>
    <w:rsid w:val="00713835"/>
    <w:rsid w:val="00714860"/>
    <w:rsid w:val="00714B45"/>
    <w:rsid w:val="00716672"/>
    <w:rsid w:val="00716FBA"/>
    <w:rsid w:val="00717591"/>
    <w:rsid w:val="00722AA7"/>
    <w:rsid w:val="00733C43"/>
    <w:rsid w:val="007369AD"/>
    <w:rsid w:val="00740603"/>
    <w:rsid w:val="0074109A"/>
    <w:rsid w:val="00746014"/>
    <w:rsid w:val="0075078A"/>
    <w:rsid w:val="007622B5"/>
    <w:rsid w:val="007627B4"/>
    <w:rsid w:val="00767A81"/>
    <w:rsid w:val="007700D2"/>
    <w:rsid w:val="007777D4"/>
    <w:rsid w:val="00794E32"/>
    <w:rsid w:val="007A727B"/>
    <w:rsid w:val="007B0FA9"/>
    <w:rsid w:val="007C03B7"/>
    <w:rsid w:val="007C06F9"/>
    <w:rsid w:val="007C46C4"/>
    <w:rsid w:val="007C5B6D"/>
    <w:rsid w:val="007C7C9A"/>
    <w:rsid w:val="007D149E"/>
    <w:rsid w:val="007D337D"/>
    <w:rsid w:val="007D5786"/>
    <w:rsid w:val="007D666E"/>
    <w:rsid w:val="007D707C"/>
    <w:rsid w:val="007F120B"/>
    <w:rsid w:val="00804739"/>
    <w:rsid w:val="0081534F"/>
    <w:rsid w:val="00817FCC"/>
    <w:rsid w:val="0082476B"/>
    <w:rsid w:val="00831463"/>
    <w:rsid w:val="00831E18"/>
    <w:rsid w:val="008373E9"/>
    <w:rsid w:val="008416F8"/>
    <w:rsid w:val="0084603D"/>
    <w:rsid w:val="00853ED6"/>
    <w:rsid w:val="00854270"/>
    <w:rsid w:val="008553D7"/>
    <w:rsid w:val="00874A1D"/>
    <w:rsid w:val="00882813"/>
    <w:rsid w:val="0088396A"/>
    <w:rsid w:val="008A3178"/>
    <w:rsid w:val="008A4D7D"/>
    <w:rsid w:val="008A73A2"/>
    <w:rsid w:val="008B1925"/>
    <w:rsid w:val="008B233B"/>
    <w:rsid w:val="008B2AF9"/>
    <w:rsid w:val="008B3EFC"/>
    <w:rsid w:val="008C166D"/>
    <w:rsid w:val="008D0D79"/>
    <w:rsid w:val="008E140F"/>
    <w:rsid w:val="008E1C0C"/>
    <w:rsid w:val="008E3469"/>
    <w:rsid w:val="008E5574"/>
    <w:rsid w:val="008E6C06"/>
    <w:rsid w:val="008F6B1B"/>
    <w:rsid w:val="0091283B"/>
    <w:rsid w:val="00914A43"/>
    <w:rsid w:val="00917C68"/>
    <w:rsid w:val="00922983"/>
    <w:rsid w:val="00923585"/>
    <w:rsid w:val="0093468B"/>
    <w:rsid w:val="009379BA"/>
    <w:rsid w:val="00944853"/>
    <w:rsid w:val="0095360F"/>
    <w:rsid w:val="009577BE"/>
    <w:rsid w:val="00962596"/>
    <w:rsid w:val="00974275"/>
    <w:rsid w:val="00976601"/>
    <w:rsid w:val="009767C5"/>
    <w:rsid w:val="00981737"/>
    <w:rsid w:val="00981E19"/>
    <w:rsid w:val="009829B3"/>
    <w:rsid w:val="0098700E"/>
    <w:rsid w:val="00987B5F"/>
    <w:rsid w:val="00993D85"/>
    <w:rsid w:val="009A5A80"/>
    <w:rsid w:val="009A6CFC"/>
    <w:rsid w:val="009A781E"/>
    <w:rsid w:val="009C648F"/>
    <w:rsid w:val="009E57C7"/>
    <w:rsid w:val="009F1165"/>
    <w:rsid w:val="009F22AE"/>
    <w:rsid w:val="009F4F92"/>
    <w:rsid w:val="009F6F31"/>
    <w:rsid w:val="00A00601"/>
    <w:rsid w:val="00A05667"/>
    <w:rsid w:val="00A146AA"/>
    <w:rsid w:val="00A17D72"/>
    <w:rsid w:val="00A4064D"/>
    <w:rsid w:val="00A54DF2"/>
    <w:rsid w:val="00A57CD9"/>
    <w:rsid w:val="00A62E07"/>
    <w:rsid w:val="00A64B4B"/>
    <w:rsid w:val="00A77C4E"/>
    <w:rsid w:val="00A93827"/>
    <w:rsid w:val="00A939CC"/>
    <w:rsid w:val="00A95FA7"/>
    <w:rsid w:val="00AA28D3"/>
    <w:rsid w:val="00AA3B01"/>
    <w:rsid w:val="00AA6D6A"/>
    <w:rsid w:val="00AB302B"/>
    <w:rsid w:val="00AB6C1A"/>
    <w:rsid w:val="00AC240D"/>
    <w:rsid w:val="00AC3F05"/>
    <w:rsid w:val="00AD00DE"/>
    <w:rsid w:val="00AD6CF6"/>
    <w:rsid w:val="00AE35EF"/>
    <w:rsid w:val="00AF20F6"/>
    <w:rsid w:val="00AF32C6"/>
    <w:rsid w:val="00B06427"/>
    <w:rsid w:val="00B06447"/>
    <w:rsid w:val="00B1237F"/>
    <w:rsid w:val="00B25091"/>
    <w:rsid w:val="00B47971"/>
    <w:rsid w:val="00B66779"/>
    <w:rsid w:val="00B7391D"/>
    <w:rsid w:val="00B80099"/>
    <w:rsid w:val="00B8711C"/>
    <w:rsid w:val="00B920F5"/>
    <w:rsid w:val="00B92675"/>
    <w:rsid w:val="00B94140"/>
    <w:rsid w:val="00B95AAE"/>
    <w:rsid w:val="00B95EF5"/>
    <w:rsid w:val="00BC4EAD"/>
    <w:rsid w:val="00BD063B"/>
    <w:rsid w:val="00BD0FA1"/>
    <w:rsid w:val="00BD33DB"/>
    <w:rsid w:val="00BD3863"/>
    <w:rsid w:val="00BD79A2"/>
    <w:rsid w:val="00BE6F2D"/>
    <w:rsid w:val="00C01AB2"/>
    <w:rsid w:val="00C02D0D"/>
    <w:rsid w:val="00C044DA"/>
    <w:rsid w:val="00C06523"/>
    <w:rsid w:val="00C137FE"/>
    <w:rsid w:val="00C1486B"/>
    <w:rsid w:val="00C30244"/>
    <w:rsid w:val="00C3192E"/>
    <w:rsid w:val="00C43A71"/>
    <w:rsid w:val="00C50533"/>
    <w:rsid w:val="00C50BD7"/>
    <w:rsid w:val="00C52207"/>
    <w:rsid w:val="00C53BCD"/>
    <w:rsid w:val="00C573B9"/>
    <w:rsid w:val="00C64949"/>
    <w:rsid w:val="00C662BF"/>
    <w:rsid w:val="00C80AEB"/>
    <w:rsid w:val="00C8176D"/>
    <w:rsid w:val="00C85226"/>
    <w:rsid w:val="00C85FB0"/>
    <w:rsid w:val="00C9324F"/>
    <w:rsid w:val="00C95A03"/>
    <w:rsid w:val="00CA6C74"/>
    <w:rsid w:val="00CB113A"/>
    <w:rsid w:val="00CB7165"/>
    <w:rsid w:val="00CD3AA5"/>
    <w:rsid w:val="00CE737D"/>
    <w:rsid w:val="00D00078"/>
    <w:rsid w:val="00D02887"/>
    <w:rsid w:val="00D05781"/>
    <w:rsid w:val="00D06A09"/>
    <w:rsid w:val="00D122C4"/>
    <w:rsid w:val="00D14187"/>
    <w:rsid w:val="00D210B1"/>
    <w:rsid w:val="00D219DA"/>
    <w:rsid w:val="00D2510F"/>
    <w:rsid w:val="00D261AC"/>
    <w:rsid w:val="00D502CB"/>
    <w:rsid w:val="00D5257A"/>
    <w:rsid w:val="00D54883"/>
    <w:rsid w:val="00D551AC"/>
    <w:rsid w:val="00D561FD"/>
    <w:rsid w:val="00D6062A"/>
    <w:rsid w:val="00D735E0"/>
    <w:rsid w:val="00D91E58"/>
    <w:rsid w:val="00D97906"/>
    <w:rsid w:val="00DA0ACA"/>
    <w:rsid w:val="00DA474B"/>
    <w:rsid w:val="00DB235F"/>
    <w:rsid w:val="00DC13B9"/>
    <w:rsid w:val="00DE0A91"/>
    <w:rsid w:val="00DE6B2E"/>
    <w:rsid w:val="00E00F1D"/>
    <w:rsid w:val="00E12192"/>
    <w:rsid w:val="00E212B8"/>
    <w:rsid w:val="00E2674C"/>
    <w:rsid w:val="00E331CA"/>
    <w:rsid w:val="00E36627"/>
    <w:rsid w:val="00E40460"/>
    <w:rsid w:val="00E643F4"/>
    <w:rsid w:val="00E811F1"/>
    <w:rsid w:val="00E94056"/>
    <w:rsid w:val="00E95E61"/>
    <w:rsid w:val="00EA7972"/>
    <w:rsid w:val="00EB1A4E"/>
    <w:rsid w:val="00EB1D8D"/>
    <w:rsid w:val="00EB733E"/>
    <w:rsid w:val="00EE09AA"/>
    <w:rsid w:val="00EE2325"/>
    <w:rsid w:val="00EE4D03"/>
    <w:rsid w:val="00EE7D76"/>
    <w:rsid w:val="00F029C0"/>
    <w:rsid w:val="00F05C9B"/>
    <w:rsid w:val="00F11985"/>
    <w:rsid w:val="00F24E1D"/>
    <w:rsid w:val="00F30811"/>
    <w:rsid w:val="00F31A17"/>
    <w:rsid w:val="00F350D2"/>
    <w:rsid w:val="00F57398"/>
    <w:rsid w:val="00F7080C"/>
    <w:rsid w:val="00F80550"/>
    <w:rsid w:val="00F8191B"/>
    <w:rsid w:val="00F8361E"/>
    <w:rsid w:val="00F84580"/>
    <w:rsid w:val="00F87203"/>
    <w:rsid w:val="00F91FDE"/>
    <w:rsid w:val="00F962C0"/>
    <w:rsid w:val="00FA0B29"/>
    <w:rsid w:val="00FA70B2"/>
    <w:rsid w:val="00FA78BE"/>
    <w:rsid w:val="00FB5078"/>
    <w:rsid w:val="00FF06D8"/>
    <w:rsid w:val="00FF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75181"/>
  <w15:docId w15:val="{04B839E4-85CF-44CE-B41A-84D0BCAD5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MY" w:eastAsia="en-MY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99A"/>
    <w:pPr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61"/>
      <w:ind w:left="1512" w:right="1832" w:firstLine="2"/>
      <w:jc w:val="center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79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7C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34E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locked/>
    <w:rPr>
      <w:rFonts w:ascii="Arial" w:hAnsi="Arial" w:cs="Arial"/>
    </w:rPr>
  </w:style>
  <w:style w:type="paragraph" w:styleId="ListParagraph">
    <w:name w:val="List Paragraph"/>
    <w:aliases w:val="List Paragraph2,Tindakan (2),List Paragraph11,List Paragraph111,List Paragraph1111,Bullet,List Paragraph1"/>
    <w:basedOn w:val="Normal"/>
    <w:link w:val="ListParagraphChar"/>
    <w:uiPriority w:val="34"/>
    <w:qFormat/>
    <w:pPr>
      <w:ind w:left="1113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styleId="Header">
    <w:name w:val="header"/>
    <w:basedOn w:val="Normal"/>
    <w:link w:val="HeaderChar"/>
    <w:unhideWhenUsed/>
    <w:rsid w:val="007909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79090C"/>
    <w:rPr>
      <w:rFonts w:ascii="Arial" w:hAnsi="Arial" w:cs="Arial"/>
    </w:rPr>
  </w:style>
  <w:style w:type="paragraph" w:styleId="Footer">
    <w:name w:val="footer"/>
    <w:aliases w:val="Char,Char15, Char15"/>
    <w:basedOn w:val="Normal"/>
    <w:link w:val="FooterChar"/>
    <w:uiPriority w:val="99"/>
    <w:unhideWhenUsed/>
    <w:rsid w:val="0079090C"/>
    <w:pPr>
      <w:tabs>
        <w:tab w:val="center" w:pos="4513"/>
        <w:tab w:val="right" w:pos="9026"/>
      </w:tabs>
    </w:pPr>
  </w:style>
  <w:style w:type="character" w:customStyle="1" w:styleId="FooterChar">
    <w:name w:val="Footer Char"/>
    <w:aliases w:val="Char Char,Char15 Char, Char15 Char"/>
    <w:basedOn w:val="DefaultParagraphFont"/>
    <w:link w:val="Footer"/>
    <w:uiPriority w:val="99"/>
    <w:locked/>
    <w:rsid w:val="0079090C"/>
    <w:rPr>
      <w:rFonts w:ascii="Arial" w:hAnsi="Arial" w:cs="Arial"/>
    </w:rPr>
  </w:style>
  <w:style w:type="table" w:styleId="TableGrid">
    <w:name w:val="Table Grid"/>
    <w:basedOn w:val="TableNormal"/>
    <w:uiPriority w:val="39"/>
    <w:qFormat/>
    <w:rsid w:val="003243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qFormat/>
    <w:rsid w:val="00B1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B161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1F0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1F0"/>
    <w:rPr>
      <w:rFonts w:ascii="Arial" w:hAnsi="Arial" w:cs="Arial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34E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ListParagraphChar">
    <w:name w:val="List Paragraph Char"/>
    <w:aliases w:val="List Paragraph2 Char,Tindakan (2) Char,List Paragraph11 Char,List Paragraph111 Char,List Paragraph1111 Char,Bullet Char,List Paragraph1 Char"/>
    <w:basedOn w:val="DefaultParagraphFont"/>
    <w:link w:val="ListParagraph"/>
    <w:uiPriority w:val="34"/>
    <w:qFormat/>
    <w:rsid w:val="00E134E2"/>
    <w:rPr>
      <w:rFonts w:ascii="Arial" w:hAnsi="Arial" w:cs="Arial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8339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83395"/>
    <w:rPr>
      <w:rFonts w:ascii="Arial" w:hAnsi="Arial" w:cs="Arial"/>
      <w:sz w:val="16"/>
      <w:szCs w:val="16"/>
    </w:rPr>
  </w:style>
  <w:style w:type="paragraph" w:styleId="BodyText3">
    <w:name w:val="Body Text 3"/>
    <w:basedOn w:val="Normal"/>
    <w:link w:val="BodyText3Char"/>
    <w:unhideWhenUsed/>
    <w:rsid w:val="00083395"/>
    <w:pPr>
      <w:widowControl/>
      <w:autoSpaceDE/>
      <w:autoSpaceDN/>
      <w:adjustRightInd/>
      <w:spacing w:after="120" w:line="276" w:lineRule="auto"/>
      <w:jc w:val="both"/>
    </w:pPr>
    <w:rPr>
      <w:sz w:val="16"/>
      <w:szCs w:val="16"/>
      <w:lang w:val="en-US" w:eastAsia="en-US"/>
    </w:rPr>
  </w:style>
  <w:style w:type="character" w:customStyle="1" w:styleId="BodyText3Char">
    <w:name w:val="Body Text 3 Char"/>
    <w:basedOn w:val="DefaultParagraphFont"/>
    <w:link w:val="BodyText3"/>
    <w:rsid w:val="00083395"/>
    <w:rPr>
      <w:rFonts w:ascii="Arial" w:hAnsi="Arial" w:cs="Arial"/>
      <w:sz w:val="16"/>
      <w:szCs w:val="16"/>
      <w:lang w:val="en-US" w:eastAsia="en-US"/>
    </w:rPr>
  </w:style>
  <w:style w:type="table" w:customStyle="1" w:styleId="TableGrid8">
    <w:name w:val="Table Grid8"/>
    <w:basedOn w:val="TableNormal"/>
    <w:next w:val="TableGrid"/>
    <w:uiPriority w:val="39"/>
    <w:rsid w:val="00513DCA"/>
    <w:rPr>
      <w:rFonts w:ascii="Calibri" w:eastAsia="Calibri" w:hAnsi="Calibri"/>
      <w:sz w:val="20"/>
      <w:szCs w:val="20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0509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090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99"/>
    <w:qFormat/>
    <w:rsid w:val="006E345D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6E345D"/>
    <w:rPr>
      <w:rFonts w:ascii="Times New Roman" w:eastAsia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AD7A51"/>
  </w:style>
  <w:style w:type="paragraph" w:styleId="BalloonText">
    <w:name w:val="Balloon Text"/>
    <w:basedOn w:val="Normal"/>
    <w:link w:val="BalloonTextChar"/>
    <w:uiPriority w:val="99"/>
    <w:semiHidden/>
    <w:unhideWhenUsed/>
    <w:rsid w:val="002A34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4B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157479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834B0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40D56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table" w:customStyle="1" w:styleId="TableGrid3">
    <w:name w:val="Table Grid3"/>
    <w:basedOn w:val="TableNormal"/>
    <w:next w:val="TableGrid"/>
    <w:uiPriority w:val="39"/>
    <w:rsid w:val="00932086"/>
    <w:rPr>
      <w:rFonts w:eastAsia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74B73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nhideWhenUsed/>
    <w:rsid w:val="00E653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E65350"/>
    <w:rPr>
      <w:rFonts w:ascii="Arial" w:hAnsi="Arial" w:cs="Arial"/>
    </w:rPr>
  </w:style>
  <w:style w:type="paragraph" w:customStyle="1" w:styleId="MediumGrid21">
    <w:name w:val="Medium Grid 21"/>
    <w:uiPriority w:val="1"/>
    <w:qFormat/>
    <w:rsid w:val="008B7DA8"/>
    <w:rPr>
      <w:rFonts w:ascii="Cambria" w:eastAsia="Cambria" w:hAnsi="Cambria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525D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525D3"/>
    <w:rPr>
      <w:rFonts w:ascii="Arial" w:hAnsi="Arial" w:cs="Arial"/>
    </w:rPr>
  </w:style>
  <w:style w:type="table" w:customStyle="1" w:styleId="TableGrid24">
    <w:name w:val="Table Grid24"/>
    <w:basedOn w:val="TableNormal"/>
    <w:next w:val="TableGrid"/>
    <w:uiPriority w:val="59"/>
    <w:rsid w:val="00B17214"/>
    <w:rPr>
      <w:rFonts w:ascii="Times New Roman" w:eastAsia="Times New Roman" w:hAnsi="Times New Roman"/>
      <w:sz w:val="20"/>
      <w:szCs w:val="20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D7C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341D28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mbria" w:eastAsia="Cambria" w:hAnsi="Cambria" w:cs="Times New Roman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2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c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d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4">
    <w:basedOn w:val="TableNormal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f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rsid w:val="004C180A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">
    <w:name w:val="8"/>
    <w:basedOn w:val="TableNormal"/>
    <w:rsid w:val="00A95FA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18639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18639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3B0063"/>
    <w:rPr>
      <w:color w:val="605E5C"/>
      <w:shd w:val="clear" w:color="auto" w:fill="E1DFDD"/>
    </w:rPr>
  </w:style>
  <w:style w:type="table" w:customStyle="1" w:styleId="71">
    <w:name w:val="71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0">
    <w:name w:val="70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9">
    <w:name w:val="69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68">
    <w:name w:val="68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7">
    <w:name w:val="67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6">
    <w:name w:val="6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5">
    <w:name w:val="6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4">
    <w:name w:val="6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3">
    <w:name w:val="63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2">
    <w:name w:val="62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61">
    <w:name w:val="6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0">
    <w:name w:val="60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59">
    <w:name w:val="5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8">
    <w:name w:val="5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7">
    <w:name w:val="57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56">
    <w:name w:val="5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5">
    <w:name w:val="55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4">
    <w:name w:val="5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3">
    <w:name w:val="53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2">
    <w:name w:val="52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51">
    <w:name w:val="5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0">
    <w:name w:val="5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9">
    <w:name w:val="49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8">
    <w:name w:val="4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7">
    <w:name w:val="4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6">
    <w:name w:val="46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5">
    <w:name w:val="4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4">
    <w:name w:val="4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3">
    <w:name w:val="43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2">
    <w:name w:val="42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1">
    <w:name w:val="41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40">
    <w:name w:val="4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9">
    <w:name w:val="3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8">
    <w:name w:val="3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7">
    <w:name w:val="3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6">
    <w:name w:val="3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5">
    <w:name w:val="3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4">
    <w:name w:val="3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3">
    <w:name w:val="33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2">
    <w:name w:val="32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1">
    <w:name w:val="3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0">
    <w:name w:val="3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9">
    <w:name w:val="2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8">
    <w:name w:val="28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7">
    <w:name w:val="2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6">
    <w:name w:val="26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25">
    <w:name w:val="25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4">
    <w:name w:val="2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3">
    <w:name w:val="23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2">
    <w:name w:val="22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1">
    <w:name w:val="21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0">
    <w:name w:val="2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8">
    <w:name w:val="18"/>
    <w:basedOn w:val="TableNormal"/>
    <w:rsid w:val="00BD3863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7">
    <w:name w:val="1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6">
    <w:name w:val="16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5">
    <w:name w:val="15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4">
    <w:name w:val="14"/>
    <w:basedOn w:val="TableNormal"/>
    <w:rsid w:val="00BD38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3">
    <w:name w:val="13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D3863"/>
    <w:rPr>
      <w:color w:val="605E5C"/>
      <w:shd w:val="clear" w:color="auto" w:fill="E1DFDD"/>
    </w:rPr>
  </w:style>
  <w:style w:type="table" w:customStyle="1" w:styleId="11">
    <w:name w:val="1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">
    <w:name w:val="10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BD38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1">
    <w:name w:val="13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30">
    <w:name w:val="13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9">
    <w:name w:val="129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28">
    <w:name w:val="12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7">
    <w:name w:val="12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6">
    <w:name w:val="12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5">
    <w:name w:val="12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4">
    <w:name w:val="12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3">
    <w:name w:val="12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22">
    <w:name w:val="122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21">
    <w:name w:val="12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0">
    <w:name w:val="120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19">
    <w:name w:val="11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8">
    <w:name w:val="11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7">
    <w:name w:val="117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16">
    <w:name w:val="11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5">
    <w:name w:val="11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14">
    <w:name w:val="11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3">
    <w:name w:val="11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12">
    <w:name w:val="112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11">
    <w:name w:val="11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10">
    <w:name w:val="11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9">
    <w:name w:val="109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8">
    <w:name w:val="10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7">
    <w:name w:val="10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6">
    <w:name w:val="106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5">
    <w:name w:val="10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4">
    <w:name w:val="10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03">
    <w:name w:val="103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2">
    <w:name w:val="102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1">
    <w:name w:val="101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100">
    <w:name w:val="10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9">
    <w:name w:val="9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8">
    <w:name w:val="9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7">
    <w:name w:val="9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6">
    <w:name w:val="9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5">
    <w:name w:val="9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4">
    <w:name w:val="9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3">
    <w:name w:val="9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2">
    <w:name w:val="92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1">
    <w:name w:val="9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0">
    <w:name w:val="9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9">
    <w:name w:val="8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8">
    <w:name w:val="88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7">
    <w:name w:val="8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6">
    <w:name w:val="86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85">
    <w:name w:val="8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4">
    <w:name w:val="8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83">
    <w:name w:val="8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2">
    <w:name w:val="82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1">
    <w:name w:val="81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0">
    <w:name w:val="80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9">
    <w:name w:val="79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8">
    <w:name w:val="78"/>
    <w:basedOn w:val="TableNormal"/>
    <w:rsid w:val="00981737"/>
    <w:pPr>
      <w:widowControl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77">
    <w:name w:val="77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6">
    <w:name w:val="76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5">
    <w:name w:val="75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4">
    <w:name w:val="74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73">
    <w:name w:val="73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2">
    <w:name w:val="72"/>
    <w:basedOn w:val="TableNormal"/>
    <w:rsid w:val="00981737"/>
    <w:pPr>
      <w:widowControl/>
    </w:pPr>
    <w:rPr>
      <w:sz w:val="20"/>
      <w:szCs w:val="20"/>
    </w:r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ohe.gov.my/en/download/publications-journals-and-reports/nec-2020/582-kod-pendidikan-nasional-2020-nec-2020/file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F51C70B-8201-4155-AB4B-655BEED36784}">
  <we:reference id="c48fb390-44b5-4201-a3e4-26377914a574" version="1.0.0.0" store="EXCatalog" storeType="EXCatalog"/>
  <we:alternateReferences>
    <we:reference id="WA200000368" version="1.0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5opl9PB/C4Z4PSia4gWata2iqhg==">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</go:docsCustomData>
</go:gDocsCustomXmlDataStorage>
</file>

<file path=customXml/itemProps1.xml><?xml version="1.0" encoding="utf-8"?>
<ds:datastoreItem xmlns:ds="http://schemas.openxmlformats.org/officeDocument/2006/customXml" ds:itemID="{33866A91-C6D7-40F5-B72E-A693DB79D1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5105</Words>
  <Characters>29099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OR KHALIDAH BINTI MOHAMED DAUD</dc:creator>
  <cp:lastModifiedBy>MOHAMAD HAFIZ BIN MOHAMAD</cp:lastModifiedBy>
  <cp:revision>2</cp:revision>
  <cp:lastPrinted>2024-02-29T09:06:00Z</cp:lastPrinted>
  <dcterms:created xsi:type="dcterms:W3CDTF">2024-04-18T14:45:00Z</dcterms:created>
  <dcterms:modified xsi:type="dcterms:W3CDTF">2024-04-1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2 for Word</vt:lpwstr>
  </property>
</Properties>
</file>